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3C3A8108" w14:textId="7137C5C2" w:rsidR="00725E5B" w:rsidRDefault="00A90A5A" w:rsidP="00B075ED">
      <w:pPr>
        <w:pStyle w:val="Heading4"/>
      </w:pPr>
      <w:r w:rsidRPr="00FC73C8">
        <w:t xml:space="preserve">Proposed </w:t>
      </w:r>
      <w:r w:rsidR="00D9524B" w:rsidRPr="00FC73C8">
        <w:t xml:space="preserve">IRB Review </w:t>
      </w:r>
      <w:r w:rsidR="00611AA5" w:rsidRPr="00FC73C8">
        <w:t>Type</w:t>
      </w:r>
      <w:r w:rsidR="00FC73C8" w:rsidRPr="00FC73C8">
        <w:t>:</w:t>
      </w:r>
    </w:p>
    <w:p w14:paraId="5E556375" w14:textId="453C119D"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w:t>
      </w:r>
      <w:r w:rsidR="00951221">
        <w:rPr>
          <w:b/>
          <w:sz w:val="22"/>
        </w:rPr>
        <w:t xml:space="preserve"> </w:t>
      </w:r>
      <w:r w:rsidRPr="00054827">
        <w:rPr>
          <w:b/>
          <w:sz w:val="22"/>
        </w:rPr>
        <w:t>The IRB will make the final determination on the type of review for this IRB submission based on the federal research regulations.</w:t>
      </w:r>
      <w:r w:rsidR="00951221">
        <w:rPr>
          <w:b/>
          <w:sz w:val="22"/>
        </w:rPr>
        <w:t xml:space="preserve"> </w:t>
      </w:r>
      <w:r w:rsidRPr="00054827">
        <w:rPr>
          <w:b/>
          <w:sz w:val="22"/>
        </w:rPr>
        <w:t xml:space="preserve">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06526B7F"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951221">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45E1A3C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951221">
        <w:t xml:space="preserve"> </w:t>
      </w:r>
      <w:hyperlink r:id="rId12" w:history="1">
        <w:r w:rsidR="0028042D" w:rsidRPr="00094A92">
          <w:rPr>
            <w:rStyle w:val="Hyperlink"/>
            <w:b/>
          </w:rPr>
          <w:t>Expedited Review</w:t>
        </w:r>
      </w:hyperlink>
    </w:p>
    <w:p w14:paraId="011EEC20" w14:textId="299FDC12"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951221">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02266172" w:rsidR="00233B23" w:rsidRPr="00233B23" w:rsidRDefault="00765037" w:rsidP="004D1E13">
      <w:pPr>
        <w:pStyle w:val="Heading1"/>
      </w:pPr>
      <w:r>
        <w:t xml:space="preserve"> </w:t>
      </w:r>
      <w:r w:rsidR="005B4091">
        <w:t xml:space="preserve">Research </w:t>
      </w:r>
      <w:r w:rsidR="006863C1">
        <w:t>title</w:t>
      </w:r>
    </w:p>
    <w:p w14:paraId="38BB2F7B" w14:textId="77777777" w:rsidR="000901FE" w:rsidRDefault="000901FE" w:rsidP="003B24E3">
      <w:pPr>
        <w:rPr>
          <w:rStyle w:val="HeaderChar"/>
        </w:rPr>
      </w:pPr>
    </w:p>
    <w:p w14:paraId="0AE9C56A" w14:textId="62551F21" w:rsidR="00054827" w:rsidRDefault="00000000" w:rsidP="003B24E3">
      <w:sdt>
        <w:sdtPr>
          <w:rPr>
            <w:rStyle w:val="Style1"/>
          </w:rPr>
          <w:id w:val="-1975524216"/>
          <w:placeholder>
            <w:docPart w:val="10564D4A878D432187E5EDE1B646756A"/>
          </w:placeholder>
          <w:showingPlcHdr/>
          <w15:color w:val="000000"/>
          <w:text/>
        </w:sdtPr>
        <w:sdtEndPr>
          <w:rPr>
            <w:rStyle w:val="DefaultParagraphFont"/>
          </w:rPr>
        </w:sdtEndPr>
        <w:sdtContent>
          <w:r w:rsidR="00C07F19">
            <w:rPr>
              <w:rStyle w:val="Heading5Char"/>
            </w:rPr>
            <w:t>Click here to enter text</w:t>
          </w:r>
        </w:sdtContent>
      </w:sdt>
    </w:p>
    <w:p w14:paraId="13035DB8" w14:textId="4363A257" w:rsidR="00803230" w:rsidRDefault="006863C1" w:rsidP="00B075ED">
      <w:pPr>
        <w:pStyle w:val="Heading1"/>
      </w:pPr>
      <w:r>
        <w:t>SECTION A:</w:t>
      </w:r>
      <w:r w:rsidR="00951221">
        <w:t xml:space="preserve"> </w:t>
      </w:r>
      <w:r>
        <w:t>Research personnel</w:t>
      </w:r>
    </w:p>
    <w:p w14:paraId="032F171E" w14:textId="2355F5B5" w:rsidR="003B24E3" w:rsidRDefault="00233B23" w:rsidP="009E3CC2">
      <w:pPr>
        <w:pStyle w:val="Heading2"/>
      </w:pPr>
      <w:r>
        <w:t>A.</w:t>
      </w:r>
      <w:r w:rsidR="006863C1">
        <w:t>1</w:t>
      </w:r>
      <w:r w:rsidR="00951221">
        <w:t xml:space="preserve"> </w:t>
      </w:r>
      <w:r w:rsidR="00151E96">
        <w:t>Principal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C60D43E" w14:textId="77777777" w:rsidR="000901FE" w:rsidRDefault="000901FE" w:rsidP="00051976"/>
    <w:p w14:paraId="20F3C551" w14:textId="6BCE3802" w:rsidR="00E17527" w:rsidRDefault="00E17527" w:rsidP="00051976">
      <w:r>
        <w:t>Principal Investigator</w:t>
      </w:r>
      <w:r w:rsidR="00FB7CA6">
        <w:t xml:space="preserve"> Name</w:t>
      </w:r>
      <w:r w:rsidR="00054827">
        <w:t>:</w:t>
      </w:r>
      <w:r w:rsidR="00951221">
        <w:t xml:space="preserve"> </w:t>
      </w:r>
      <w:r w:rsidR="00951221">
        <w:rPr>
          <w:rStyle w:val="Style1"/>
        </w:rPr>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951221">
        <w:rPr>
          <w:rStyle w:val="Style1"/>
        </w:rPr>
        <w:t xml:space="preserve">                      </w:t>
      </w:r>
      <w:r w:rsidR="00725E5B">
        <w:rPr>
          <w:rStyle w:val="Style1"/>
        </w:rPr>
        <w:t>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62EC2FEB" w:rsidR="00151E96" w:rsidRDefault="00E17527" w:rsidP="004E559E">
      <w:r>
        <w:t>Position/Title:</w:t>
      </w:r>
      <w:r w:rsidR="00951221">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951221">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951221">
        <w:rPr>
          <w:rFonts w:asciiTheme="majorHAnsi" w:hAnsiTheme="majorHAnsi" w:cstheme="majorHAnsi"/>
          <w:szCs w:val="24"/>
        </w:rPr>
        <w:t xml:space="preserve"> </w:t>
      </w:r>
      <w:r w:rsidR="00A235AC">
        <w:rPr>
          <w:rStyle w:val="Heading5Char"/>
        </w:rPr>
        <w:t>Undergrad</w:t>
      </w:r>
      <w:r w:rsidR="00151E96">
        <w:tab/>
      </w:r>
      <w:r w:rsidR="00951221">
        <w:t xml:space="preserve">  </w:t>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56091CD" w14:textId="77777777" w:rsidR="000901FE" w:rsidRDefault="000901FE" w:rsidP="00BF0E8C"/>
    <w:p w14:paraId="682D2031" w14:textId="1A0F60AB" w:rsidR="00BF0E8C" w:rsidRDefault="00B15E1E" w:rsidP="00BF0E8C">
      <w:r>
        <w:t>Faculty Sponsor Name</w:t>
      </w:r>
      <w:r w:rsidR="001009D0">
        <w:t xml:space="preserve">: </w:t>
      </w:r>
      <w:sdt>
        <w:sdtPr>
          <w:rPr>
            <w:rStyle w:val="Style1"/>
          </w:rPr>
          <w:id w:val="-327757335"/>
          <w:placeholder>
            <w:docPart w:val="6345C4DC8315441F84D285D0027F41C4"/>
          </w:placeholder>
          <w:showingPlcHdr/>
          <w15:color w:val="000000"/>
          <w:text/>
        </w:sdtPr>
        <w:sdtEndPr>
          <w:rPr>
            <w:rStyle w:val="DefaultParagraphFont"/>
          </w:rPr>
        </w:sdtEndPr>
        <w:sdtContent>
          <w:r w:rsidR="001009D0">
            <w:rPr>
              <w:rStyle w:val="Heading5Char"/>
            </w:rPr>
            <w:t>Click here to enter text</w:t>
          </w:r>
        </w:sdtContent>
      </w:sdt>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E9FFFEC" w:rsidR="0095503B" w:rsidRDefault="0095503B" w:rsidP="007D0C78">
      <w:pPr>
        <w:ind w:left="720"/>
        <w:rPr>
          <w:rStyle w:val="Heading5Char"/>
        </w:rPr>
      </w:pPr>
      <w:r w:rsidRPr="3027A9F9">
        <w:rPr>
          <w:rStyle w:val="Heading5Char"/>
          <w:b/>
          <w:bCs/>
        </w:rPr>
        <w:t>Position</w:t>
      </w:r>
      <w:r w:rsidRPr="3027A9F9">
        <w:rPr>
          <w:rStyle w:val="Heading5Char"/>
        </w:rPr>
        <w:t>:</w:t>
      </w:r>
      <w:r w:rsidR="00951221">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Professor</w:t>
      </w:r>
      <w:r w:rsidR="00951221">
        <w:rPr>
          <w:rStyle w:val="Heading5Char"/>
        </w:rPr>
        <w:t xml:space="preserve"> </w:t>
      </w:r>
      <w:r w:rsidRPr="3027A9F9">
        <w:rPr>
          <w:rStyle w:val="Heading5Char"/>
        </w:rPr>
        <w:t xml:space="preserve">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Assistant Professor</w:t>
      </w:r>
      <w:r w:rsidR="00951221">
        <w:rPr>
          <w:rStyle w:val="Heading5Char"/>
        </w:rPr>
        <w:t xml:space="preserve"> </w:t>
      </w:r>
      <w:r w:rsidRPr="3027A9F9">
        <w:rPr>
          <w:rStyle w:val="Heading5Char"/>
        </w:rPr>
        <w:t xml:space="preserve">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951221">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w:t>
      </w:r>
      <w:r w:rsidR="00951221">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12A3D8D" w:rsidR="00BF0E8C" w:rsidRDefault="0028042D" w:rsidP="001009D0">
      <w:pPr>
        <w:ind w:firstLine="720"/>
      </w:pPr>
      <w:r>
        <w:t>Student Project:</w:t>
      </w:r>
      <w:r w:rsidR="00951221">
        <w:t xml:space="preserve">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145E8D07" w14:textId="696A5C9E" w:rsidR="00611AA5" w:rsidRDefault="00B85AAB" w:rsidP="00B075ED">
      <w:pPr>
        <w:pStyle w:val="Heading2"/>
      </w:pPr>
      <w:proofErr w:type="gramStart"/>
      <w:r>
        <w:lastRenderedPageBreak/>
        <w:t>A.2</w:t>
      </w:r>
      <w:r w:rsidR="00951221">
        <w:t xml:space="preserve"> </w:t>
      </w:r>
      <w:r w:rsidR="003E377B">
        <w:t xml:space="preserve"> </w:t>
      </w:r>
      <w:r>
        <w:t>DU</w:t>
      </w:r>
      <w:proofErr w:type="gramEnd"/>
      <w:r>
        <w:t xml:space="preserve"> Research</w:t>
      </w:r>
      <w:r w:rsidR="00951221">
        <w:t xml:space="preserve"> </w:t>
      </w:r>
      <w:r>
        <w:t>Personnel</w:t>
      </w:r>
    </w:p>
    <w:p w14:paraId="0DC67358" w14:textId="08FA2AC3" w:rsidR="00BD3C35" w:rsidRDefault="00BD3C35" w:rsidP="3F1EFE37">
      <w:pPr>
        <w:rPr>
          <w:sz w:val="22"/>
        </w:rPr>
      </w:pPr>
      <w:bookmarkStart w:id="8" w:name="_Hlk175908213"/>
      <w:r>
        <w:rPr>
          <w:b/>
          <w:bCs/>
          <w:sz w:val="22"/>
        </w:rPr>
        <w:t>N</w:t>
      </w:r>
      <w:r w:rsidR="005538FD">
        <w:rPr>
          <w:b/>
          <w:bCs/>
          <w:sz w:val="22"/>
        </w:rPr>
        <w:t>EW REQUIREMENT</w:t>
      </w:r>
      <w:r>
        <w:rPr>
          <w:b/>
          <w:bCs/>
          <w:sz w:val="22"/>
        </w:rPr>
        <w:t xml:space="preserve">: </w:t>
      </w:r>
      <w:r w:rsidRPr="00BD3C35">
        <w:rPr>
          <w:b/>
          <w:bCs/>
          <w:sz w:val="22"/>
        </w:rPr>
        <w:t>All research team members must create an IRBNet account and link their CITI training account to it</w:t>
      </w:r>
      <w:r w:rsidR="00E607E0">
        <w:rPr>
          <w:b/>
          <w:bCs/>
          <w:sz w:val="22"/>
        </w:rPr>
        <w:t xml:space="preserve"> (Do not upload CITI certificates for DU personnel)</w:t>
      </w:r>
      <w:r w:rsidRPr="00BD3C35">
        <w:rPr>
          <w:b/>
          <w:bCs/>
          <w:sz w:val="22"/>
        </w:rPr>
        <w:t xml:space="preserve">. Please follow these instructions to </w:t>
      </w:r>
      <w:r w:rsidR="00A37DE8">
        <w:rPr>
          <w:b/>
          <w:bCs/>
          <w:sz w:val="22"/>
        </w:rPr>
        <w:t xml:space="preserve">register an account in IRBNet, link your CITI account to IRBNet, and </w:t>
      </w:r>
      <w:r w:rsidRPr="00BD3C35">
        <w:rPr>
          <w:b/>
          <w:bCs/>
          <w:sz w:val="22"/>
        </w:rPr>
        <w:t xml:space="preserve">share </w:t>
      </w:r>
      <w:r w:rsidR="005538FD">
        <w:rPr>
          <w:b/>
          <w:bCs/>
          <w:sz w:val="22"/>
        </w:rPr>
        <w:t xml:space="preserve">project </w:t>
      </w:r>
      <w:r w:rsidRPr="00BD3C35">
        <w:rPr>
          <w:b/>
          <w:bCs/>
          <w:sz w:val="22"/>
        </w:rPr>
        <w:t xml:space="preserve">access </w:t>
      </w:r>
      <w:r w:rsidR="005538FD">
        <w:rPr>
          <w:b/>
          <w:bCs/>
          <w:sz w:val="22"/>
        </w:rPr>
        <w:t xml:space="preserve">for all team members </w:t>
      </w:r>
      <w:r w:rsidRPr="00BD3C35">
        <w:rPr>
          <w:b/>
          <w:bCs/>
          <w:sz w:val="22"/>
        </w:rPr>
        <w:t>and link training</w:t>
      </w:r>
      <w:r>
        <w:rPr>
          <w:b/>
          <w:bCs/>
          <w:sz w:val="22"/>
        </w:rPr>
        <w:t>:</w:t>
      </w:r>
    </w:p>
    <w:p w14:paraId="4D5A1D71" w14:textId="048CB95B" w:rsidR="00A37DE8" w:rsidRPr="00A37DE8" w:rsidRDefault="00A37DE8" w:rsidP="00A37DE8">
      <w:pPr>
        <w:pStyle w:val="ListParagraph"/>
        <w:numPr>
          <w:ilvl w:val="0"/>
          <w:numId w:val="60"/>
        </w:numPr>
        <w:rPr>
          <w:sz w:val="22"/>
        </w:rPr>
      </w:pPr>
      <w:hyperlink r:id="rId14" w:history="1">
        <w:r w:rsidRPr="00A37DE8">
          <w:rPr>
            <w:rStyle w:val="Hyperlink"/>
            <w:sz w:val="22"/>
          </w:rPr>
          <w:t>Register an Account in IRBNet</w:t>
        </w:r>
      </w:hyperlink>
    </w:p>
    <w:p w14:paraId="2BE6B575" w14:textId="13736799" w:rsidR="00A37DE8" w:rsidRPr="00A37DE8" w:rsidRDefault="00A37DE8" w:rsidP="00A37DE8">
      <w:pPr>
        <w:pStyle w:val="ListParagraph"/>
        <w:numPr>
          <w:ilvl w:val="0"/>
          <w:numId w:val="60"/>
        </w:numPr>
        <w:rPr>
          <w:b/>
          <w:bCs/>
          <w:sz w:val="22"/>
        </w:rPr>
      </w:pPr>
      <w:hyperlink r:id="rId15" w:history="1">
        <w:r w:rsidRPr="00BD3C35">
          <w:rPr>
            <w:rStyle w:val="Hyperlink"/>
            <w:sz w:val="22"/>
          </w:rPr>
          <w:t>Linking Your CITI Account to IRBNet</w:t>
        </w:r>
      </w:hyperlink>
      <w:r w:rsidRPr="00BD3C35">
        <w:rPr>
          <w:sz w:val="22"/>
        </w:rPr>
        <w:t xml:space="preserve"> </w:t>
      </w:r>
    </w:p>
    <w:p w14:paraId="14C05431" w14:textId="13512AE1" w:rsidR="00BD3C35" w:rsidRPr="00BD3C35" w:rsidRDefault="00BD3C35" w:rsidP="00BD3C35">
      <w:pPr>
        <w:pStyle w:val="ListParagraph"/>
        <w:numPr>
          <w:ilvl w:val="0"/>
          <w:numId w:val="60"/>
        </w:numPr>
        <w:rPr>
          <w:b/>
          <w:bCs/>
          <w:sz w:val="22"/>
        </w:rPr>
      </w:pPr>
      <w:hyperlink r:id="rId16" w:history="1">
        <w:r w:rsidRPr="00BD3C35">
          <w:rPr>
            <w:rStyle w:val="Hyperlink"/>
            <w:sz w:val="22"/>
          </w:rPr>
          <w:t>Sharing Access to Your Projects in IRBNet</w:t>
        </w:r>
      </w:hyperlink>
    </w:p>
    <w:bookmarkEnd w:id="8"/>
    <w:p w14:paraId="63EF073D" w14:textId="77777777" w:rsidR="00BD3C35" w:rsidRDefault="00BD3C35" w:rsidP="3F1EFE37">
      <w:pPr>
        <w:rPr>
          <w:sz w:val="22"/>
        </w:rPr>
      </w:pPr>
    </w:p>
    <w:p w14:paraId="2E381CF2" w14:textId="54195864" w:rsidR="00611AA5" w:rsidRPr="00BD3C35" w:rsidRDefault="004E1F69" w:rsidP="3F1EFE37">
      <w:pPr>
        <w:rPr>
          <w:sz w:val="22"/>
        </w:rPr>
      </w:pPr>
      <w:r w:rsidRPr="00BD3C35">
        <w:rPr>
          <w:sz w:val="22"/>
        </w:rPr>
        <w:t>All research</w:t>
      </w:r>
      <w:r w:rsidR="00951221">
        <w:rPr>
          <w:sz w:val="22"/>
        </w:rPr>
        <w:t xml:space="preserve"> </w:t>
      </w:r>
      <w:r w:rsidRPr="00BD3C35">
        <w:rPr>
          <w:sz w:val="22"/>
        </w:rPr>
        <w:t xml:space="preserve">personnel are required to complete &amp; maintain valid human subjects protection training through </w:t>
      </w:r>
      <w:r w:rsidR="00BD752E">
        <w:rPr>
          <w:sz w:val="22"/>
        </w:rPr>
        <w:t xml:space="preserve">the </w:t>
      </w:r>
      <w:r w:rsidR="00BA72D7">
        <w:rPr>
          <w:sz w:val="22"/>
        </w:rPr>
        <w:t>CITI</w:t>
      </w:r>
      <w:r w:rsidR="00BD752E">
        <w:rPr>
          <w:sz w:val="22"/>
        </w:rPr>
        <w:t xml:space="preserve"> program</w:t>
      </w:r>
      <w:r w:rsidRPr="00BD3C35">
        <w:rPr>
          <w:sz w:val="22"/>
        </w:rPr>
        <w:t xml:space="preserve">. </w:t>
      </w:r>
      <w:r w:rsidR="00611E3F" w:rsidRPr="00BD3C35">
        <w:rPr>
          <w:sz w:val="22"/>
        </w:rPr>
        <w:t>IRB-approved courses include Human Subjects Research - Social Behavioral Educational Research (SBER) or Biomedical Research</w:t>
      </w:r>
      <w:r w:rsidR="00BD52CA" w:rsidRPr="00BD3C35">
        <w:rPr>
          <w:sz w:val="22"/>
        </w:rPr>
        <w:t>.</w:t>
      </w:r>
      <w:r w:rsidR="00611AA5" w:rsidRPr="00BD3C35">
        <w:rPr>
          <w:sz w:val="22"/>
        </w:rPr>
        <w:t xml:space="preserve"> Certificates are valid for four (4) years after the date of completion.</w:t>
      </w:r>
      <w:r w:rsidR="00BD52CA" w:rsidRPr="00BD3C35">
        <w:rPr>
          <w:sz w:val="22"/>
        </w:rPr>
        <w:t xml:space="preserve"> </w:t>
      </w:r>
      <w:r w:rsidR="00611AA5" w:rsidRPr="00BD3C35">
        <w:rPr>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725A9446" w:rsidR="004E1F69" w:rsidRDefault="004E1F69" w:rsidP="004E1F69">
      <w:pPr>
        <w:rPr>
          <w:sz w:val="22"/>
        </w:rPr>
      </w:pPr>
      <w:r>
        <w:rPr>
          <w:sz w:val="22"/>
        </w:rPr>
        <w:t xml:space="preserve">List all personnel, </w:t>
      </w:r>
      <w:r w:rsidRPr="00900791">
        <w:rPr>
          <w:sz w:val="22"/>
        </w:rPr>
        <w:t>including yourself as the PI</w:t>
      </w:r>
      <w:r w:rsidR="005B4091" w:rsidRPr="00900791">
        <w:rPr>
          <w:sz w:val="22"/>
        </w:rPr>
        <w:t xml:space="preserve"> and your faculty sponsor </w:t>
      </w:r>
      <w:r w:rsidR="005B4091">
        <w:rPr>
          <w:sz w:val="22"/>
        </w:rPr>
        <w:t>if you’re a student</w:t>
      </w:r>
      <w:r>
        <w:rPr>
          <w:sz w:val="22"/>
        </w:rPr>
        <w:t xml:space="preserve">, who are </w:t>
      </w:r>
      <w:r w:rsidR="007E2C64">
        <w:rPr>
          <w:sz w:val="22"/>
        </w:rPr>
        <w:t xml:space="preserve">engaged </w:t>
      </w:r>
      <w:r>
        <w:rPr>
          <w:sz w:val="22"/>
        </w:rPr>
        <w:t xml:space="preserve">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78F74C18" w:rsidR="00CB285B" w:rsidRPr="004D1E13" w:rsidRDefault="00900791" w:rsidP="00CB285B">
      <w:pPr>
        <w:rPr>
          <w:sz w:val="22"/>
        </w:rPr>
      </w:pPr>
      <w:r>
        <w:rPr>
          <w:sz w:val="22"/>
        </w:rPr>
        <w:t xml:space="preserve">List all personnel, </w:t>
      </w:r>
      <w:r w:rsidRPr="00900791">
        <w:rPr>
          <w:sz w:val="22"/>
        </w:rPr>
        <w:t xml:space="preserve">including yourself as the PI and your faculty sponsor </w:t>
      </w:r>
      <w:r>
        <w:rPr>
          <w:sz w:val="22"/>
        </w:rPr>
        <w:t>if you’re a student.</w:t>
      </w:r>
      <w:r w:rsidRPr="004D1E13">
        <w:rPr>
          <w:sz w:val="22"/>
        </w:rPr>
        <w:t xml:space="preserve"> </w:t>
      </w:r>
    </w:p>
    <w:tbl>
      <w:tblPr>
        <w:tblStyle w:val="GridTable2-Accent6"/>
        <w:tblW w:w="10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1900"/>
        <w:gridCol w:w="2145"/>
        <w:gridCol w:w="2583"/>
        <w:gridCol w:w="2076"/>
      </w:tblGrid>
      <w:tr w:rsidR="005538FD" w:rsidRPr="00D60875" w14:paraId="1AF50644" w14:textId="77777777" w:rsidTr="005538FD">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58" w:type="dxa"/>
            <w:tcBorders>
              <w:top w:val="single" w:sz="4" w:space="0" w:color="auto"/>
              <w:right w:val="single" w:sz="4" w:space="0" w:color="auto"/>
            </w:tcBorders>
            <w:vAlign w:val="center"/>
          </w:tcPr>
          <w:p w14:paraId="2C19B321" w14:textId="77777777" w:rsidR="005538FD" w:rsidRPr="00D60875" w:rsidRDefault="005538FD" w:rsidP="00F0397C">
            <w:pPr>
              <w:jc w:val="center"/>
            </w:pPr>
            <w:r w:rsidRPr="00D60875">
              <w:t>NAME</w:t>
            </w:r>
          </w:p>
        </w:tc>
        <w:tc>
          <w:tcPr>
            <w:tcW w:w="1900" w:type="dxa"/>
            <w:tcBorders>
              <w:top w:val="single" w:sz="4" w:space="0" w:color="auto"/>
              <w:left w:val="single" w:sz="4" w:space="0" w:color="auto"/>
              <w:right w:val="single" w:sz="4" w:space="0" w:color="auto"/>
            </w:tcBorders>
            <w:vAlign w:val="center"/>
          </w:tcPr>
          <w:p w14:paraId="70F9C078" w14:textId="1C5B90DB"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DEGREE(S)</w:t>
            </w:r>
          </w:p>
        </w:tc>
        <w:tc>
          <w:tcPr>
            <w:tcW w:w="2145" w:type="dxa"/>
            <w:tcBorders>
              <w:top w:val="single" w:sz="4" w:space="0" w:color="auto"/>
              <w:left w:val="single" w:sz="4" w:space="0" w:color="auto"/>
              <w:right w:val="single" w:sz="4" w:space="0" w:color="auto"/>
            </w:tcBorders>
            <w:vAlign w:val="center"/>
          </w:tcPr>
          <w:p w14:paraId="3859A060" w14:textId="77777777"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583" w:type="dxa"/>
            <w:tcBorders>
              <w:top w:val="single" w:sz="4" w:space="0" w:color="auto"/>
              <w:left w:val="single" w:sz="4" w:space="0" w:color="auto"/>
              <w:right w:val="single" w:sz="4" w:space="0" w:color="auto"/>
            </w:tcBorders>
            <w:vAlign w:val="center"/>
          </w:tcPr>
          <w:p w14:paraId="041905F4" w14:textId="74789477" w:rsidR="005538FD" w:rsidRPr="00D60875" w:rsidRDefault="005538FD"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2076" w:type="dxa"/>
            <w:tcBorders>
              <w:top w:val="single" w:sz="4" w:space="0" w:color="auto"/>
              <w:left w:val="single" w:sz="4" w:space="0" w:color="auto"/>
              <w:right w:val="single" w:sz="4" w:space="0" w:color="auto"/>
            </w:tcBorders>
            <w:shd w:val="clear" w:color="auto" w:fill="auto"/>
            <w:vAlign w:val="center"/>
          </w:tcPr>
          <w:p w14:paraId="616A4230" w14:textId="69AE7FEC" w:rsidR="005538FD" w:rsidRPr="00D60875" w:rsidRDefault="005538FD" w:rsidP="00F0397C">
            <w:pPr>
              <w:jc w:val="center"/>
              <w:cnfStyle w:val="100000000000" w:firstRow="1" w:lastRow="0" w:firstColumn="0" w:lastColumn="0" w:oddVBand="0" w:evenVBand="0" w:oddHBand="0" w:evenHBand="0" w:firstRowFirstColumn="0" w:firstRowLastColumn="0" w:lastRowFirstColumn="0" w:lastRowLastColumn="0"/>
            </w:pPr>
            <w:r>
              <w:t xml:space="preserve"> RESEARCH ROLE</w:t>
            </w:r>
          </w:p>
        </w:tc>
      </w:tr>
      <w:sdt>
        <w:sdtPr>
          <w:rPr>
            <w:rStyle w:val="Heading5Char"/>
            <w:b w:val="0"/>
            <w:bCs w:val="0"/>
          </w:rPr>
          <w:id w:val="2083943422"/>
          <w15:repeatingSection/>
        </w:sdtPr>
        <w:sdtEndPr>
          <w:rPr>
            <w:rStyle w:val="Style1"/>
            <w:rFonts w:asciiTheme="minorHAnsi" w:hAnsiTheme="minorHAnsi"/>
            <w:smallCaps w:val="0"/>
            <w:color w:val="auto"/>
            <w:szCs w:val="22"/>
          </w:rPr>
        </w:sdtEndPr>
        <w:sdtContent>
          <w:sdt>
            <w:sdtPr>
              <w:rPr>
                <w:rStyle w:val="Heading5Char"/>
                <w:b w:val="0"/>
                <w:bCs w:val="0"/>
              </w:rPr>
              <w:id w:val="1053892493"/>
              <w:placeholder>
                <w:docPart w:val="79DC0E683CB5472886FFBF76771A5558"/>
              </w:placeholder>
              <w15:repeatingSectionItem/>
            </w:sdtPr>
            <w:sdtEndPr>
              <w:rPr>
                <w:rStyle w:val="Style1"/>
                <w:rFonts w:asciiTheme="minorHAnsi" w:hAnsiTheme="minorHAnsi"/>
                <w:smallCaps w:val="0"/>
                <w:color w:val="auto"/>
                <w:szCs w:val="22"/>
              </w:rPr>
            </w:sdtEndPr>
            <w:sdtContent>
              <w:tr w:rsidR="005538FD" w:rsidRPr="008732C4" w14:paraId="2452B716" w14:textId="77777777" w:rsidTr="005538F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58" w:type="dxa"/>
                  </w:tcPr>
                  <w:p w14:paraId="44FE1B65" w14:textId="00883E77" w:rsidR="005538FD" w:rsidRPr="008732C4" w:rsidRDefault="00000000">
                    <w:pPr>
                      <w:rPr>
                        <w:b w:val="0"/>
                      </w:rPr>
                    </w:pPr>
                    <w:sdt>
                      <w:sdtPr>
                        <w:rPr>
                          <w:rStyle w:val="Style1"/>
                        </w:rPr>
                        <w:id w:val="-1888177403"/>
                        <w:placeholder>
                          <w:docPart w:val="D331D669DAC44EA3AEF5EE446C1CBA76"/>
                        </w:placeholder>
                        <w:showingPlcHdr/>
                        <w15:color w:val="000000"/>
                        <w:text/>
                      </w:sdtPr>
                      <w:sdtEndPr>
                        <w:rPr>
                          <w:rStyle w:val="DefaultParagraphFont"/>
                        </w:rPr>
                      </w:sdtEndPr>
                      <w:sdtContent>
                        <w:r w:rsidR="005538FD" w:rsidRPr="0032334A">
                          <w:rPr>
                            <w:rStyle w:val="Heading5Char"/>
                          </w:rPr>
                          <w:t>Click here to enter text</w:t>
                        </w:r>
                      </w:sdtContent>
                    </w:sdt>
                  </w:p>
                </w:tc>
                <w:tc>
                  <w:tcPr>
                    <w:tcW w:w="1900" w:type="dxa"/>
                  </w:tcPr>
                  <w:p w14:paraId="636DD079" w14:textId="53BA6F34" w:rsidR="005538FD"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E0D5A0C7072640EEA3B842D40C5B2F6F"/>
                        </w:placeholder>
                        <w:showingPlcHdr/>
                        <w15:color w:val="000000"/>
                        <w:text/>
                      </w:sdtPr>
                      <w:sdtEndPr>
                        <w:rPr>
                          <w:rStyle w:val="DefaultParagraphFont"/>
                        </w:rPr>
                      </w:sdtEndPr>
                      <w:sdtContent>
                        <w:r w:rsidR="005538FD">
                          <w:rPr>
                            <w:rStyle w:val="Heading5Char"/>
                          </w:rPr>
                          <w:t>Click here to enter text</w:t>
                        </w:r>
                      </w:sdtContent>
                    </w:sdt>
                  </w:p>
                </w:tc>
                <w:tc>
                  <w:tcPr>
                    <w:tcW w:w="2145" w:type="dxa"/>
                  </w:tcPr>
                  <w:p w14:paraId="06E3A98C" w14:textId="3A5564A1"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4D7497FDE4EA4411A688C8B8F042EBBF"/>
                        </w:placeholder>
                        <w:showingPlcHdr/>
                        <w15:color w:val="000000"/>
                        <w:text/>
                      </w:sdtPr>
                      <w:sdtEndPr>
                        <w:rPr>
                          <w:rStyle w:val="DefaultParagraphFont"/>
                        </w:rPr>
                      </w:sdtEndPr>
                      <w:sdtContent>
                        <w:r w:rsidR="005538FD">
                          <w:rPr>
                            <w:rStyle w:val="Heading5Char"/>
                          </w:rPr>
                          <w:t>Click here to enter text</w:t>
                        </w:r>
                      </w:sdtContent>
                    </w:sdt>
                  </w:p>
                </w:tc>
                <w:sdt>
                  <w:sdtPr>
                    <w:rPr>
                      <w:color w:val="2B579A"/>
                      <w:shd w:val="clear" w:color="auto" w:fill="E6E6E6"/>
                    </w:rPr>
                    <w:id w:val="-196466772"/>
                    <w:placeholder>
                      <w:docPart w:val="FB2C307CC30A406EB097B6998339E4D9"/>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583" w:type="dxa"/>
                      </w:tcPr>
                      <w:p w14:paraId="377910AA" w14:textId="233373E9" w:rsidR="005538FD" w:rsidRDefault="005538FD"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2076" w:type="dxa"/>
                  </w:tcPr>
                  <w:p w14:paraId="66EC0F70" w14:textId="1344658F" w:rsidR="005538FD"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D2DF702D41E8441399B633A56AABB301"/>
                        </w:placeholder>
                        <w:showingPlcHdr/>
                        <w15:color w:val="000000"/>
                        <w:text/>
                      </w:sdtPr>
                      <w:sdtEndPr>
                        <w:rPr>
                          <w:rStyle w:val="DefaultParagraphFont"/>
                        </w:rPr>
                      </w:sdtEndPr>
                      <w:sdtContent>
                        <w:r w:rsidR="005538FD">
                          <w:rPr>
                            <w:rStyle w:val="Heading5Char"/>
                          </w:rPr>
                          <w:t>Click here to enter text</w:t>
                        </w:r>
                      </w:sdtContent>
                    </w:sdt>
                  </w:p>
                </w:tc>
              </w:tr>
            </w:sdtContent>
          </w:sdt>
        </w:sdtContent>
      </w:sdt>
    </w:tbl>
    <w:p w14:paraId="422F2377" w14:textId="77777777" w:rsidR="00683D62" w:rsidRPr="004D1E13" w:rsidRDefault="00683D62" w:rsidP="00683D62">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w:t>
      </w:r>
      <w:r>
        <w:rPr>
          <w:sz w:val="22"/>
        </w:rPr>
        <w:t>each row</w:t>
      </w:r>
      <w:r w:rsidRPr="004D1E13">
        <w:rPr>
          <w:sz w:val="22"/>
        </w:rPr>
        <w:t>.</w:t>
      </w:r>
    </w:p>
    <w:p w14:paraId="7A18A399" w14:textId="2D05DFCB" w:rsidR="008C3B00" w:rsidRPr="00FA2BD7" w:rsidRDefault="008C3B00" w:rsidP="00FB7CA6">
      <w:pPr>
        <w:pStyle w:val="Heading3"/>
        <w:rPr>
          <w:sz w:val="24"/>
          <w:szCs w:val="24"/>
        </w:rPr>
      </w:pPr>
    </w:p>
    <w:p w14:paraId="46253BA0" w14:textId="44CE3F61" w:rsidR="00FF7F63" w:rsidRDefault="00207F82" w:rsidP="00B075ED">
      <w:pPr>
        <w:pStyle w:val="Heading3"/>
      </w:pPr>
      <w:r w:rsidRPr="004D1E13">
        <w:rPr>
          <w:sz w:val="22"/>
        </w:rPr>
        <w:t xml:space="preserve"> </w:t>
      </w:r>
      <w:r w:rsidR="00B85AAB" w:rsidRPr="008C3B00">
        <w:rPr>
          <w:sz w:val="32"/>
          <w:szCs w:val="32"/>
        </w:rPr>
        <w:t>A.3</w:t>
      </w:r>
      <w:r w:rsidR="00951221">
        <w:rPr>
          <w:sz w:val="32"/>
          <w:szCs w:val="32"/>
        </w:rPr>
        <w:t xml:space="preserve"> </w:t>
      </w:r>
      <w:r w:rsidR="00037F6B">
        <w:rPr>
          <w:sz w:val="32"/>
          <w:szCs w:val="32"/>
        </w:rPr>
        <w:t>Una</w:t>
      </w:r>
      <w:r w:rsidR="00B85AAB" w:rsidRPr="008C3B00">
        <w:rPr>
          <w:sz w:val="32"/>
          <w:szCs w:val="32"/>
        </w:rPr>
        <w:t xml:space="preserve">ffiliated </w:t>
      </w:r>
      <w:r w:rsidR="00037F6B">
        <w:rPr>
          <w:sz w:val="32"/>
          <w:szCs w:val="32"/>
        </w:rPr>
        <w:t>Investigator</w:t>
      </w:r>
      <w:r w:rsidR="00A72B9F">
        <w:rPr>
          <w:sz w:val="32"/>
          <w:szCs w:val="32"/>
        </w:rPr>
        <w:t>s and I</w:t>
      </w:r>
      <w:r w:rsidR="00B85AAB" w:rsidRPr="008C3B00">
        <w:rPr>
          <w:sz w:val="32"/>
          <w:szCs w:val="32"/>
        </w:rPr>
        <w:t xml:space="preserve">ndividuals </w:t>
      </w:r>
    </w:p>
    <w:p w14:paraId="031FCF79" w14:textId="1694C133" w:rsidR="00A72B9F" w:rsidRDefault="008A1A00" w:rsidP="00FF7F63">
      <w:pPr>
        <w:rPr>
          <w:sz w:val="22"/>
        </w:rPr>
      </w:pPr>
      <w:r w:rsidRPr="005B3904">
        <w:rPr>
          <w:b/>
          <w:szCs w:val="24"/>
        </w:rPr>
        <w:t>A.3.1</w:t>
      </w:r>
      <w:r w:rsidR="00951221">
        <w:rPr>
          <w:b/>
          <w:sz w:val="22"/>
        </w:rPr>
        <w:t xml:space="preserve"> </w:t>
      </w:r>
      <w:r w:rsidR="00FF7F63" w:rsidRPr="008A1A00">
        <w:rPr>
          <w:b/>
          <w:sz w:val="22"/>
        </w:rPr>
        <w:t xml:space="preserve">Will the proposed research project </w:t>
      </w:r>
      <w:proofErr w:type="gramStart"/>
      <w:r w:rsidR="00FF7F63" w:rsidRPr="008A1A00">
        <w:rPr>
          <w:b/>
          <w:sz w:val="22"/>
        </w:rPr>
        <w:t>involve</w:t>
      </w:r>
      <w:proofErr w:type="gramEnd"/>
      <w:r w:rsidR="00FF7F63" w:rsidRPr="008A1A00">
        <w:rPr>
          <w:b/>
          <w:sz w:val="22"/>
        </w:rPr>
        <w:t xml:space="preser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951221">
        <w:rPr>
          <w:b/>
          <w:sz w:val="22"/>
        </w:rPr>
        <w:t xml:space="preserve"> </w:t>
      </w:r>
      <w:sdt>
        <w:sdtPr>
          <w:rPr>
            <w:rFonts w:asciiTheme="majorHAnsi" w:hAnsiTheme="majorHAnsi"/>
            <w:sz w:val="22"/>
          </w:rPr>
          <w:id w:val="76620225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sz w:val="22"/>
          </w:rPr>
          <w:id w:val="1975101397"/>
          <w15:color w:val="008000"/>
          <w14:checkbox>
            <w14:checked w14:val="0"/>
            <w14:checkedState w14:val="2612" w14:font="MS Gothic"/>
            <w14:uncheckedState w14:val="2610" w14:font="MS Gothic"/>
          </w14:checkbox>
        </w:sdtPr>
        <w:sdtContent>
          <w:r w:rsidR="00765037">
            <w:rPr>
              <w:rFonts w:ascii="MS Gothic" w:eastAsia="MS Gothic" w:hAnsi="MS Gothic" w:hint="eastAsia"/>
              <w:sz w:val="22"/>
            </w:rPr>
            <w:t>☐</w:t>
          </w:r>
        </w:sdtContent>
      </w:sdt>
      <w:r w:rsidR="00951221">
        <w:rPr>
          <w:sz w:val="22"/>
        </w:rPr>
        <w:t xml:space="preserve"> </w:t>
      </w:r>
      <w:r w:rsidR="00145068" w:rsidRPr="4750D674">
        <w:rPr>
          <w:sz w:val="22"/>
        </w:rPr>
        <w:t>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05BA9728"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data.</w:t>
      </w:r>
      <w:r w:rsidR="00951221">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951221">
        <w:rPr>
          <w:sz w:val="22"/>
        </w:rPr>
        <w:t xml:space="preserve"> </w:t>
      </w:r>
    </w:p>
    <w:p w14:paraId="2D6F29FA" w14:textId="1CAA2421" w:rsidR="00CD75E0" w:rsidRDefault="00CD75E0" w:rsidP="00FF7F63">
      <w:pPr>
        <w:rPr>
          <w:sz w:val="22"/>
        </w:rPr>
      </w:pPr>
    </w:p>
    <w:p w14:paraId="4638C454" w14:textId="3549AF50" w:rsidR="00CD75E0" w:rsidRPr="00CD75E0" w:rsidRDefault="00CD75E0" w:rsidP="00FF7F63">
      <w:pPr>
        <w:rPr>
          <w:b/>
          <w:sz w:val="22"/>
        </w:rPr>
      </w:pPr>
      <w:r w:rsidRPr="00CD75E0">
        <w:rPr>
          <w:b/>
          <w:szCs w:val="24"/>
        </w:rPr>
        <w:t>A.3.2</w:t>
      </w:r>
      <w:r w:rsidR="00951221">
        <w:rPr>
          <w:b/>
          <w:sz w:val="22"/>
        </w:rPr>
        <w:t xml:space="preserve"> </w:t>
      </w:r>
      <w:r w:rsidRPr="00CD75E0">
        <w:rPr>
          <w:b/>
          <w:sz w:val="22"/>
        </w:rPr>
        <w:t xml:space="preserve">Has a request been issued for an </w:t>
      </w:r>
      <w:r w:rsidRPr="005706FA">
        <w:rPr>
          <w:b/>
          <w:sz w:val="22"/>
          <w:u w:val="single"/>
        </w:rPr>
        <w:t>external institution or organization to serve as the IRB of Record</w:t>
      </w:r>
      <w:r w:rsidRPr="00CD75E0">
        <w:rPr>
          <w:b/>
          <w:sz w:val="22"/>
        </w:rPr>
        <w:t xml:space="preserve"> for this project and enter into a reliance agreement?</w:t>
      </w:r>
      <w:r w:rsidR="00951221">
        <w:rPr>
          <w:b/>
          <w:sz w:val="22"/>
        </w:rPr>
        <w:t xml:space="preserve">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Yes</w:t>
      </w:r>
      <w:r w:rsidR="00951221">
        <w:rPr>
          <w:sz w:val="22"/>
        </w:rPr>
        <w:t xml:space="preserve">  </w:t>
      </w:r>
      <w:r w:rsidR="00145068" w:rsidRPr="4750D674">
        <w:rPr>
          <w:sz w:val="22"/>
        </w:rPr>
        <w:t xml:space="preserve">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951221">
        <w:rPr>
          <w:sz w:val="22"/>
        </w:rPr>
        <w:t xml:space="preserve"> </w:t>
      </w:r>
      <w:r w:rsidR="00145068" w:rsidRPr="4750D674">
        <w:rPr>
          <w:sz w:val="22"/>
        </w:rPr>
        <w:t>No</w:t>
      </w:r>
    </w:p>
    <w:p w14:paraId="4A71E7D9" w14:textId="0ED8519E" w:rsidR="00CD75E0" w:rsidRDefault="00CD75E0" w:rsidP="00FF7F63">
      <w:pPr>
        <w:rPr>
          <w:sz w:val="22"/>
        </w:rPr>
      </w:pPr>
    </w:p>
    <w:p w14:paraId="1BBFCF73" w14:textId="0AA416EA" w:rsidR="00CD75E0" w:rsidRDefault="00CD75E0" w:rsidP="0026239F">
      <w:pPr>
        <w:ind w:left="720"/>
        <w:rPr>
          <w:sz w:val="22"/>
        </w:rPr>
      </w:pPr>
      <w:r>
        <w:rPr>
          <w:sz w:val="22"/>
        </w:rPr>
        <w:lastRenderedPageBreak/>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7"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7E2C64">
        <w:rPr>
          <w:sz w:val="22"/>
        </w:rPr>
        <w:t xml:space="preserve"> (does NOT apply to Exempt research or international institutions; continue with this form)</w:t>
      </w:r>
      <w:r w:rsidR="00FC3CE1">
        <w:rPr>
          <w:sz w:val="22"/>
        </w:rPr>
        <w:t>.</w:t>
      </w:r>
    </w:p>
    <w:p w14:paraId="5AF22209" w14:textId="1610A4CA" w:rsidR="0026239F" w:rsidRDefault="0026239F" w:rsidP="0026239F">
      <w:pPr>
        <w:ind w:left="720"/>
        <w:rPr>
          <w:sz w:val="22"/>
        </w:rPr>
      </w:pPr>
    </w:p>
    <w:p w14:paraId="178E93FB" w14:textId="5593C45B" w:rsidR="0026239F" w:rsidRPr="00C20BF5" w:rsidRDefault="00DA2223" w:rsidP="0026239F">
      <w:pPr>
        <w:ind w:left="720"/>
        <w:rPr>
          <w:sz w:val="22"/>
        </w:rPr>
      </w:pPr>
      <w:r>
        <w:rPr>
          <w:sz w:val="22"/>
        </w:rPr>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765037">
        <w:rPr>
          <w:sz w:val="22"/>
        </w:rPr>
        <w:t>.</w:t>
      </w:r>
      <w:r w:rsidR="00B51149" w:rsidRPr="00A269BC">
        <w:rPr>
          <w:sz w:val="22"/>
        </w:rPr>
        <w:t xml:space="preserve"> </w:t>
      </w:r>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45D78C33" w14:textId="6DDE3702" w:rsidR="00BC2CC7" w:rsidRDefault="00BC2CC7" w:rsidP="00E17527">
      <w:r w:rsidRPr="00706C35">
        <w:rPr>
          <w:b/>
        </w:rPr>
        <w:t>NOTE</w:t>
      </w:r>
      <w:r>
        <w:t>:</w:t>
      </w:r>
      <w:r w:rsidR="00951221">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w:t>
      </w:r>
      <w:r w:rsidR="00951221">
        <w:rPr>
          <w:sz w:val="22"/>
        </w:rPr>
        <w:t xml:space="preserve"> </w:t>
      </w:r>
    </w:p>
    <w:p w14:paraId="7B7D54C3" w14:textId="43082B24" w:rsidR="008A1A00" w:rsidRDefault="00151E96" w:rsidP="00B075ED">
      <w:pPr>
        <w:pStyle w:val="Heading1"/>
      </w:pPr>
      <w:r>
        <w:t>SECTION B:</w:t>
      </w:r>
      <w:r w:rsidR="00951221">
        <w:t xml:space="preserve"> </w:t>
      </w:r>
      <w:r w:rsidR="00EB27C4">
        <w:t>Funding and Conflict of Interest (COI)</w:t>
      </w:r>
    </w:p>
    <w:p w14:paraId="28D44510" w14:textId="2B6BEA22" w:rsidR="008C3B00" w:rsidRDefault="006E0B51" w:rsidP="00B075ED">
      <w:pPr>
        <w:pStyle w:val="Heading2"/>
      </w:pPr>
      <w:r>
        <w:t xml:space="preserve">B.1 </w:t>
      </w:r>
      <w:r w:rsidR="00EB27C4">
        <w:t>Funding</w:t>
      </w:r>
    </w:p>
    <w:p w14:paraId="77495068" w14:textId="042375FB" w:rsidR="00EB27C4" w:rsidRPr="00A90A5A" w:rsidRDefault="00EB27C4" w:rsidP="00EB27C4">
      <w:pPr>
        <w:rPr>
          <w:rFonts w:ascii="MS Gothic" w:eastAsia="MS Gothic" w:hAnsi="MS Gothic"/>
          <w:sz w:val="22"/>
        </w:rPr>
      </w:pPr>
      <w:r>
        <w:rPr>
          <w:b/>
          <w:bCs/>
        </w:rPr>
        <w:t>B.1.1</w:t>
      </w:r>
      <w:r w:rsidR="00951221">
        <w:rPr>
          <w:sz w:val="22"/>
        </w:rPr>
        <w:t xml:space="preserve"> </w:t>
      </w:r>
      <w:r w:rsidRPr="4750D674">
        <w:rPr>
          <w:b/>
          <w:bCs/>
          <w:sz w:val="22"/>
        </w:rPr>
        <w:t>Will the proposed research be funded?</w:t>
      </w:r>
      <w:r w:rsidR="00951221">
        <w:rPr>
          <w:b/>
          <w:bCs/>
          <w:sz w:val="22"/>
        </w:rPr>
        <w:t xml:space="preserve"> </w:t>
      </w:r>
      <w:r w:rsidR="00951221">
        <w:rPr>
          <w:sz w:val="22"/>
        </w:rPr>
        <w:t xml:space="preserve">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Yes</w:t>
      </w:r>
      <w:r w:rsidR="00951221">
        <w:rPr>
          <w:sz w:val="22"/>
        </w:rPr>
        <w:t xml:space="preserve">  </w:t>
      </w:r>
      <w:r w:rsidRPr="4750D674">
        <w:rPr>
          <w:sz w:val="22"/>
        </w:rPr>
        <w:t xml:space="preserve">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00951221">
        <w:rPr>
          <w:sz w:val="22"/>
        </w:rPr>
        <w:t xml:space="preserve"> </w:t>
      </w:r>
      <w:r w:rsidRPr="4750D674">
        <w:rPr>
          <w:sz w:val="22"/>
        </w:rPr>
        <w:t>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0481942E"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proofErr w:type="gramStart"/>
      <w:r w:rsidR="00EB27C4" w:rsidRPr="00A90A5A">
        <w:rPr>
          <w:sz w:val="22"/>
        </w:rPr>
        <w:t>Federally-funded</w:t>
      </w:r>
      <w:proofErr w:type="gramEnd"/>
      <w:r w:rsidR="00EB27C4" w:rsidRPr="00A90A5A">
        <w:rPr>
          <w:sz w:val="22"/>
        </w:rPr>
        <w:t xml:space="preserve"> (i.e., NIH, NSF, DoD, etc.)</w:t>
      </w:r>
      <w:r w:rsidR="00800C54">
        <w:rPr>
          <w:sz w:val="22"/>
        </w:rPr>
        <w:t xml:space="preserve">: (provide name of funder: </w:t>
      </w:r>
      <w:sdt>
        <w:sdtPr>
          <w:rPr>
            <w:rStyle w:val="Style1"/>
            <w:sz w:val="22"/>
          </w:rPr>
          <w:id w:val="2065444215"/>
          <w:placeholder>
            <w:docPart w:val="9B517DECC9294FD089848E7593C4A2B7"/>
          </w:placeholder>
          <w:showingPlcHdr/>
          <w15:color w:val="000000"/>
          <w:text/>
        </w:sdtPr>
        <w:sdtEndPr>
          <w:rPr>
            <w:rStyle w:val="DefaultParagraphFont"/>
          </w:rPr>
        </w:sdtEndPr>
        <w:sdtContent>
          <w:r w:rsidR="00800C54" w:rsidRPr="00A90A5A">
            <w:rPr>
              <w:rStyle w:val="Heading5Char"/>
              <w:sz w:val="22"/>
              <w:szCs w:val="22"/>
            </w:rPr>
            <w:t>Click here to enter text</w:t>
          </w:r>
        </w:sdtContent>
      </w:sdt>
      <w:r w:rsidR="00EB27C4" w:rsidRPr="00A90A5A">
        <w:rPr>
          <w:sz w:val="22"/>
        </w:rPr>
        <w:t xml:space="preserve"> </w:t>
      </w:r>
      <w:r w:rsidR="00800C54">
        <w:rPr>
          <w:sz w:val="22"/>
        </w:rPr>
        <w:t>)</w:t>
      </w:r>
    </w:p>
    <w:p w14:paraId="1870B96B" w14:textId="13D4DE0C"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951221">
        <w:rPr>
          <w:sz w:val="22"/>
        </w:rPr>
        <w:t xml:space="preserve"> </w:t>
      </w:r>
      <w:r w:rsidR="00EB27C4" w:rsidRPr="4750D674">
        <w:rPr>
          <w:sz w:val="22"/>
        </w:rPr>
        <w:t>State or Local Government Grant:</w:t>
      </w:r>
      <w:r w:rsidR="00951221">
        <w:rPr>
          <w:sz w:val="22"/>
        </w:rPr>
        <w:t xml:space="preserve"> </w:t>
      </w:r>
      <w:r w:rsidR="00EB27C4" w:rsidRPr="4750D674">
        <w:rPr>
          <w:sz w:val="22"/>
        </w:rPr>
        <w:t>(provide name of funde</w:t>
      </w:r>
      <w:r w:rsidR="00BC2CC7">
        <w:rPr>
          <w:sz w:val="22"/>
        </w:rPr>
        <w:t>r</w:t>
      </w:r>
      <w:r w:rsidR="00161C6F">
        <w:rPr>
          <w:sz w:val="22"/>
        </w:rPr>
        <w:t>:</w:t>
      </w:r>
      <w:r w:rsidR="00951221">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709128B1"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Contract (i.e., private industry)</w:t>
      </w:r>
      <w:r w:rsidR="00951221">
        <w:rPr>
          <w:sz w:val="22"/>
        </w:rPr>
        <w:t xml:space="preserve"> </w:t>
      </w:r>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4683043E"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DU Internal Awards (i.e., </w:t>
      </w:r>
      <w:proofErr w:type="spellStart"/>
      <w:r w:rsidR="00EB27C4" w:rsidRPr="00A90A5A">
        <w:rPr>
          <w:sz w:val="22"/>
        </w:rPr>
        <w:t>PinS</w:t>
      </w:r>
      <w:proofErr w:type="spellEnd"/>
      <w:r w:rsidR="00EB27C4" w:rsidRPr="00A90A5A">
        <w:rPr>
          <w:sz w:val="22"/>
        </w:rPr>
        <w:t>, Summer Research Grant, etc.)</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691499EF"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r w:rsidR="0096766C">
        <w:rPr>
          <w:sz w:val="22"/>
        </w:rPr>
        <w:tab/>
      </w:r>
    </w:p>
    <w:p w14:paraId="21A504FC" w14:textId="474728B0" w:rsidR="00084A7C" w:rsidRPr="00A90A5A" w:rsidRDefault="00084A7C" w:rsidP="006225F8">
      <w:pPr>
        <w:rPr>
          <w:sz w:val="22"/>
        </w:rPr>
      </w:pPr>
      <w:r>
        <w:rPr>
          <w:sz w:val="22"/>
        </w:rPr>
        <w:tab/>
      </w:r>
      <w:r w:rsidR="0096766C">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0096766C" w:rsidRPr="00A90A5A">
            <w:rPr>
              <w:rFonts w:ascii="MS Gothic" w:eastAsia="MS Gothic" w:hAnsi="MS Gothic" w:hint="eastAsia"/>
              <w:sz w:val="22"/>
            </w:rPr>
            <w:t>☐</w:t>
          </w:r>
        </w:sdtContent>
      </w:sdt>
      <w:r w:rsidR="0096766C"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158331CC"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Private Foundation</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951221">
        <w:rPr>
          <w:sz w:val="22"/>
        </w:rPr>
        <w:t xml:space="preserve"> </w:t>
      </w:r>
      <w:r w:rsidR="00EB27C4" w:rsidRPr="00A90A5A">
        <w:rPr>
          <w:sz w:val="22"/>
        </w:rPr>
        <w:t>)</w:t>
      </w:r>
    </w:p>
    <w:p w14:paraId="387FC9D8" w14:textId="445070F8"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Scholarship/Fellowship</w:t>
      </w:r>
      <w:r w:rsidR="00951221">
        <w:rPr>
          <w:sz w:val="22"/>
        </w:rPr>
        <w:t xml:space="preserve"> </w:t>
      </w:r>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01F9E2B5"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Gift</w:t>
      </w:r>
      <w:r w:rsidR="00951221">
        <w:rPr>
          <w:sz w:val="22"/>
        </w:rPr>
        <w:t xml:space="preserve"> </w:t>
      </w:r>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3D8C482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951221">
        <w:rPr>
          <w:sz w:val="22"/>
        </w:rPr>
        <w:t xml:space="preserve"> </w:t>
      </w:r>
      <w:r w:rsidR="00EB27C4" w:rsidRPr="00A90A5A">
        <w:rPr>
          <w:sz w:val="22"/>
        </w:rPr>
        <w:t xml:space="preserve">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471C4188" w:rsidR="00EB27C4" w:rsidRPr="00A90A5A" w:rsidRDefault="00EB27C4" w:rsidP="00EB27C4">
      <w:pPr>
        <w:rPr>
          <w:b/>
          <w:sz w:val="22"/>
        </w:rPr>
      </w:pPr>
      <w:proofErr w:type="gramStart"/>
      <w:r w:rsidRPr="005B3904">
        <w:rPr>
          <w:b/>
          <w:szCs w:val="24"/>
        </w:rPr>
        <w:t>B.1.2</w:t>
      </w:r>
      <w:r w:rsidR="00951221">
        <w:rPr>
          <w:b/>
          <w:sz w:val="22"/>
        </w:rPr>
        <w:t xml:space="preserve"> </w:t>
      </w:r>
      <w:r w:rsidRPr="00A90A5A">
        <w:rPr>
          <w:b/>
          <w:sz w:val="22"/>
        </w:rPr>
        <w:t xml:space="preserve"> IF</w:t>
      </w:r>
      <w:proofErr w:type="gramEnd"/>
      <w:r w:rsidRPr="00A90A5A">
        <w:rPr>
          <w:b/>
          <w:sz w:val="22"/>
        </w:rPr>
        <w:t xml:space="preserve"> FUNDED</w:t>
      </w:r>
      <w:r w:rsidR="00E5318A">
        <w:rPr>
          <w:b/>
          <w:sz w:val="22"/>
        </w:rPr>
        <w:t xml:space="preserve"> PROJECT</w:t>
      </w:r>
      <w:r w:rsidRPr="00A90A5A">
        <w:rPr>
          <w:b/>
          <w:sz w:val="22"/>
        </w:rPr>
        <w:t>:</w:t>
      </w:r>
      <w:r w:rsidR="00951221">
        <w:rPr>
          <w:b/>
          <w:sz w:val="22"/>
        </w:rPr>
        <w:t xml:space="preserve"> </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5FD2D0E3"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lastRenderedPageBreak/>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a FCOI Disclosure on file in </w:t>
      </w:r>
      <w:proofErr w:type="spellStart"/>
      <w:r w:rsidR="00942BF0">
        <w:rPr>
          <w:b/>
          <w:sz w:val="22"/>
        </w:rPr>
        <w:t>InfoEd</w:t>
      </w:r>
      <w:proofErr w:type="spellEnd"/>
      <w:r w:rsidR="00942BF0">
        <w:rPr>
          <w:b/>
          <w:sz w:val="22"/>
        </w:rPr>
        <w:t>.</w:t>
      </w:r>
    </w:p>
    <w:p w14:paraId="2D0C50A2" w14:textId="77777777" w:rsidR="00EB27C4" w:rsidRDefault="00EB27C4" w:rsidP="00EB27C4"/>
    <w:p w14:paraId="4C7E1BEF" w14:textId="46796A03" w:rsidR="00EB27C4" w:rsidRPr="00233B23" w:rsidRDefault="00EB27C4" w:rsidP="009E3CC2">
      <w:pPr>
        <w:pStyle w:val="Heading2"/>
      </w:pPr>
      <w:proofErr w:type="gramStart"/>
      <w:r>
        <w:t>B.2</w:t>
      </w:r>
      <w:r w:rsidR="00951221">
        <w:t xml:space="preserve"> </w:t>
      </w:r>
      <w:r>
        <w:t xml:space="preserve"> Conflict</w:t>
      </w:r>
      <w:proofErr w:type="gramEnd"/>
      <w:r>
        <w:t xml:space="preserve">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46FE01C9">
                <wp:simplePos x="0" y="0"/>
                <wp:positionH relativeFrom="column">
                  <wp:posOffset>-7034</wp:posOffset>
                </wp:positionH>
                <wp:positionV relativeFrom="paragraph">
                  <wp:posOffset>175944</wp:posOffset>
                </wp:positionV>
                <wp:extent cx="6907237" cy="2200275"/>
                <wp:effectExtent l="0" t="0" r="27305" b="28575"/>
                <wp:wrapNone/>
                <wp:docPr id="3" name="Text Box 3"/>
                <wp:cNvGraphicFramePr/>
                <a:graphic xmlns:a="http://schemas.openxmlformats.org/drawingml/2006/main">
                  <a:graphicData uri="http://schemas.microsoft.com/office/word/2010/wordprocessingShape">
                    <wps:wsp>
                      <wps:cNvSpPr txBox="1"/>
                      <wps:spPr>
                        <a:xfrm>
                          <a:off x="0" y="0"/>
                          <a:ext cx="6907237"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8"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5pt;margin-top:13.85pt;width:543.9pt;height:17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0426238B" w:rsidR="00942BF0" w:rsidRPr="00A90A5A" w:rsidRDefault="00942BF0" w:rsidP="00942BF0">
                      <w:pPr>
                        <w:rPr>
                          <w:b/>
                          <w:sz w:val="22"/>
                        </w:rPr>
                      </w:pPr>
                      <w:r>
                        <w:rPr>
                          <w:b/>
                          <w:sz w:val="22"/>
                        </w:rPr>
                        <w:t xml:space="preserve">For more information regarding COI in research, please refer to our </w:t>
                      </w:r>
                      <w:hyperlink r:id="rId19"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6CD78B2C" w:rsidR="00EB27C4" w:rsidRPr="00A90A5A" w:rsidRDefault="00FA2BD7" w:rsidP="00EB27C4">
      <w:pPr>
        <w:rPr>
          <w:sz w:val="22"/>
        </w:rPr>
      </w:pPr>
      <w:r>
        <w:rPr>
          <w:b/>
          <w:szCs w:val="24"/>
        </w:rPr>
        <w:t>B.2.1</w:t>
      </w:r>
      <w:r w:rsidR="00951221">
        <w:rPr>
          <w:b/>
          <w:sz w:val="22"/>
        </w:rPr>
        <w:t xml:space="preserve"> </w:t>
      </w:r>
      <w:r w:rsidR="00EB27C4" w:rsidRPr="00EC12AF">
        <w:rPr>
          <w:b/>
          <w:sz w:val="22"/>
        </w:rPr>
        <w:t xml:space="preserve">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w:t>
      </w:r>
      <w:r w:rsidR="00B475A1">
        <w:rPr>
          <w:b/>
          <w:sz w:val="22"/>
        </w:rPr>
        <w:t xml:space="preserve">DU </w:t>
      </w:r>
      <w:r w:rsidR="00EB27C4" w:rsidRPr="00EC12AF">
        <w:rPr>
          <w:b/>
          <w:sz w:val="22"/>
        </w:rPr>
        <w:t xml:space="preserve">individuals responsible for the design, conduct, or reporting of research completed the </w:t>
      </w:r>
      <w:hyperlink r:id="rId20"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951221">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Yes</w:t>
      </w:r>
      <w:r w:rsidR="00951221">
        <w:rPr>
          <w:bCs/>
          <w:sz w:val="22"/>
        </w:rPr>
        <w:t xml:space="preserve">  </w:t>
      </w:r>
      <w:sdt>
        <w:sdtPr>
          <w:rPr>
            <w:rFonts w:ascii="MS Gothic" w:eastAsia="MS Gothic" w:hAnsi="MS Gothic"/>
            <w:bCs/>
            <w:sz w:val="22"/>
          </w:rPr>
          <w:id w:val="189592731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r w:rsidR="00951221">
        <w:rPr>
          <w:bCs/>
          <w:sz w:val="22"/>
        </w:rPr>
        <w:t xml:space="preserve"> </w:t>
      </w:r>
      <w:sdt>
        <w:sdtPr>
          <w:rPr>
            <w:rFonts w:ascii="MS Gothic" w:eastAsia="MS Gothic" w:hAnsi="MS Gothic"/>
            <w:bCs/>
            <w:sz w:val="22"/>
          </w:rPr>
          <w:id w:val="-704555555"/>
          <w15:color w:val="008000"/>
          <w14:checkbox>
            <w14:checked w14:val="0"/>
            <w14:checkedState w14:val="2612" w14:font="MS Gothic"/>
            <w14:uncheckedState w14:val="2610" w14:font="MS Gothic"/>
          </w14:checkbox>
        </w:sdtPr>
        <w:sdtContent>
          <w:r w:rsidR="00F44445">
            <w:rPr>
              <w:rFonts w:ascii="MS Gothic" w:eastAsia="MS Gothic" w:hAnsi="MS Gothic" w:hint="eastAsia"/>
              <w:bCs/>
              <w:sz w:val="22"/>
            </w:rPr>
            <w:t>☐</w:t>
          </w:r>
        </w:sdtContent>
      </w:sdt>
      <w:r w:rsidR="00F44445" w:rsidRPr="00942BF0" w:rsidDel="00BA3889">
        <w:rPr>
          <w:rStyle w:val="normaltextrun"/>
          <w:rFonts w:ascii="MS Gothic" w:eastAsia="MS Gothic" w:hAnsi="MS Gothic" w:hint="eastAsia"/>
          <w:bCs/>
          <w:sz w:val="22"/>
        </w:rPr>
        <w:t xml:space="preserve"> </w:t>
      </w:r>
      <w:r w:rsidR="00F44445" w:rsidRPr="00942BF0">
        <w:rPr>
          <w:rStyle w:val="normaltextrun"/>
          <w:rFonts w:ascii="Calibri" w:hAnsi="Calibri" w:cs="Calibri"/>
          <w:bCs/>
          <w:sz w:val="22"/>
        </w:rPr>
        <w:t>N</w:t>
      </w:r>
      <w:r w:rsidR="00F44445">
        <w:rPr>
          <w:rStyle w:val="normaltextrun"/>
          <w:rFonts w:ascii="Calibri" w:hAnsi="Calibri" w:cs="Calibri"/>
          <w:bCs/>
          <w:sz w:val="22"/>
        </w:rPr>
        <w:t>/A</w:t>
      </w:r>
    </w:p>
    <w:p w14:paraId="157A8149" w14:textId="77777777" w:rsidR="00EB27C4" w:rsidRPr="00A90A5A" w:rsidRDefault="00EB27C4" w:rsidP="00EB27C4">
      <w:pPr>
        <w:rPr>
          <w:sz w:val="22"/>
        </w:rPr>
      </w:pPr>
    </w:p>
    <w:p w14:paraId="17BE9813" w14:textId="15BDB28D" w:rsidR="00EB27C4" w:rsidRPr="00B075ED" w:rsidRDefault="00942BF0" w:rsidP="00EB27C4">
      <w:pPr>
        <w:ind w:left="720"/>
        <w:rPr>
          <w:bCs/>
          <w:sz w:val="22"/>
        </w:rPr>
      </w:pPr>
      <w:r>
        <w:rPr>
          <w:b/>
          <w:sz w:val="22"/>
        </w:rPr>
        <w:t xml:space="preserve">If </w:t>
      </w:r>
      <w:r w:rsidR="00860250">
        <w:rPr>
          <w:b/>
          <w:sz w:val="22"/>
        </w:rPr>
        <w:t>NO</w:t>
      </w:r>
      <w:r>
        <w:rPr>
          <w:b/>
          <w:sz w:val="22"/>
        </w:rPr>
        <w:t xml:space="preserve">, </w:t>
      </w:r>
      <w:r w:rsidRPr="00B075ED">
        <w:rPr>
          <w:bCs/>
          <w:sz w:val="22"/>
        </w:rPr>
        <w:t xml:space="preserve">please proceed to </w:t>
      </w:r>
      <w:hyperlink r:id="rId21" w:history="1">
        <w:proofErr w:type="spellStart"/>
        <w:r w:rsidRPr="00860250">
          <w:rPr>
            <w:rStyle w:val="Hyperlink"/>
            <w:b/>
            <w:sz w:val="22"/>
          </w:rPr>
          <w:t>InfoEd</w:t>
        </w:r>
        <w:proofErr w:type="spellEnd"/>
      </w:hyperlink>
      <w:r w:rsidRPr="00B075ED">
        <w:rPr>
          <w:bCs/>
          <w:sz w:val="22"/>
        </w:rPr>
        <w:t xml:space="preserve"> to complete this disclosure. </w:t>
      </w:r>
    </w:p>
    <w:p w14:paraId="05DCE07B" w14:textId="77777777" w:rsidR="00EB27C4" w:rsidRDefault="00EB27C4" w:rsidP="00EB27C4"/>
    <w:p w14:paraId="1C41AEEE" w14:textId="7F05093E" w:rsidR="00054827" w:rsidRPr="00E25FED" w:rsidRDefault="00FD74FF" w:rsidP="00B075ED">
      <w:pPr>
        <w:rPr>
          <w:rStyle w:val="normaltextrun"/>
          <w:rFonts w:ascii="Calibri" w:hAnsi="Calibri" w:cs="Calibri"/>
          <w:sz w:val="22"/>
        </w:rPr>
      </w:pPr>
      <w:proofErr w:type="gramStart"/>
      <w:r>
        <w:rPr>
          <w:rStyle w:val="Strong"/>
        </w:rPr>
        <w:t>B.2.2</w:t>
      </w:r>
      <w:r w:rsidR="00951221">
        <w:rPr>
          <w:rStyle w:val="ui-provider"/>
        </w:rPr>
        <w:t xml:space="preserve"> </w:t>
      </w:r>
      <w:r>
        <w:rPr>
          <w:rStyle w:val="ui-provider"/>
        </w:rPr>
        <w:t> </w:t>
      </w:r>
      <w:r>
        <w:rPr>
          <w:rStyle w:val="Strong"/>
        </w:rPr>
        <w:t>Does</w:t>
      </w:r>
      <w:proofErr w:type="gramEnd"/>
      <w:r>
        <w:rPr>
          <w:rStyle w:val="Strong"/>
        </w:rPr>
        <w:t xml:space="preserve"> the DU Principal Investigator or any of the individuals listed on the research protocol have any financial or non-financial conflicts of interest that reasonably </w:t>
      </w:r>
      <w:proofErr w:type="gramStart"/>
      <w:r>
        <w:rPr>
          <w:rStyle w:val="Strong"/>
        </w:rPr>
        <w:t>appears</w:t>
      </w:r>
      <w:proofErr w:type="gramEnd"/>
      <w:r>
        <w:rPr>
          <w:rStyle w:val="Strong"/>
        </w:rPr>
        <w:t xml:space="preserve"> to be related to the research?</w:t>
      </w:r>
      <w:r w:rsidR="00951221">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etc.</w:t>
      </w:r>
      <w:r w:rsidR="00951221">
        <w:rPr>
          <w:rStyle w:val="ui-provider"/>
        </w:rPr>
        <w:t xml:space="preserve">  </w:t>
      </w:r>
      <w:r>
        <w:rPr>
          <w:rStyle w:val="ui-provider"/>
        </w:rPr>
        <w:t> </w:t>
      </w:r>
      <w:sdt>
        <w:sdtPr>
          <w:rPr>
            <w:rFonts w:ascii="MS Gothic" w:eastAsia="MS Gothic" w:hAnsi="MS Gothic"/>
            <w:bCs/>
            <w:sz w:val="22"/>
          </w:rPr>
          <w:id w:val="-1851172609"/>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E25FED" w:rsidDel="00BA3889">
        <w:rPr>
          <w:rStyle w:val="normaltextrun"/>
          <w:rFonts w:ascii="MS Gothic" w:eastAsia="MS Gothic" w:hAnsi="MS Gothic" w:hint="eastAsia"/>
          <w:sz w:val="22"/>
        </w:rPr>
        <w:t xml:space="preserve"> </w:t>
      </w:r>
      <w:r w:rsidR="00B51149" w:rsidRPr="00E25FED">
        <w:rPr>
          <w:rStyle w:val="normaltextrun"/>
          <w:rFonts w:ascii="Calibri" w:hAnsi="Calibri" w:cs="Calibri"/>
          <w:sz w:val="22"/>
        </w:rPr>
        <w:t>Yes</w:t>
      </w:r>
      <w:r w:rsidR="00951221">
        <w:rPr>
          <w:rStyle w:val="normaltextrun"/>
          <w:rFonts w:ascii="Calibri" w:hAnsi="Calibri" w:cs="Calibri"/>
          <w:sz w:val="22"/>
        </w:rPr>
        <w:t xml:space="preserve">  </w:t>
      </w:r>
      <w:sdt>
        <w:sdtPr>
          <w:rPr>
            <w:rFonts w:ascii="MS Gothic" w:eastAsia="MS Gothic" w:hAnsi="MS Gothic"/>
            <w:bCs/>
            <w:sz w:val="22"/>
          </w:rPr>
          <w:id w:val="50427151"/>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7F407BF1"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COI related to this Research Project.</w:t>
      </w:r>
      <w:r w:rsidR="00951221">
        <w:rPr>
          <w:sz w:val="22"/>
        </w:rPr>
        <w:t xml:space="preserve"> </w:t>
      </w:r>
      <w:r>
        <w:rPr>
          <w:sz w:val="22"/>
        </w:rPr>
        <w:t xml:space="preserve">Proceed to </w:t>
      </w:r>
      <w:r w:rsidRPr="00054827">
        <w:rPr>
          <w:b/>
          <w:color w:val="0070C0"/>
          <w:sz w:val="22"/>
        </w:rPr>
        <w:t>B.2.3</w:t>
      </w:r>
    </w:p>
    <w:p w14:paraId="23E66A62" w14:textId="77777777" w:rsidR="008F316C" w:rsidRDefault="008F316C" w:rsidP="00EB27C4">
      <w:pPr>
        <w:ind w:firstLine="720"/>
        <w:rPr>
          <w:sz w:val="22"/>
        </w:rPr>
      </w:pPr>
    </w:p>
    <w:p w14:paraId="0F4ECB86" w14:textId="67DFC675" w:rsidR="00942BF0" w:rsidRDefault="00EB27C4" w:rsidP="009134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781B86D3" w14:textId="3AA6F7AF" w:rsidR="00942BF0" w:rsidRPr="00A90A5A" w:rsidRDefault="00000000" w:rsidP="00C20BF5">
      <w:pPr>
        <w:ind w:left="720"/>
        <w:rPr>
          <w:sz w:val="22"/>
        </w:rPr>
      </w:pPr>
      <w:sdt>
        <w:sdtPr>
          <w:rPr>
            <w:rStyle w:val="Style1"/>
          </w:rPr>
          <w:id w:val="-423961612"/>
          <w:placeholder>
            <w:docPart w:val="AA4EBF77F8294BBD823D083EF7DBA242"/>
          </w:placeholder>
          <w:showingPlcHdr/>
          <w15:color w:val="000000"/>
          <w:text/>
        </w:sdtPr>
        <w:sdtEndPr>
          <w:rPr>
            <w:rStyle w:val="DefaultParagraphFont"/>
          </w:rPr>
        </w:sdtEndPr>
        <w:sdtContent>
          <w:r w:rsidR="00BD752E">
            <w:rPr>
              <w:rStyle w:val="Heading5Char"/>
            </w:rPr>
            <w:t>Click here to enter text</w:t>
          </w:r>
        </w:sdtContent>
      </w:sdt>
      <w:r w:rsidR="00942BF0">
        <w:rPr>
          <w:sz w:val="22"/>
        </w:rPr>
        <w:tab/>
      </w:r>
    </w:p>
    <w:p w14:paraId="3BBB7FA4" w14:textId="5D1A42C8" w:rsidR="00EB27C4" w:rsidRPr="00A90A5A" w:rsidRDefault="00EB27C4" w:rsidP="00EB27C4">
      <w:pPr>
        <w:rPr>
          <w:sz w:val="22"/>
        </w:rPr>
      </w:pPr>
    </w:p>
    <w:p w14:paraId="677F2E98" w14:textId="1D33AC31" w:rsidR="00B51149" w:rsidRPr="00942BF0" w:rsidRDefault="00FA2BD7" w:rsidP="00B075ED">
      <w:pPr>
        <w:rPr>
          <w:rFonts w:ascii="&amp;quot" w:hAnsi="&amp;quot"/>
          <w:bCs/>
          <w:sz w:val="18"/>
          <w:szCs w:val="18"/>
        </w:rPr>
      </w:pPr>
      <w:r>
        <w:rPr>
          <w:b/>
          <w:szCs w:val="24"/>
        </w:rPr>
        <w:t>B.2.3</w:t>
      </w:r>
      <w:r w:rsidR="00951221">
        <w:rPr>
          <w:sz w:val="22"/>
        </w:rPr>
        <w:t xml:space="preserve"> </w:t>
      </w:r>
      <w:r w:rsidR="00084A7C">
        <w:rPr>
          <w:b/>
          <w:bCs/>
          <w:sz w:val="22"/>
        </w:rPr>
        <w:t xml:space="preserve">If this research is or may be </w:t>
      </w:r>
      <w:proofErr w:type="gramStart"/>
      <w:r w:rsidR="00084A7C">
        <w:rPr>
          <w:b/>
          <w:bCs/>
          <w:sz w:val="22"/>
        </w:rPr>
        <w:t>federally-</w:t>
      </w:r>
      <w:r w:rsidR="00CA4BD3">
        <w:rPr>
          <w:b/>
          <w:bCs/>
          <w:sz w:val="22"/>
        </w:rPr>
        <w:t>funded</w:t>
      </w:r>
      <w:proofErr w:type="gramEnd"/>
      <w:r w:rsidR="00CA4BD3">
        <w:rPr>
          <w:b/>
          <w:bCs/>
          <w:sz w:val="22"/>
        </w:rPr>
        <w:t xml:space="preserve">,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w:t>
      </w:r>
      <w:proofErr w:type="gramStart"/>
      <w:r w:rsidR="00EB27C4" w:rsidRPr="00EC12AF">
        <w:rPr>
          <w:b/>
          <w:sz w:val="22"/>
        </w:rPr>
        <w:t>all of</w:t>
      </w:r>
      <w:proofErr w:type="gramEnd"/>
      <w:r w:rsidR="00EB27C4" w:rsidRPr="00EC12AF">
        <w:rPr>
          <w:b/>
          <w:sz w:val="22"/>
        </w:rPr>
        <w:t xml:space="preserve">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r w:rsidR="00EB27C4" w:rsidRPr="00EC12AF">
        <w:rPr>
          <w:b/>
          <w:sz w:val="22"/>
        </w:rPr>
        <w:t>?</w:t>
      </w:r>
      <w:r w:rsidR="00951221">
        <w:rPr>
          <w:sz w:val="22"/>
        </w:rPr>
        <w:t xml:space="preserve"> </w:t>
      </w:r>
      <w:r w:rsidR="00EB27C4" w:rsidRPr="00A90A5A">
        <w:rPr>
          <w:sz w:val="22"/>
        </w:rPr>
        <w:t xml:space="preserve"> </w:t>
      </w:r>
      <w:sdt>
        <w:sdtPr>
          <w:rPr>
            <w:rFonts w:ascii="MS Gothic" w:eastAsia="MS Gothic" w:hAnsi="MS Gothic"/>
            <w:bCs/>
            <w:sz w:val="22"/>
          </w:rPr>
          <w:id w:val="-775943842"/>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Yes</w:t>
      </w:r>
      <w:r w:rsidR="00951221">
        <w:rPr>
          <w:rStyle w:val="normaltextrun"/>
          <w:rFonts w:ascii="Calibri" w:hAnsi="Calibri" w:cs="Calibri"/>
          <w:bCs/>
          <w:sz w:val="22"/>
        </w:rPr>
        <w:t xml:space="preserve">  </w:t>
      </w:r>
      <w:sdt>
        <w:sdtPr>
          <w:rPr>
            <w:rFonts w:ascii="MS Gothic" w:eastAsia="MS Gothic" w:hAnsi="MS Gothic"/>
            <w:bCs/>
            <w:sz w:val="22"/>
          </w:rPr>
          <w:id w:val="1757399990"/>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51149" w:rsidRPr="00942BF0">
        <w:rPr>
          <w:rStyle w:val="normaltextrun"/>
          <w:rFonts w:ascii="Calibri Light" w:hAnsi="Calibri Light" w:cs="Calibri Light"/>
          <w:bCs/>
          <w:smallCaps/>
          <w:sz w:val="22"/>
        </w:rPr>
        <w:t xml:space="preserve"> </w:t>
      </w:r>
      <w:r w:rsidR="00B51149" w:rsidRPr="00942BF0">
        <w:rPr>
          <w:rStyle w:val="normaltextrun"/>
          <w:rFonts w:ascii="Calibri" w:hAnsi="Calibri" w:cs="Calibri"/>
          <w:bCs/>
          <w:sz w:val="22"/>
        </w:rPr>
        <w:t>No</w:t>
      </w:r>
      <w:r w:rsidR="00951221">
        <w:rPr>
          <w:rStyle w:val="eop"/>
          <w:rFonts w:ascii="&amp;quot" w:hAnsi="&amp;quot"/>
          <w:bCs/>
          <w:sz w:val="22"/>
        </w:rPr>
        <w:t xml:space="preserve">  </w:t>
      </w:r>
      <w:sdt>
        <w:sdtPr>
          <w:rPr>
            <w:rFonts w:ascii="MS Gothic" w:eastAsia="MS Gothic" w:hAnsi="MS Gothic"/>
            <w:bCs/>
            <w:sz w:val="22"/>
          </w:rPr>
          <w:id w:val="-1858806087"/>
          <w15:color w:val="008000"/>
          <w14:checkbox>
            <w14:checked w14:val="0"/>
            <w14:checkedState w14:val="2612" w14:font="MS Gothic"/>
            <w14:uncheckedState w14:val="2610" w14:font="MS Gothic"/>
          </w14:checkbox>
        </w:sdtPr>
        <w:sdtContent>
          <w:r w:rsidR="00BA3889">
            <w:rPr>
              <w:rFonts w:ascii="MS Gothic" w:eastAsia="MS Gothic" w:hAnsi="MS Gothic" w:hint="eastAsia"/>
              <w:bCs/>
              <w:sz w:val="22"/>
            </w:rPr>
            <w:t>☐</w:t>
          </w:r>
        </w:sdtContent>
      </w:sdt>
      <w:r w:rsidR="00BA3889" w:rsidRPr="00942BF0" w:rsidDel="00BA3889">
        <w:rPr>
          <w:rStyle w:val="normaltextrun"/>
          <w:rFonts w:ascii="MS Gothic" w:eastAsia="MS Gothic" w:hAnsi="MS Gothic" w:hint="eastAsia"/>
          <w:bCs/>
          <w:sz w:val="22"/>
        </w:rPr>
        <w:t xml:space="preserve"> </w:t>
      </w:r>
      <w:r w:rsidR="00CA4BD3" w:rsidRPr="00942BF0">
        <w:rPr>
          <w:rStyle w:val="normaltextrun"/>
          <w:rFonts w:ascii="Calibri" w:hAnsi="Calibri" w:cs="Calibri"/>
          <w:bCs/>
          <w:sz w:val="22"/>
        </w:rPr>
        <w:t>N</w:t>
      </w:r>
      <w:r w:rsidR="00CA4BD3">
        <w:rPr>
          <w:rStyle w:val="normaltextrun"/>
          <w:rFonts w:ascii="Calibri" w:hAnsi="Calibri" w:cs="Calibri"/>
          <w:bCs/>
          <w:sz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513C9163" w14:textId="77777777" w:rsidR="009B680C" w:rsidRDefault="009B680C" w:rsidP="00EB27C4">
      <w:pPr>
        <w:ind w:left="720"/>
        <w:rPr>
          <w:b/>
          <w:sz w:val="22"/>
        </w:rPr>
      </w:pPr>
    </w:p>
    <w:p w14:paraId="78675651" w14:textId="40171990"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2"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626188A0" w:rsidR="005954A8" w:rsidRDefault="005954A8" w:rsidP="00770AE6">
      <w:pPr>
        <w:pStyle w:val="Heading1"/>
      </w:pPr>
      <w:bookmarkStart w:id="9" w:name="_A.5_Timeline"/>
      <w:bookmarkEnd w:id="9"/>
      <w:r>
        <w:lastRenderedPageBreak/>
        <w:t xml:space="preserve">SECTION </w:t>
      </w:r>
      <w:r w:rsidR="005E76CD">
        <w:t>C</w:t>
      </w:r>
      <w:r>
        <w:t>:</w:t>
      </w:r>
      <w:r w:rsidR="00951221">
        <w:t xml:space="preserve"> </w:t>
      </w:r>
      <w:r>
        <w:t>RESEARCH PURPOSE</w:t>
      </w:r>
    </w:p>
    <w:p w14:paraId="2BAB4964" w14:textId="43FE0764" w:rsidR="00F42E19" w:rsidRPr="007E16D6" w:rsidRDefault="005E76CD" w:rsidP="009E3CC2">
      <w:pPr>
        <w:pStyle w:val="Heading2"/>
      </w:pPr>
      <w:r>
        <w:t>C</w:t>
      </w:r>
      <w:r w:rsidR="00F42E19">
        <w:t xml:space="preserve">.1 Project Summary </w:t>
      </w:r>
    </w:p>
    <w:p w14:paraId="38608500" w14:textId="52C33E23" w:rsidR="00951221"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w:t>
      </w:r>
      <w:r w:rsidR="006E3355">
        <w:rPr>
          <w:sz w:val="22"/>
        </w:rPr>
        <w:t xml:space="preserve">the purpose of </w:t>
      </w:r>
      <w:r w:rsidRPr="009513B3">
        <w:rPr>
          <w:sz w:val="22"/>
        </w:rPr>
        <w:t>your research project.</w:t>
      </w:r>
      <w:r w:rsidR="00951221">
        <w:rPr>
          <w:sz w:val="22"/>
        </w:rPr>
        <w:t xml:space="preserve">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74BDEF91" w14:textId="2E551927" w:rsidR="00210F47" w:rsidRDefault="005E76CD" w:rsidP="00B075ED">
      <w:pPr>
        <w:pStyle w:val="Heading2"/>
      </w:pPr>
      <w:r>
        <w:t>C</w:t>
      </w:r>
      <w:r w:rsidR="00495491">
        <w:t>.2</w:t>
      </w:r>
      <w:r w:rsidR="004856E3">
        <w:t xml:space="preserve"> Project Results </w:t>
      </w: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ublish in a professional journal</w:t>
      </w:r>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apstone project requirement</w:t>
      </w:r>
    </w:p>
    <w:p w14:paraId="48C8B9D9" w14:textId="0479F3FF"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or test</w:t>
      </w:r>
      <w:r w:rsidR="007962BF" w:rsidRPr="00210F47">
        <w:rPr>
          <w:sz w:val="22"/>
        </w:rPr>
        <w:t xml:space="preserve"> </w:t>
      </w:r>
    </w:p>
    <w:p w14:paraId="0B343F51" w14:textId="31B523BE"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r w:rsidR="00BA72D7">
        <w:rPr>
          <w:sz w:val="22"/>
        </w:rPr>
        <w:t xml:space="preserve"> </w:t>
      </w:r>
      <w:sdt>
        <w:sdtPr>
          <w:rPr>
            <w:rStyle w:val="Style1"/>
          </w:rPr>
          <w:id w:val="-831288165"/>
          <w:placeholder>
            <w:docPart w:val="1DC490EA47514D7CA1C57191057E9441"/>
          </w:placeholder>
          <w:showingPlcHdr/>
          <w15:color w:val="000000"/>
          <w:text/>
        </w:sdtPr>
        <w:sdtEndPr>
          <w:rPr>
            <w:rStyle w:val="DefaultParagraphFont"/>
          </w:rPr>
        </w:sdtEndPr>
        <w:sdtContent>
          <w:r w:rsidR="00BA72D7">
            <w:rPr>
              <w:rStyle w:val="Heading5Char"/>
            </w:rPr>
            <w:t>Click here to enter text</w:t>
          </w:r>
        </w:sdtContent>
      </w:sdt>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3"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4" w:history="1">
        <w:r w:rsidR="009A0984" w:rsidRPr="007A4A66">
          <w:rPr>
            <w:rStyle w:val="Hyperlink"/>
            <w:sz w:val="22"/>
            <w:szCs w:val="20"/>
          </w:rPr>
          <w:t>https://www.du.edu/risk/international-travel</w:t>
        </w:r>
      </w:hyperlink>
    </w:p>
    <w:p w14:paraId="146814D4" w14:textId="77777777" w:rsidR="005E76CD" w:rsidRDefault="005E76CD" w:rsidP="005E76CD"/>
    <w:p w14:paraId="6FAC6E74" w14:textId="78B4E986" w:rsidR="00E5318A"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5D0E99E2" w14:textId="1BB0FB7B" w:rsidR="005E76CD" w:rsidRDefault="00000000" w:rsidP="00B075ED">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6789EA9A" w14:textId="7646E594" w:rsidR="00A235AC" w:rsidRDefault="00481243" w:rsidP="00BA3889">
      <w:pPr>
        <w:rPr>
          <w:rStyle w:val="Heading5Char"/>
        </w:rPr>
      </w:pPr>
      <w:r>
        <w:rPr>
          <w:b/>
          <w:bCs/>
        </w:rPr>
        <w:t>C.3.</w:t>
      </w:r>
      <w:r w:rsidR="00B51149">
        <w:rPr>
          <w:b/>
          <w:bCs/>
        </w:rPr>
        <w:t>2</w:t>
      </w:r>
      <w:r w:rsidRPr="6C46735B">
        <w:rPr>
          <w:b/>
          <w:bCs/>
          <w:sz w:val="22"/>
        </w:rPr>
        <w:t xml:space="preserve"> </w:t>
      </w:r>
      <w:r w:rsidR="00A44099" w:rsidRPr="00A44099">
        <w:rPr>
          <w:b/>
          <w:bCs/>
          <w:sz w:val="22"/>
        </w:rPr>
        <w:t>If the research will physically be conducted outside of the United States, please complete and submit:</w:t>
      </w:r>
      <w:r w:rsidR="00951221">
        <w:rPr>
          <w:b/>
          <w:bCs/>
          <w:sz w:val="22"/>
        </w:rPr>
        <w:t xml:space="preserve"> </w:t>
      </w:r>
      <w:hyperlink r:id="rId25" w:history="1">
        <w:r w:rsidR="00A44099" w:rsidRPr="00D75F52">
          <w:rPr>
            <w:rStyle w:val="Hyperlink"/>
            <w:rFonts w:asciiTheme="majorHAnsi" w:hAnsiTheme="majorHAnsi"/>
            <w:szCs w:val="24"/>
          </w:rPr>
          <w:t>Appendix G: International Research.</w:t>
        </w:r>
      </w:hyperlink>
    </w:p>
    <w:p w14:paraId="42366C15" w14:textId="3EF7C6B3" w:rsidR="005E76CD" w:rsidRPr="005E76CD" w:rsidRDefault="00C104EB" w:rsidP="00B075ED">
      <w:pPr>
        <w:pStyle w:val="Heading1"/>
      </w:pPr>
      <w:r>
        <w:t xml:space="preserve">SECTION </w:t>
      </w:r>
      <w:r w:rsidR="009F7265">
        <w:t>D</w:t>
      </w:r>
      <w:r>
        <w:t>:</w:t>
      </w:r>
      <w:r w:rsidR="00951221">
        <w:t xml:space="preserve"> </w:t>
      </w:r>
      <w:r>
        <w:t>RESEARCH PROCEDURES</w:t>
      </w:r>
    </w:p>
    <w:p w14:paraId="549F7AE2" w14:textId="428EA761" w:rsidR="00102E0E" w:rsidRDefault="009F7265" w:rsidP="00B075ED">
      <w:pPr>
        <w:pStyle w:val="Heading2"/>
      </w:pPr>
      <w:r>
        <w:t>D</w:t>
      </w:r>
      <w:r w:rsidR="00F42E19">
        <w:t>.1 Categories of research</w:t>
      </w:r>
    </w:p>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6"/>
          <w:footerReference w:type="default" r:id="rId27"/>
          <w:type w:val="continuous"/>
          <w:pgSz w:w="12240" w:h="15840"/>
          <w:pgMar w:top="720" w:right="720" w:bottom="720" w:left="720" w:header="720" w:footer="720" w:gutter="0"/>
          <w:cols w:space="720"/>
          <w:docGrid w:linePitch="360"/>
        </w:sectPr>
      </w:pPr>
    </w:p>
    <w:p w14:paraId="14D99A69" w14:textId="53B05B0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951221">
        <w:rPr>
          <w:sz w:val="22"/>
        </w:rPr>
        <w:t xml:space="preserve"> </w:t>
      </w:r>
      <w:r w:rsidR="00AD21CE" w:rsidRPr="00210F47">
        <w:rPr>
          <w:sz w:val="22"/>
        </w:rPr>
        <w:t>Activity Observations</w:t>
      </w:r>
    </w:p>
    <w:p w14:paraId="2DEAD52F" w14:textId="16AEB8BE"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Analysis of Existing Data</w:t>
      </w:r>
      <w:r w:rsidR="001920B4" w:rsidRPr="00210F47">
        <w:rPr>
          <w:sz w:val="22"/>
        </w:rPr>
        <w:t>/ Secondary Data</w:t>
      </w:r>
    </w:p>
    <w:p w14:paraId="47787039" w14:textId="360AB07A"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Analysis of Biological Specimens</w:t>
      </w:r>
    </w:p>
    <w:p w14:paraId="4D0EC066" w14:textId="52F03036"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951221">
        <w:rPr>
          <w:sz w:val="22"/>
        </w:rPr>
        <w:t xml:space="preserve"> </w:t>
      </w:r>
      <w:r w:rsidR="008932AC" w:rsidRPr="00210F47">
        <w:rPr>
          <w:sz w:val="22"/>
        </w:rPr>
        <w:t>Audio/Video Recording</w:t>
      </w:r>
    </w:p>
    <w:p w14:paraId="60D914D8" w14:textId="53E9F23C"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F42E19" w:rsidRPr="00210F47">
        <w:rPr>
          <w:sz w:val="22"/>
        </w:rPr>
        <w:t>Classroom Observations</w:t>
      </w:r>
      <w:r w:rsidR="00F55E20" w:rsidRPr="00210F47">
        <w:rPr>
          <w:sz w:val="22"/>
        </w:rPr>
        <w:t xml:space="preserve"> </w:t>
      </w:r>
    </w:p>
    <w:p w14:paraId="5EDC1BF1" w14:textId="1953822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Clinical </w:t>
      </w:r>
      <w:r w:rsidR="00E6558E" w:rsidRPr="00210F47">
        <w:rPr>
          <w:sz w:val="22"/>
        </w:rPr>
        <w:t>Procedures</w:t>
      </w:r>
    </w:p>
    <w:p w14:paraId="74C35CE8" w14:textId="21805B07"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E6558E" w:rsidRPr="00210F47">
        <w:rPr>
          <w:sz w:val="22"/>
        </w:rPr>
        <w:t>venipuncture</w:t>
      </w:r>
      <w:r w:rsidR="00A0341D">
        <w:rPr>
          <w:sz w:val="22"/>
        </w:rPr>
        <w:t>/finger stick</w:t>
      </w:r>
    </w:p>
    <w:p w14:paraId="727BE1AA" w14:textId="6818EC4D" w:rsidR="004A2F00" w:rsidRDefault="00000000" w:rsidP="00A0341D">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blood pressure</w:t>
      </w:r>
    </w:p>
    <w:p w14:paraId="0EDEC610" w14:textId="4293D4CA"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951221">
        <w:rPr>
          <w:sz w:val="22"/>
        </w:rPr>
        <w:t xml:space="preserve"> </w:t>
      </w:r>
      <w:r w:rsidR="004A2F00">
        <w:rPr>
          <w:sz w:val="22"/>
        </w:rPr>
        <w:t>saliva or hair sampling</w:t>
      </w:r>
    </w:p>
    <w:p w14:paraId="38488DD9" w14:textId="668F9473" w:rsidR="00901DCC" w:rsidRDefault="00000000" w:rsidP="00901DCC">
      <w:pPr>
        <w:ind w:left="720"/>
        <w:rPr>
          <w:rStyle w:val="Heading5Char"/>
        </w:rPr>
      </w:pPr>
      <w:sdt>
        <w:sdtPr>
          <w:rPr>
            <w:rFonts w:asciiTheme="majorHAnsi" w:hAnsiTheme="majorHAnsi"/>
            <w:smallCaps/>
            <w:color w:val="385623" w:themeColor="accent6" w:themeShade="80"/>
            <w:sz w:val="22"/>
            <w:szCs w:val="24"/>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951221">
        <w:rPr>
          <w:sz w:val="22"/>
        </w:rPr>
        <w:t xml:space="preserve"> </w:t>
      </w:r>
      <w:r w:rsidR="004A2F00">
        <w:rPr>
          <w:sz w:val="22"/>
        </w:rPr>
        <w:t>other:</w:t>
      </w:r>
      <w:r w:rsidR="00951221">
        <w:rPr>
          <w:sz w:val="22"/>
        </w:rPr>
        <w:t xml:space="preserve">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33E6E176" w14:textId="77777777" w:rsidR="00AC0597" w:rsidRDefault="00AC0597" w:rsidP="00901DCC">
      <w:pPr>
        <w:ind w:left="720"/>
        <w:rPr>
          <w:sz w:val="22"/>
        </w:rPr>
      </w:pPr>
    </w:p>
    <w:p w14:paraId="1A52669C" w14:textId="782DA174" w:rsidR="008932AC" w:rsidRPr="00210F47" w:rsidRDefault="00000000" w:rsidP="00F85370">
      <w:pPr>
        <w:ind w:left="360" w:hanging="360"/>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Collection</w:t>
      </w:r>
      <w:r w:rsidR="00F85370">
        <w:rPr>
          <w:sz w:val="22"/>
        </w:rPr>
        <w:t>/Handling</w:t>
      </w:r>
      <w:r w:rsidR="008932AC" w:rsidRPr="00210F47">
        <w:rPr>
          <w:sz w:val="22"/>
        </w:rPr>
        <w:t xml:space="preserve"> of </w:t>
      </w:r>
      <w:r w:rsidR="00F85370">
        <w:rPr>
          <w:sz w:val="22"/>
        </w:rPr>
        <w:t>B</w:t>
      </w:r>
      <w:r w:rsidR="001920B4" w:rsidRPr="00210F47">
        <w:rPr>
          <w:sz w:val="22"/>
        </w:rPr>
        <w:t>iospecimens</w:t>
      </w:r>
      <w:r w:rsidR="00F85370">
        <w:rPr>
          <w:sz w:val="22"/>
        </w:rPr>
        <w:t xml:space="preserve"> - any protocol involving handling of human tissue/fluids (not including hair or saliva) must obtain Institutional </w:t>
      </w:r>
      <w:r w:rsidR="00F85370">
        <w:rPr>
          <w:sz w:val="22"/>
        </w:rPr>
        <w:lastRenderedPageBreak/>
        <w:t xml:space="preserve">Biosafety Committee (IBC) approval </w:t>
      </w:r>
      <w:r w:rsidR="00F85370" w:rsidRPr="005706FA">
        <w:rPr>
          <w:b/>
          <w:sz w:val="22"/>
        </w:rPr>
        <w:t>PRIOR TO</w:t>
      </w:r>
      <w:r w:rsidR="00F85370">
        <w:rPr>
          <w:sz w:val="22"/>
        </w:rPr>
        <w:t xml:space="preserve"> obtaining IRB approval. The IBC approval letter must be attached to the IRB application in IRBNet.</w:t>
      </w:r>
    </w:p>
    <w:p w14:paraId="302AE707" w14:textId="3071ACC0"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Cognitive &amp; Perceptional Experiments</w:t>
      </w:r>
    </w:p>
    <w:p w14:paraId="704A8DC1" w14:textId="1D71EFE5"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Education </w:t>
      </w:r>
      <w:r w:rsidR="001920B4" w:rsidRPr="00210F47">
        <w:rPr>
          <w:sz w:val="22"/>
        </w:rPr>
        <w:t>Records</w:t>
      </w:r>
      <w:r w:rsidR="00B5462B" w:rsidRPr="00210F47">
        <w:rPr>
          <w:sz w:val="22"/>
        </w:rPr>
        <w:t xml:space="preserve"> </w:t>
      </w:r>
    </w:p>
    <w:p w14:paraId="772D0C5D" w14:textId="12B5A2CC"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EKG/EEG/fMRI/Chest X-Ray</w:t>
      </w:r>
    </w:p>
    <w:p w14:paraId="523C8C53" w14:textId="6B19E0E4"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pidemiological Studies </w:t>
      </w:r>
    </w:p>
    <w:p w14:paraId="66089855" w14:textId="1E5C9E8C" w:rsidR="00AC0597" w:rsidRPr="00210F47" w:rsidRDefault="00000000" w:rsidP="00AC0597">
      <w:pPr>
        <w:rPr>
          <w:sz w:val="22"/>
        </w:rPr>
      </w:pPr>
      <w:sdt>
        <w:sdtPr>
          <w:rPr>
            <w:color w:val="2B579A"/>
            <w:sz w:val="22"/>
            <w:shd w:val="clear" w:color="auto" w:fill="E6E6E6"/>
          </w:rPr>
          <w:id w:val="-1995253007"/>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E</w:t>
      </w:r>
      <w:r w:rsidR="00AC0597">
        <w:rPr>
          <w:sz w:val="22"/>
        </w:rPr>
        <w:t>thnographic</w:t>
      </w:r>
    </w:p>
    <w:p w14:paraId="77BDB3E5" w14:textId="0812FB82" w:rsidR="00AC0597" w:rsidRPr="00210F47" w:rsidRDefault="00000000" w:rsidP="00AC0597">
      <w:pPr>
        <w:rPr>
          <w:sz w:val="22"/>
        </w:rPr>
      </w:pPr>
      <w:sdt>
        <w:sdtPr>
          <w:rPr>
            <w:color w:val="2B579A"/>
            <w:sz w:val="22"/>
            <w:shd w:val="clear" w:color="auto" w:fill="E6E6E6"/>
          </w:rPr>
          <w:id w:val="-167644568"/>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Field Research (</w:t>
      </w:r>
      <w:hyperlink r:id="rId28" w:history="1">
        <w:r w:rsidR="00AC0597" w:rsidRPr="00527C13">
          <w:rPr>
            <w:rStyle w:val="Hyperlink"/>
            <w:b/>
            <w:bCs/>
            <w:sz w:val="22"/>
          </w:rPr>
          <w:t>Complete Appendix B</w:t>
        </w:r>
      </w:hyperlink>
      <w:r w:rsidR="00AC0597">
        <w:rPr>
          <w:sz w:val="22"/>
        </w:rPr>
        <w:t>)</w:t>
      </w:r>
    </w:p>
    <w:p w14:paraId="64948E70" w14:textId="788ACEC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 xml:space="preserve">Evaluation of social or educational programs </w:t>
      </w:r>
    </w:p>
    <w:p w14:paraId="7C1C6DD9" w14:textId="606F483F"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Focus Groups</w:t>
      </w:r>
    </w:p>
    <w:p w14:paraId="41B5A482" w14:textId="3B642F61" w:rsidR="00023477"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 xml:space="preserve">International Research </w:t>
      </w:r>
    </w:p>
    <w:p w14:paraId="4B6833D1" w14:textId="0BD1BC3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terviews</w:t>
      </w:r>
    </w:p>
    <w:p w14:paraId="22EC0648" w14:textId="36CC084D"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evices</w:t>
      </w:r>
    </w:p>
    <w:p w14:paraId="538B4A4C" w14:textId="6C32C167"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Investigational Drugs/Biologics</w:t>
      </w:r>
    </w:p>
    <w:p w14:paraId="0AA6CFA6" w14:textId="38D9E708"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Journal</w:t>
      </w:r>
      <w:r w:rsidR="00F55E20" w:rsidRPr="00210F47">
        <w:rPr>
          <w:sz w:val="22"/>
        </w:rPr>
        <w:t>ing</w:t>
      </w:r>
      <w:r w:rsidR="000F3BDF" w:rsidRPr="00210F47">
        <w:rPr>
          <w:sz w:val="22"/>
        </w:rPr>
        <w:t>/Diaries</w:t>
      </w:r>
    </w:p>
    <w:p w14:paraId="09579B91" w14:textId="0A14808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E6558E" w:rsidRPr="00210F47">
        <w:rPr>
          <w:sz w:val="22"/>
        </w:rPr>
        <w:t>Medical Chart</w:t>
      </w:r>
      <w:r w:rsidR="00F85370">
        <w:rPr>
          <w:sz w:val="22"/>
        </w:rPr>
        <w:t>/Records</w:t>
      </w:r>
      <w:r w:rsidR="00E6558E" w:rsidRPr="00210F47">
        <w:rPr>
          <w:sz w:val="22"/>
        </w:rPr>
        <w:t xml:space="preserve"> Review</w:t>
      </w:r>
      <w:r w:rsidR="00F85370">
        <w:rPr>
          <w:sz w:val="22"/>
        </w:rPr>
        <w:t xml:space="preserve"> (HIPAA may apply)</w:t>
      </w:r>
    </w:p>
    <w:p w14:paraId="04455C77" w14:textId="029257D8" w:rsidR="00BA200C" w:rsidRPr="00357180"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023477" w:rsidRPr="00210F47">
        <w:rPr>
          <w:sz w:val="22"/>
        </w:rPr>
        <w:t>O</w:t>
      </w:r>
      <w:r w:rsidR="00AC0597">
        <w:rPr>
          <w:sz w:val="22"/>
        </w:rPr>
        <w:t>bservation of online activity (</w:t>
      </w:r>
      <w:r w:rsidR="00357180" w:rsidRPr="00357180">
        <w:rPr>
          <w:sz w:val="22"/>
        </w:rPr>
        <w:t>Complete Section D.3)</w:t>
      </w:r>
    </w:p>
    <w:p w14:paraId="60DB60A7" w14:textId="6180559A" w:rsidR="00AC0597" w:rsidRPr="00210F47" w:rsidRDefault="00000000" w:rsidP="009954E7">
      <w:pPr>
        <w:rPr>
          <w:sz w:val="22"/>
        </w:rPr>
      </w:pPr>
      <w:sdt>
        <w:sdtPr>
          <w:rPr>
            <w:color w:val="2B579A"/>
            <w:sz w:val="22"/>
            <w:shd w:val="clear" w:color="auto" w:fill="E6E6E6"/>
          </w:rPr>
          <w:id w:val="-1500033520"/>
          <w15:color w:val="008000"/>
          <w14:checkbox>
            <w14:checked w14:val="0"/>
            <w14:checkedState w14:val="2612" w14:font="MS Gothic"/>
            <w14:uncheckedState w14:val="2610" w14:font="MS Gothic"/>
          </w14:checkbox>
        </w:sdtPr>
        <w:sdtContent>
          <w:r w:rsidR="00AC0597" w:rsidRPr="00210F47">
            <w:rPr>
              <w:rFonts w:ascii="MS Gothic" w:eastAsia="MS Gothic" w:hAnsi="MS Gothic" w:hint="eastAsia"/>
              <w:sz w:val="22"/>
            </w:rPr>
            <w:t>☐</w:t>
          </w:r>
        </w:sdtContent>
      </w:sdt>
      <w:r w:rsidR="00AC0597">
        <w:rPr>
          <w:sz w:val="22"/>
        </w:rPr>
        <w:t xml:space="preserve"> </w:t>
      </w:r>
      <w:r w:rsidR="00AC0597" w:rsidRPr="00210F47">
        <w:rPr>
          <w:sz w:val="22"/>
        </w:rPr>
        <w:t>Online Surveys</w:t>
      </w:r>
      <w:r w:rsidR="007B1737">
        <w:rPr>
          <w:sz w:val="22"/>
        </w:rPr>
        <w:t xml:space="preserve"> (Specify Platform(s)): </w:t>
      </w:r>
      <w:sdt>
        <w:sdtPr>
          <w:rPr>
            <w:rStyle w:val="Style1"/>
          </w:rPr>
          <w:id w:val="-989332195"/>
          <w:placeholder>
            <w:docPart w:val="DD5870379C20424088CF0B777D291C27"/>
          </w:placeholder>
          <w:showingPlcHdr/>
          <w15:color w:val="000000"/>
          <w:text/>
        </w:sdtPr>
        <w:sdtEndPr>
          <w:rPr>
            <w:rStyle w:val="DefaultParagraphFont"/>
          </w:rPr>
        </w:sdtEndPr>
        <w:sdtContent>
          <w:r w:rsidR="007B1737">
            <w:rPr>
              <w:rStyle w:val="Heading5Char"/>
            </w:rPr>
            <w:t>Click here to enter text</w:t>
          </w:r>
        </w:sdtContent>
      </w:sdt>
    </w:p>
    <w:p w14:paraId="0F449E51" w14:textId="15394C6E"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BA200C" w:rsidRPr="00210F47">
        <w:rPr>
          <w:sz w:val="22"/>
        </w:rPr>
        <w:t xml:space="preserve">Photography </w:t>
      </w:r>
    </w:p>
    <w:p w14:paraId="6A11E6E7" w14:textId="31D4040D"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951221">
        <w:rPr>
          <w:sz w:val="22"/>
        </w:rPr>
        <w:t xml:space="preserve"> </w:t>
      </w:r>
      <w:r w:rsidR="008932AC" w:rsidRPr="00210F47">
        <w:rPr>
          <w:sz w:val="22"/>
        </w:rPr>
        <w:t>Questionnaires/Surveys</w:t>
      </w:r>
    </w:p>
    <w:p w14:paraId="4BD40FDF" w14:textId="133FDB83"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951221">
        <w:rPr>
          <w:sz w:val="22"/>
        </w:rPr>
        <w:t xml:space="preserve"> </w:t>
      </w:r>
      <w:r w:rsidR="008932AC" w:rsidRPr="00210F47">
        <w:rPr>
          <w:sz w:val="22"/>
        </w:rPr>
        <w:t xml:space="preserve">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r w:rsidR="00DB2CCF">
        <w:rPr>
          <w:sz w:val="22"/>
        </w:rPr>
        <w:t>t</w:t>
      </w:r>
      <w:r w:rsidR="008932AC" w:rsidRPr="00210F47">
        <w:rPr>
          <w:sz w:val="22"/>
        </w:rPr>
        <w:t>issues</w:t>
      </w:r>
      <w:r w:rsidR="00A0341D">
        <w:rPr>
          <w:sz w:val="22"/>
        </w:rPr>
        <w:t xml:space="preserve"> (e.g. </w:t>
      </w:r>
      <w:proofErr w:type="spellStart"/>
      <w:r w:rsidR="00A0341D">
        <w:rPr>
          <w:sz w:val="22"/>
        </w:rPr>
        <w:t>BioBank</w:t>
      </w:r>
      <w:proofErr w:type="spellEnd"/>
      <w:r w:rsidR="00A0341D">
        <w:rPr>
          <w:sz w:val="22"/>
        </w:rPr>
        <w:t>)</w:t>
      </w:r>
    </w:p>
    <w:p w14:paraId="2171C3B1" w14:textId="61556531"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951221">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4E5606E4" w14:textId="5850FC02" w:rsidR="00210F47" w:rsidRDefault="009F7265" w:rsidP="00B075ED">
      <w:pPr>
        <w:pStyle w:val="Heading2"/>
      </w:pPr>
      <w:r>
        <w:t>D</w:t>
      </w:r>
      <w:r w:rsidR="00F42E19">
        <w:t>.2 Step-by</w:t>
      </w:r>
      <w:r w:rsidR="00F0397C">
        <w:t>-</w:t>
      </w:r>
      <w:r w:rsidR="00F42E19">
        <w:t xml:space="preserve">Step Description of Research Procedures </w:t>
      </w:r>
    </w:p>
    <w:p w14:paraId="3D8756BB" w14:textId="2053C1C1" w:rsidR="00210F47" w:rsidRDefault="00F42E19" w:rsidP="00F42E19">
      <w:pPr>
        <w:rPr>
          <w:sz w:val="22"/>
        </w:rPr>
      </w:pPr>
      <w:r w:rsidRPr="00210F47">
        <w:rPr>
          <w:b/>
          <w:sz w:val="22"/>
        </w:rPr>
        <w:t>Provide a step-by-step description of</w:t>
      </w:r>
      <w:r w:rsidR="00AD21CE" w:rsidRPr="00210F47">
        <w:rPr>
          <w:b/>
          <w:sz w:val="22"/>
        </w:rPr>
        <w:t xml:space="preserve"> what each</w:t>
      </w:r>
      <w:r w:rsidRPr="00210F47">
        <w:rPr>
          <w:b/>
          <w:sz w:val="22"/>
        </w:rPr>
        <w:t xml:space="preserve"> participant will </w:t>
      </w:r>
      <w:r w:rsidR="00DB2CCF">
        <w:rPr>
          <w:b/>
          <w:sz w:val="22"/>
        </w:rPr>
        <w:t xml:space="preserve">be asked to </w:t>
      </w:r>
      <w:r w:rsidRPr="00210F47">
        <w:rPr>
          <w:b/>
          <w:sz w:val="22"/>
        </w:rPr>
        <w:t xml:space="preserve">do, the duration, and state </w:t>
      </w:r>
      <w:proofErr w:type="gramStart"/>
      <w:r w:rsidRPr="00210F47">
        <w:rPr>
          <w:b/>
          <w:sz w:val="22"/>
        </w:rPr>
        <w:t>the where</w:t>
      </w:r>
      <w:proofErr w:type="gramEnd"/>
      <w:r w:rsidRPr="00210F47">
        <w:rPr>
          <w:b/>
          <w:sz w:val="22"/>
        </w:rPr>
        <w:t>, when, and by whom the research will be c</w:t>
      </w:r>
      <w:r w:rsidR="00AD21CE" w:rsidRPr="00210F47">
        <w:rPr>
          <w:b/>
          <w:sz w:val="22"/>
        </w:rPr>
        <w:t>onducted</w:t>
      </w:r>
      <w:r w:rsidR="00B475A1">
        <w:rPr>
          <w:b/>
          <w:sz w:val="22"/>
        </w:rPr>
        <w:t xml:space="preserve"> (</w:t>
      </w:r>
      <w:proofErr w:type="gramStart"/>
      <w:r w:rsidR="00B475A1">
        <w:rPr>
          <w:b/>
          <w:sz w:val="22"/>
        </w:rPr>
        <w:t>include</w:t>
      </w:r>
      <w:proofErr w:type="gramEnd"/>
      <w:r w:rsidR="00B475A1">
        <w:rPr>
          <w:b/>
          <w:sz w:val="22"/>
        </w:rPr>
        <w:t xml:space="preserve"> all procedures checked above</w:t>
      </w:r>
      <w:r w:rsidR="00E60367">
        <w:rPr>
          <w:b/>
          <w:sz w:val="22"/>
        </w:rPr>
        <w:t>.</w:t>
      </w:r>
      <w:r w:rsidR="00951221">
        <w:rPr>
          <w:b/>
          <w:sz w:val="22"/>
        </w:rPr>
        <w:t xml:space="preserve"> </w:t>
      </w:r>
      <w:r w:rsidR="00E60367">
        <w:rPr>
          <w:b/>
          <w:sz w:val="22"/>
        </w:rPr>
        <w:t>DO NOT include recruitment or consent information here</w:t>
      </w:r>
      <w:r w:rsidR="00B475A1">
        <w:rPr>
          <w:b/>
          <w:sz w:val="22"/>
        </w:rPr>
        <w:t>)</w:t>
      </w:r>
      <w:r w:rsidR="00AD21CE" w:rsidRPr="00210F47">
        <w:rPr>
          <w:b/>
          <w:sz w:val="22"/>
        </w:rPr>
        <w:t>.</w:t>
      </w:r>
      <w:r w:rsidR="00AD21CE" w:rsidRPr="00210F47">
        <w:rPr>
          <w:sz w:val="22"/>
        </w:rPr>
        <w:t xml:space="preserve"> </w:t>
      </w:r>
    </w:p>
    <w:p w14:paraId="64904988" w14:textId="77777777" w:rsidR="00210F47" w:rsidRDefault="00000000" w:rsidP="00B075ED">
      <w:pPr>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Default="00BD6C7F" w:rsidP="009954E7">
      <w:pPr>
        <w:rPr>
          <w:sz w:val="22"/>
        </w:rPr>
      </w:pPr>
    </w:p>
    <w:p w14:paraId="78A50154" w14:textId="43694240" w:rsidR="00357180" w:rsidRDefault="00357180" w:rsidP="00357180">
      <w:pPr>
        <w:pStyle w:val="Heading2"/>
      </w:pPr>
      <w:r>
        <w:t>D.3 Observing Internet Activity</w:t>
      </w:r>
    </w:p>
    <w:p w14:paraId="4E839D75" w14:textId="271FF141" w:rsidR="00357180" w:rsidRDefault="00357180" w:rsidP="00357180">
      <w:r w:rsidRPr="004712AC">
        <w:t>Will you be observing internet activity (e.g., chatrooms, social media, web browsing)?</w:t>
      </w:r>
    </w:p>
    <w:p w14:paraId="2A3C7456" w14:textId="77777777" w:rsidR="00357180" w:rsidRDefault="00357180" w:rsidP="00357180"/>
    <w:p w14:paraId="6C47D11E" w14:textId="77777777" w:rsidR="00357180" w:rsidRDefault="00000000" w:rsidP="00357180">
      <w:pPr>
        <w:ind w:left="720"/>
      </w:pPr>
      <w:sdt>
        <w:sdtPr>
          <w:id w:val="1713607557"/>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Yes</w:t>
      </w:r>
    </w:p>
    <w:p w14:paraId="1A2E6FDA" w14:textId="393F310B" w:rsidR="00357180" w:rsidRDefault="00000000" w:rsidP="00357180">
      <w:pPr>
        <w:ind w:left="720"/>
      </w:pPr>
      <w:sdt>
        <w:sdtPr>
          <w:id w:val="-1465031032"/>
          <w15:color w:val="008000"/>
          <w14:checkbox>
            <w14:checked w14:val="0"/>
            <w14:checkedState w14:val="2612" w14:font="MS Gothic"/>
            <w14:uncheckedState w14:val="2610" w14:font="MS Gothic"/>
          </w14:checkbox>
        </w:sdtPr>
        <w:sdtContent>
          <w:r w:rsidR="00357180">
            <w:rPr>
              <w:rFonts w:ascii="MS Gothic" w:eastAsia="MS Gothic" w:hAnsi="MS Gothic" w:hint="eastAsia"/>
            </w:rPr>
            <w:t>☐</w:t>
          </w:r>
        </w:sdtContent>
      </w:sdt>
      <w:r w:rsidR="00357180">
        <w:t xml:space="preserve"> No </w:t>
      </w:r>
      <w:r w:rsidR="00357180" w:rsidRPr="00357180">
        <w:rPr>
          <w:b/>
          <w:bCs/>
        </w:rPr>
        <w:t>(proceed to Section E)</w:t>
      </w:r>
    </w:p>
    <w:p w14:paraId="0285ACBB" w14:textId="77777777" w:rsidR="00357180" w:rsidRDefault="00357180" w:rsidP="00357180">
      <w:r>
        <w:tab/>
      </w:r>
    </w:p>
    <w:p w14:paraId="5D402DB1" w14:textId="77777777" w:rsidR="00357180" w:rsidRDefault="00357180" w:rsidP="00357180">
      <w:r>
        <w:tab/>
      </w:r>
      <w:bookmarkStart w:id="10" w:name="_Hlk212107380"/>
      <w:r w:rsidRPr="00EF7BD8">
        <w:t xml:space="preserve">If </w:t>
      </w:r>
      <w:proofErr w:type="gramStart"/>
      <w:r w:rsidRPr="00EF7BD8">
        <w:t>Yes</w:t>
      </w:r>
      <w:proofErr w:type="gramEnd"/>
      <w:r w:rsidRPr="00EF7BD8">
        <w:t>, describe</w:t>
      </w:r>
      <w:r>
        <w:t xml:space="preserve"> the setting and nature of the online activity being observed:</w:t>
      </w:r>
    </w:p>
    <w:p w14:paraId="0225BC25" w14:textId="77777777" w:rsidR="00357180" w:rsidRDefault="00357180" w:rsidP="00357180">
      <w:r>
        <w:tab/>
      </w:r>
      <w:sdt>
        <w:sdtPr>
          <w:id w:val="669385601"/>
          <w:placeholder>
            <w:docPart w:val="B364F6E556F24EA3A445C8433C197570"/>
          </w:placeholder>
          <w:showingPlcHdr/>
          <w15:color w:val="000000"/>
          <w:text/>
        </w:sdtPr>
        <w:sdtContent>
          <w:r w:rsidRPr="000F1CD3">
            <w:rPr>
              <w:rStyle w:val="Heading5Char"/>
            </w:rPr>
            <w:t>Click here to enter text.</w:t>
          </w:r>
        </w:sdtContent>
      </w:sdt>
    </w:p>
    <w:p w14:paraId="7CAF7D94" w14:textId="77777777" w:rsidR="00357180" w:rsidRDefault="00357180" w:rsidP="00357180"/>
    <w:p w14:paraId="73718210" w14:textId="77777777" w:rsidR="00357180" w:rsidRDefault="00357180" w:rsidP="00357180">
      <w:pPr>
        <w:ind w:left="720"/>
      </w:pPr>
      <w:r w:rsidRPr="00EF7BD8">
        <w:t xml:space="preserve">If </w:t>
      </w:r>
      <w:proofErr w:type="gramStart"/>
      <w:r w:rsidRPr="00EF7BD8">
        <w:t>Yes</w:t>
      </w:r>
      <w:proofErr w:type="gramEnd"/>
      <w:r w:rsidRPr="00EF7BD8">
        <w:t>, does</w:t>
      </w:r>
      <w:r>
        <w:t xml:space="preserve"> the privacy policy for the site where you will be observing activity include reference to research or other information relevant to your research? Please explain.</w:t>
      </w:r>
    </w:p>
    <w:p w14:paraId="649794EC" w14:textId="77777777" w:rsidR="00357180" w:rsidRDefault="00000000" w:rsidP="00357180">
      <w:pPr>
        <w:ind w:left="720"/>
      </w:pPr>
      <w:sdt>
        <w:sdtPr>
          <w:id w:val="1830252506"/>
          <w:placeholder>
            <w:docPart w:val="E385EEA19CBD48A6AE52C3E06EDC73E4"/>
          </w:placeholder>
          <w:showingPlcHdr/>
          <w15:color w:val="000000"/>
          <w:text/>
        </w:sdtPr>
        <w:sdtContent>
          <w:r w:rsidR="00357180" w:rsidRPr="000F1CD3">
            <w:rPr>
              <w:rStyle w:val="Heading5Char"/>
            </w:rPr>
            <w:t>Click here to enter text.</w:t>
          </w:r>
        </w:sdtContent>
      </w:sdt>
    </w:p>
    <w:p w14:paraId="26391E58" w14:textId="77777777" w:rsidR="00357180" w:rsidRDefault="00357180" w:rsidP="00357180">
      <w:pPr>
        <w:ind w:left="720"/>
      </w:pPr>
    </w:p>
    <w:p w14:paraId="784DCC10" w14:textId="35A836C3" w:rsidR="00357180" w:rsidRDefault="00357180" w:rsidP="00357180">
      <w:pPr>
        <w:ind w:left="720"/>
      </w:pPr>
      <w:r>
        <w:t xml:space="preserve">If </w:t>
      </w:r>
      <w:proofErr w:type="gramStart"/>
      <w:r>
        <w:t>Yes</w:t>
      </w:r>
      <w:proofErr w:type="gramEnd"/>
      <w:r>
        <w:t>, will subjects be aware that their activity if being observed (consider chat room access, privacy setting on social media sites, privacy warnings on web pages, etc.)?</w:t>
      </w:r>
    </w:p>
    <w:p w14:paraId="5B9A878F" w14:textId="77777777" w:rsidR="00357180" w:rsidRPr="00190401" w:rsidRDefault="00357180" w:rsidP="00357180">
      <w:pPr>
        <w:ind w:firstLine="720"/>
        <w:rPr>
          <w:rStyle w:val="Heading5Char"/>
          <w:rFonts w:asciiTheme="minorHAnsi" w:hAnsiTheme="minorHAnsi"/>
        </w:rPr>
      </w:pPr>
    </w:p>
    <w:p w14:paraId="524F5BA1"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751081910"/>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Yes</w:t>
      </w:r>
    </w:p>
    <w:p w14:paraId="497B11CB" w14:textId="77777777" w:rsidR="00357180" w:rsidRPr="00190401" w:rsidRDefault="00000000" w:rsidP="00357180">
      <w:pPr>
        <w:ind w:firstLine="720"/>
        <w:rPr>
          <w:rStyle w:val="Heading5Char"/>
          <w:rFonts w:asciiTheme="minorHAnsi" w:hAnsiTheme="minorHAnsi"/>
          <w:color w:val="auto"/>
        </w:rPr>
      </w:pPr>
      <w:sdt>
        <w:sdtPr>
          <w:rPr>
            <w:rFonts w:asciiTheme="majorHAnsi" w:hAnsiTheme="majorHAnsi"/>
            <w:smallCaps/>
            <w:color w:val="385623" w:themeColor="accent6" w:themeShade="80"/>
            <w:szCs w:val="24"/>
          </w:rPr>
          <w:id w:val="949207091"/>
          <w15:color w:val="008000"/>
          <w14:checkbox>
            <w14:checked w14:val="0"/>
            <w14:checkedState w14:val="2612" w14:font="MS Gothic"/>
            <w14:uncheckedState w14:val="2610" w14:font="MS Gothic"/>
          </w14:checkbox>
        </w:sdtPr>
        <w:sdtContent>
          <w:r w:rsidR="00357180" w:rsidRPr="00190401">
            <w:rPr>
              <w:rFonts w:ascii="Segoe UI Symbol" w:hAnsi="Segoe UI Symbol" w:cs="Segoe UI Symbol"/>
            </w:rPr>
            <w:t>☐</w:t>
          </w:r>
        </w:sdtContent>
      </w:sdt>
      <w:r w:rsidR="00357180" w:rsidRPr="00BD734B">
        <w:t xml:space="preserve"> </w:t>
      </w:r>
      <w:r w:rsidR="00357180" w:rsidRPr="00190401">
        <w:rPr>
          <w:rStyle w:val="Heading5Char"/>
          <w:rFonts w:asciiTheme="minorHAnsi" w:hAnsiTheme="minorHAnsi"/>
          <w:color w:val="auto"/>
        </w:rPr>
        <w:t>No</w:t>
      </w:r>
    </w:p>
    <w:bookmarkEnd w:id="10"/>
    <w:p w14:paraId="11667E94" w14:textId="77777777" w:rsidR="00357180" w:rsidRDefault="00357180" w:rsidP="00357180"/>
    <w:p w14:paraId="34A259EE" w14:textId="7236F5E2" w:rsidR="00357180" w:rsidRPr="00357180" w:rsidRDefault="00357180" w:rsidP="009954E7">
      <w:pPr>
        <w:rPr>
          <w:b/>
          <w:bCs/>
          <w:sz w:val="22"/>
        </w:rPr>
      </w:pPr>
    </w:p>
    <w:p w14:paraId="7C8CC779" w14:textId="0678D2BF" w:rsidR="00BD6C7F" w:rsidRDefault="00537569" w:rsidP="00B075ED">
      <w:pPr>
        <w:pStyle w:val="Heading1"/>
      </w:pPr>
      <w:bookmarkStart w:id="11" w:name="_SECTION_E:_"/>
      <w:bookmarkEnd w:id="11"/>
      <w:r>
        <w:lastRenderedPageBreak/>
        <w:t xml:space="preserve">SECTION </w:t>
      </w:r>
      <w:r w:rsidR="009F7265">
        <w:t>E</w:t>
      </w:r>
      <w:r>
        <w:t>:</w:t>
      </w:r>
      <w:r w:rsidR="00951221">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015F32A3" w14:textId="10778524" w:rsidR="00CD6F42" w:rsidRDefault="009F7265" w:rsidP="00B075ED">
      <w:pPr>
        <w:pStyle w:val="Heading2"/>
      </w:pPr>
      <w:r>
        <w:t>E</w:t>
      </w:r>
      <w:r w:rsidR="00B37981">
        <w:t>.1</w:t>
      </w:r>
      <w:r w:rsidR="00951221">
        <w:t xml:space="preserve"> </w:t>
      </w:r>
      <w:r w:rsidR="00B37981">
        <w:t xml:space="preserve">Resources for Identifying and Recruiting Participants </w:t>
      </w:r>
    </w:p>
    <w:p w14:paraId="08556003" w14:textId="09D6B586" w:rsidR="00AC0DDC" w:rsidRDefault="00CD6F42" w:rsidP="00694B7B">
      <w:r w:rsidRPr="003E0BE0">
        <w:rPr>
          <w:b/>
          <w:szCs w:val="24"/>
        </w:rPr>
        <w:t>E.1.1</w:t>
      </w:r>
      <w:r w:rsidR="00951221">
        <w:rPr>
          <w:b/>
          <w:sz w:val="22"/>
        </w:rPr>
        <w:t xml:space="preserve"> </w:t>
      </w:r>
      <w:r w:rsidRPr="00D805BA">
        <w:rPr>
          <w:b/>
          <w:sz w:val="22"/>
        </w:rPr>
        <w:t>Identify</w:t>
      </w:r>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5E2B2777" w14:textId="2320F8AC"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951221">
        <w:t xml:space="preserve"> </w:t>
      </w:r>
      <w:r w:rsidR="00AC0DDC" w:rsidRPr="00EC12AF">
        <w:rPr>
          <w:sz w:val="22"/>
        </w:rPr>
        <w:t xml:space="preserve">Requesting potential contacts from outside </w:t>
      </w:r>
      <w:proofErr w:type="gramStart"/>
      <w:r w:rsidR="00AC0DDC" w:rsidRPr="00EC12AF">
        <w:rPr>
          <w:sz w:val="22"/>
        </w:rPr>
        <w:t>source</w:t>
      </w:r>
      <w:proofErr w:type="gramEnd"/>
      <w:r w:rsidR="00BD6C34" w:rsidRPr="00EC12AF">
        <w:rPr>
          <w:sz w:val="22"/>
        </w:rPr>
        <w:t xml:space="preserve"> (may require Data Use Agreement)</w:t>
      </w:r>
    </w:p>
    <w:p w14:paraId="3D545EE2" w14:textId="12618207"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951221">
        <w:rPr>
          <w:sz w:val="22"/>
        </w:rPr>
        <w:t xml:space="preserve"> </w:t>
      </w:r>
      <w:r w:rsidR="00FF6B0B" w:rsidRPr="00EC12AF">
        <w:rPr>
          <w:sz w:val="22"/>
        </w:rPr>
        <w:t>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21CE67E7"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 xml:space="preserve">Requesting others to send recruitment </w:t>
      </w:r>
      <w:proofErr w:type="gramStart"/>
      <w:r w:rsidR="00AC0DDC" w:rsidRPr="00EC12AF">
        <w:rPr>
          <w:sz w:val="22"/>
        </w:rPr>
        <w:t>email</w:t>
      </w:r>
      <w:proofErr w:type="gramEnd"/>
      <w:r w:rsidR="00AC0DDC" w:rsidRPr="00EC12AF">
        <w:rPr>
          <w:sz w:val="22"/>
        </w:rPr>
        <w:t xml:space="preserve"> on PI’s behalf</w:t>
      </w:r>
    </w:p>
    <w:p w14:paraId="4E794CEE" w14:textId="27A15180"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Snowball sampling</w:t>
      </w:r>
    </w:p>
    <w:p w14:paraId="6ED0A9D5" w14:textId="57E034C3"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ferrals from professional contacts</w:t>
      </w:r>
      <w:r w:rsidR="00BD6C34" w:rsidRPr="00EC12AF">
        <w:rPr>
          <w:sz w:val="22"/>
        </w:rPr>
        <w:t>/organizations</w:t>
      </w:r>
    </w:p>
    <w:p w14:paraId="58AA2FD7" w14:textId="5189D303" w:rsidR="00E60367" w:rsidRPr="00EC12AF" w:rsidRDefault="00000000" w:rsidP="00A64AC5">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Participant pools</w:t>
      </w:r>
      <w:r w:rsidR="00E60367">
        <w:rPr>
          <w:sz w:val="22"/>
        </w:rPr>
        <w:t xml:space="preserve"> (i.e., SONA)</w:t>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A64AC5">
        <w:rPr>
          <w:sz w:val="22"/>
        </w:rPr>
        <w:tab/>
      </w:r>
      <w:r w:rsidR="00951221">
        <w:rPr>
          <w:sz w:val="22"/>
        </w:rPr>
        <w:t xml:space="preserve">                </w:t>
      </w:r>
      <w:r w:rsidR="009B680C">
        <w:rPr>
          <w:sz w:val="22"/>
        </w:rPr>
        <w:t xml:space="preserve">                                </w:t>
      </w:r>
      <w:r w:rsidR="00951221">
        <w:rPr>
          <w:sz w:val="22"/>
        </w:rPr>
        <w:t xml:space="preserve">      </w:t>
      </w:r>
      <w:sdt>
        <w:sdtPr>
          <w:rPr>
            <w:color w:val="2B579A"/>
            <w:sz w:val="22"/>
            <w:shd w:val="clear" w:color="auto" w:fill="E6E6E6"/>
          </w:rPr>
          <w:id w:val="-202795606"/>
          <w15:color w:val="008000"/>
          <w14:checkbox>
            <w14:checked w14:val="0"/>
            <w14:checkedState w14:val="2612" w14:font="MS Gothic"/>
            <w14:uncheckedState w14:val="2610" w14:font="MS Gothic"/>
          </w14:checkbox>
        </w:sdtPr>
        <w:sdtContent>
          <w:r w:rsidR="00E60367" w:rsidRPr="00EC12AF">
            <w:rPr>
              <w:rFonts w:ascii="MS Gothic" w:eastAsia="MS Gothic" w:hAnsi="MS Gothic" w:hint="eastAsia"/>
              <w:sz w:val="22"/>
            </w:rPr>
            <w:t>☐</w:t>
          </w:r>
        </w:sdtContent>
      </w:sdt>
      <w:r w:rsidR="00951221">
        <w:rPr>
          <w:sz w:val="22"/>
        </w:rPr>
        <w:t xml:space="preserve"> </w:t>
      </w:r>
      <w:r w:rsidR="00E60367">
        <w:rPr>
          <w:sz w:val="22"/>
        </w:rPr>
        <w:t>Crowdsourcing (</w:t>
      </w:r>
      <w:r w:rsidR="006C5B9B">
        <w:rPr>
          <w:sz w:val="22"/>
        </w:rPr>
        <w:t xml:space="preserve">Specify </w:t>
      </w:r>
      <w:r w:rsidR="007B1737">
        <w:rPr>
          <w:sz w:val="22"/>
        </w:rPr>
        <w:t>P</w:t>
      </w:r>
      <w:r w:rsidR="006C5B9B">
        <w:rPr>
          <w:sz w:val="22"/>
        </w:rPr>
        <w:t>latform</w:t>
      </w:r>
      <w:r w:rsidR="007B1737">
        <w:rPr>
          <w:sz w:val="22"/>
        </w:rPr>
        <w:t>(s)</w:t>
      </w:r>
      <w:r w:rsidR="00033F19">
        <w:rPr>
          <w:sz w:val="22"/>
        </w:rPr>
        <w:t>)</w:t>
      </w:r>
      <w:r w:rsidR="00E166CF">
        <w:rPr>
          <w:sz w:val="22"/>
        </w:rPr>
        <w:t>:</w:t>
      </w:r>
      <w:r w:rsidR="00E166CF" w:rsidRPr="00E166CF">
        <w:rPr>
          <w:rStyle w:val="Style1"/>
          <w:sz w:val="22"/>
        </w:rPr>
        <w:t xml:space="preserve"> </w:t>
      </w:r>
      <w:sdt>
        <w:sdtPr>
          <w:rPr>
            <w:rStyle w:val="Style1"/>
            <w:sz w:val="22"/>
          </w:rPr>
          <w:id w:val="1674456649"/>
          <w:placeholder>
            <w:docPart w:val="385D0A65BF654D89B3F59376D430C740"/>
          </w:placeholder>
          <w:showingPlcHdr/>
          <w15:color w:val="000000"/>
          <w:text/>
        </w:sdtPr>
        <w:sdtEndPr>
          <w:rPr>
            <w:rStyle w:val="DefaultParagraphFont"/>
          </w:rPr>
        </w:sdtEndPr>
        <w:sdtContent>
          <w:r w:rsidR="00E166CF" w:rsidRPr="00542070">
            <w:rPr>
              <w:rStyle w:val="Heading5Char"/>
              <w:sz w:val="22"/>
              <w:szCs w:val="22"/>
            </w:rPr>
            <w:t>Click here to enter text</w:t>
          </w:r>
        </w:sdtContent>
      </w:sdt>
    </w:p>
    <w:p w14:paraId="0FE7F32B" w14:textId="78BBC9F0"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IRB-approved screening and/or recruitment protocol and/or recruitment database</w:t>
      </w:r>
    </w:p>
    <w:p w14:paraId="7E61B508" w14:textId="3A16CF1C"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publicly available records</w:t>
      </w:r>
    </w:p>
    <w:p w14:paraId="7F11F6FA" w14:textId="41C057DD"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951221">
        <w:rPr>
          <w:sz w:val="22"/>
        </w:rPr>
        <w:t xml:space="preserve"> </w:t>
      </w:r>
      <w:r w:rsidR="00AC0DDC" w:rsidRPr="00EC12AF">
        <w:rPr>
          <w:sz w:val="22"/>
        </w:rPr>
        <w:t>Recruitment in classrooms</w:t>
      </w:r>
    </w:p>
    <w:p w14:paraId="3DFC4792" w14:textId="1485DDC3"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cruiting researchers’ students or staff</w:t>
      </w:r>
    </w:p>
    <w:p w14:paraId="5D8503A2" w14:textId="3C2382D1"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Review of student records</w:t>
      </w:r>
      <w:r w:rsidR="00BD6C34" w:rsidRPr="00EC12AF">
        <w:rPr>
          <w:sz w:val="22"/>
        </w:rPr>
        <w:t xml:space="preserve"> (requires FERPA authorization)</w:t>
      </w:r>
    </w:p>
    <w:p w14:paraId="6DE49DE1" w14:textId="14A10177"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C0DDC" w:rsidRPr="00EC12AF">
        <w:rPr>
          <w:sz w:val="22"/>
        </w:rPr>
        <w:t xml:space="preserve">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3DF15722"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985781" w:rsidRPr="00EC12AF">
        <w:rPr>
          <w:sz w:val="22"/>
        </w:rPr>
        <w:t>Recruiting individuals from the European Union (EU)</w:t>
      </w:r>
    </w:p>
    <w:p w14:paraId="249853EE" w14:textId="7DF1AF2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AC0DDC" w:rsidRPr="00EC12AF">
        <w:rPr>
          <w:sz w:val="22"/>
        </w:rPr>
        <w:t>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623737F8" w14:textId="77777777" w:rsidR="0038026D" w:rsidRDefault="0038026D" w:rsidP="00537569"/>
    <w:p w14:paraId="38476378" w14:textId="023C0ABB" w:rsidR="00D805BA" w:rsidRDefault="009F7265" w:rsidP="00B075ED">
      <w:pPr>
        <w:pStyle w:val="Heading2"/>
      </w:pPr>
      <w:r>
        <w:t>E</w:t>
      </w:r>
      <w:r w:rsidR="00B37981">
        <w:t>.</w:t>
      </w:r>
      <w:r w:rsidR="00CD6F42">
        <w:t>2</w:t>
      </w:r>
      <w:r w:rsidR="00951221">
        <w:t xml:space="preserve"> </w:t>
      </w:r>
      <w:r w:rsidR="00B37981">
        <w:t xml:space="preserve">Targeted participants and populations </w:t>
      </w:r>
    </w:p>
    <w:p w14:paraId="24ECBBD7" w14:textId="70DD7BC9" w:rsidR="00D12E5E" w:rsidRPr="00EC12AF" w:rsidRDefault="00D805BA" w:rsidP="00537569">
      <w:pPr>
        <w:rPr>
          <w:sz w:val="22"/>
        </w:rPr>
      </w:pPr>
      <w:r w:rsidRPr="005B3904">
        <w:rPr>
          <w:b/>
          <w:szCs w:val="24"/>
        </w:rPr>
        <w:t>E.2.1</w:t>
      </w:r>
      <w:r w:rsidR="00951221">
        <w:rPr>
          <w:b/>
          <w:sz w:val="22"/>
        </w:rPr>
        <w:t xml:space="preserve"> </w:t>
      </w:r>
      <w:r w:rsidRPr="00D805BA">
        <w:rPr>
          <w:b/>
          <w:sz w:val="22"/>
        </w:rPr>
        <w:t>Select the</w:t>
      </w:r>
      <w:r w:rsidR="00D12E5E" w:rsidRPr="00D805BA">
        <w:rPr>
          <w:b/>
          <w:sz w:val="22"/>
        </w:rPr>
        <w:t xml:space="preserve"> following</w:t>
      </w:r>
      <w:r w:rsidR="005A0671" w:rsidRPr="00D805BA">
        <w:rPr>
          <w:b/>
          <w:sz w:val="22"/>
        </w:rPr>
        <w:t xml:space="preserve"> participants and populations</w:t>
      </w:r>
      <w:r w:rsidR="001702C2">
        <w:rPr>
          <w:b/>
          <w:sz w:val="22"/>
        </w:rPr>
        <w:t xml:space="preserve"> </w:t>
      </w:r>
      <w:r w:rsidRPr="00D805BA">
        <w:rPr>
          <w:b/>
          <w:sz w:val="22"/>
        </w:rPr>
        <w:t>that will be targeted for this research</w:t>
      </w:r>
      <w:r>
        <w:rPr>
          <w:sz w:val="22"/>
        </w:rPr>
        <w:t xml:space="preserve"> </w:t>
      </w:r>
      <w:r w:rsidR="00D12E5E" w:rsidRPr="00EC12AF">
        <w:rPr>
          <w:sz w:val="22"/>
        </w:rPr>
        <w:t xml:space="preserve">(check all that apply): </w:t>
      </w:r>
    </w:p>
    <w:p w14:paraId="6B9F0CB4" w14:textId="77777777" w:rsidR="001702C2" w:rsidRPr="00EC12AF" w:rsidRDefault="001702C2" w:rsidP="001702C2">
      <w:pPr>
        <w:rPr>
          <w:sz w:val="22"/>
        </w:rPr>
      </w:pPr>
    </w:p>
    <w:p w14:paraId="4FB7560B" w14:textId="062C69A4" w:rsidR="001702C2" w:rsidRPr="00EC12AF" w:rsidRDefault="00000000" w:rsidP="001702C2">
      <w:pPr>
        <w:ind w:left="720"/>
        <w:rPr>
          <w:sz w:val="22"/>
        </w:rPr>
      </w:pPr>
      <w:sdt>
        <w:sdtPr>
          <w:rPr>
            <w:sz w:val="22"/>
          </w:rPr>
          <w:id w:val="-602348108"/>
          <w15:color w:val="008000"/>
          <w14:checkbox>
            <w14:checked w14:val="0"/>
            <w14:checkedState w14:val="2612" w14:font="MS Gothic"/>
            <w14:uncheckedState w14:val="2610" w14:font="MS Gothic"/>
          </w14:checkbox>
        </w:sdtPr>
        <w:sdtContent>
          <w:r w:rsidR="005A03C7">
            <w:rPr>
              <w:rFonts w:ascii="MS Gothic" w:eastAsia="MS Gothic" w:hAnsi="MS Gothic" w:hint="eastAsia"/>
              <w:sz w:val="22"/>
            </w:rPr>
            <w:t>☐</w:t>
          </w:r>
        </w:sdtContent>
      </w:sdt>
      <w:r w:rsidR="00951221">
        <w:rPr>
          <w:sz w:val="22"/>
        </w:rPr>
        <w:t xml:space="preserve"> </w:t>
      </w:r>
      <w:r w:rsidR="004321FC">
        <w:rPr>
          <w:sz w:val="22"/>
        </w:rPr>
        <w:t>Healthy Participants</w:t>
      </w:r>
      <w:r w:rsidR="001702C2" w:rsidRPr="00EC12AF" w:rsidDel="00F0397C">
        <w:rPr>
          <w:rStyle w:val="Heading5Char"/>
          <w:sz w:val="22"/>
          <w:szCs w:val="22"/>
        </w:rPr>
        <w:t xml:space="preserve"> </w:t>
      </w:r>
    </w:p>
    <w:p w14:paraId="476CB930" w14:textId="3CE7052F" w:rsidR="001702C2" w:rsidRDefault="00000000" w:rsidP="001702C2">
      <w:pPr>
        <w:ind w:left="720"/>
        <w:rPr>
          <w:sz w:val="22"/>
        </w:rPr>
      </w:pPr>
      <w:sdt>
        <w:sdtPr>
          <w:rPr>
            <w:sz w:val="22"/>
          </w:rPr>
          <w:id w:val="-1477603622"/>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1702C2">
        <w:rPr>
          <w:sz w:val="22"/>
        </w:rPr>
        <w:t>Veterans</w:t>
      </w:r>
    </w:p>
    <w:p w14:paraId="4DF8F2AD" w14:textId="30B26508" w:rsidR="001702C2" w:rsidRPr="00EC12AF" w:rsidRDefault="00000000" w:rsidP="00C256EB">
      <w:pPr>
        <w:ind w:left="720"/>
        <w:rPr>
          <w:sz w:val="22"/>
        </w:rPr>
      </w:pPr>
      <w:sdt>
        <w:sdtPr>
          <w:rPr>
            <w:sz w:val="22"/>
          </w:rPr>
          <w:id w:val="405884683"/>
          <w15:color w:val="008000"/>
          <w14:checkbox>
            <w14:checked w14:val="0"/>
            <w14:checkedState w14:val="2612" w14:font="MS Gothic"/>
            <w14:uncheckedState w14:val="2610" w14:font="MS Gothic"/>
          </w14:checkbox>
        </w:sdtPr>
        <w:sdtContent>
          <w:r w:rsidR="00537462">
            <w:rPr>
              <w:rFonts w:ascii="MS Gothic" w:eastAsia="MS Gothic" w:hAnsi="MS Gothic" w:hint="eastAsia"/>
              <w:sz w:val="22"/>
            </w:rPr>
            <w:t>☐</w:t>
          </w:r>
        </w:sdtContent>
      </w:sdt>
      <w:r w:rsidR="00951221">
        <w:rPr>
          <w:sz w:val="22"/>
        </w:rPr>
        <w:t xml:space="preserve"> </w:t>
      </w:r>
      <w:r w:rsidR="00537462">
        <w:rPr>
          <w:sz w:val="22"/>
        </w:rPr>
        <w:t>Elderly</w:t>
      </w:r>
      <w:r w:rsidR="00951221">
        <w:rPr>
          <w:sz w:val="22"/>
        </w:rPr>
        <w:t xml:space="preserve">   </w:t>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C256EB">
        <w:rPr>
          <w:sz w:val="22"/>
        </w:rPr>
        <w:tab/>
      </w:r>
      <w:r w:rsidR="00951221">
        <w:rPr>
          <w:sz w:val="22"/>
        </w:rPr>
        <w:t xml:space="preserve">    </w:t>
      </w:r>
      <w:sdt>
        <w:sdtPr>
          <w:rPr>
            <w:sz w:val="22"/>
          </w:rPr>
          <w:id w:val="1951965822"/>
          <w15:color w:val="008000"/>
          <w14:checkbox>
            <w14:checked w14:val="0"/>
            <w14:checkedState w14:val="2612" w14:font="MS Gothic"/>
            <w14:uncheckedState w14:val="2610" w14:font="MS Gothic"/>
          </w14:checkbox>
        </w:sdtPr>
        <w:sdtContent>
          <w:r w:rsidR="00C256EB">
            <w:rPr>
              <w:rFonts w:ascii="MS Gothic" w:eastAsia="MS Gothic" w:hAnsi="MS Gothic" w:hint="eastAsia"/>
              <w:sz w:val="22"/>
            </w:rPr>
            <w:t>☐</w:t>
          </w:r>
        </w:sdtContent>
      </w:sdt>
      <w:r w:rsidR="00951221">
        <w:rPr>
          <w:sz w:val="22"/>
        </w:rPr>
        <w:t xml:space="preserve"> </w:t>
      </w:r>
      <w:r w:rsidR="004321FC" w:rsidRPr="00EC12AF">
        <w:rPr>
          <w:sz w:val="22"/>
        </w:rPr>
        <w:t>Employees, Specify Employer:</w:t>
      </w:r>
      <w:r w:rsidR="004321FC">
        <w:rPr>
          <w:sz w:val="22"/>
        </w:rPr>
        <w:t xml:space="preserve"> </w:t>
      </w:r>
      <w:sdt>
        <w:sdtPr>
          <w:rPr>
            <w:rStyle w:val="Style1"/>
            <w:sz w:val="22"/>
          </w:rPr>
          <w:id w:val="1133992217"/>
          <w:placeholder>
            <w:docPart w:val="5C26492306CC4009B761490D749EA6A5"/>
          </w:placeholder>
          <w:showingPlcHdr/>
          <w15:color w:val="000000"/>
          <w:text/>
        </w:sdtPr>
        <w:sdtEndPr>
          <w:rPr>
            <w:rStyle w:val="DefaultParagraphFont"/>
          </w:rPr>
        </w:sdtEndPr>
        <w:sdtContent>
          <w:r w:rsidR="004321FC" w:rsidRPr="00EC12AF">
            <w:rPr>
              <w:rStyle w:val="Heading5Char"/>
              <w:sz w:val="22"/>
              <w:szCs w:val="22"/>
            </w:rPr>
            <w:t>Click here to enter text</w:t>
          </w:r>
        </w:sdtContent>
      </w:sdt>
    </w:p>
    <w:p w14:paraId="6282B435" w14:textId="75643A20" w:rsidR="001702C2" w:rsidRDefault="00000000" w:rsidP="001702C2">
      <w:pPr>
        <w:ind w:left="720"/>
        <w:rPr>
          <w:sz w:val="22"/>
        </w:rPr>
      </w:pPr>
      <w:sdt>
        <w:sdtPr>
          <w:rPr>
            <w:color w:val="2B579A"/>
            <w:sz w:val="22"/>
            <w:shd w:val="clear" w:color="auto" w:fill="E6E6E6"/>
          </w:rPr>
          <w:id w:val="733582846"/>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sidRPr="6C46735B">
        <w:rPr>
          <w:sz w:val="22"/>
        </w:rPr>
        <w:t xml:space="preserve">Individuals from the European Union (EU) </w:t>
      </w:r>
    </w:p>
    <w:p w14:paraId="2D20A7ED" w14:textId="7E10239D" w:rsidR="001702C2" w:rsidRPr="00EC12AF" w:rsidRDefault="00000000" w:rsidP="001702C2">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Children or Minors, (complete </w:t>
      </w:r>
      <w:hyperlink r:id="rId29" w:history="1">
        <w:r w:rsidR="001702C2" w:rsidRPr="00892625">
          <w:rPr>
            <w:rStyle w:val="Hyperlink"/>
            <w:b/>
            <w:sz w:val="22"/>
          </w:rPr>
          <w:t>Appendix F</w:t>
        </w:r>
      </w:hyperlink>
      <w:r w:rsidR="001702C2" w:rsidRPr="00EC12AF">
        <w:rPr>
          <w:sz w:val="22"/>
        </w:rPr>
        <w:t>)</w:t>
      </w:r>
    </w:p>
    <w:p w14:paraId="06570145" w14:textId="11F6D7A3" w:rsidR="001702C2" w:rsidRPr="00EC12AF" w:rsidRDefault="00000000" w:rsidP="001702C2">
      <w:pPr>
        <w:ind w:left="720"/>
        <w:rPr>
          <w:sz w:val="22"/>
        </w:rPr>
      </w:pPr>
      <w:sdt>
        <w:sdtPr>
          <w:rPr>
            <w:sz w:val="22"/>
          </w:rPr>
          <w:id w:val="226971614"/>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Non-English Speaking Subjects (</w:t>
      </w:r>
      <w:r w:rsidR="001702C2">
        <w:rPr>
          <w:sz w:val="22"/>
        </w:rPr>
        <w:t xml:space="preserve">complete </w:t>
      </w:r>
      <w:hyperlink r:id="rId30" w:history="1">
        <w:r w:rsidR="001702C2" w:rsidRPr="00892625">
          <w:rPr>
            <w:rStyle w:val="Hyperlink"/>
            <w:b/>
            <w:sz w:val="22"/>
          </w:rPr>
          <w:t>Appendix K</w:t>
        </w:r>
      </w:hyperlink>
      <w:r w:rsidR="001702C2" w:rsidRPr="00EC12AF">
        <w:rPr>
          <w:sz w:val="22"/>
        </w:rPr>
        <w:t>)</w:t>
      </w:r>
    </w:p>
    <w:p w14:paraId="52D86A3D" w14:textId="55E4EF01" w:rsidR="001702C2" w:rsidRDefault="00000000" w:rsidP="001702C2">
      <w:pPr>
        <w:ind w:left="720"/>
        <w:rPr>
          <w:sz w:val="22"/>
        </w:rPr>
      </w:pPr>
      <w:sdt>
        <w:sdtPr>
          <w:rPr>
            <w:sz w:val="22"/>
          </w:rPr>
          <w:id w:val="747538167"/>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EC12AF">
        <w:rPr>
          <w:sz w:val="22"/>
        </w:rPr>
        <w:t xml:space="preserve">Pregnant Women, Fetuses, Neonates </w:t>
      </w:r>
      <w:r w:rsidR="001702C2">
        <w:rPr>
          <w:sz w:val="22"/>
        </w:rPr>
        <w:t xml:space="preserve">(complete </w:t>
      </w:r>
      <w:hyperlink r:id="rId31" w:history="1">
        <w:r w:rsidR="001702C2" w:rsidRPr="00971077">
          <w:rPr>
            <w:rStyle w:val="Hyperlink"/>
            <w:b/>
            <w:bCs/>
            <w:sz w:val="22"/>
          </w:rPr>
          <w:t>Appendix H</w:t>
        </w:r>
      </w:hyperlink>
      <w:r w:rsidR="001702C2">
        <w:rPr>
          <w:sz w:val="22"/>
        </w:rPr>
        <w:t>)</w:t>
      </w:r>
    </w:p>
    <w:p w14:paraId="53708C83" w14:textId="2679122A" w:rsidR="001702C2" w:rsidRPr="00EC12AF" w:rsidRDefault="00000000" w:rsidP="001702C2">
      <w:pPr>
        <w:ind w:left="720"/>
        <w:rPr>
          <w:sz w:val="22"/>
        </w:rPr>
      </w:pPr>
      <w:sdt>
        <w:sdtPr>
          <w:rPr>
            <w:color w:val="2B579A"/>
            <w:sz w:val="22"/>
            <w:shd w:val="clear" w:color="auto" w:fill="E6E6E6"/>
          </w:rPr>
          <w:id w:val="482286551"/>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Adolescents detained in juvenile detention facility</w:t>
      </w:r>
      <w:r w:rsidR="001702C2" w:rsidRPr="00EC12AF">
        <w:rPr>
          <w:sz w:val="22"/>
        </w:rPr>
        <w:t xml:space="preserve"> (complete </w:t>
      </w:r>
      <w:hyperlink r:id="rId32" w:history="1">
        <w:r w:rsidR="001702C2" w:rsidRPr="00892625">
          <w:rPr>
            <w:rStyle w:val="Hyperlink"/>
            <w:b/>
            <w:sz w:val="22"/>
          </w:rPr>
          <w:t>Appendix D</w:t>
        </w:r>
      </w:hyperlink>
      <w:r w:rsidR="001702C2" w:rsidRPr="00EC12AF">
        <w:rPr>
          <w:sz w:val="22"/>
        </w:rPr>
        <w:t>)</w:t>
      </w:r>
    </w:p>
    <w:p w14:paraId="1FCB5C14" w14:textId="52B4FB68" w:rsidR="001702C2" w:rsidRPr="00EC12AF" w:rsidRDefault="00000000" w:rsidP="001702C2">
      <w:pPr>
        <w:ind w:left="720"/>
        <w:rPr>
          <w:sz w:val="22"/>
        </w:rPr>
      </w:pPr>
      <w:sdt>
        <w:sdtPr>
          <w:rPr>
            <w:color w:val="2B579A"/>
            <w:sz w:val="22"/>
            <w:shd w:val="clear" w:color="auto" w:fill="E6E6E6"/>
          </w:rPr>
          <w:id w:val="1321385987"/>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Prisoners (complete </w:t>
      </w:r>
      <w:hyperlink r:id="rId33" w:history="1">
        <w:r w:rsidR="001702C2" w:rsidRPr="00EC12AF">
          <w:rPr>
            <w:rStyle w:val="Hyperlink"/>
            <w:b/>
            <w:sz w:val="22"/>
          </w:rPr>
          <w:t>Appendix D</w:t>
        </w:r>
      </w:hyperlink>
      <w:r w:rsidR="001702C2" w:rsidRPr="00EC12AF">
        <w:rPr>
          <w:sz w:val="22"/>
        </w:rPr>
        <w:t>)</w:t>
      </w:r>
    </w:p>
    <w:p w14:paraId="5798209D" w14:textId="03AAF55F" w:rsidR="001702C2" w:rsidRDefault="00000000" w:rsidP="001702C2">
      <w:pPr>
        <w:ind w:left="720"/>
        <w:rPr>
          <w:sz w:val="22"/>
        </w:rPr>
      </w:pPr>
      <w:sdt>
        <w:sdtPr>
          <w:rPr>
            <w:color w:val="2B579A"/>
            <w:sz w:val="22"/>
            <w:shd w:val="clear" w:color="auto" w:fill="E6E6E6"/>
          </w:rPr>
          <w:id w:val="-1838612682"/>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Students</w:t>
      </w:r>
      <w:r w:rsidR="001702C2">
        <w:rPr>
          <w:sz w:val="22"/>
        </w:rPr>
        <w:t xml:space="preserve"> or Teachers</w:t>
      </w:r>
      <w:r w:rsidR="001702C2" w:rsidRPr="00EC12AF">
        <w:rPr>
          <w:sz w:val="22"/>
        </w:rPr>
        <w:t xml:space="preserve"> (Pre-school, K-12 public/private school</w:t>
      </w:r>
      <w:r w:rsidR="001702C2">
        <w:rPr>
          <w:sz w:val="22"/>
        </w:rPr>
        <w:t>, university</w:t>
      </w:r>
      <w:r w:rsidR="001702C2" w:rsidRPr="00EC12AF">
        <w:rPr>
          <w:sz w:val="22"/>
        </w:rPr>
        <w:t xml:space="preserve">) (complete </w:t>
      </w:r>
      <w:hyperlink r:id="rId34" w:history="1">
        <w:r w:rsidR="001702C2" w:rsidRPr="00EC12AF">
          <w:rPr>
            <w:rStyle w:val="Hyperlink"/>
            <w:b/>
            <w:sz w:val="22"/>
          </w:rPr>
          <w:t>Appendix M</w:t>
        </w:r>
      </w:hyperlink>
      <w:r w:rsidR="001702C2" w:rsidRPr="00EC12AF">
        <w:rPr>
          <w:sz w:val="22"/>
        </w:rPr>
        <w:t>)</w:t>
      </w:r>
      <w:r w:rsidR="001702C2" w:rsidRPr="00FA365D">
        <w:rPr>
          <w:b/>
          <w:sz w:val="28"/>
          <w:szCs w:val="28"/>
        </w:rPr>
        <w:t xml:space="preserve"> </w:t>
      </w:r>
    </w:p>
    <w:p w14:paraId="02280D77" w14:textId="5AD72415" w:rsidR="001702C2" w:rsidRPr="00EC12AF" w:rsidRDefault="00000000" w:rsidP="001702C2">
      <w:pPr>
        <w:ind w:left="720"/>
        <w:rPr>
          <w:sz w:val="22"/>
        </w:rPr>
      </w:pPr>
      <w:sdt>
        <w:sdtPr>
          <w:rPr>
            <w:color w:val="2B579A"/>
            <w:sz w:val="22"/>
            <w:shd w:val="clear" w:color="auto" w:fill="E6E6E6"/>
          </w:rPr>
          <w:id w:val="-760522791"/>
          <w15:color w:val="008000"/>
          <w14:checkbox>
            <w14:checked w14:val="0"/>
            <w14:checkedState w14:val="2612" w14:font="MS Gothic"/>
            <w14:uncheckedState w14:val="2610" w14:font="MS Gothic"/>
          </w14:checkbox>
        </w:sdtPr>
        <w:sdtContent>
          <w:r w:rsidR="001702C2" w:rsidRPr="6C46735B">
            <w:rPr>
              <w:rFonts w:ascii="MS Gothic" w:eastAsia="MS Gothic" w:hAnsi="MS Gothic"/>
              <w:sz w:val="22"/>
            </w:rPr>
            <w:t>☐</w:t>
          </w:r>
        </w:sdtContent>
      </w:sdt>
      <w:r w:rsidR="00951221">
        <w:rPr>
          <w:sz w:val="22"/>
        </w:rPr>
        <w:t xml:space="preserve"> </w:t>
      </w:r>
      <w:r w:rsidR="001702C2">
        <w:rPr>
          <w:sz w:val="22"/>
        </w:rPr>
        <w:t>Adults</w:t>
      </w:r>
      <w:r w:rsidR="001702C2" w:rsidRPr="6C46735B">
        <w:rPr>
          <w:sz w:val="22"/>
        </w:rPr>
        <w:t xml:space="preserve"> with </w:t>
      </w:r>
      <w:r w:rsidR="001702C2">
        <w:rPr>
          <w:sz w:val="22"/>
        </w:rPr>
        <w:t>Diminished</w:t>
      </w:r>
      <w:r w:rsidR="001702C2" w:rsidRPr="6C46735B">
        <w:rPr>
          <w:sz w:val="22"/>
        </w:rPr>
        <w:t xml:space="preserve"> Decision-Making Capacity (complete </w:t>
      </w:r>
      <w:hyperlink r:id="rId35" w:history="1">
        <w:r w:rsidR="001702C2" w:rsidRPr="6C46735B">
          <w:rPr>
            <w:rStyle w:val="Hyperlink"/>
            <w:b/>
            <w:bCs/>
            <w:sz w:val="22"/>
          </w:rPr>
          <w:t>Appendix C</w:t>
        </w:r>
      </w:hyperlink>
      <w:r w:rsidR="001702C2" w:rsidRPr="6C46735B">
        <w:rPr>
          <w:sz w:val="22"/>
        </w:rPr>
        <w:t>)</w:t>
      </w:r>
    </w:p>
    <w:p w14:paraId="55994D52" w14:textId="0FDB28E7" w:rsidR="001702C2" w:rsidRPr="00EC12AF" w:rsidRDefault="00000000" w:rsidP="001702C2">
      <w:pPr>
        <w:ind w:left="720"/>
        <w:rPr>
          <w:sz w:val="22"/>
        </w:rPr>
      </w:pPr>
      <w:sdt>
        <w:sdtPr>
          <w:rPr>
            <w:color w:val="2B579A"/>
            <w:sz w:val="22"/>
            <w:shd w:val="clear" w:color="auto" w:fill="E6E6E6"/>
          </w:rPr>
          <w:id w:val="1851680463"/>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sidRPr="00EC12AF">
        <w:rPr>
          <w:sz w:val="22"/>
        </w:rPr>
        <w:t xml:space="preserve">Institutionalized Individuals (not prisoners) (complete </w:t>
      </w:r>
      <w:hyperlink r:id="rId36" w:history="1">
        <w:r w:rsidR="001702C2" w:rsidRPr="00EC12AF">
          <w:rPr>
            <w:rStyle w:val="Hyperlink"/>
            <w:b/>
            <w:sz w:val="22"/>
          </w:rPr>
          <w:t>Appendix C</w:t>
        </w:r>
      </w:hyperlink>
      <w:r w:rsidR="001702C2" w:rsidRPr="00EC12AF">
        <w:rPr>
          <w:sz w:val="22"/>
        </w:rPr>
        <w:t>)</w:t>
      </w:r>
    </w:p>
    <w:p w14:paraId="75381A61" w14:textId="06432D71" w:rsidR="001702C2" w:rsidRPr="00EC12AF" w:rsidRDefault="00000000" w:rsidP="001702C2">
      <w:pPr>
        <w:ind w:left="720"/>
        <w:rPr>
          <w:sz w:val="22"/>
        </w:rPr>
      </w:pPr>
      <w:sdt>
        <w:sdtPr>
          <w:rPr>
            <w:sz w:val="22"/>
          </w:rPr>
          <w:id w:val="1034929566"/>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Pr>
          <w:sz w:val="22"/>
        </w:rPr>
        <w:t xml:space="preserve">Undocumented Immigrants </w:t>
      </w:r>
      <w:r w:rsidR="001702C2" w:rsidRPr="00EC12AF">
        <w:rPr>
          <w:sz w:val="22"/>
        </w:rPr>
        <w:t xml:space="preserve">(complete </w:t>
      </w:r>
      <w:hyperlink r:id="rId37" w:history="1">
        <w:r w:rsidR="001702C2" w:rsidRPr="00EC12AF">
          <w:rPr>
            <w:rStyle w:val="Hyperlink"/>
            <w:b/>
            <w:sz w:val="22"/>
          </w:rPr>
          <w:t>Appendix C</w:t>
        </w:r>
      </w:hyperlink>
      <w:r w:rsidR="001702C2" w:rsidRPr="00EC12AF">
        <w:rPr>
          <w:sz w:val="22"/>
        </w:rPr>
        <w:t>)</w:t>
      </w:r>
    </w:p>
    <w:p w14:paraId="4AF1666F" w14:textId="6E4701BC" w:rsidR="00C256EB" w:rsidRDefault="00000000" w:rsidP="00C256EB">
      <w:pPr>
        <w:ind w:left="720"/>
        <w:rPr>
          <w:sz w:val="22"/>
        </w:rPr>
      </w:pPr>
      <w:sdt>
        <w:sdtPr>
          <w:rPr>
            <w:sz w:val="22"/>
          </w:rPr>
          <w:id w:val="1280533991"/>
          <w15:color w:val="008000"/>
          <w14:checkbox>
            <w14:checked w14:val="0"/>
            <w14:checkedState w14:val="2612" w14:font="MS Gothic"/>
            <w14:uncheckedState w14:val="2610" w14:font="MS Gothic"/>
          </w14:checkbox>
        </w:sdtPr>
        <w:sdtContent>
          <w:r w:rsidR="001702C2">
            <w:rPr>
              <w:rFonts w:ascii="MS Gothic" w:eastAsia="MS Gothic" w:hAnsi="MS Gothic" w:hint="eastAsia"/>
              <w:sz w:val="22"/>
            </w:rPr>
            <w:t>☐</w:t>
          </w:r>
        </w:sdtContent>
      </w:sdt>
      <w:r w:rsidR="00951221">
        <w:rPr>
          <w:sz w:val="22"/>
        </w:rPr>
        <w:t xml:space="preserve"> </w:t>
      </w:r>
      <w:r w:rsidR="001702C2" w:rsidRPr="006E6D87">
        <w:rPr>
          <w:sz w:val="22"/>
        </w:rPr>
        <w:t>Indigenous Peoples</w:t>
      </w:r>
      <w:r w:rsidR="001702C2">
        <w:rPr>
          <w:sz w:val="22"/>
        </w:rPr>
        <w:t xml:space="preserve"> </w:t>
      </w:r>
      <w:r w:rsidR="001702C2" w:rsidRPr="00EC12AF">
        <w:rPr>
          <w:sz w:val="22"/>
        </w:rPr>
        <w:t xml:space="preserve">(complete </w:t>
      </w:r>
      <w:hyperlink r:id="rId38" w:history="1">
        <w:r w:rsidR="001702C2" w:rsidRPr="00EC12AF">
          <w:rPr>
            <w:rStyle w:val="Hyperlink"/>
            <w:b/>
            <w:sz w:val="22"/>
          </w:rPr>
          <w:t>Appendix C</w:t>
        </w:r>
      </w:hyperlink>
      <w:r w:rsidR="001702C2" w:rsidRPr="00EC12AF">
        <w:rPr>
          <w:sz w:val="22"/>
        </w:rPr>
        <w:t>)</w:t>
      </w:r>
    </w:p>
    <w:p w14:paraId="27F9A482" w14:textId="77777777" w:rsidR="00971077" w:rsidRDefault="00000000" w:rsidP="00C256EB">
      <w:pPr>
        <w:ind w:left="720"/>
        <w:rPr>
          <w:sz w:val="22"/>
        </w:rPr>
      </w:pPr>
      <w:sdt>
        <w:sdtPr>
          <w:rPr>
            <w:color w:val="2B579A"/>
            <w:sz w:val="22"/>
            <w:shd w:val="clear" w:color="auto" w:fill="E6E6E6"/>
          </w:rPr>
          <w:id w:val="1550345305"/>
          <w15:color w:val="008000"/>
          <w14:checkbox>
            <w14:checked w14:val="0"/>
            <w14:checkedState w14:val="2612" w14:font="MS Gothic"/>
            <w14:uncheckedState w14:val="2610" w14:font="MS Gothic"/>
          </w14:checkbox>
        </w:sdtPr>
        <w:sdtContent>
          <w:r w:rsidR="001702C2" w:rsidRPr="00EC12AF">
            <w:rPr>
              <w:rFonts w:ascii="MS Gothic" w:eastAsia="MS Gothic" w:hAnsi="MS Gothic" w:hint="eastAsia"/>
              <w:sz w:val="22"/>
            </w:rPr>
            <w:t>☐</w:t>
          </w:r>
        </w:sdtContent>
      </w:sdt>
      <w:r w:rsidR="00951221">
        <w:rPr>
          <w:sz w:val="22"/>
        </w:rPr>
        <w:t xml:space="preserve"> </w:t>
      </w:r>
      <w:r w:rsidR="001702C2">
        <w:rPr>
          <w:sz w:val="22"/>
        </w:rPr>
        <w:t xml:space="preserve">Educationally Disadvantaged Individuals </w:t>
      </w:r>
      <w:r w:rsidR="001702C2" w:rsidRPr="00EC12AF">
        <w:rPr>
          <w:sz w:val="22"/>
        </w:rPr>
        <w:t xml:space="preserve">(complete </w:t>
      </w:r>
      <w:hyperlink r:id="rId39" w:history="1">
        <w:r w:rsidR="001702C2" w:rsidRPr="00EC12AF">
          <w:rPr>
            <w:rStyle w:val="Hyperlink"/>
            <w:b/>
            <w:sz w:val="22"/>
          </w:rPr>
          <w:t>Appendix C</w:t>
        </w:r>
      </w:hyperlink>
      <w:r w:rsidR="001702C2" w:rsidRPr="00EC12AF">
        <w:rPr>
          <w:sz w:val="22"/>
        </w:rPr>
        <w:t>)</w:t>
      </w:r>
    </w:p>
    <w:p w14:paraId="28EEF2C9" w14:textId="055BA5F0" w:rsidR="00D12E5E" w:rsidRDefault="00000000" w:rsidP="00C256EB">
      <w:pPr>
        <w:ind w:left="720"/>
      </w:pPr>
      <w:sdt>
        <w:sdtPr>
          <w:rPr>
            <w:color w:val="2B579A"/>
            <w:sz w:val="22"/>
            <w:shd w:val="clear" w:color="auto" w:fill="E6E6E6"/>
          </w:rPr>
          <w:id w:val="-135328939"/>
          <w15:color w:val="008000"/>
          <w14:checkbox>
            <w14:checked w14:val="0"/>
            <w14:checkedState w14:val="2612" w14:font="MS Gothic"/>
            <w14:uncheckedState w14:val="2610" w14:font="MS Gothic"/>
          </w14:checkbox>
        </w:sdtPr>
        <w:sdtContent>
          <w:r w:rsidR="00971077">
            <w:rPr>
              <w:rFonts w:ascii="MS Gothic" w:eastAsia="MS Gothic" w:hAnsi="MS Gothic" w:hint="eastAsia"/>
              <w:color w:val="2B579A"/>
              <w:sz w:val="22"/>
              <w:shd w:val="clear" w:color="auto" w:fill="E6E6E6"/>
            </w:rPr>
            <w:t>☐</w:t>
          </w:r>
        </w:sdtContent>
      </w:sdt>
      <w:r w:rsidR="00951221">
        <w:rPr>
          <w:sz w:val="22"/>
        </w:rPr>
        <w:t xml:space="preserve"> </w:t>
      </w:r>
      <w:r w:rsidR="001702C2">
        <w:rPr>
          <w:sz w:val="22"/>
        </w:rPr>
        <w:t>Low-income and/or Homeless Individuals</w:t>
      </w:r>
      <w:r w:rsidR="00951221">
        <w:rPr>
          <w:sz w:val="22"/>
        </w:rPr>
        <w:t xml:space="preserve"> </w:t>
      </w:r>
      <w:r w:rsidR="00C256EB">
        <w:rPr>
          <w:sz w:val="22"/>
        </w:rPr>
        <w:t xml:space="preserve"> </w:t>
      </w:r>
      <w:r w:rsidR="001702C2" w:rsidRPr="00EC12AF">
        <w:rPr>
          <w:sz w:val="22"/>
        </w:rPr>
        <w:t xml:space="preserve">(complete </w:t>
      </w:r>
      <w:hyperlink r:id="rId40" w:history="1">
        <w:r w:rsidR="001702C2" w:rsidRPr="00EC12AF">
          <w:rPr>
            <w:rStyle w:val="Hyperlink"/>
            <w:b/>
            <w:sz w:val="22"/>
          </w:rPr>
          <w:t>Appendix C</w:t>
        </w:r>
      </w:hyperlink>
      <w:r w:rsidR="001702C2">
        <w:t>)</w:t>
      </w:r>
    </w:p>
    <w:p w14:paraId="110EF053" w14:textId="2D30D1CB" w:rsidR="00C256EB" w:rsidRPr="00EC12AF" w:rsidRDefault="00000000" w:rsidP="00C256EB">
      <w:pPr>
        <w:ind w:left="720"/>
        <w:rPr>
          <w:sz w:val="22"/>
        </w:rPr>
      </w:pPr>
      <w:sdt>
        <w:sdtPr>
          <w:rPr>
            <w:color w:val="2B579A"/>
            <w:sz w:val="22"/>
            <w:shd w:val="clear" w:color="auto" w:fill="E6E6E6"/>
          </w:rPr>
          <w:id w:val="-553003377"/>
          <w15:color w:val="008000"/>
          <w14:checkbox>
            <w14:checked w14:val="0"/>
            <w14:checkedState w14:val="2612" w14:font="MS Gothic"/>
            <w14:uncheckedState w14:val="2610" w14:font="MS Gothic"/>
          </w14:checkbox>
        </w:sdtPr>
        <w:sdtContent>
          <w:r w:rsidR="00C256EB" w:rsidRPr="00EC12AF">
            <w:rPr>
              <w:rFonts w:ascii="MS Gothic" w:eastAsia="MS Gothic" w:hAnsi="MS Gothic" w:hint="eastAsia"/>
              <w:sz w:val="22"/>
            </w:rPr>
            <w:t>☐</w:t>
          </w:r>
        </w:sdtContent>
      </w:sdt>
      <w:r w:rsidR="00951221">
        <w:rPr>
          <w:sz w:val="22"/>
        </w:rPr>
        <w:t xml:space="preserve"> </w:t>
      </w:r>
      <w:r w:rsidR="00C256EB">
        <w:rPr>
          <w:sz w:val="22"/>
        </w:rPr>
        <w:t>None Apply</w:t>
      </w:r>
    </w:p>
    <w:p w14:paraId="6A13E0F4" w14:textId="77777777" w:rsidR="005A03C7" w:rsidRDefault="005A03C7" w:rsidP="00CE69F3">
      <w:pPr>
        <w:ind w:left="720"/>
        <w:rPr>
          <w:sz w:val="22"/>
        </w:rPr>
      </w:pPr>
    </w:p>
    <w:p w14:paraId="2C711146" w14:textId="5A027E71" w:rsidR="001702C2" w:rsidRPr="00CD6F42" w:rsidRDefault="005A03C7" w:rsidP="001702C2">
      <w:pPr>
        <w:rPr>
          <w:b/>
          <w:sz w:val="22"/>
        </w:rPr>
      </w:pPr>
      <w:r>
        <w:rPr>
          <w:sz w:val="22"/>
        </w:rPr>
        <w:t>If a</w:t>
      </w:r>
      <w:r w:rsidRPr="005B3904">
        <w:rPr>
          <w:sz w:val="22"/>
        </w:rPr>
        <w:t xml:space="preserve">ny </w:t>
      </w:r>
      <w:r>
        <w:rPr>
          <w:sz w:val="22"/>
        </w:rPr>
        <w:t xml:space="preserve">vulnerable </w:t>
      </w:r>
      <w:r w:rsidRPr="005B3904">
        <w:rPr>
          <w:sz w:val="22"/>
        </w:rPr>
        <w:t xml:space="preserve">individuals or target populations were identified in </w:t>
      </w:r>
      <w:r w:rsidRPr="008A337F">
        <w:rPr>
          <w:b/>
          <w:color w:val="0070C0"/>
          <w:sz w:val="22"/>
        </w:rPr>
        <w:t>E.</w:t>
      </w:r>
      <w:r>
        <w:rPr>
          <w:b/>
          <w:color w:val="0070C0"/>
          <w:sz w:val="22"/>
        </w:rPr>
        <w:t>2</w:t>
      </w:r>
      <w:r w:rsidRPr="008A337F">
        <w:rPr>
          <w:b/>
          <w:color w:val="0070C0"/>
          <w:sz w:val="22"/>
        </w:rPr>
        <w:t>.1</w:t>
      </w:r>
      <w:r w:rsidRPr="005B3904">
        <w:rPr>
          <w:sz w:val="22"/>
        </w:rPr>
        <w:t xml:space="preserve">, </w:t>
      </w:r>
      <w:r>
        <w:rPr>
          <w:sz w:val="22"/>
        </w:rPr>
        <w:t xml:space="preserve">you are required to document additional protections using the associated appendices. </w:t>
      </w:r>
    </w:p>
    <w:p w14:paraId="48564062" w14:textId="490D911E" w:rsidR="005A03C7" w:rsidRDefault="00000000" w:rsidP="00B075ED">
      <w:pPr>
        <w:rPr>
          <w:rStyle w:val="Heading5Char"/>
        </w:rPr>
      </w:pPr>
      <w:sdt>
        <w:sdtPr>
          <w:rPr>
            <w:rStyle w:val="Style1"/>
          </w:rPr>
          <w:id w:val="1220873418"/>
          <w:placeholder>
            <w:docPart w:val="11C11F7704F446748A64E3E8DCD6F99E"/>
          </w:placeholder>
          <w:showingPlcHdr/>
          <w15:color w:val="000000"/>
          <w:text/>
        </w:sdtPr>
        <w:sdtEndPr>
          <w:rPr>
            <w:rStyle w:val="DefaultParagraphFont"/>
          </w:rPr>
        </w:sdtEndPr>
        <w:sdtContent>
          <w:r w:rsidR="001702C2">
            <w:rPr>
              <w:rStyle w:val="Heading5Char"/>
            </w:rPr>
            <w:t>Click here to enter text</w:t>
          </w:r>
        </w:sdtContent>
      </w:sdt>
      <w:r w:rsidR="001702C2" w:rsidDel="00F0397C">
        <w:rPr>
          <w:rStyle w:val="Heading5Char"/>
        </w:rPr>
        <w:t xml:space="preserve"> </w:t>
      </w:r>
    </w:p>
    <w:p w14:paraId="1157ADF1" w14:textId="398ED31D" w:rsidR="0014703E" w:rsidRDefault="0014703E" w:rsidP="00537569"/>
    <w:p w14:paraId="1609A734" w14:textId="72B6FBEB" w:rsidR="007E2543" w:rsidRPr="007E16D6" w:rsidRDefault="009F7265" w:rsidP="009E3CC2">
      <w:pPr>
        <w:pStyle w:val="Heading2"/>
      </w:pPr>
      <w:r>
        <w:t>E</w:t>
      </w:r>
      <w:r w:rsidR="00AC0DDC">
        <w:t>.</w:t>
      </w:r>
      <w:r w:rsidR="005A03C7">
        <w:t>3</w:t>
      </w:r>
      <w:r w:rsidR="00951221">
        <w:t xml:space="preserve"> </w:t>
      </w:r>
      <w:r w:rsidR="00924873">
        <w:t>Inclusion and Exclusion Criteria</w:t>
      </w:r>
      <w:r w:rsidR="007E2543">
        <w:t xml:space="preserve"> </w:t>
      </w:r>
    </w:p>
    <w:p w14:paraId="04D91C04" w14:textId="70EB6A2B"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w:t>
      </w:r>
      <w:r w:rsidR="00951221">
        <w:rPr>
          <w:sz w:val="22"/>
        </w:rPr>
        <w:t xml:space="preserve"> </w:t>
      </w:r>
      <w:r w:rsidRPr="00A62174">
        <w:rPr>
          <w:sz w:val="22"/>
        </w:rPr>
        <w:t>No group or individual subject should be excluded without a scientifically sound reason or a requirement of the regulations to do so.</w:t>
      </w:r>
    </w:p>
    <w:p w14:paraId="1B2B9082" w14:textId="77777777" w:rsidR="0095503B" w:rsidRDefault="0095503B" w:rsidP="007E2543"/>
    <w:p w14:paraId="1B414287" w14:textId="5D4657FD" w:rsidR="00924873" w:rsidRPr="00FF6B0B" w:rsidRDefault="00924873" w:rsidP="00924873">
      <w:pPr>
        <w:rPr>
          <w:b/>
          <w:sz w:val="22"/>
        </w:rPr>
      </w:pPr>
      <w:r>
        <w:rPr>
          <w:b/>
        </w:rPr>
        <w:t>E</w:t>
      </w:r>
      <w:r w:rsidRPr="00EC12AF">
        <w:rPr>
          <w:b/>
        </w:rPr>
        <w:t>.</w:t>
      </w:r>
      <w:r w:rsidR="005A03C7">
        <w:rPr>
          <w:b/>
        </w:rPr>
        <w:t>3</w:t>
      </w:r>
      <w:r w:rsidRPr="00EC12AF">
        <w:rPr>
          <w:b/>
        </w:rPr>
        <w:t>.1</w:t>
      </w:r>
      <w:r w:rsidR="00951221">
        <w:t xml:space="preserve"> </w:t>
      </w:r>
      <w:r w:rsidRPr="00FF6B0B">
        <w:rPr>
          <w:b/>
          <w:sz w:val="22"/>
        </w:rPr>
        <w:t xml:space="preserve">Describe the criteria that </w:t>
      </w:r>
      <w:r w:rsidR="00951221">
        <w:rPr>
          <w:b/>
          <w:sz w:val="22"/>
        </w:rPr>
        <w:t>define</w:t>
      </w:r>
      <w:r w:rsidR="00951221" w:rsidRPr="00FF6B0B">
        <w:rPr>
          <w:b/>
          <w:sz w:val="22"/>
        </w:rPr>
        <w:t xml:space="preserve"> </w:t>
      </w:r>
      <w:r w:rsidRPr="00FF6B0B">
        <w:rPr>
          <w:b/>
          <w:sz w:val="22"/>
        </w:rPr>
        <w:t>who will be included or excluded in your proposed study sample.</w:t>
      </w:r>
    </w:p>
    <w:p w14:paraId="31A1E765" w14:textId="77777777" w:rsidR="00924873" w:rsidRPr="00EC12AF" w:rsidRDefault="00924873" w:rsidP="00924873">
      <w:pPr>
        <w:rPr>
          <w:sz w:val="22"/>
        </w:rPr>
      </w:pPr>
    </w:p>
    <w:p w14:paraId="2B36E9EE" w14:textId="0CE6696D"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w:t>
      </w:r>
      <w:r w:rsidR="005A03C7">
        <w:rPr>
          <w:b/>
          <w:i/>
          <w:iCs/>
          <w:color w:val="0070C0"/>
          <w:sz w:val="22"/>
        </w:rPr>
        <w:t>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3775"/>
        <w:gridCol w:w="7015"/>
      </w:tblGrid>
      <w:tr w:rsidR="00924873" w14:paraId="7E20E38F" w14:textId="77777777" w:rsidTr="00B075ED">
        <w:tc>
          <w:tcPr>
            <w:tcW w:w="377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 xml:space="preserve">Inclusion criteria are defined as the key features of the target population that the investigators will use to answer their research </w:t>
            </w:r>
            <w:proofErr w:type="gramStart"/>
            <w:r w:rsidRPr="00D805BA">
              <w:rPr>
                <w:sz w:val="22"/>
              </w:rPr>
              <w:t>question</w:t>
            </w:r>
            <w:proofErr w:type="gramEnd"/>
            <w:r w:rsidRPr="00D805BA">
              <w:rPr>
                <w:sz w:val="22"/>
              </w:rPr>
              <w:t>.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7015" w:type="dxa"/>
          </w:tcPr>
          <w:p w14:paraId="12B9D4AE" w14:textId="3C8FEC16"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BD752E">
                  <w:rPr>
                    <w:rStyle w:val="Heading5Char"/>
                  </w:rPr>
                  <w:t>Click here to enter text</w:t>
                </w:r>
              </w:sdtContent>
            </w:sdt>
            <w:r w:rsidR="00924873" w:rsidDel="00F0397C">
              <w:rPr>
                <w:rStyle w:val="Heading5Char"/>
              </w:rPr>
              <w:t xml:space="preserve"> </w:t>
            </w:r>
          </w:p>
        </w:tc>
      </w:tr>
      <w:tr w:rsidR="00924873" w14:paraId="15683F4A" w14:textId="77777777" w:rsidTr="00B075ED">
        <w:tc>
          <w:tcPr>
            <w:tcW w:w="377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701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10046093" w14:textId="47747E29" w:rsidR="0099281E" w:rsidRPr="00FF6B0B" w:rsidRDefault="008A337F" w:rsidP="00924873">
      <w:pPr>
        <w:rPr>
          <w:b/>
          <w:sz w:val="22"/>
        </w:rPr>
      </w:pPr>
      <w:proofErr w:type="gramStart"/>
      <w:r>
        <w:rPr>
          <w:b/>
          <w:szCs w:val="24"/>
        </w:rPr>
        <w:t>E</w:t>
      </w:r>
      <w:r w:rsidR="00924873" w:rsidRPr="00FF6B0B">
        <w:rPr>
          <w:b/>
          <w:szCs w:val="24"/>
        </w:rPr>
        <w:t>.</w:t>
      </w:r>
      <w:r w:rsidR="005A03C7">
        <w:rPr>
          <w:b/>
          <w:szCs w:val="24"/>
        </w:rPr>
        <w:t>3</w:t>
      </w:r>
      <w:r w:rsidR="00924873" w:rsidRPr="00FF6B0B">
        <w:rPr>
          <w:b/>
          <w:szCs w:val="24"/>
        </w:rPr>
        <w:t>.2</w:t>
      </w:r>
      <w:r w:rsidR="00951221">
        <w:rPr>
          <w:b/>
          <w:sz w:val="22"/>
        </w:rPr>
        <w:t xml:space="preserve"> </w:t>
      </w:r>
      <w:r w:rsidR="00924873" w:rsidRPr="00FF6B0B">
        <w:rPr>
          <w:b/>
          <w:sz w:val="22"/>
        </w:rPr>
        <w:t xml:space="preserve"> Describe</w:t>
      </w:r>
      <w:proofErr w:type="gramEnd"/>
      <w:r w:rsidR="00924873" w:rsidRPr="00FF6B0B">
        <w:rPr>
          <w:b/>
          <w:sz w:val="22"/>
        </w:rPr>
        <w:t xml:space="preserve"> the process for </w:t>
      </w:r>
      <w:r w:rsidR="002D4759">
        <w:rPr>
          <w:b/>
          <w:sz w:val="22"/>
        </w:rPr>
        <w:t xml:space="preserve">assessing and </w:t>
      </w:r>
      <w:r w:rsidR="00924873">
        <w:rPr>
          <w:b/>
          <w:sz w:val="22"/>
        </w:rPr>
        <w:t xml:space="preserve">documenting a </w:t>
      </w:r>
      <w:r w:rsidR="002D4759">
        <w:rPr>
          <w:b/>
          <w:sz w:val="22"/>
        </w:rPr>
        <w:t>participant's</w:t>
      </w:r>
      <w:r w:rsidR="00924873">
        <w:rPr>
          <w:b/>
          <w:sz w:val="22"/>
        </w:rPr>
        <w:t xml:space="preserve">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7DDF577" w14:textId="77777777" w:rsidR="00924873" w:rsidRDefault="00000000" w:rsidP="00B075ED">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2A0654C0" w:rsidR="00DB613C" w:rsidRPr="007E16D6" w:rsidRDefault="009F7265" w:rsidP="002A58C5">
      <w:pPr>
        <w:pStyle w:val="Heading2"/>
      </w:pPr>
      <w:r>
        <w:lastRenderedPageBreak/>
        <w:t>E</w:t>
      </w:r>
      <w:r w:rsidR="00DB613C">
        <w:t>.</w:t>
      </w:r>
      <w:r w:rsidR="005A03C7">
        <w:t>4</w:t>
      </w:r>
      <w:r w:rsidR="00951221">
        <w:t xml:space="preserve"> </w:t>
      </w:r>
      <w:r w:rsidR="00EC6B61">
        <w:t>Enrollment of Participants</w:t>
      </w:r>
      <w:r w:rsidR="00DB613C">
        <w:t xml:space="preserve"> </w:t>
      </w:r>
    </w:p>
    <w:p w14:paraId="0F40C236" w14:textId="7CB016D8" w:rsidR="0099281E" w:rsidRDefault="005706FA" w:rsidP="00EC6B61">
      <w:pPr>
        <w:rPr>
          <w:b/>
          <w:bCs/>
          <w:sz w:val="22"/>
        </w:rPr>
      </w:pPr>
      <w:r>
        <w:rPr>
          <w:b/>
          <w:bCs/>
        </w:rPr>
        <w:t>E</w:t>
      </w:r>
      <w:r w:rsidR="00EC6B61" w:rsidRPr="322632C6">
        <w:rPr>
          <w:b/>
          <w:bCs/>
        </w:rPr>
        <w:t>.</w:t>
      </w:r>
      <w:r w:rsidR="005A03C7">
        <w:rPr>
          <w:b/>
          <w:bCs/>
        </w:rPr>
        <w:t>4</w:t>
      </w:r>
      <w:r w:rsidR="00EC6B61" w:rsidRPr="322632C6">
        <w:rPr>
          <w:b/>
          <w:bCs/>
        </w:rPr>
        <w:t>.1</w:t>
      </w:r>
      <w:r w:rsidR="00951221">
        <w:rPr>
          <w:b/>
          <w:bCs/>
          <w:sz w:val="22"/>
        </w:rPr>
        <w:t xml:space="preserve"> </w:t>
      </w:r>
      <w:r w:rsidR="00EC6B61" w:rsidRPr="322632C6">
        <w:rPr>
          <w:b/>
          <w:bCs/>
          <w:sz w:val="22"/>
        </w:rPr>
        <w:t xml:space="preserve">Indicate the total number of subjects to be recruited/enrolled </w:t>
      </w:r>
      <w:r w:rsidR="00EC6B61">
        <w:rPr>
          <w:b/>
          <w:bCs/>
          <w:sz w:val="22"/>
        </w:rPr>
        <w:t>in this research.</w:t>
      </w:r>
    </w:p>
    <w:p w14:paraId="4E493B85" w14:textId="77777777" w:rsidR="00EC6B61" w:rsidRPr="00EC12AF" w:rsidRDefault="00000000" w:rsidP="00B075ED">
      <w:pPr>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103E1B09" w14:textId="58CF2D8D" w:rsidR="0099281E" w:rsidRDefault="005706FA" w:rsidP="00EC6B61">
      <w:pPr>
        <w:rPr>
          <w:b/>
          <w:bCs/>
          <w:sz w:val="22"/>
        </w:rPr>
      </w:pPr>
      <w:r>
        <w:rPr>
          <w:b/>
          <w:bCs/>
        </w:rPr>
        <w:t>E</w:t>
      </w:r>
      <w:r w:rsidR="00EC6B61" w:rsidRPr="6C46735B">
        <w:rPr>
          <w:b/>
          <w:bCs/>
        </w:rPr>
        <w:t>.</w:t>
      </w:r>
      <w:r w:rsidR="005A03C7">
        <w:rPr>
          <w:b/>
          <w:bCs/>
        </w:rPr>
        <w:t>4</w:t>
      </w:r>
      <w:r w:rsidR="00EC6B61" w:rsidRPr="6C46735B">
        <w:rPr>
          <w:b/>
          <w:bCs/>
        </w:rPr>
        <w:t>.</w:t>
      </w:r>
      <w:r w:rsidR="00336CE2" w:rsidRPr="005B3904">
        <w:rPr>
          <w:b/>
          <w:bCs/>
          <w:szCs w:val="24"/>
        </w:rPr>
        <w:t>2</w:t>
      </w:r>
      <w:r w:rsidR="00951221">
        <w:rPr>
          <w:b/>
          <w:bCs/>
          <w:sz w:val="22"/>
        </w:rPr>
        <w:t xml:space="preserve"> </w:t>
      </w:r>
      <w:r w:rsidR="00EC6B61" w:rsidRPr="6C46735B">
        <w:rPr>
          <w:b/>
          <w:bCs/>
          <w:sz w:val="22"/>
        </w:rPr>
        <w:t xml:space="preserve">If this </w:t>
      </w:r>
      <w:r w:rsidR="00EC6B61">
        <w:rPr>
          <w:b/>
          <w:bCs/>
          <w:sz w:val="22"/>
        </w:rPr>
        <w:t>study will b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7C6D254C" w14:textId="77777777" w:rsidR="00EC6B61" w:rsidRDefault="00EC6B61" w:rsidP="00B075ED">
      <w:pPr>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1F134EF8" w:rsidR="00DB613C" w:rsidRDefault="00B21906" w:rsidP="002555DC">
      <w:pPr>
        <w:pStyle w:val="Heading1"/>
      </w:pPr>
      <w:r>
        <w:t xml:space="preserve">SECTION </w:t>
      </w:r>
      <w:r w:rsidR="009F7265">
        <w:t>F</w:t>
      </w:r>
      <w:r>
        <w:t>:</w:t>
      </w:r>
      <w:r w:rsidR="00951221">
        <w:t xml:space="preserve"> </w:t>
      </w:r>
      <w:r>
        <w:t>PARTICIPANT RECRUITMENT PROCEDURES</w:t>
      </w:r>
    </w:p>
    <w:p w14:paraId="334692F8" w14:textId="42C94447" w:rsidR="00DB613C" w:rsidRPr="007E16D6" w:rsidRDefault="009F7265" w:rsidP="002A58C5">
      <w:pPr>
        <w:pStyle w:val="Heading2"/>
      </w:pPr>
      <w:r>
        <w:t>F</w:t>
      </w:r>
      <w:r w:rsidR="00DB613C">
        <w:t>.</w:t>
      </w:r>
      <w:r w:rsidR="00336CE2">
        <w:t>1</w:t>
      </w:r>
      <w:r w:rsidR="00951221">
        <w:t xml:space="preserve"> </w:t>
      </w:r>
      <w:r w:rsidR="00DB613C">
        <w:t xml:space="preserve">Recruitment Plan </w:t>
      </w:r>
    </w:p>
    <w:p w14:paraId="442B66A7" w14:textId="4647B538" w:rsidR="0099281E" w:rsidRDefault="009F7265" w:rsidP="00B21906">
      <w:pPr>
        <w:rPr>
          <w:b/>
          <w:sz w:val="22"/>
        </w:rPr>
      </w:pPr>
      <w:r>
        <w:rPr>
          <w:b/>
        </w:rPr>
        <w:t>F</w:t>
      </w:r>
      <w:r w:rsidR="00B55049" w:rsidRPr="00EC12AF">
        <w:rPr>
          <w:b/>
        </w:rPr>
        <w:t>.</w:t>
      </w:r>
      <w:r w:rsidR="00336CE2">
        <w:rPr>
          <w:b/>
        </w:rPr>
        <w:t>1</w:t>
      </w:r>
      <w:r w:rsidR="00B55049" w:rsidRPr="00EC12AF">
        <w:rPr>
          <w:b/>
        </w:rPr>
        <w:t>.1</w:t>
      </w:r>
      <w:r w:rsidR="00951221">
        <w:t xml:space="preserve"> </w:t>
      </w:r>
      <w:r w:rsidR="00B55049" w:rsidRPr="00EC12AF">
        <w:rPr>
          <w:b/>
          <w:sz w:val="22"/>
        </w:rPr>
        <w:t>Identify where the research team will identify and recruit potential participants.</w:t>
      </w:r>
      <w:r w:rsidR="00951221">
        <w:rPr>
          <w:b/>
          <w:sz w:val="22"/>
        </w:rPr>
        <w:t xml:space="preserve"> </w:t>
      </w:r>
      <w:r w:rsidR="00BF54E1">
        <w:rPr>
          <w:b/>
          <w:sz w:val="22"/>
        </w:rPr>
        <w:t>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p>
    <w:p w14:paraId="2C7219F2" w14:textId="364BE5A8" w:rsidR="00151EF1" w:rsidRDefault="00000000" w:rsidP="00B075ED">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490E5159" w14:textId="0C804C7A" w:rsidR="00D26E62" w:rsidRDefault="00D26E62" w:rsidP="00B21906">
      <w:r>
        <w:rPr>
          <w:b/>
        </w:rPr>
        <w:t>F</w:t>
      </w:r>
      <w:r w:rsidRPr="00EC12AF">
        <w:rPr>
          <w:b/>
        </w:rPr>
        <w:t>.</w:t>
      </w:r>
      <w:r>
        <w:rPr>
          <w:b/>
        </w:rPr>
        <w:t>1</w:t>
      </w:r>
      <w:r w:rsidRPr="00EC12AF">
        <w:rPr>
          <w:b/>
        </w:rPr>
        <w:t>.</w:t>
      </w:r>
      <w:r w:rsidR="002901EC">
        <w:rPr>
          <w:b/>
        </w:rPr>
        <w:t>2</w:t>
      </w:r>
      <w:r w:rsidR="00951221">
        <w:t xml:space="preserve"> </w:t>
      </w:r>
      <w:r w:rsidR="009A5080" w:rsidRPr="00D244DB">
        <w:rPr>
          <w:b/>
          <w:bCs/>
          <w:sz w:val="22"/>
        </w:rPr>
        <w:t>Will you be screening for eligibility before consenting potential subjects into the study?</w:t>
      </w:r>
      <w:r w:rsidR="00951221">
        <w:t xml:space="preserve"> </w:t>
      </w:r>
    </w:p>
    <w:p w14:paraId="66C5904E" w14:textId="77777777" w:rsidR="00D244DB" w:rsidRDefault="00D244DB" w:rsidP="00B21906"/>
    <w:p w14:paraId="4303CC27" w14:textId="1FD376E9" w:rsidR="00243594" w:rsidRPr="007F4FC5" w:rsidRDefault="00000000" w:rsidP="00243594">
      <w:pPr>
        <w:ind w:left="720"/>
        <w:rPr>
          <w:sz w:val="22"/>
        </w:rPr>
      </w:pPr>
      <w:sdt>
        <w:sdtPr>
          <w:rPr>
            <w:color w:val="2B579A"/>
            <w:sz w:val="22"/>
            <w:shd w:val="clear" w:color="auto" w:fill="E6E6E6"/>
          </w:rPr>
          <w:id w:val="1146246037"/>
          <w15:color w:val="008000"/>
          <w14:checkbox>
            <w14:checked w14:val="0"/>
            <w14:checkedState w14:val="2612" w14:font="MS Gothic"/>
            <w14:uncheckedState w14:val="2610" w14:font="MS Gothic"/>
          </w14:checkbox>
        </w:sdtPr>
        <w:sdtContent>
          <w:r w:rsidR="00243594" w:rsidRPr="00EC12AF">
            <w:rPr>
              <w:rFonts w:ascii="MS Gothic" w:eastAsia="MS Gothic" w:hAnsi="MS Gothic" w:hint="eastAsia"/>
              <w:sz w:val="22"/>
            </w:rPr>
            <w:t>☐</w:t>
          </w:r>
        </w:sdtContent>
      </w:sdt>
      <w:r w:rsidR="00951221">
        <w:rPr>
          <w:sz w:val="22"/>
        </w:rPr>
        <w:t xml:space="preserve"> </w:t>
      </w:r>
      <w:r w:rsidR="00243594" w:rsidRPr="00EB3261">
        <w:rPr>
          <w:b/>
          <w:bCs/>
          <w:sz w:val="22"/>
        </w:rPr>
        <w:t>No.</w:t>
      </w:r>
      <w:r w:rsidR="00243594" w:rsidRPr="007F4FC5">
        <w:rPr>
          <w:sz w:val="22"/>
        </w:rPr>
        <w:t xml:space="preserve"> </w:t>
      </w:r>
      <w:r w:rsidR="00243594" w:rsidRPr="00EB3261">
        <w:rPr>
          <w:b/>
          <w:bCs/>
          <w:sz w:val="22"/>
        </w:rPr>
        <w:t>Proceed to section F.2.</w:t>
      </w:r>
    </w:p>
    <w:p w14:paraId="237A4C1E" w14:textId="0EBFADDD" w:rsidR="00F14190" w:rsidRPr="007F4FC5" w:rsidRDefault="00000000" w:rsidP="00F14190">
      <w:pPr>
        <w:ind w:left="720"/>
        <w:rPr>
          <w:sz w:val="22"/>
        </w:rPr>
      </w:pPr>
      <w:sdt>
        <w:sdtPr>
          <w:rPr>
            <w:color w:val="2B579A"/>
            <w:sz w:val="22"/>
            <w:shd w:val="clear" w:color="auto" w:fill="E6E6E6"/>
          </w:rPr>
          <w:id w:val="1224494983"/>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7F4FC5">
        <w:rPr>
          <w:sz w:val="22"/>
        </w:rPr>
        <w:t xml:space="preserve"> </w:t>
      </w:r>
      <w:r w:rsidR="00F14190">
        <w:rPr>
          <w:b/>
          <w:bCs/>
          <w:sz w:val="22"/>
        </w:rPr>
        <w:t>Yes. Complete the information below.</w:t>
      </w:r>
    </w:p>
    <w:p w14:paraId="786B21B8" w14:textId="6A7DAAD5" w:rsidR="00080C7D" w:rsidRDefault="00080C7D" w:rsidP="00B21906"/>
    <w:p w14:paraId="178B4471" w14:textId="34F53320" w:rsidR="003566A9" w:rsidRPr="003566A9" w:rsidRDefault="003566A9" w:rsidP="003566A9">
      <w:pPr>
        <w:rPr>
          <w:rFonts w:ascii="Aptos" w:eastAsia="Aptos" w:hAnsi="Aptos" w:cs="Aptos"/>
          <w:sz w:val="22"/>
        </w:rPr>
      </w:pPr>
      <w:r w:rsidRPr="003566A9">
        <w:rPr>
          <w:rFonts w:ascii="Aptos" w:eastAsia="Aptos" w:hAnsi="Aptos" w:cs="Aptos"/>
          <w:sz w:val="22"/>
        </w:rPr>
        <w:t>Indicate what you will use to screen potential subjects: </w:t>
      </w:r>
    </w:p>
    <w:p w14:paraId="7094716F" w14:textId="5B2C0C7E" w:rsidR="007F4FC5" w:rsidRDefault="00000000" w:rsidP="007F4FC5">
      <w:pPr>
        <w:ind w:left="810"/>
        <w:rPr>
          <w:rFonts w:ascii="Aptos" w:eastAsia="Aptos" w:hAnsi="Aptos" w:cs="Aptos"/>
          <w:sz w:val="22"/>
        </w:rPr>
      </w:pPr>
      <w:sdt>
        <w:sdtPr>
          <w:rPr>
            <w:color w:val="2B579A"/>
            <w:sz w:val="22"/>
            <w:shd w:val="clear" w:color="auto" w:fill="E6E6E6"/>
          </w:rPr>
          <w:id w:val="-413629222"/>
          <w15:color w:val="008000"/>
          <w14:checkbox>
            <w14:checked w14:val="0"/>
            <w14:checkedState w14:val="2612" w14:font="MS Gothic"/>
            <w14:uncheckedState w14:val="2610" w14:font="MS Gothic"/>
          </w14:checkbox>
        </w:sdtPr>
        <w:sdtContent>
          <w:r w:rsidR="007F4FC5" w:rsidRPr="00EC12AF">
            <w:rPr>
              <w:rFonts w:ascii="MS Gothic" w:eastAsia="MS Gothic" w:hAnsi="MS Gothic" w:hint="eastAsia"/>
              <w:sz w:val="22"/>
            </w:rPr>
            <w:t>☐</w:t>
          </w:r>
        </w:sdtContent>
      </w:sdt>
      <w:r w:rsidR="00951221">
        <w:rPr>
          <w:sz w:val="22"/>
        </w:rPr>
        <w:t xml:space="preserve"> </w:t>
      </w:r>
      <w:r w:rsidR="007F4FC5" w:rsidRPr="003566A9">
        <w:rPr>
          <w:rFonts w:ascii="Aptos" w:eastAsia="Aptos" w:hAnsi="Aptos" w:cs="Aptos"/>
          <w:sz w:val="22"/>
        </w:rPr>
        <w:t>Survey/Questionnaire</w:t>
      </w:r>
    </w:p>
    <w:p w14:paraId="0E4166C3" w14:textId="4E1F30E7" w:rsidR="00F14190" w:rsidRPr="007F4FC5" w:rsidRDefault="00000000" w:rsidP="00F14190">
      <w:pPr>
        <w:ind w:left="810"/>
        <w:rPr>
          <w:rFonts w:ascii="Aptos" w:eastAsia="Aptos" w:hAnsi="Aptos" w:cs="Aptos"/>
          <w:sz w:val="22"/>
        </w:rPr>
      </w:pPr>
      <w:sdt>
        <w:sdtPr>
          <w:rPr>
            <w:color w:val="2B579A"/>
            <w:sz w:val="22"/>
            <w:shd w:val="clear" w:color="auto" w:fill="E6E6E6"/>
          </w:rPr>
          <w:id w:val="-362209512"/>
          <w15:color w:val="008000"/>
          <w14:checkbox>
            <w14:checked w14:val="0"/>
            <w14:checkedState w14:val="2612" w14:font="MS Gothic"/>
            <w14:uncheckedState w14:val="2610" w14:font="MS Gothic"/>
          </w14:checkbox>
        </w:sdtPr>
        <w:sdtContent>
          <w:r w:rsidR="00F14190" w:rsidRPr="00EC12AF">
            <w:rPr>
              <w:rFonts w:ascii="MS Gothic" w:eastAsia="MS Gothic" w:hAnsi="MS Gothic" w:hint="eastAsia"/>
              <w:sz w:val="22"/>
            </w:rPr>
            <w:t>☐</w:t>
          </w:r>
        </w:sdtContent>
      </w:sdt>
      <w:r w:rsidR="00951221">
        <w:rPr>
          <w:sz w:val="22"/>
        </w:rPr>
        <w:t xml:space="preserve"> </w:t>
      </w:r>
      <w:r w:rsidR="00F14190" w:rsidRPr="003566A9">
        <w:rPr>
          <w:rFonts w:ascii="Aptos" w:eastAsia="Aptos" w:hAnsi="Aptos" w:cs="Aptos"/>
          <w:sz w:val="22"/>
        </w:rPr>
        <w:t>Other:</w:t>
      </w:r>
      <w:r w:rsidR="00951221">
        <w:rPr>
          <w:rFonts w:ascii="Aptos" w:eastAsia="Aptos" w:hAnsi="Aptos" w:cs="Aptos"/>
          <w:sz w:val="22"/>
        </w:rPr>
        <w:t xml:space="preserve"> </w:t>
      </w:r>
      <w:sdt>
        <w:sdtPr>
          <w:rPr>
            <w:rStyle w:val="Style1"/>
            <w:sz w:val="22"/>
          </w:rPr>
          <w:id w:val="2128969737"/>
          <w:placeholder>
            <w:docPart w:val="3FE480EFA11E42839FB1EA68E0BF6304"/>
          </w:placeholder>
          <w:showingPlcHdr/>
          <w15:color w:val="000000"/>
          <w:text/>
        </w:sdtPr>
        <w:sdtEndPr>
          <w:rPr>
            <w:rStyle w:val="DefaultParagraphFont"/>
          </w:rPr>
        </w:sdtEndPr>
        <w:sdtContent>
          <w:r w:rsidR="00F14190" w:rsidRPr="00EC12AF">
            <w:rPr>
              <w:rStyle w:val="Heading5Char"/>
              <w:sz w:val="22"/>
              <w:szCs w:val="22"/>
            </w:rPr>
            <w:t>Click here to enter text</w:t>
          </w:r>
        </w:sdtContent>
      </w:sdt>
    </w:p>
    <w:p w14:paraId="2720C85B" w14:textId="77777777" w:rsidR="003566A9" w:rsidRPr="003566A9" w:rsidRDefault="003566A9" w:rsidP="003566A9">
      <w:pPr>
        <w:rPr>
          <w:rFonts w:ascii="Aptos" w:eastAsia="Aptos" w:hAnsi="Aptos" w:cs="Aptos"/>
          <w:sz w:val="22"/>
        </w:rPr>
      </w:pPr>
      <w:r w:rsidRPr="003566A9">
        <w:rPr>
          <w:rFonts w:ascii="Aptos" w:eastAsia="Aptos" w:hAnsi="Aptos" w:cs="Aptos"/>
          <w:sz w:val="22"/>
        </w:rPr>
        <w:t> </w:t>
      </w:r>
    </w:p>
    <w:p w14:paraId="1E74B272" w14:textId="77777777" w:rsidR="000D08E8" w:rsidRPr="003566A9" w:rsidRDefault="000D08E8" w:rsidP="000D08E8">
      <w:pPr>
        <w:rPr>
          <w:rFonts w:ascii="Aptos" w:eastAsia="Aptos" w:hAnsi="Aptos" w:cs="Aptos"/>
          <w:b/>
          <w:bCs/>
          <w:sz w:val="22"/>
        </w:rPr>
      </w:pPr>
      <w:r w:rsidRPr="003566A9">
        <w:rPr>
          <w:rFonts w:ascii="Aptos" w:eastAsia="Aptos" w:hAnsi="Aptos" w:cs="Aptos"/>
          <w:b/>
          <w:bCs/>
          <w:sz w:val="22"/>
        </w:rPr>
        <w:t xml:space="preserve">The screening instrument must include an introduction and the following statements </w:t>
      </w:r>
      <w:r w:rsidRPr="003566A9">
        <w:rPr>
          <w:rFonts w:ascii="Aptos" w:eastAsia="Aptos" w:hAnsi="Aptos" w:cs="Aptos"/>
          <w:b/>
          <w:bCs/>
          <w:color w:val="FF0000"/>
          <w:sz w:val="22"/>
        </w:rPr>
        <w:t>(edit appropriately)</w:t>
      </w:r>
      <w:r w:rsidRPr="003566A9">
        <w:rPr>
          <w:rFonts w:ascii="Aptos" w:eastAsia="Aptos" w:hAnsi="Aptos" w:cs="Aptos"/>
          <w:b/>
          <w:bCs/>
          <w:sz w:val="22"/>
        </w:rPr>
        <w:t>:</w:t>
      </w:r>
    </w:p>
    <w:p w14:paraId="7DEE7FB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You will be notified if you are eligible for this study. The information you provide below</w:t>
      </w:r>
      <w:r>
        <w:rPr>
          <w:rFonts w:ascii="Aptos" w:eastAsia="Times New Roman" w:hAnsi="Aptos" w:cs="Aptos"/>
          <w:sz w:val="22"/>
        </w:rPr>
        <w:t xml:space="preserve">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used in the study.</w:t>
      </w:r>
    </w:p>
    <w:p w14:paraId="41A5F063" w14:textId="77777777" w:rsidR="000D08E8" w:rsidRPr="003566A9" w:rsidRDefault="000D08E8" w:rsidP="000D08E8">
      <w:pPr>
        <w:numPr>
          <w:ilvl w:val="0"/>
          <w:numId w:val="61"/>
        </w:numPr>
        <w:rPr>
          <w:rFonts w:ascii="Aptos" w:eastAsia="Times New Roman" w:hAnsi="Aptos" w:cs="Aptos"/>
          <w:sz w:val="22"/>
        </w:rPr>
      </w:pPr>
      <w:r w:rsidRPr="003566A9">
        <w:rPr>
          <w:rFonts w:ascii="Aptos" w:eastAsia="Times New Roman" w:hAnsi="Aptos" w:cs="Aptos"/>
          <w:sz w:val="22"/>
        </w:rPr>
        <w:t xml:space="preserve">If you are not eligible for this study, you </w:t>
      </w:r>
      <w:r w:rsidRPr="00872FE7">
        <w:rPr>
          <w:rFonts w:ascii="Aptos" w:eastAsia="Times New Roman" w:hAnsi="Aptos" w:cs="Aptos"/>
          <w:color w:val="FF0000"/>
          <w:sz w:val="22"/>
        </w:rPr>
        <w:t>will/will not</w:t>
      </w:r>
      <w:r w:rsidRPr="003566A9">
        <w:rPr>
          <w:rFonts w:ascii="Aptos" w:eastAsia="Times New Roman" w:hAnsi="Aptos" w:cs="Aptos"/>
          <w:sz w:val="22"/>
        </w:rPr>
        <w:t xml:space="preserve"> be notified, and any information you provide below will be destroyed.</w:t>
      </w:r>
    </w:p>
    <w:p w14:paraId="1C629849" w14:textId="77777777" w:rsidR="000D08E8" w:rsidRDefault="000D08E8" w:rsidP="003566A9">
      <w:pPr>
        <w:rPr>
          <w:rFonts w:ascii="Aptos" w:eastAsia="Times New Roman" w:hAnsi="Aptos" w:cs="Aptos"/>
          <w:sz w:val="22"/>
        </w:rPr>
      </w:pPr>
    </w:p>
    <w:p w14:paraId="2FB314F0" w14:textId="7E92DB30" w:rsidR="003566A9" w:rsidRDefault="003566A9" w:rsidP="003566A9">
      <w:pPr>
        <w:rPr>
          <w:rFonts w:ascii="Aptos" w:eastAsia="Times New Roman" w:hAnsi="Aptos" w:cs="Aptos"/>
          <w:sz w:val="22"/>
        </w:rPr>
      </w:pPr>
      <w:r w:rsidRPr="003566A9">
        <w:rPr>
          <w:rFonts w:ascii="Aptos" w:eastAsia="Times New Roman" w:hAnsi="Aptos" w:cs="Aptos"/>
          <w:sz w:val="22"/>
        </w:rPr>
        <w:t>You do not need to obtain informed consent to screen for eligibility.</w:t>
      </w:r>
      <w:r w:rsidR="00951221">
        <w:rPr>
          <w:rFonts w:ascii="Aptos" w:eastAsia="Times New Roman" w:hAnsi="Aptos" w:cs="Aptos"/>
          <w:sz w:val="22"/>
        </w:rPr>
        <w:t xml:space="preserve"> </w:t>
      </w:r>
      <w:r w:rsidRPr="003566A9">
        <w:rPr>
          <w:rFonts w:ascii="Aptos" w:eastAsia="Times New Roman" w:hAnsi="Aptos" w:cs="Aptos"/>
          <w:sz w:val="22"/>
        </w:rPr>
        <w:t>Potential subjects should not be asked to consent to participating if they are not eligible for the study in the first place.</w:t>
      </w:r>
    </w:p>
    <w:p w14:paraId="764C21FB" w14:textId="77777777" w:rsidR="00F6108E" w:rsidRPr="003566A9" w:rsidRDefault="00F6108E" w:rsidP="003566A9">
      <w:pPr>
        <w:rPr>
          <w:rFonts w:ascii="Aptos" w:eastAsia="Times New Roman" w:hAnsi="Aptos" w:cs="Aptos"/>
          <w:sz w:val="22"/>
        </w:rPr>
      </w:pPr>
    </w:p>
    <w:p w14:paraId="043718C7" w14:textId="77777777" w:rsidR="003566A9" w:rsidRPr="003566A9" w:rsidRDefault="003566A9" w:rsidP="003566A9">
      <w:pPr>
        <w:rPr>
          <w:rFonts w:ascii="Aptos" w:eastAsia="Times New Roman" w:hAnsi="Aptos" w:cs="Aptos"/>
          <w:sz w:val="22"/>
        </w:rPr>
      </w:pPr>
      <w:r w:rsidRPr="003566A9">
        <w:rPr>
          <w:rFonts w:ascii="Aptos" w:eastAsia="Times New Roman" w:hAnsi="Aptos" w:cs="Aptos"/>
          <w:sz w:val="22"/>
        </w:rPr>
        <w:t>Screening instruments should only include items or questions based on the inclusion and exclusion criteria listed in item E.4.1, unless you can provide justification for additional items.</w:t>
      </w:r>
    </w:p>
    <w:p w14:paraId="0AF863EA" w14:textId="77777777" w:rsidR="00F6108E" w:rsidRDefault="00F6108E" w:rsidP="00F6108E">
      <w:pPr>
        <w:rPr>
          <w:rFonts w:ascii="Aptos" w:eastAsia="Aptos" w:hAnsi="Aptos" w:cs="Times New Roman"/>
          <w:sz w:val="22"/>
        </w:rPr>
      </w:pPr>
    </w:p>
    <w:p w14:paraId="50BE38BF" w14:textId="0FCEC8C2" w:rsidR="003566A9" w:rsidRPr="00263908" w:rsidRDefault="003566A9" w:rsidP="00263908">
      <w:pPr>
        <w:rPr>
          <w:rFonts w:ascii="Aptos" w:eastAsia="Aptos" w:hAnsi="Aptos" w:cs="Times New Roman"/>
          <w:b/>
          <w:bCs/>
          <w:sz w:val="22"/>
        </w:rPr>
      </w:pPr>
      <w:r w:rsidRPr="00263908">
        <w:rPr>
          <w:rFonts w:ascii="Aptos" w:eastAsia="Aptos" w:hAnsi="Aptos" w:cs="Times New Roman"/>
          <w:b/>
          <w:bCs/>
          <w:sz w:val="22"/>
        </w:rPr>
        <w:t>Provide justification for additional screening items:</w:t>
      </w:r>
    </w:p>
    <w:p w14:paraId="1BBD3042" w14:textId="59E42F8F" w:rsidR="002901EC" w:rsidRDefault="00000000" w:rsidP="00B21906">
      <w:pPr>
        <w:rPr>
          <w:rFonts w:ascii="Aptos" w:eastAsia="Aptos" w:hAnsi="Aptos" w:cs="Aptos"/>
          <w:sz w:val="22"/>
        </w:rPr>
      </w:pPr>
      <w:sdt>
        <w:sdtPr>
          <w:rPr>
            <w:rStyle w:val="Style1"/>
            <w:sz w:val="22"/>
          </w:rPr>
          <w:id w:val="1649008422"/>
          <w:placeholder>
            <w:docPart w:val="CA3937B2B38349BD9A595A637B2AC7F3"/>
          </w:placeholder>
          <w:showingPlcHdr/>
          <w15:color w:val="000000"/>
          <w:text/>
        </w:sdtPr>
        <w:sdtEndPr>
          <w:rPr>
            <w:rStyle w:val="DefaultParagraphFont"/>
          </w:rPr>
        </w:sdtEndPr>
        <w:sdtContent>
          <w:r w:rsidR="0023373F" w:rsidRPr="00EC12AF">
            <w:rPr>
              <w:rStyle w:val="Heading5Char"/>
              <w:sz w:val="22"/>
              <w:szCs w:val="22"/>
            </w:rPr>
            <w:t>Click here to enter text</w:t>
          </w:r>
        </w:sdtContent>
      </w:sdt>
      <w:r w:rsidR="003566A9" w:rsidRPr="003566A9">
        <w:rPr>
          <w:rFonts w:ascii="Aptos" w:eastAsia="Aptos" w:hAnsi="Aptos" w:cs="Aptos"/>
          <w:sz w:val="22"/>
        </w:rPr>
        <w:t> </w:t>
      </w:r>
    </w:p>
    <w:p w14:paraId="65F9C165" w14:textId="77777777" w:rsidR="00F6108E" w:rsidRDefault="00F6108E" w:rsidP="00B21906"/>
    <w:p w14:paraId="7E90D6BA" w14:textId="544A0840" w:rsidR="00B54595" w:rsidRDefault="0043321A" w:rsidP="00B075ED">
      <w:pPr>
        <w:pStyle w:val="Heading2"/>
      </w:pPr>
      <w:proofErr w:type="gramStart"/>
      <w:r>
        <w:lastRenderedPageBreak/>
        <w:t>F</w:t>
      </w:r>
      <w:r w:rsidR="00DB613C">
        <w:t>.</w:t>
      </w:r>
      <w:r w:rsidR="00336CE2">
        <w:t>2</w:t>
      </w:r>
      <w:r w:rsidR="00951221">
        <w:t xml:space="preserve"> </w:t>
      </w:r>
      <w:r w:rsidR="00DB613C">
        <w:t xml:space="preserve"> Recruitment</w:t>
      </w:r>
      <w:proofErr w:type="gramEnd"/>
      <w:r w:rsidR="00DB613C">
        <w:t xml:space="preserve"> Materials </w:t>
      </w:r>
    </w:p>
    <w:p w14:paraId="12043A51" w14:textId="17641DBE" w:rsidR="00662718" w:rsidRPr="00EC12AF" w:rsidRDefault="0043321A" w:rsidP="00B21906">
      <w:pPr>
        <w:rPr>
          <w:b/>
          <w:sz w:val="22"/>
        </w:rPr>
      </w:pPr>
      <w:proofErr w:type="gramStart"/>
      <w:r>
        <w:rPr>
          <w:b/>
          <w:szCs w:val="24"/>
        </w:rPr>
        <w:t>F</w:t>
      </w:r>
      <w:r w:rsidR="00B54595" w:rsidRPr="00EC12AF">
        <w:rPr>
          <w:b/>
          <w:szCs w:val="24"/>
        </w:rPr>
        <w:t>.</w:t>
      </w:r>
      <w:r w:rsidR="00336CE2">
        <w:rPr>
          <w:b/>
          <w:szCs w:val="24"/>
        </w:rPr>
        <w:t>2</w:t>
      </w:r>
      <w:r w:rsidR="00B54595" w:rsidRPr="00EC12AF">
        <w:rPr>
          <w:b/>
          <w:szCs w:val="24"/>
        </w:rPr>
        <w:t>.1</w:t>
      </w:r>
      <w:r w:rsidR="00951221">
        <w:rPr>
          <w:b/>
          <w:sz w:val="22"/>
        </w:rPr>
        <w:t xml:space="preserve"> </w:t>
      </w:r>
      <w:r w:rsidR="00B54595">
        <w:rPr>
          <w:b/>
          <w:sz w:val="22"/>
        </w:rPr>
        <w:t xml:space="preserve"> </w:t>
      </w:r>
      <w:r w:rsidR="00A02093" w:rsidRPr="00EC12AF">
        <w:rPr>
          <w:b/>
          <w:sz w:val="22"/>
        </w:rPr>
        <w:t>Check</w:t>
      </w:r>
      <w:proofErr w:type="gramEnd"/>
      <w:r w:rsidR="00A02093" w:rsidRPr="00EC12AF">
        <w:rPr>
          <w:b/>
          <w:sz w:val="22"/>
        </w:rPr>
        <w:t xml:space="preserve"> all recruitment materials that </w:t>
      </w:r>
      <w:r w:rsidR="00B54595" w:rsidRPr="00EC12AF">
        <w:rPr>
          <w:b/>
          <w:sz w:val="22"/>
        </w:rPr>
        <w:t>will be used in the research</w:t>
      </w:r>
      <w:r w:rsidR="00B54595">
        <w:rPr>
          <w:b/>
          <w:sz w:val="22"/>
        </w:rPr>
        <w:t>.</w:t>
      </w:r>
      <w:r w:rsidR="00951221">
        <w:rPr>
          <w:b/>
          <w:sz w:val="22"/>
        </w:rPr>
        <w:t xml:space="preserve"> </w:t>
      </w:r>
      <w:r w:rsidR="00B54595">
        <w:rPr>
          <w:b/>
          <w:sz w:val="22"/>
        </w:rPr>
        <w:t>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5D17B547"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51221">
        <w:rPr>
          <w:sz w:val="22"/>
        </w:rPr>
        <w:t xml:space="preserve"> </w:t>
      </w:r>
      <w:r w:rsidR="00A02093" w:rsidRPr="00EC12AF">
        <w:rPr>
          <w:sz w:val="22"/>
        </w:rPr>
        <w:t>Advertisements</w:t>
      </w:r>
      <w:r w:rsidR="00D86A68">
        <w:rPr>
          <w:sz w:val="22"/>
        </w:rPr>
        <w:t>/Public Service Announcements</w:t>
      </w:r>
    </w:p>
    <w:p w14:paraId="11B5C83D" w14:textId="3B5134FB"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D86A68">
        <w:rPr>
          <w:sz w:val="22"/>
        </w:rPr>
        <w:t>Emails for recruitment</w:t>
      </w:r>
      <w:r w:rsidR="00951221">
        <w:rPr>
          <w:sz w:val="22"/>
        </w:rPr>
        <w:t xml:space="preserve"> </w:t>
      </w:r>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40572A64"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951221">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6C0C56BD"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951221">
        <w:rPr>
          <w:sz w:val="22"/>
        </w:rPr>
        <w:t xml:space="preserve"> </w:t>
      </w:r>
      <w:r w:rsidR="00A02093" w:rsidRPr="6C46735B">
        <w:rPr>
          <w:sz w:val="22"/>
        </w:rPr>
        <w:t>Letter</w:t>
      </w:r>
      <w:r w:rsidR="00BD6C34" w:rsidRPr="6C46735B">
        <w:rPr>
          <w:sz w:val="22"/>
        </w:rPr>
        <w:t>s or information sheets for participants</w:t>
      </w:r>
      <w:r w:rsidR="00A02093" w:rsidRPr="6C46735B">
        <w:rPr>
          <w:sz w:val="22"/>
        </w:rPr>
        <w:t xml:space="preserve"> </w:t>
      </w:r>
    </w:p>
    <w:p w14:paraId="41192412" w14:textId="3F206F47"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Scripts or guides that will be used for in-person or telephone recruitment interviews</w:t>
      </w:r>
    </w:p>
    <w:p w14:paraId="13086033" w14:textId="308BCF83"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51221">
        <w:rPr>
          <w:sz w:val="22"/>
        </w:rPr>
        <w:t xml:space="preserve"> </w:t>
      </w:r>
      <w:r w:rsidR="00985781" w:rsidRPr="00EC12AF">
        <w:rPr>
          <w:sz w:val="22"/>
        </w:rPr>
        <w:t>Social Media Postings</w:t>
      </w:r>
    </w:p>
    <w:p w14:paraId="357DEB9D" w14:textId="38E8C3F2"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951221">
        <w:rPr>
          <w:sz w:val="22"/>
        </w:rPr>
        <w:t xml:space="preserve"> </w:t>
      </w:r>
      <w:r w:rsidR="00BD6C34" w:rsidRPr="00EC12AF">
        <w:rPr>
          <w:sz w:val="22"/>
        </w:rPr>
        <w:t>Printouts of web postings or pages used for direct recruitment</w:t>
      </w:r>
    </w:p>
    <w:p w14:paraId="285BA881" w14:textId="05B85F5A" w:rsidR="00A02093" w:rsidRDefault="00985781" w:rsidP="00DC709D">
      <w:pPr>
        <w:rPr>
          <w:rStyle w:val="Heading5Char"/>
          <w:sz w:val="22"/>
          <w:szCs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E58DA69" w14:textId="77777777" w:rsidR="00F40DDC" w:rsidRPr="00EC12AF" w:rsidRDefault="00F40DDC" w:rsidP="00DC709D">
      <w:pPr>
        <w:rPr>
          <w:sz w:val="22"/>
        </w:rPr>
      </w:pPr>
    </w:p>
    <w:p w14:paraId="5F5C2BD6" w14:textId="2A6426E0" w:rsidR="00A02093" w:rsidRPr="00131AA8" w:rsidRDefault="00131AA8" w:rsidP="00B21906">
      <w:pPr>
        <w:rPr>
          <w:b/>
          <w:bCs/>
        </w:rPr>
      </w:pPr>
      <w:r w:rsidRPr="00131AA8">
        <w:rPr>
          <w:b/>
          <w:bCs/>
        </w:rPr>
        <w:t>Note</w:t>
      </w:r>
      <w:proofErr w:type="gramStart"/>
      <w:r w:rsidRPr="00131AA8">
        <w:rPr>
          <w:b/>
          <w:bCs/>
        </w:rPr>
        <w:t>:  Please</w:t>
      </w:r>
      <w:proofErr w:type="gramEnd"/>
      <w:r w:rsidRPr="00131AA8">
        <w:rPr>
          <w:b/>
          <w:bCs/>
        </w:rPr>
        <w:t xml:space="preserve"> ensure items selected abo</w:t>
      </w:r>
      <w:r w:rsidR="00F40DDC">
        <w:rPr>
          <w:b/>
          <w:bCs/>
        </w:rPr>
        <w:t>v</w:t>
      </w:r>
      <w:r w:rsidRPr="00131AA8">
        <w:rPr>
          <w:b/>
          <w:bCs/>
        </w:rPr>
        <w:t xml:space="preserve">e are all uploaded </w:t>
      </w:r>
      <w:proofErr w:type="gramStart"/>
      <w:r w:rsidRPr="00131AA8">
        <w:rPr>
          <w:b/>
          <w:bCs/>
        </w:rPr>
        <w:t>in</w:t>
      </w:r>
      <w:proofErr w:type="gramEnd"/>
      <w:r w:rsidRPr="00131AA8">
        <w:rPr>
          <w:b/>
          <w:bCs/>
        </w:rPr>
        <w:t xml:space="preserve"> your IRBNet package for review.</w:t>
      </w:r>
    </w:p>
    <w:p w14:paraId="18604EE1" w14:textId="2F1DC08C" w:rsidR="00BC39BD" w:rsidRDefault="0043321A" w:rsidP="00B075ED">
      <w:pPr>
        <w:pStyle w:val="Heading2"/>
      </w:pPr>
      <w:proofErr w:type="gramStart"/>
      <w:r>
        <w:t>F</w:t>
      </w:r>
      <w:r w:rsidR="008C7FC8">
        <w:t>.</w:t>
      </w:r>
      <w:r w:rsidR="00336CE2">
        <w:t>3</w:t>
      </w:r>
      <w:r w:rsidR="00951221">
        <w:t xml:space="preserve"> </w:t>
      </w:r>
      <w:r w:rsidR="008C7FC8">
        <w:t xml:space="preserve"> Obtaining</w:t>
      </w:r>
      <w:proofErr w:type="gramEnd"/>
      <w:r w:rsidR="008C7FC8">
        <w:t xml:space="preserve"> Approval </w:t>
      </w:r>
      <w:r w:rsidR="00FF6B0B">
        <w:t>From External Sites</w:t>
      </w:r>
    </w:p>
    <w:p w14:paraId="4432C3FD" w14:textId="2E84658A" w:rsidR="0099281E" w:rsidRPr="00EC12AF" w:rsidRDefault="003A3E12" w:rsidP="6C46735B">
      <w:pPr>
        <w:rPr>
          <w:b/>
          <w:bCs/>
          <w:sz w:val="22"/>
        </w:rPr>
      </w:pPr>
      <w:proofErr w:type="gramStart"/>
      <w:r>
        <w:rPr>
          <w:b/>
          <w:bCs/>
        </w:rPr>
        <w:t>F</w:t>
      </w:r>
      <w:r w:rsidR="00BC39BD" w:rsidRPr="6C46735B">
        <w:rPr>
          <w:b/>
          <w:bCs/>
        </w:rPr>
        <w:t>.</w:t>
      </w:r>
      <w:r w:rsidR="00336CE2">
        <w:rPr>
          <w:b/>
          <w:bCs/>
        </w:rPr>
        <w:t>3</w:t>
      </w:r>
      <w:r w:rsidR="00BC39BD" w:rsidRPr="6C46735B">
        <w:rPr>
          <w:b/>
          <w:bCs/>
        </w:rPr>
        <w:t>.</w:t>
      </w:r>
      <w:r w:rsidR="00352146">
        <w:rPr>
          <w:b/>
          <w:bCs/>
        </w:rPr>
        <w:t>1</w:t>
      </w:r>
      <w:r w:rsidR="00951221">
        <w:t xml:space="preserve"> </w:t>
      </w:r>
      <w:r w:rsidR="00BC39BD">
        <w:t xml:space="preserve"> </w:t>
      </w:r>
      <w:r w:rsidR="00BC39BD" w:rsidRPr="6C46735B">
        <w:rPr>
          <w:b/>
          <w:bCs/>
          <w:sz w:val="22"/>
        </w:rPr>
        <w:t>Describe</w:t>
      </w:r>
      <w:proofErr w:type="gramEnd"/>
      <w:r w:rsidR="00BC39BD" w:rsidRPr="6C46735B">
        <w:rPr>
          <w:b/>
          <w:bCs/>
          <w:sz w:val="22"/>
        </w:rPr>
        <w:t xml:space="preserv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51FAFB8D" w14:textId="3BA48E9A" w:rsidR="00BC39BD" w:rsidRDefault="00000000" w:rsidP="00B075ED">
      <w:pPr>
        <w:tabs>
          <w:tab w:val="left" w:pos="720"/>
        </w:tabs>
        <w:ind w:left="720" w:hanging="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2C6DA3ED"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00F6108E" w:rsidRPr="00263908">
        <w:rPr>
          <w:sz w:val="22"/>
        </w:rPr>
        <w:t>site permission/letter of support (a template is available on the DU IRB</w:t>
      </w:r>
      <w:r w:rsidR="00F6108E">
        <w:rPr>
          <w:sz w:val="22"/>
        </w:rPr>
        <w:t xml:space="preserve"> Forms webpage</w:t>
      </w:r>
      <w:r w:rsidR="00F6108E" w:rsidRPr="00263908">
        <w:rPr>
          <w:sz w:val="22"/>
        </w:rPr>
        <w:t>)</w:t>
      </w:r>
      <w:r w:rsidRPr="00263908">
        <w:rPr>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464E8423"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r w:rsidR="002D4759">
        <w:rPr>
          <w:sz w:val="22"/>
        </w:rPr>
        <w:t>signing</w:t>
      </w:r>
      <w:r w:rsidR="00F9694C">
        <w:rPr>
          <w:sz w:val="22"/>
        </w:rPr>
        <w:t xml:space="preserve"> party </w:t>
      </w:r>
      <w:r>
        <w:rPr>
          <w:sz w:val="22"/>
        </w:rPr>
        <w:t>posted</w:t>
      </w:r>
      <w:r w:rsidR="00BC39BD" w:rsidRPr="00EC12AF">
        <w:rPr>
          <w:sz w:val="22"/>
        </w:rPr>
        <w:t xml:space="preserve"> in the IRBNet project submission.</w:t>
      </w:r>
      <w:r w:rsidR="00951221">
        <w:rPr>
          <w:sz w:val="22"/>
        </w:rPr>
        <w:t xml:space="preserve"> </w:t>
      </w:r>
      <w:r w:rsidR="00BC39BD" w:rsidRPr="00EC12AF">
        <w:rPr>
          <w:sz w:val="22"/>
        </w:rPr>
        <w:t>Letters of support must be obtained and reviewed before final IRB approval will be issued.</w:t>
      </w:r>
    </w:p>
    <w:p w14:paraId="4F76AEB7" w14:textId="77777777" w:rsidR="008C7FC8" w:rsidRDefault="008C7FC8" w:rsidP="00B21906"/>
    <w:p w14:paraId="3F396373" w14:textId="49837C8E" w:rsidR="00B54595" w:rsidRDefault="0043321A" w:rsidP="00B075ED">
      <w:pPr>
        <w:pStyle w:val="Heading2"/>
      </w:pPr>
      <w:proofErr w:type="gramStart"/>
      <w:r>
        <w:t>F</w:t>
      </w:r>
      <w:r w:rsidR="00807A24">
        <w:t>.</w:t>
      </w:r>
      <w:r w:rsidR="00336CE2">
        <w:t>4</w:t>
      </w:r>
      <w:r w:rsidR="00951221">
        <w:t xml:space="preserve"> </w:t>
      </w:r>
      <w:r w:rsidR="00DB613C">
        <w:t xml:space="preserve"> Obtaining</w:t>
      </w:r>
      <w:proofErr w:type="gramEnd"/>
      <w:r w:rsidR="00DB613C">
        <w:t xml:space="preserve"> Records</w:t>
      </w:r>
      <w:r w:rsidR="00C22B44">
        <w:t xml:space="preserve"> and Data</w:t>
      </w:r>
      <w:r w:rsidR="00DB613C">
        <w:t xml:space="preserve"> </w:t>
      </w:r>
    </w:p>
    <w:p w14:paraId="6EF03E5A" w14:textId="5B74BD39" w:rsidR="00C07F19" w:rsidRDefault="0043321A" w:rsidP="00B21906">
      <w:r>
        <w:rPr>
          <w:b/>
        </w:rPr>
        <w:t>F</w:t>
      </w:r>
      <w:r w:rsidR="00B54595" w:rsidRPr="00EC12AF">
        <w:rPr>
          <w:b/>
        </w:rPr>
        <w:t>.</w:t>
      </w:r>
      <w:r w:rsidR="00336CE2">
        <w:rPr>
          <w:b/>
        </w:rPr>
        <w:t>4</w:t>
      </w:r>
      <w:r w:rsidR="00B54595" w:rsidRPr="00EC12AF">
        <w:rPr>
          <w:b/>
        </w:rPr>
        <w:t>.1</w:t>
      </w:r>
      <w:r w:rsidR="00951221">
        <w:rPr>
          <w:b/>
        </w:rPr>
        <w:t xml:space="preserve"> </w:t>
      </w:r>
      <w:r w:rsidR="00A02093" w:rsidRPr="00FF6B0B">
        <w:rPr>
          <w:b/>
          <w:sz w:val="22"/>
        </w:rPr>
        <w:t xml:space="preserve">Will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w:t>
      </w:r>
      <w:proofErr w:type="gramStart"/>
      <w:r w:rsidR="00985781" w:rsidRPr="00FF6B0B">
        <w:rPr>
          <w:b/>
          <w:sz w:val="22"/>
        </w:rPr>
        <w:t>/therapy</w:t>
      </w:r>
      <w:proofErr w:type="gramEnd"/>
      <w:r w:rsidR="00985781" w:rsidRPr="00FF6B0B">
        <w:rPr>
          <w:b/>
          <w:sz w:val="22"/>
        </w:rPr>
        <w:t xml:space="preserve"> </w:t>
      </w:r>
      <w:r w:rsidR="00A02093" w:rsidRPr="00FF6B0B">
        <w:rPr>
          <w:b/>
          <w:sz w:val="22"/>
        </w:rPr>
        <w:t>record</w:t>
      </w:r>
      <w:r w:rsidR="00985781" w:rsidRPr="00FF6B0B">
        <w:rPr>
          <w:b/>
          <w:sz w:val="22"/>
        </w:rPr>
        <w:t>s</w:t>
      </w:r>
      <w:r w:rsidR="00A02093" w:rsidRPr="00FF6B0B">
        <w:rPr>
          <w:b/>
          <w:sz w:val="22"/>
        </w:rPr>
        <w:t>, databases, etc.)?</w:t>
      </w:r>
      <w:r w:rsidR="00951221">
        <w:t xml:space="preserve"> </w:t>
      </w:r>
      <w:sdt>
        <w:sdtPr>
          <w:rPr>
            <w:rFonts w:cstheme="minorHAnsi"/>
            <w:color w:val="2B579A"/>
            <w:sz w:val="22"/>
            <w:shd w:val="clear" w:color="auto" w:fill="E6E6E6"/>
          </w:rPr>
          <w:id w:val="-2110032794"/>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sidDel="009C2FB9">
        <w:rPr>
          <w:rFonts w:cstheme="minorHAnsi"/>
          <w:sz w:val="22"/>
        </w:rPr>
        <w:t xml:space="preserve"> </w:t>
      </w:r>
      <w:r w:rsidR="00860250" w:rsidRPr="00145068">
        <w:rPr>
          <w:rFonts w:cstheme="minorHAnsi"/>
          <w:sz w:val="22"/>
        </w:rPr>
        <w:t>Yes</w:t>
      </w:r>
      <w:r w:rsidR="00860250">
        <w:rPr>
          <w:rFonts w:cstheme="minorHAnsi"/>
          <w:sz w:val="22"/>
        </w:rPr>
        <w:t xml:space="preserve">  </w:t>
      </w:r>
      <w:r w:rsidR="00860250" w:rsidRPr="00145068">
        <w:rPr>
          <w:rFonts w:cstheme="minorHAnsi"/>
          <w:sz w:val="22"/>
        </w:rPr>
        <w:t xml:space="preserve"> </w:t>
      </w:r>
      <w:sdt>
        <w:sdtPr>
          <w:rPr>
            <w:rFonts w:cstheme="minorHAnsi"/>
            <w:color w:val="2B579A"/>
            <w:sz w:val="22"/>
            <w:shd w:val="clear" w:color="auto" w:fill="E6E6E6"/>
          </w:rPr>
          <w:id w:val="-624006639"/>
          <w15:color w:val="008000"/>
          <w14:checkbox>
            <w14:checked w14:val="0"/>
            <w14:checkedState w14:val="2612" w14:font="MS Gothic"/>
            <w14:uncheckedState w14:val="2610" w14:font="MS Gothic"/>
          </w14:checkbox>
        </w:sdtPr>
        <w:sdtContent>
          <w:r w:rsidR="00860250" w:rsidRPr="00145068">
            <w:rPr>
              <w:rFonts w:ascii="Segoe UI Symbol" w:eastAsia="MS Gothic" w:hAnsi="Segoe UI Symbol" w:cs="Segoe UI Symbol"/>
              <w:sz w:val="22"/>
            </w:rPr>
            <w:t>☐</w:t>
          </w:r>
        </w:sdtContent>
      </w:sdt>
      <w:r w:rsidR="00860250" w:rsidRPr="00145068">
        <w:rPr>
          <w:rFonts w:cstheme="minorHAnsi"/>
          <w:sz w:val="22"/>
        </w:rPr>
        <w:t xml:space="preserve"> No</w:t>
      </w:r>
    </w:p>
    <w:p w14:paraId="2A20CA3D" w14:textId="77777777" w:rsidR="008A337F" w:rsidRDefault="008A337F" w:rsidP="00126F58">
      <w:pPr>
        <w:rPr>
          <w:sz w:val="22"/>
        </w:rPr>
      </w:pPr>
    </w:p>
    <w:p w14:paraId="0D6D555C" w14:textId="17AFA3C6" w:rsidR="008A337F" w:rsidRDefault="00860250" w:rsidP="009134F5">
      <w:pPr>
        <w:ind w:firstLine="720"/>
        <w:rPr>
          <w:color w:val="2B579A"/>
          <w:sz w:val="28"/>
          <w:shd w:val="clear" w:color="auto" w:fill="E6E6E6"/>
        </w:rPr>
      </w:pPr>
      <w:r>
        <w:rPr>
          <w:sz w:val="22"/>
        </w:rPr>
        <w:t xml:space="preserve">If </w:t>
      </w:r>
      <w:proofErr w:type="gramStart"/>
      <w:r w:rsidR="00C07F19" w:rsidRPr="00CF1C18">
        <w:rPr>
          <w:rStyle w:val="normaltextrun"/>
          <w:rFonts w:ascii="Calibri" w:hAnsi="Calibri" w:cs="Calibri"/>
          <w:b/>
          <w:sz w:val="22"/>
        </w:rPr>
        <w:t>No</w:t>
      </w:r>
      <w:proofErr w:type="gramEnd"/>
      <w:r w:rsidR="00C07F19" w:rsidRPr="00CF1C18">
        <w:rPr>
          <w:rStyle w:val="eop"/>
          <w:rFonts w:ascii="&amp;quot" w:hAnsi="&amp;quot"/>
          <w:b/>
          <w:sz w:val="22"/>
        </w:rPr>
        <w:t> </w:t>
      </w:r>
      <w:r w:rsidR="008A337F" w:rsidRPr="003E0BE0">
        <w:rPr>
          <w:sz w:val="22"/>
        </w:rPr>
        <w:t xml:space="preserve">proceed to </w:t>
      </w:r>
      <w:r w:rsidR="008A337F" w:rsidRPr="003E0BE0">
        <w:rPr>
          <w:b/>
          <w:color w:val="0070C0"/>
          <w:sz w:val="22"/>
        </w:rPr>
        <w:t>F.</w:t>
      </w:r>
      <w:r w:rsidR="008A337F">
        <w:rPr>
          <w:b/>
          <w:color w:val="0070C0"/>
          <w:sz w:val="22"/>
        </w:rPr>
        <w:t>5</w:t>
      </w:r>
      <w:r w:rsidR="008A337F" w:rsidRPr="003E0BE0">
        <w:rPr>
          <w:b/>
          <w:color w:val="0070C0"/>
          <w:sz w:val="22"/>
        </w:rPr>
        <w:t xml:space="preserve"> – Subject Compensation</w:t>
      </w:r>
    </w:p>
    <w:p w14:paraId="45737AEB" w14:textId="19A4EFAC" w:rsidR="00860250" w:rsidRDefault="00860250" w:rsidP="00C07F19">
      <w:pPr>
        <w:ind w:firstLine="720"/>
        <w:rPr>
          <w:sz w:val="22"/>
        </w:rPr>
      </w:pPr>
    </w:p>
    <w:p w14:paraId="3D0CE29F" w14:textId="401A2112" w:rsidR="00C07F19" w:rsidRPr="00CF1C18" w:rsidRDefault="00860250" w:rsidP="00B075ED">
      <w:pPr>
        <w:ind w:firstLine="720"/>
        <w:rPr>
          <w:rFonts w:ascii="&amp;quot" w:hAnsi="&amp;quot"/>
          <w:b/>
          <w:sz w:val="18"/>
          <w:szCs w:val="18"/>
        </w:rPr>
      </w:pPr>
      <w:r>
        <w:rPr>
          <w:sz w:val="22"/>
        </w:rPr>
        <w:t xml:space="preserve">If </w:t>
      </w:r>
      <w:r w:rsidR="00C07F19" w:rsidRPr="00CF1C18">
        <w:rPr>
          <w:rStyle w:val="normaltextrun"/>
          <w:rFonts w:ascii="Calibri" w:hAnsi="Calibri" w:cs="Calibri"/>
          <w:b/>
          <w:sz w:val="22"/>
        </w:rPr>
        <w:t>Yes</w:t>
      </w:r>
      <w:r w:rsidR="00C07F19">
        <w:rPr>
          <w:rStyle w:val="normaltextrun"/>
          <w:rFonts w:ascii="Calibri" w:hAnsi="Calibri" w:cs="Calibri"/>
          <w:b/>
          <w:sz w:val="22"/>
        </w:rPr>
        <w:t xml:space="preserve">  </w:t>
      </w:r>
      <w:r w:rsidR="00C07F19" w:rsidRPr="00CF1C18">
        <w:rPr>
          <w:rStyle w:val="normaltextrun"/>
          <w:rFonts w:ascii="Calibri" w:hAnsi="Calibri" w:cs="Calibri"/>
          <w:b/>
          <w:sz w:val="22"/>
        </w:rPr>
        <w:t xml:space="preserve"> </w:t>
      </w:r>
    </w:p>
    <w:p w14:paraId="6C97D8ED" w14:textId="40814C97" w:rsidR="00062015" w:rsidRPr="00B075ED" w:rsidRDefault="008227F7" w:rsidP="00B075ED">
      <w:pPr>
        <w:pStyle w:val="ListParagraph"/>
        <w:numPr>
          <w:ilvl w:val="0"/>
          <w:numId w:val="11"/>
        </w:numPr>
        <w:rPr>
          <w:rFonts w:asciiTheme="majorHAnsi" w:hAnsiTheme="majorHAnsi"/>
          <w:smallCaps/>
          <w:color w:val="385623" w:themeColor="accent6" w:themeShade="80"/>
          <w:sz w:val="22"/>
        </w:rPr>
      </w:pPr>
      <w:r>
        <w:rPr>
          <w:sz w:val="22"/>
        </w:rPr>
        <w:t>W</w:t>
      </w:r>
      <w:r w:rsidRPr="00EC12AF">
        <w:rPr>
          <w:sz w:val="22"/>
        </w:rPr>
        <w:t>ill this include paper files?</w:t>
      </w:r>
      <w:r w:rsidR="00951221">
        <w:rPr>
          <w:sz w:val="22"/>
        </w:rPr>
        <w:t xml:space="preserve"> </w:t>
      </w:r>
      <w:sdt>
        <w:sdtPr>
          <w:rPr>
            <w:color w:val="2B579A"/>
            <w:sz w:val="22"/>
            <w:shd w:val="clear" w:color="auto" w:fill="E6E6E6"/>
          </w:rPr>
          <w:id w:val="-217968509"/>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Yes</w:t>
      </w:r>
      <w:r w:rsidR="00951221">
        <w:rPr>
          <w:sz w:val="22"/>
        </w:rPr>
        <w:t xml:space="preserve">  </w:t>
      </w:r>
      <w:r w:rsidRPr="00EC12AF">
        <w:rPr>
          <w:sz w:val="22"/>
        </w:rPr>
        <w:t xml:space="preserve"> </w:t>
      </w:r>
      <w:sdt>
        <w:sdtPr>
          <w:rPr>
            <w:color w:val="2B579A"/>
            <w:sz w:val="22"/>
            <w:shd w:val="clear" w:color="auto" w:fill="E6E6E6"/>
          </w:rPr>
          <w:id w:val="-894202014"/>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No</w:t>
      </w:r>
    </w:p>
    <w:p w14:paraId="60BC4A52" w14:textId="3B641A4B" w:rsidR="00062015" w:rsidRDefault="00062015" w:rsidP="00062015">
      <w:pPr>
        <w:pStyle w:val="ListParagraph"/>
        <w:ind w:left="1440"/>
        <w:rPr>
          <w:rFonts w:asciiTheme="majorHAnsi" w:hAnsiTheme="majorHAnsi"/>
          <w:smallCaps/>
          <w:color w:val="385623" w:themeColor="accent6" w:themeShade="80"/>
          <w:sz w:val="22"/>
        </w:rPr>
      </w:pPr>
      <w:r>
        <w:rPr>
          <w:rFonts w:asciiTheme="majorHAnsi" w:hAnsiTheme="majorHAnsi"/>
          <w:smallCaps/>
          <w:color w:val="385623" w:themeColor="accent6" w:themeShade="80"/>
          <w:sz w:val="22"/>
        </w:rPr>
        <w:t>Please describe:</w:t>
      </w:r>
      <w:r w:rsidR="00951221">
        <w:rPr>
          <w:rFonts w:asciiTheme="majorHAnsi" w:hAnsiTheme="majorHAnsi"/>
          <w:smallCaps/>
          <w:color w:val="385623" w:themeColor="accent6" w:themeShade="80"/>
          <w:sz w:val="22"/>
        </w:rPr>
        <w:t xml:space="preserve"> </w:t>
      </w:r>
      <w:sdt>
        <w:sdtPr>
          <w:rPr>
            <w:rStyle w:val="Style1"/>
            <w:sz w:val="22"/>
          </w:rPr>
          <w:id w:val="1300495076"/>
          <w:placeholder>
            <w:docPart w:val="58726D96876F4E6EA1B3144276B2DE4A"/>
          </w:placeholder>
          <w:showingPlcHdr/>
          <w15:color w:val="000000"/>
          <w:text/>
        </w:sdtPr>
        <w:sdtEndPr>
          <w:rPr>
            <w:rStyle w:val="DefaultParagraphFont"/>
          </w:rPr>
        </w:sdtEndPr>
        <w:sdtContent>
          <w:r w:rsidR="00EF6E10" w:rsidRPr="00EC12AF">
            <w:rPr>
              <w:rStyle w:val="Heading5Char"/>
              <w:sz w:val="22"/>
              <w:szCs w:val="22"/>
            </w:rPr>
            <w:t>Click here to enter text</w:t>
          </w:r>
        </w:sdtContent>
      </w:sdt>
    </w:p>
    <w:p w14:paraId="2C3282BC" w14:textId="1967C91C" w:rsidR="00062015" w:rsidRPr="00263908" w:rsidRDefault="00062015" w:rsidP="00263908">
      <w:pPr>
        <w:pStyle w:val="ListParagraph"/>
        <w:ind w:left="1440"/>
        <w:rPr>
          <w:rFonts w:asciiTheme="majorHAnsi" w:hAnsiTheme="majorHAnsi"/>
          <w:smallCaps/>
          <w:color w:val="385623" w:themeColor="accent6" w:themeShade="80"/>
          <w:sz w:val="22"/>
        </w:rPr>
      </w:pPr>
    </w:p>
    <w:p w14:paraId="1648BDE3" w14:textId="7B94D651" w:rsidR="00EF6E10" w:rsidRDefault="00062015" w:rsidP="00B075ED">
      <w:pPr>
        <w:pStyle w:val="ListParagraph"/>
        <w:numPr>
          <w:ilvl w:val="0"/>
          <w:numId w:val="11"/>
        </w:numPr>
        <w:rPr>
          <w:rStyle w:val="Style1"/>
        </w:rPr>
      </w:pPr>
      <w:r>
        <w:rPr>
          <w:sz w:val="22"/>
        </w:rPr>
        <w:t>W</w:t>
      </w:r>
      <w:r w:rsidR="00A02093" w:rsidRPr="00EC12AF">
        <w:rPr>
          <w:sz w:val="22"/>
        </w:rPr>
        <w:t>ill this include electronic files?</w:t>
      </w:r>
      <w:r w:rsidR="00951221">
        <w:rPr>
          <w:sz w:val="22"/>
        </w:rPr>
        <w:t xml:space="preserve">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Yes</w:t>
      </w:r>
      <w:r w:rsidR="00951221">
        <w:rPr>
          <w:sz w:val="22"/>
        </w:rPr>
        <w:t xml:space="preserve">  </w:t>
      </w:r>
      <w:sdt>
        <w:sdtPr>
          <w:rPr>
            <w:sz w:val="22"/>
          </w:rPr>
          <w:id w:val="1059827588"/>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C06CBE" w:rsidRPr="00EC12AF">
        <w:rPr>
          <w:sz w:val="22"/>
        </w:rPr>
        <w:t xml:space="preserve"> No</w:t>
      </w:r>
    </w:p>
    <w:p w14:paraId="02F53F6C" w14:textId="2C924235" w:rsidR="00AE6662" w:rsidRDefault="00951221" w:rsidP="009134F5">
      <w:pPr>
        <w:ind w:left="1260"/>
        <w:rPr>
          <w:sz w:val="22"/>
        </w:rPr>
      </w:pPr>
      <w:r>
        <w:rPr>
          <w:rStyle w:val="Heading5Char"/>
        </w:rPr>
        <w:t xml:space="preserve">    </w:t>
      </w:r>
      <w:r w:rsidR="00062015" w:rsidRPr="00B075ED">
        <w:rPr>
          <w:rStyle w:val="Heading5Char"/>
          <w:sz w:val="22"/>
          <w:szCs w:val="22"/>
        </w:rPr>
        <w:t xml:space="preserve">Please describe: </w:t>
      </w:r>
      <w:sdt>
        <w:sdtPr>
          <w:rPr>
            <w:rStyle w:val="Style1"/>
            <w:sz w:val="22"/>
          </w:rPr>
          <w:id w:val="-1613512198"/>
          <w:placeholder>
            <w:docPart w:val="CDAB146D69DB4387A59BBC9FB8C20352"/>
          </w:placeholder>
          <w:showingPlcHdr/>
          <w15:color w:val="000000"/>
          <w:text/>
        </w:sdtPr>
        <w:sdtEndPr>
          <w:rPr>
            <w:rStyle w:val="DefaultParagraphFont"/>
          </w:rPr>
        </w:sdtEndPr>
        <w:sdtContent>
          <w:r w:rsidR="00EF6E10" w:rsidRPr="009134F5">
            <w:rPr>
              <w:rStyle w:val="Heading5Char"/>
              <w:sz w:val="22"/>
              <w:szCs w:val="22"/>
            </w:rPr>
            <w:t>Click here to enter text</w:t>
          </w:r>
        </w:sdtContent>
      </w:sdt>
      <w:r w:rsidR="00B2621D" w:rsidRPr="00B075ED">
        <w:rPr>
          <w:sz w:val="22"/>
        </w:rPr>
        <w:tab/>
      </w:r>
    </w:p>
    <w:p w14:paraId="79E74020" w14:textId="77777777" w:rsidR="009134F5" w:rsidRPr="00B075ED" w:rsidRDefault="009134F5" w:rsidP="00B075ED">
      <w:pPr>
        <w:ind w:left="1260"/>
        <w:rPr>
          <w:sz w:val="22"/>
        </w:rPr>
      </w:pPr>
    </w:p>
    <w:p w14:paraId="246673E8" w14:textId="49F719BB" w:rsidR="00517C48" w:rsidRDefault="0043321A" w:rsidP="00517C48">
      <w:pPr>
        <w:pStyle w:val="paragraph"/>
        <w:spacing w:before="0" w:beforeAutospacing="0" w:after="0" w:afterAutospacing="0"/>
        <w:textAlignment w:val="baseline"/>
        <w:rPr>
          <w:rFonts w:ascii="&amp;quot" w:hAnsi="&amp;quot"/>
          <w:sz w:val="18"/>
          <w:szCs w:val="18"/>
        </w:rPr>
      </w:pPr>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951221">
        <w:rPr>
          <w:b/>
        </w:rPr>
        <w:t xml:space="preserve"> </w:t>
      </w:r>
      <w:r w:rsidR="00632F0C" w:rsidRPr="00126F58">
        <w:rPr>
          <w:rFonts w:asciiTheme="minorHAnsi" w:hAnsiTheme="minorHAnsi" w:cstheme="minorHAnsi"/>
          <w:sz w:val="22"/>
        </w:rPr>
        <w:t xml:space="preserve">Will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951221">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Yes</w:t>
      </w:r>
      <w:r w:rsidR="00951221">
        <w:rPr>
          <w:rFonts w:asciiTheme="minorHAnsi" w:hAnsiTheme="minorHAnsi" w:cstheme="minorHAnsi"/>
          <w:sz w:val="22"/>
        </w:rPr>
        <w:t xml:space="preserve">  </w:t>
      </w:r>
      <w:r w:rsidR="00145068" w:rsidRPr="00145068">
        <w:rPr>
          <w:rFonts w:asciiTheme="minorHAnsi" w:hAnsiTheme="minorHAnsi" w:cstheme="minorHAnsi"/>
          <w:sz w:val="22"/>
        </w:rPr>
        <w:t xml:space="preserve">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27A2ECCB"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w:t>
      </w:r>
      <w:r w:rsidR="00951221">
        <w:rPr>
          <w:sz w:val="22"/>
        </w:rPr>
        <w:t xml:space="preserve"> </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41"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42"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7BF73227" w14:textId="554BF93A" w:rsidR="00632F0C" w:rsidRDefault="00632F0C" w:rsidP="00B21906"/>
    <w:p w14:paraId="73BD2500" w14:textId="1094B5B0" w:rsidR="00517C48" w:rsidRPr="00F27EA5" w:rsidRDefault="0043321A" w:rsidP="00145068">
      <w:pPr>
        <w:rPr>
          <w:rFonts w:ascii="&amp;quot" w:hAnsi="&amp;quot"/>
          <w:sz w:val="18"/>
          <w:szCs w:val="18"/>
        </w:rPr>
      </w:pPr>
      <w:r>
        <w:rPr>
          <w:b/>
        </w:rPr>
        <w:t>F</w:t>
      </w:r>
      <w:r w:rsidR="00632F0C" w:rsidRPr="00EC12AF">
        <w:rPr>
          <w:b/>
        </w:rPr>
        <w:t>.</w:t>
      </w:r>
      <w:r w:rsidR="00336CE2">
        <w:rPr>
          <w:b/>
        </w:rPr>
        <w:t>4</w:t>
      </w:r>
      <w:r w:rsidR="00632F0C" w:rsidRPr="00EC12AF">
        <w:rPr>
          <w:b/>
        </w:rPr>
        <w:t>.</w:t>
      </w:r>
      <w:r w:rsidR="00C22B44">
        <w:rPr>
          <w:b/>
        </w:rPr>
        <w:t>3</w:t>
      </w:r>
      <w:r w:rsidR="00951221">
        <w:rPr>
          <w:b/>
        </w:rPr>
        <w:t xml:space="preserve"> </w:t>
      </w:r>
      <w:r w:rsidR="00632F0C" w:rsidRPr="003E0BE0">
        <w:rPr>
          <w:sz w:val="22"/>
        </w:rPr>
        <w:t xml:space="preserve">Will an </w:t>
      </w:r>
      <w:proofErr w:type="gramStart"/>
      <w:r w:rsidR="00632F0C" w:rsidRPr="003E0BE0">
        <w:rPr>
          <w:b/>
          <w:sz w:val="22"/>
        </w:rPr>
        <w:t>individuals’</w:t>
      </w:r>
      <w:proofErr w:type="gramEnd"/>
      <w:r w:rsidR="00632F0C" w:rsidRPr="003E0BE0">
        <w:rPr>
          <w:b/>
          <w:sz w:val="22"/>
        </w:rPr>
        <w:t xml:space="preserve"> medical or counseling</w:t>
      </w:r>
      <w:proofErr w:type="gramStart"/>
      <w:r w:rsidR="00632F0C" w:rsidRPr="003E0BE0">
        <w:rPr>
          <w:b/>
          <w:sz w:val="22"/>
        </w:rPr>
        <w:t>/therapy</w:t>
      </w:r>
      <w:proofErr w:type="gramEnd"/>
      <w:r w:rsidR="00632F0C" w:rsidRPr="003E0BE0">
        <w:rPr>
          <w:b/>
          <w:sz w:val="22"/>
        </w:rPr>
        <w:t xml:space="preserve"> records</w:t>
      </w:r>
      <w:r w:rsidR="00632F0C" w:rsidRPr="003E0BE0">
        <w:rPr>
          <w:sz w:val="22"/>
        </w:rPr>
        <w:t xml:space="preserve"> be reviewed or requested </w:t>
      </w:r>
      <w:proofErr w:type="gramStart"/>
      <w:r w:rsidR="00EF6E10">
        <w:rPr>
          <w:sz w:val="22"/>
        </w:rPr>
        <w:t>from</w:t>
      </w:r>
      <w:proofErr w:type="gramEnd"/>
      <w:r w:rsidR="00EF6E10">
        <w:rPr>
          <w:sz w:val="22"/>
        </w:rPr>
        <w:t xml:space="preserve"> a covered entity </w:t>
      </w:r>
      <w:r w:rsidR="00632F0C" w:rsidRPr="003E0BE0">
        <w:rPr>
          <w:sz w:val="22"/>
        </w:rPr>
        <w:t xml:space="preserve">for research </w:t>
      </w:r>
      <w:r w:rsidR="00EF6E10">
        <w:rPr>
          <w:sz w:val="22"/>
        </w:rPr>
        <w:t xml:space="preserve">or </w:t>
      </w:r>
      <w:r w:rsidR="00632F0C" w:rsidRPr="003E0BE0">
        <w:rPr>
          <w:sz w:val="22"/>
        </w:rPr>
        <w:t>recruitment purposes?</w:t>
      </w:r>
      <w:r w:rsidR="00951221">
        <w:rPr>
          <w:sz w:val="22"/>
        </w:rPr>
        <w:t xml:space="preserve"> </w:t>
      </w:r>
      <w:sdt>
        <w:sdtPr>
          <w:rPr>
            <w:sz w:val="22"/>
          </w:rPr>
          <w:id w:val="-2001880570"/>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Yes</w:t>
      </w:r>
      <w:r w:rsidR="00951221">
        <w:rPr>
          <w:rStyle w:val="normaltextrun"/>
          <w:rFonts w:ascii="Calibri" w:hAnsi="Calibri" w:cs="Calibri"/>
          <w:sz w:val="22"/>
        </w:rPr>
        <w:t xml:space="preserve">  </w:t>
      </w:r>
      <w:r w:rsidR="00517C48" w:rsidRPr="00E25FED">
        <w:rPr>
          <w:rStyle w:val="normaltextrun"/>
          <w:rFonts w:ascii="Calibri" w:hAnsi="Calibri" w:cs="Calibri"/>
          <w:sz w:val="22"/>
        </w:rPr>
        <w:t xml:space="preserve"> </w:t>
      </w:r>
      <w:sdt>
        <w:sdtPr>
          <w:rPr>
            <w:sz w:val="22"/>
          </w:rPr>
          <w:id w:val="2078701655"/>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4A355670"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w:t>
      </w:r>
      <w:r w:rsidR="00951221">
        <w:rPr>
          <w:sz w:val="22"/>
        </w:rPr>
        <w:t xml:space="preserve"> </w:t>
      </w:r>
      <w:r w:rsidRPr="00EC12AF">
        <w:rPr>
          <w:sz w:val="22"/>
        </w:rPr>
        <w:t>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w:t>
      </w:r>
      <w:proofErr w:type="gramStart"/>
      <w:r w:rsidR="00D86A68">
        <w:rPr>
          <w:sz w:val="22"/>
        </w:rPr>
        <w:t>be obtained</w:t>
      </w:r>
      <w:proofErr w:type="gramEnd"/>
      <w:r w:rsidR="00D86A68">
        <w:rPr>
          <w:sz w:val="22"/>
        </w:rPr>
        <w:t xml:space="preserve">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 xml:space="preserve">If a researcher has access to an </w:t>
      </w:r>
      <w:proofErr w:type="gramStart"/>
      <w:r w:rsidRPr="003E0BE0">
        <w:rPr>
          <w:i/>
          <w:sz w:val="22"/>
        </w:rPr>
        <w:t>individuals’</w:t>
      </w:r>
      <w:proofErr w:type="gramEnd"/>
      <w:r w:rsidRPr="003E0BE0">
        <w:rPr>
          <w:i/>
          <w:sz w:val="22"/>
        </w:rPr>
        <w:t xml:space="preserve"> medical or counseling</w:t>
      </w:r>
      <w:proofErr w:type="gramStart"/>
      <w:r w:rsidRPr="003E0BE0">
        <w:rPr>
          <w:i/>
          <w:sz w:val="22"/>
        </w:rPr>
        <w:t>/therapy</w:t>
      </w:r>
      <w:proofErr w:type="gramEnd"/>
      <w:r w:rsidRPr="003E0BE0">
        <w:rPr>
          <w:i/>
          <w:sz w:val="22"/>
        </w:rPr>
        <w:t xml:space="preserve"> records as part of their professional or clinical position, they are not allowed to access those records for research purposes without obtaining proper authorization from the individual.</w:t>
      </w:r>
    </w:p>
    <w:p w14:paraId="7C3A636D" w14:textId="77777777" w:rsidR="00632F0C" w:rsidRDefault="00632F0C" w:rsidP="00B21906"/>
    <w:p w14:paraId="33E711E2" w14:textId="24302BC7" w:rsidR="00C22B44" w:rsidRPr="00EC12AF" w:rsidRDefault="0043321A" w:rsidP="001E03C4">
      <w:pPr>
        <w:rPr>
          <w:sz w:val="22"/>
        </w:rPr>
      </w:pPr>
      <w:r>
        <w:rPr>
          <w:b/>
        </w:rPr>
        <w:t>F</w:t>
      </w:r>
      <w:r w:rsidR="008E4928" w:rsidRPr="00EC12AF">
        <w:rPr>
          <w:b/>
        </w:rPr>
        <w:t>.</w:t>
      </w:r>
      <w:r w:rsidR="00336CE2">
        <w:rPr>
          <w:b/>
        </w:rPr>
        <w:t>4</w:t>
      </w:r>
      <w:r w:rsidR="00C22B44" w:rsidRPr="00EC12AF">
        <w:rPr>
          <w:b/>
        </w:rPr>
        <w:t>.4</w:t>
      </w:r>
      <w:r w:rsidR="00951221">
        <w:t xml:space="preserve"> </w:t>
      </w:r>
      <w:r w:rsidR="00314CA8" w:rsidRPr="00EC12AF">
        <w:rPr>
          <w:sz w:val="22"/>
        </w:rPr>
        <w:t>Will</w:t>
      </w:r>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7D2C7B5" w:rsidR="001E03C4" w:rsidRPr="00EC12AF" w:rsidRDefault="00951221" w:rsidP="004B4A9B">
      <w:pPr>
        <w:rPr>
          <w:sz w:val="22"/>
        </w:rPr>
      </w:pPr>
      <w:r>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B075ED">
      <w:pPr>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43" w:history="1">
        <w:r w:rsidR="005C30F7" w:rsidRPr="00D75F52">
          <w:rPr>
            <w:rStyle w:val="Hyperlink"/>
            <w:sz w:val="22"/>
          </w:rPr>
          <w:t>here</w:t>
        </w:r>
      </w:hyperlink>
      <w:r w:rsidR="005C30F7" w:rsidRPr="00D75F52">
        <w:rPr>
          <w:sz w:val="22"/>
        </w:rPr>
        <w:t xml:space="preserve">. The DUA process and review is conducted separately from the IRB. After the DUA form and agreement </w:t>
      </w:r>
      <w:proofErr w:type="gramStart"/>
      <w:r w:rsidR="005C30F7" w:rsidRPr="00D75F52">
        <w:rPr>
          <w:sz w:val="22"/>
        </w:rPr>
        <w:t>has</w:t>
      </w:r>
      <w:proofErr w:type="gramEnd"/>
      <w:r w:rsidR="005C30F7" w:rsidRPr="00D75F52">
        <w:rPr>
          <w:sz w:val="22"/>
        </w:rPr>
        <w:t xml:space="preserve">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4C444830" w:rsidR="00807A24" w:rsidRPr="007E16D6" w:rsidRDefault="0043321A" w:rsidP="009E3CC2">
      <w:pPr>
        <w:pStyle w:val="Heading2"/>
      </w:pPr>
      <w:proofErr w:type="gramStart"/>
      <w:r w:rsidRPr="009C63A4">
        <w:t>F</w:t>
      </w:r>
      <w:r w:rsidR="008065A2" w:rsidRPr="009C63A4">
        <w:t>.</w:t>
      </w:r>
      <w:r w:rsidR="00336CE2" w:rsidRPr="009C63A4">
        <w:t>5</w:t>
      </w:r>
      <w:r w:rsidR="00951221">
        <w:t xml:space="preserve"> </w:t>
      </w:r>
      <w:r w:rsidR="00807A24" w:rsidRPr="009C63A4">
        <w:t xml:space="preserve"> Subject</w:t>
      </w:r>
      <w:proofErr w:type="gramEnd"/>
      <w:r w:rsidR="00807A24" w:rsidRPr="009C63A4">
        <w:t xml:space="preserve"> Compensation</w:t>
      </w:r>
      <w:r w:rsidR="00807A24">
        <w:t xml:space="preserve"> </w:t>
      </w:r>
    </w:p>
    <w:p w14:paraId="00D07B65" w14:textId="4263E86F" w:rsidR="00314CA8" w:rsidRDefault="0043321A" w:rsidP="00314CA8">
      <w:pPr>
        <w:rPr>
          <w:b/>
          <w:sz w:val="22"/>
        </w:rPr>
      </w:pPr>
      <w:r>
        <w:rPr>
          <w:b/>
        </w:rPr>
        <w:t>F</w:t>
      </w:r>
      <w:r w:rsidR="00807A24" w:rsidRPr="00EC12AF">
        <w:rPr>
          <w:b/>
        </w:rPr>
        <w:t>.</w:t>
      </w:r>
      <w:r w:rsidR="00336CE2">
        <w:rPr>
          <w:b/>
        </w:rPr>
        <w:t>5</w:t>
      </w:r>
      <w:r w:rsidR="00807A24" w:rsidRPr="00EC12AF">
        <w:rPr>
          <w:b/>
        </w:rPr>
        <w:t>.1</w:t>
      </w:r>
      <w:r w:rsidR="00951221">
        <w:t xml:space="preserve"> </w:t>
      </w:r>
      <w:r w:rsidR="00314CA8" w:rsidRPr="00EC12AF">
        <w:rPr>
          <w:b/>
          <w:sz w:val="22"/>
        </w:rPr>
        <w:t>Will subjects be offered compensation for participating in the research?</w:t>
      </w:r>
      <w:r w:rsidR="00951221">
        <w:rPr>
          <w:b/>
          <w:sz w:val="22"/>
        </w:rPr>
        <w:t xml:space="preserve">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21A759D4" w:rsidR="001E271C" w:rsidRPr="00EC12AF" w:rsidRDefault="00000000" w:rsidP="00C37FBC">
      <w:pPr>
        <w:ind w:left="1440"/>
        <w:rPr>
          <w:sz w:val="22"/>
        </w:rPr>
      </w:pPr>
      <w:sdt>
        <w:sdtPr>
          <w:rPr>
            <w:sz w:val="22"/>
          </w:rPr>
          <w:id w:val="-1004432168"/>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r w:rsidR="001E271C" w:rsidRPr="00EC12AF">
        <w:rPr>
          <w:sz w:val="22"/>
        </w:rPr>
        <w:t>Gift card</w:t>
      </w:r>
      <w:r w:rsidR="00EE20D6">
        <w:rPr>
          <w:sz w:val="22"/>
        </w:rPr>
        <w:t xml:space="preserve"> (specify type): </w:t>
      </w:r>
      <w:sdt>
        <w:sdtPr>
          <w:rPr>
            <w:rStyle w:val="Style1"/>
          </w:rPr>
          <w:id w:val="-241722739"/>
          <w:placeholder>
            <w:docPart w:val="6C95E310899D4DDAA06B3711B51A3817"/>
          </w:placeholder>
          <w:showingPlcHdr/>
          <w15:color w:val="000000"/>
          <w:text/>
        </w:sdtPr>
        <w:sdtEndPr>
          <w:rPr>
            <w:rStyle w:val="DefaultParagraphFont"/>
          </w:rPr>
        </w:sdtEndPr>
        <w:sdtContent>
          <w:r w:rsidR="00EE20D6">
            <w:rPr>
              <w:rStyle w:val="Heading5Char"/>
            </w:rPr>
            <w:t>Click here to enter text</w:t>
          </w:r>
        </w:sdtContent>
      </w:sdt>
    </w:p>
    <w:p w14:paraId="2D100686" w14:textId="572C6EC6"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Monetary cash payment</w:t>
      </w:r>
    </w:p>
    <w:p w14:paraId="16ECABC6" w14:textId="3A43E11B"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951221">
        <w:rPr>
          <w:sz w:val="22"/>
        </w:rPr>
        <w:t xml:space="preserve"> </w:t>
      </w:r>
      <w:r w:rsidR="001E271C" w:rsidRPr="00EC12AF">
        <w:rPr>
          <w:sz w:val="22"/>
        </w:rPr>
        <w:t>Check</w:t>
      </w:r>
    </w:p>
    <w:p w14:paraId="3EA11ADD" w14:textId="2CC9D652"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951221">
        <w:rPr>
          <w:sz w:val="22"/>
        </w:rPr>
        <w:t xml:space="preserve"> </w:t>
      </w:r>
      <w:r w:rsidR="004A142A" w:rsidRPr="00EC12AF">
        <w:rPr>
          <w:sz w:val="22"/>
        </w:rPr>
        <w:t>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61E48A34"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951221">
        <w:rPr>
          <w:sz w:val="22"/>
        </w:rPr>
        <w:t xml:space="preserve"> </w:t>
      </w:r>
      <w:r w:rsidR="00632F0C" w:rsidRPr="00EC12AF">
        <w:rPr>
          <w:sz w:val="22"/>
        </w:rPr>
        <w:t>SONA chit</w:t>
      </w:r>
    </w:p>
    <w:p w14:paraId="3D943464" w14:textId="4D99B689"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951221">
        <w:rPr>
          <w:sz w:val="22"/>
        </w:rPr>
        <w:t xml:space="preserve"> </w:t>
      </w:r>
      <w:r w:rsidR="001E271C" w:rsidRPr="00EC12AF">
        <w:rPr>
          <w:sz w:val="22"/>
        </w:rPr>
        <w:t>Gift</w:t>
      </w:r>
    </w:p>
    <w:p w14:paraId="4EBA9668" w14:textId="2C5598A3" w:rsidR="001E271C"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Drawing/Lottery</w:t>
      </w:r>
      <w:r w:rsidR="005706FA">
        <w:rPr>
          <w:sz w:val="22"/>
        </w:rPr>
        <w:t xml:space="preserve"> for gift card or cash</w:t>
      </w:r>
    </w:p>
    <w:p w14:paraId="0C7F993A" w14:textId="4AFB9216" w:rsidR="005664A7" w:rsidRPr="00EC12AF" w:rsidRDefault="00000000" w:rsidP="00C37FBC">
      <w:pPr>
        <w:ind w:left="1440"/>
        <w:rPr>
          <w:sz w:val="22"/>
        </w:rPr>
      </w:pPr>
      <w:sdt>
        <w:sdtPr>
          <w:rPr>
            <w:sz w:val="22"/>
          </w:rPr>
          <w:id w:val="128068665"/>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664A7" w:rsidRPr="00263908">
        <w:rPr>
          <w:rFonts w:eastAsia="MS Gothic" w:cstheme="minorHAnsi"/>
          <w:sz w:val="22"/>
        </w:rPr>
        <w:t>Crowdsourcing platform</w:t>
      </w:r>
      <w:r w:rsidR="005664A7">
        <w:rPr>
          <w:rFonts w:eastAsia="MS Gothic" w:cstheme="minorHAnsi"/>
          <w:sz w:val="22"/>
        </w:rPr>
        <w:t xml:space="preserve"> </w:t>
      </w:r>
    </w:p>
    <w:p w14:paraId="4ED0F197" w14:textId="230EBE7C"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951221">
        <w:rPr>
          <w:sz w:val="22"/>
        </w:rPr>
        <w:t xml:space="preserve"> </w:t>
      </w:r>
      <w:r w:rsidR="001E271C" w:rsidRPr="00EC12AF">
        <w:rPr>
          <w:sz w:val="22"/>
        </w:rPr>
        <w:t>Other:</w:t>
      </w:r>
      <w:r w:rsidR="00951221">
        <w:rPr>
          <w:sz w:val="22"/>
        </w:rPr>
        <w:t xml:space="preserve"> </w:t>
      </w:r>
      <w:bookmarkStart w:id="12" w:name="_Hlk206751578"/>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bookmarkEnd w:id="12"/>
    </w:p>
    <w:p w14:paraId="140A5C98" w14:textId="29D71975" w:rsidR="00AE6662" w:rsidRPr="00EC12AF" w:rsidRDefault="00AE6662" w:rsidP="003E0BE0">
      <w:pPr>
        <w:rPr>
          <w:sz w:val="22"/>
        </w:rPr>
      </w:pPr>
    </w:p>
    <w:p w14:paraId="2FBECFCE" w14:textId="0AD6ABD4" w:rsidR="00C20BF5" w:rsidRDefault="00AE6662" w:rsidP="00B075ED">
      <w:r w:rsidRPr="003E0BE0">
        <w:rPr>
          <w:b/>
          <w:szCs w:val="24"/>
        </w:rPr>
        <w:t>F.</w:t>
      </w:r>
      <w:r w:rsidR="00336CE2">
        <w:rPr>
          <w:b/>
          <w:szCs w:val="24"/>
        </w:rPr>
        <w:t>5</w:t>
      </w:r>
      <w:r w:rsidRPr="003E0BE0">
        <w:rPr>
          <w:b/>
          <w:szCs w:val="24"/>
        </w:rPr>
        <w:t>.2</w:t>
      </w:r>
      <w:r w:rsidR="00951221">
        <w:rPr>
          <w:b/>
          <w:sz w:val="22"/>
        </w:rPr>
        <w:t xml:space="preserve"> </w:t>
      </w:r>
      <w:r>
        <w:rPr>
          <w:b/>
          <w:sz w:val="22"/>
        </w:rPr>
        <w:t>D</w:t>
      </w:r>
      <w:r w:rsidR="00314CA8" w:rsidRPr="00EC12AF">
        <w:rPr>
          <w:b/>
          <w:sz w:val="22"/>
        </w:rPr>
        <w:t xml:space="preserve">escrib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 xml:space="preserve">payments as well as any conditions for </w:t>
      </w:r>
      <w:proofErr w:type="gramStart"/>
      <w:r>
        <w:rPr>
          <w:b/>
          <w:sz w:val="22"/>
        </w:rPr>
        <w:t>participant</w:t>
      </w:r>
      <w:proofErr w:type="gramEnd"/>
      <w:r>
        <w:rPr>
          <w:b/>
          <w:sz w:val="22"/>
        </w:rPr>
        <w:t xml:space="preserve"> receiving </w:t>
      </w:r>
      <w:proofErr w:type="gramStart"/>
      <w:r>
        <w:rPr>
          <w:b/>
          <w:sz w:val="22"/>
        </w:rPr>
        <w:t>the compensation</w:t>
      </w:r>
      <w:proofErr w:type="gramEnd"/>
      <w:r>
        <w:rPr>
          <w:b/>
          <w:sz w:val="22"/>
        </w:rPr>
        <w:t xml:space="preserve"> (</w:t>
      </w:r>
      <w:proofErr w:type="gramStart"/>
      <w:r>
        <w:rPr>
          <w:b/>
          <w:sz w:val="22"/>
        </w:rPr>
        <w:t>e.g..</w:t>
      </w:r>
      <w:proofErr w:type="gramEnd"/>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r w:rsidR="00E83DAD" w:rsidRPr="00EC12AF">
        <w:rPr>
          <w:sz w:val="22"/>
        </w:rPr>
        <w:t xml:space="preserve">If </w:t>
      </w:r>
      <w:r w:rsidR="00A5384C">
        <w:rPr>
          <w:sz w:val="22"/>
        </w:rPr>
        <w:t>payment by check, gift card, or cash</w:t>
      </w:r>
      <w:r w:rsidR="00E83DAD" w:rsidRPr="00EC12AF">
        <w:rPr>
          <w:sz w:val="22"/>
        </w:rPr>
        <w:t xml:space="preserve"> will be used, please refer to the </w:t>
      </w:r>
      <w:hyperlink r:id="rId44" w:history="1">
        <w:r w:rsidR="00E607E0" w:rsidRPr="00E607E0">
          <w:rPr>
            <w:rStyle w:val="Hyperlink"/>
          </w:rPr>
          <w:t>Sponsored Program Participant Payments</w:t>
        </w:r>
      </w:hyperlink>
      <w:r w:rsidR="00E607E0">
        <w:t>.</w:t>
      </w:r>
    </w:p>
    <w:p w14:paraId="27869296" w14:textId="77777777" w:rsidR="00E607E0" w:rsidRDefault="00E607E0" w:rsidP="00B075ED">
      <w:pPr>
        <w:rPr>
          <w:rStyle w:val="Style1"/>
        </w:rPr>
      </w:pPr>
    </w:p>
    <w:p w14:paraId="565E84F8" w14:textId="2063CD11" w:rsidR="004A142A" w:rsidRDefault="00000000" w:rsidP="00B075ED">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21824E43" w:rsidR="00145068" w:rsidRPr="00252152" w:rsidRDefault="0043321A" w:rsidP="00145068">
      <w:pPr>
        <w:rPr>
          <w:sz w:val="22"/>
        </w:rPr>
      </w:pPr>
      <w:r>
        <w:rPr>
          <w:b/>
        </w:rPr>
        <w:t>F</w:t>
      </w:r>
      <w:r w:rsidR="00807A24" w:rsidRPr="00EC12AF">
        <w:rPr>
          <w:b/>
        </w:rPr>
        <w:t>.</w:t>
      </w:r>
      <w:r w:rsidR="00336CE2">
        <w:rPr>
          <w:b/>
        </w:rPr>
        <w:t>5</w:t>
      </w:r>
      <w:r w:rsidR="00807A24" w:rsidRPr="00EC12AF">
        <w:rPr>
          <w:b/>
        </w:rPr>
        <w:t>.</w:t>
      </w:r>
      <w:r w:rsidR="007E4EA8">
        <w:rPr>
          <w:b/>
        </w:rPr>
        <w:t>3</w:t>
      </w:r>
      <w:r w:rsidR="00951221">
        <w:rPr>
          <w:b/>
        </w:rPr>
        <w:t xml:space="preserve"> </w:t>
      </w:r>
      <w:r w:rsidR="00E83DAD" w:rsidRPr="00EC12AF">
        <w:rPr>
          <w:b/>
          <w:sz w:val="22"/>
        </w:rPr>
        <w:t xml:space="preserve">Will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Yes</w:t>
      </w:r>
      <w:r w:rsidR="00951221">
        <w:rPr>
          <w:sz w:val="22"/>
        </w:rPr>
        <w:t xml:space="preserve">  </w:t>
      </w:r>
      <w:r w:rsidR="00145068" w:rsidRPr="00252152">
        <w:rPr>
          <w:sz w:val="22"/>
        </w:rPr>
        <w:t xml:space="preserve">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437DA336" w14:textId="21CA5458" w:rsidR="00C20BF5" w:rsidRDefault="0043321A" w:rsidP="00B075ED">
      <w:pPr>
        <w:rPr>
          <w:rStyle w:val="Style1"/>
        </w:rPr>
      </w:pPr>
      <w:r>
        <w:rPr>
          <w:b/>
        </w:rPr>
        <w:t>F</w:t>
      </w:r>
      <w:r w:rsidR="00807A24" w:rsidRPr="00EC12AF">
        <w:rPr>
          <w:b/>
        </w:rPr>
        <w:t>.</w:t>
      </w:r>
      <w:r w:rsidR="00336CE2">
        <w:rPr>
          <w:b/>
        </w:rPr>
        <w:t>5</w:t>
      </w:r>
      <w:r w:rsidR="00807A24" w:rsidRPr="00EC12AF">
        <w:rPr>
          <w:b/>
        </w:rPr>
        <w:t>.</w:t>
      </w:r>
      <w:r w:rsidR="007E4EA8">
        <w:rPr>
          <w:b/>
        </w:rPr>
        <w:t>4</w:t>
      </w:r>
      <w:r w:rsidR="00951221">
        <w:rPr>
          <w:b/>
        </w:rPr>
        <w:t xml:space="preserve"> </w:t>
      </w:r>
      <w:r w:rsidR="001E271C" w:rsidRPr="00EC12AF">
        <w:rPr>
          <w:b/>
          <w:sz w:val="22"/>
        </w:rPr>
        <w:t>I</w:t>
      </w:r>
      <w:r w:rsidR="00314CA8" w:rsidRPr="00EC12AF">
        <w:rPr>
          <w:b/>
          <w:sz w:val="22"/>
        </w:rPr>
        <w:t xml:space="preserve">f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951221">
        <w:rPr>
          <w:b/>
          <w:sz w:val="22"/>
        </w:rPr>
        <w:t xml:space="preserve"> </w:t>
      </w:r>
      <w:proofErr w:type="gramStart"/>
      <w:r w:rsidR="00AE6662">
        <w:rPr>
          <w:b/>
          <w:sz w:val="22"/>
        </w:rPr>
        <w:t>The</w:t>
      </w:r>
      <w:proofErr w:type="gramEnd"/>
      <w:r w:rsidR="00AE6662">
        <w:rPr>
          <w:b/>
          <w:sz w:val="22"/>
        </w:rPr>
        <w:t xml:space="preserve"> alternative method for earning extra credit must be provided in the recruitment materials</w:t>
      </w:r>
      <w:r w:rsidR="00D86A68">
        <w:rPr>
          <w:b/>
          <w:sz w:val="22"/>
        </w:rPr>
        <w:t xml:space="preserve"> and included in the consent or information sheet</w:t>
      </w:r>
      <w:r w:rsidR="00AE6662">
        <w:rPr>
          <w:b/>
          <w:sz w:val="22"/>
        </w:rPr>
        <w:t>.</w:t>
      </w:r>
    </w:p>
    <w:p w14:paraId="1867E4CA" w14:textId="4636E861" w:rsidR="00807A24" w:rsidRDefault="00000000" w:rsidP="00B075ED">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47F22A9" w14:textId="4E4D4F3C" w:rsidR="00C6251F" w:rsidRDefault="00776358" w:rsidP="00B075ED">
      <w:pPr>
        <w:pStyle w:val="Heading1"/>
      </w:pPr>
      <w:r>
        <w:t xml:space="preserve">SECTION </w:t>
      </w:r>
      <w:r w:rsidR="0043321A">
        <w:t>G</w:t>
      </w:r>
      <w:r>
        <w:t>: CONSENT PROCEDURES</w:t>
      </w:r>
    </w:p>
    <w:p w14:paraId="0C3D237B" w14:textId="06E5A28B" w:rsidR="00670F5E" w:rsidRPr="007E16D6" w:rsidRDefault="00670F5E" w:rsidP="00670F5E">
      <w:pPr>
        <w:pStyle w:val="Heading2"/>
      </w:pPr>
      <w:r>
        <w:t>G.1</w:t>
      </w:r>
      <w:r w:rsidR="00951221">
        <w:t xml:space="preserve"> </w:t>
      </w:r>
      <w:r>
        <w:t xml:space="preserve">Consent Options </w:t>
      </w:r>
    </w:p>
    <w:p w14:paraId="51F37166" w14:textId="329957A2" w:rsidR="00225C45" w:rsidRPr="00A62174" w:rsidRDefault="008F40B6" w:rsidP="00314CA8">
      <w:pPr>
        <w:rPr>
          <w:b/>
          <w:sz w:val="22"/>
        </w:rPr>
      </w:pPr>
      <w:r>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Pr>
          <w:b/>
          <w:sz w:val="22"/>
        </w:rPr>
        <w:t xml:space="preserve"> (</w:t>
      </w:r>
      <w:r w:rsidR="00145068">
        <w:rPr>
          <w:b/>
          <w:sz w:val="22"/>
        </w:rPr>
        <w:t>please be sure to only select the option from the review category for your research project</w:t>
      </w:r>
      <w:r>
        <w:rPr>
          <w:b/>
          <w:sz w:val="22"/>
        </w:rPr>
        <w:t>)</w:t>
      </w:r>
      <w:r w:rsidR="00D743E7">
        <w:rPr>
          <w:b/>
          <w:sz w:val="22"/>
        </w:rPr>
        <w:t>.</w:t>
      </w:r>
      <w:r w:rsidR="00951221">
        <w:rPr>
          <w:b/>
          <w:sz w:val="22"/>
        </w:rPr>
        <w:t xml:space="preserve"> </w:t>
      </w:r>
      <w:r w:rsidR="00D743E7">
        <w:rPr>
          <w:b/>
          <w:sz w:val="22"/>
        </w:rPr>
        <w:t xml:space="preserve">All consent templates are located on the </w:t>
      </w:r>
      <w:hyperlink r:id="rId45" w:history="1">
        <w:r w:rsidR="00D743E7" w:rsidRPr="00484690">
          <w:rPr>
            <w:rStyle w:val="Hyperlink"/>
            <w:b/>
            <w:sz w:val="22"/>
          </w:rPr>
          <w:t>IRB Forms webpage</w:t>
        </w:r>
      </w:hyperlink>
      <w:r w:rsidR="00484690">
        <w:rPr>
          <w:b/>
          <w:sz w:val="22"/>
        </w:rPr>
        <w:t>.</w:t>
      </w:r>
    </w:p>
    <w:p w14:paraId="5B3934C2" w14:textId="72473FBC" w:rsidR="00632F0C" w:rsidRPr="005B3904" w:rsidRDefault="00951221">
      <w:pPr>
        <w:ind w:left="720"/>
        <w:rPr>
          <w:sz w:val="22"/>
        </w:rPr>
      </w:pPr>
      <w:r>
        <w:rPr>
          <w:sz w:val="22"/>
        </w:rPr>
        <w:t xml:space="preserve">                                                                                    </w:t>
      </w:r>
      <w:r w:rsidR="00006578" w:rsidRPr="6C46735B">
        <w:rPr>
          <w:sz w:val="22"/>
        </w:rPr>
        <w:t xml:space="preserve"> </w:t>
      </w:r>
    </w:p>
    <w:p w14:paraId="4FB1B7B2" w14:textId="793D66EB" w:rsidR="006E3C46" w:rsidRDefault="006E3C46" w:rsidP="006E3C46">
      <w:pPr>
        <w:rPr>
          <w:b/>
          <w:i/>
          <w:iCs/>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r w:rsidR="00187BA7">
        <w:rPr>
          <w:b/>
          <w:i/>
          <w:iCs/>
          <w:szCs w:val="24"/>
          <w:u w:val="single"/>
        </w:rPr>
        <w:t xml:space="preserve"> </w:t>
      </w:r>
    </w:p>
    <w:p w14:paraId="59EB2B6E" w14:textId="77777777" w:rsidR="009C63A4" w:rsidRPr="005B3904" w:rsidRDefault="009C63A4" w:rsidP="006E3C46">
      <w:pPr>
        <w:rPr>
          <w:b/>
          <w:szCs w:val="24"/>
          <w:u w:val="single"/>
        </w:rPr>
      </w:pPr>
    </w:p>
    <w:p w14:paraId="6FE11249" w14:textId="00BC39F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hyperlink r:id="rId46" w:history="1">
        <w:r w:rsidR="006E3C46" w:rsidRPr="009A6858">
          <w:rPr>
            <w:rStyle w:val="Hyperlink"/>
            <w:b/>
            <w:sz w:val="22"/>
          </w:rPr>
          <w:t>Exempt Research Information Sheet</w:t>
        </w:r>
      </w:hyperlink>
      <w:r w:rsidR="006E3C46">
        <w:rPr>
          <w:b/>
          <w:sz w:val="22"/>
        </w:rPr>
        <w:t xml:space="preserve"> – </w:t>
      </w:r>
      <w:r w:rsidR="006E3C46">
        <w:rPr>
          <w:bCs/>
          <w:sz w:val="22"/>
        </w:rPr>
        <w:t>Complete and upload to IRBNet package for review.</w:t>
      </w:r>
      <w:r w:rsidR="00951221">
        <w:rPr>
          <w:bCs/>
          <w:sz w:val="22"/>
        </w:rPr>
        <w:t xml:space="preserve"> </w:t>
      </w:r>
      <w:r w:rsidR="006E3C46">
        <w:rPr>
          <w:bCs/>
          <w:sz w:val="22"/>
        </w:rPr>
        <w:t>You will need to offer a copy to the participants.</w:t>
      </w:r>
    </w:p>
    <w:p w14:paraId="28876691" w14:textId="77777777" w:rsidR="006E3C46" w:rsidRPr="00EC12AF" w:rsidRDefault="006E3C46" w:rsidP="006E3C46">
      <w:pPr>
        <w:rPr>
          <w:sz w:val="22"/>
        </w:rPr>
      </w:pPr>
    </w:p>
    <w:p w14:paraId="6D769FD1" w14:textId="4A9DE727"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5664A7">
            <w:rPr>
              <w:rFonts w:ascii="MS Gothic" w:eastAsia="MS Gothic" w:hAnsi="MS Gothic" w:hint="eastAsia"/>
              <w:sz w:val="22"/>
            </w:rPr>
            <w:t>☐</w:t>
          </w:r>
        </w:sdtContent>
      </w:sdt>
      <w:r w:rsidR="00951221">
        <w:rPr>
          <w:sz w:val="22"/>
        </w:rPr>
        <w:t xml:space="preserve"> </w:t>
      </w:r>
      <w:hyperlink r:id="rId47" w:history="1">
        <w:r w:rsidR="006E3C46" w:rsidRPr="009A6858">
          <w:rPr>
            <w:rStyle w:val="Hyperlink"/>
            <w:b/>
            <w:sz w:val="22"/>
          </w:rPr>
          <w:t>Consent for Online Surveys</w:t>
        </w:r>
      </w:hyperlink>
      <w:r w:rsidR="006E3C46">
        <w:rPr>
          <w:b/>
          <w:sz w:val="22"/>
        </w:rPr>
        <w:t xml:space="preserve"> – </w:t>
      </w:r>
      <w:r w:rsidR="006E3C46">
        <w:rPr>
          <w:bCs/>
          <w:sz w:val="22"/>
        </w:rPr>
        <w:t>Consent language to be used with online surveys or questionnaires.</w:t>
      </w:r>
      <w:r w:rsidR="00951221">
        <w:rPr>
          <w:bCs/>
          <w:sz w:val="22"/>
        </w:rPr>
        <w:t xml:space="preserve"> </w:t>
      </w:r>
      <w:r w:rsidR="006E3C46">
        <w:rPr>
          <w:bCs/>
          <w:sz w:val="22"/>
        </w:rPr>
        <w:t xml:space="preserve">Complete and upload to IRBNet for review. </w:t>
      </w:r>
    </w:p>
    <w:p w14:paraId="7ADDF847" w14:textId="77777777" w:rsidR="006E3C46" w:rsidRDefault="006E3C46" w:rsidP="006E3C46">
      <w:pPr>
        <w:ind w:left="720"/>
        <w:rPr>
          <w:sz w:val="22"/>
        </w:rPr>
      </w:pPr>
    </w:p>
    <w:p w14:paraId="308AB69A" w14:textId="297A8F0F"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951221">
        <w:rPr>
          <w:sz w:val="22"/>
        </w:rPr>
        <w:t xml:space="preserve"> </w:t>
      </w:r>
      <w:r w:rsidR="006E3C46">
        <w:rPr>
          <w:b/>
          <w:sz w:val="22"/>
        </w:rPr>
        <w:t>Non-English Reading/Speaking Participants -</w:t>
      </w:r>
      <w:r w:rsidR="00951221">
        <w:rPr>
          <w:b/>
          <w:sz w:val="22"/>
        </w:rPr>
        <w:t xml:space="preserve"> </w:t>
      </w:r>
      <w:r w:rsidR="006E3C46">
        <w:rPr>
          <w:sz w:val="22"/>
        </w:rPr>
        <w:t xml:space="preserve">Complete the </w:t>
      </w:r>
      <w:hyperlink r:id="rId48" w:history="1">
        <w:r w:rsidR="006E3C46" w:rsidRPr="00981526">
          <w:rPr>
            <w:rStyle w:val="Hyperlink"/>
            <w:sz w:val="22"/>
          </w:rPr>
          <w:t>Exempt Research Information Sheet</w:t>
        </w:r>
      </w:hyperlink>
      <w:r w:rsidR="006E3C46">
        <w:rPr>
          <w:sz w:val="22"/>
        </w:rPr>
        <w:t xml:space="preserve"> in both English and the translated language.</w:t>
      </w:r>
      <w:r w:rsidR="00951221">
        <w:rPr>
          <w:sz w:val="22"/>
        </w:rPr>
        <w:t xml:space="preserve"> </w:t>
      </w:r>
      <w:r w:rsidR="006E3C46">
        <w:rPr>
          <w:sz w:val="22"/>
        </w:rPr>
        <w:t xml:space="preserve">Upload to IRBNet for review along with </w:t>
      </w:r>
      <w:hyperlink r:id="rId49" w:history="1">
        <w:r w:rsidR="006E3C46" w:rsidRPr="00981526">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347A8C52" w14:textId="62B1EAAE" w:rsidR="009A1169" w:rsidRDefault="00C20BF5" w:rsidP="00314CA8">
      <w:pPr>
        <w:rPr>
          <w:b/>
          <w:szCs w:val="24"/>
          <w:u w:val="single"/>
        </w:rPr>
      </w:pPr>
      <w:r>
        <w:rPr>
          <w:b/>
          <w:szCs w:val="24"/>
          <w:u w:val="single"/>
        </w:rPr>
        <w:lastRenderedPageBreak/>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1D73B570" w14:textId="77777777" w:rsidR="006E3C46" w:rsidRPr="005B3904" w:rsidRDefault="006E3C46" w:rsidP="00314CA8">
      <w:pPr>
        <w:rPr>
          <w:szCs w:val="24"/>
          <w:u w:val="single"/>
        </w:rPr>
      </w:pPr>
    </w:p>
    <w:p w14:paraId="74B1E472" w14:textId="3095674E"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sz w:val="22"/>
        </w:rPr>
        <w:t xml:space="preserve"> </w:t>
      </w:r>
      <w:r w:rsidR="009A1169" w:rsidRPr="005B3904">
        <w:rPr>
          <w:b/>
          <w:sz w:val="22"/>
        </w:rPr>
        <w:t>Written Informed Consent</w:t>
      </w:r>
      <w:r w:rsidR="00727E51">
        <w:rPr>
          <w:b/>
          <w:sz w:val="22"/>
        </w:rPr>
        <w:t xml:space="preserve"> </w:t>
      </w:r>
      <w:r w:rsidR="00727E51" w:rsidRPr="005B3904">
        <w:rPr>
          <w:sz w:val="22"/>
        </w:rPr>
        <w:t>(</w:t>
      </w:r>
      <w:r w:rsidR="008475B1">
        <w:rPr>
          <w:sz w:val="22"/>
        </w:rPr>
        <w:t>physical, hand-written</w:t>
      </w:r>
      <w:r w:rsidR="00727E51" w:rsidRPr="005B3904">
        <w:rPr>
          <w:sz w:val="22"/>
        </w:rPr>
        <w:t xml:space="preserve"> signature) </w:t>
      </w:r>
      <w:r w:rsidR="00727E51">
        <w:rPr>
          <w:b/>
          <w:sz w:val="22"/>
        </w:rPr>
        <w:t>-</w:t>
      </w:r>
      <w:r w:rsidR="00951221">
        <w:rPr>
          <w:b/>
          <w:sz w:val="22"/>
        </w:rPr>
        <w:t xml:space="preserve"> </w:t>
      </w:r>
      <w:r w:rsidR="003E0BE0">
        <w:rPr>
          <w:sz w:val="22"/>
        </w:rPr>
        <w:t>(complete</w:t>
      </w:r>
      <w:r w:rsidR="00514EAB">
        <w:rPr>
          <w:sz w:val="22"/>
        </w:rPr>
        <w:t xml:space="preserve"> </w:t>
      </w:r>
      <w:hyperlink r:id="rId50" w:history="1">
        <w:r w:rsidR="00514EAB" w:rsidRPr="005C33DD">
          <w:rPr>
            <w:rStyle w:val="Hyperlink"/>
            <w:b/>
            <w:sz w:val="22"/>
          </w:rPr>
          <w:t>Expedited/Full Board Consent template</w:t>
        </w:r>
        <w:r w:rsidR="003E0BE0" w:rsidRPr="005C33DD">
          <w:rPr>
            <w:rStyle w:val="Hyperlink"/>
            <w:sz w:val="22"/>
          </w:rPr>
          <w:t>)</w:t>
        </w:r>
        <w:r w:rsidR="0078718F" w:rsidRPr="005C33DD">
          <w:rPr>
            <w:rStyle w:val="Hyperlink"/>
            <w:sz w:val="22"/>
          </w:rPr>
          <w:t xml:space="preserve">. </w:t>
        </w:r>
      </w:hyperlink>
      <w:r w:rsidR="0078718F">
        <w:rPr>
          <w:sz w:val="22"/>
        </w:rPr>
        <w:t xml:space="preserve"> A hard copy of the consent</w:t>
      </w:r>
      <w:r w:rsidR="00DA2740">
        <w:rPr>
          <w:sz w:val="22"/>
        </w:rPr>
        <w:t xml:space="preserve"> form</w:t>
      </w:r>
      <w:r w:rsidR="0078718F">
        <w:rPr>
          <w:sz w:val="22"/>
        </w:rPr>
        <w:t xml:space="preserve"> must be provided un</w:t>
      </w:r>
      <w:r w:rsidR="00787D84">
        <w:rPr>
          <w:sz w:val="22"/>
        </w:rPr>
        <w:t>less</w:t>
      </w:r>
      <w:r w:rsidR="0078718F">
        <w:rPr>
          <w:sz w:val="22"/>
        </w:rPr>
        <w:t xml:space="preserve"> providing a </w:t>
      </w:r>
      <w:r w:rsidR="00DA2740">
        <w:rPr>
          <w:sz w:val="22"/>
        </w:rPr>
        <w:t>copy</w:t>
      </w:r>
      <w:r w:rsidR="0078718F">
        <w:rPr>
          <w:sz w:val="22"/>
        </w:rPr>
        <w:t xml:space="preserve"> increases potential risk to the participant.</w:t>
      </w:r>
    </w:p>
    <w:p w14:paraId="5528D7CA" w14:textId="77777777" w:rsidR="009A5525" w:rsidRPr="00EC12AF" w:rsidRDefault="009A5525" w:rsidP="005B3904">
      <w:pPr>
        <w:ind w:left="720"/>
        <w:rPr>
          <w:sz w:val="22"/>
        </w:rPr>
      </w:pPr>
    </w:p>
    <w:p w14:paraId="4D5C3B3C" w14:textId="04FA3FFC" w:rsidR="003801DB" w:rsidRPr="005664A7" w:rsidRDefault="00000000" w:rsidP="005664A7">
      <w:pPr>
        <w:ind w:left="720"/>
        <w:rPr>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51221">
        <w:rPr>
          <w:sz w:val="22"/>
        </w:rPr>
        <w:t xml:space="preserve"> </w:t>
      </w:r>
      <w:r w:rsidR="002B73FD" w:rsidRPr="002B73FD">
        <w:rPr>
          <w:b/>
          <w:sz w:val="22"/>
        </w:rPr>
        <w:t xml:space="preserve">Electronic Consent </w:t>
      </w:r>
      <w:r w:rsidR="002B73FD">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134116">
        <w:rPr>
          <w:sz w:val="22"/>
        </w:rPr>
        <w:t>,</w:t>
      </w:r>
      <w:r w:rsidR="00727E51">
        <w:rPr>
          <w:sz w:val="22"/>
        </w:rPr>
        <w:t xml:space="preserve"> but consent </w:t>
      </w:r>
      <w:r w:rsidR="00995B96">
        <w:rPr>
          <w:sz w:val="22"/>
        </w:rPr>
        <w:t>obtained and completed</w:t>
      </w:r>
      <w:r w:rsidR="00617F91">
        <w:rPr>
          <w:sz w:val="22"/>
        </w:rPr>
        <w:t xml:space="preserve"> using a</w:t>
      </w:r>
      <w:r w:rsidR="005664A7">
        <w:rPr>
          <w:sz w:val="22"/>
        </w:rPr>
        <w:t>n authenticated</w:t>
      </w:r>
      <w:r w:rsidR="00617F91">
        <w:rPr>
          <w:sz w:val="22"/>
        </w:rPr>
        <w:t xml:space="preserve"> secure</w:t>
      </w:r>
      <w:r w:rsidR="005664A7">
        <w:rPr>
          <w:sz w:val="22"/>
        </w:rPr>
        <w:t xml:space="preserve"> </w:t>
      </w:r>
      <w:r w:rsidR="00617F91">
        <w:rPr>
          <w:sz w:val="22"/>
        </w:rPr>
        <w:t>signature</w:t>
      </w:r>
      <w:r w:rsidR="00740CC3">
        <w:rPr>
          <w:sz w:val="22"/>
        </w:rPr>
        <w:t xml:space="preserve"> platform</w:t>
      </w:r>
      <w:r w:rsidR="00617F91">
        <w:rPr>
          <w:sz w:val="22"/>
        </w:rPr>
        <w:t xml:space="preserve"> (i.e., </w:t>
      </w:r>
      <w:proofErr w:type="spellStart"/>
      <w:r w:rsidR="00617F91">
        <w:rPr>
          <w:sz w:val="22"/>
        </w:rPr>
        <w:t>DocuSign</w:t>
      </w:r>
      <w:proofErr w:type="spellEnd"/>
      <w:r w:rsidR="00740CC3">
        <w:rPr>
          <w:sz w:val="22"/>
        </w:rPr>
        <w:t xml:space="preserve"> or</w:t>
      </w:r>
      <w:r w:rsidR="00617F91">
        <w:rPr>
          <w:sz w:val="22"/>
        </w:rPr>
        <w:t xml:space="preserve"> </w:t>
      </w:r>
      <w:proofErr w:type="spellStart"/>
      <w:r w:rsidR="00617F91">
        <w:rPr>
          <w:sz w:val="22"/>
        </w:rPr>
        <w:t>REDCap</w:t>
      </w:r>
      <w:proofErr w:type="spellEnd"/>
      <w:r w:rsidR="005664A7">
        <w:rPr>
          <w:sz w:val="22"/>
        </w:rPr>
        <w:t>)</w:t>
      </w:r>
      <w:r w:rsidR="008C2157">
        <w:rPr>
          <w:sz w:val="22"/>
        </w:rPr>
        <w:t>.</w:t>
      </w:r>
      <w:r w:rsidR="00951221">
        <w:rPr>
          <w:sz w:val="22"/>
        </w:rPr>
        <w:t xml:space="preserve"> </w:t>
      </w:r>
      <w:r w:rsidR="00F522E9" w:rsidRPr="00263908">
        <w:rPr>
          <w:b/>
          <w:bCs/>
          <w:color w:val="FF0000"/>
          <w:sz w:val="22"/>
        </w:rPr>
        <w:t>Note:</w:t>
      </w:r>
      <w:r w:rsidR="00566E49" w:rsidRPr="00263908">
        <w:rPr>
          <w:color w:val="FF0000"/>
          <w:sz w:val="22"/>
        </w:rPr>
        <w:t xml:space="preserve"> </w:t>
      </w:r>
      <w:r w:rsidR="008C2157" w:rsidRPr="00263908">
        <w:rPr>
          <w:color w:val="FF0000"/>
          <w:sz w:val="22"/>
        </w:rPr>
        <w:t>Qualtrics may not be used</w:t>
      </w:r>
      <w:r w:rsidR="00E4340F" w:rsidRPr="00263908">
        <w:rPr>
          <w:color w:val="FF0000"/>
          <w:sz w:val="22"/>
        </w:rPr>
        <w:t xml:space="preserve"> to obtain electronic signatures</w:t>
      </w:r>
      <w:r w:rsidR="00E4340F">
        <w:rPr>
          <w:sz w:val="22"/>
        </w:rPr>
        <w:t>.</w:t>
      </w:r>
      <w:r w:rsidR="00352146">
        <w:rPr>
          <w:sz w:val="22"/>
        </w:rPr>
        <w:t xml:space="preserve"> </w:t>
      </w:r>
      <w:r w:rsidR="003E0BE0" w:rsidRPr="003E0BE0">
        <w:rPr>
          <w:bCs/>
          <w:sz w:val="22"/>
        </w:rPr>
        <w:t>(</w:t>
      </w:r>
      <w:r w:rsidR="00E4340F">
        <w:rPr>
          <w:bCs/>
          <w:sz w:val="22"/>
        </w:rPr>
        <w:t>C</w:t>
      </w:r>
      <w:r w:rsidR="003E0BE0" w:rsidRPr="003E0BE0">
        <w:rPr>
          <w:bCs/>
          <w:sz w:val="22"/>
        </w:rPr>
        <w:t>omplete</w:t>
      </w:r>
      <w:r w:rsidR="008E223B">
        <w:rPr>
          <w:bCs/>
          <w:sz w:val="22"/>
        </w:rPr>
        <w:t xml:space="preserve"> </w:t>
      </w:r>
      <w:hyperlink r:id="rId51" w:history="1">
        <w:r w:rsidR="008E223B" w:rsidRPr="00573466">
          <w:rPr>
            <w:rStyle w:val="Hyperlink"/>
            <w:b/>
            <w:sz w:val="22"/>
          </w:rPr>
          <w:t>Expedited/Full Board Consent</w:t>
        </w:r>
        <w:r w:rsidR="00573466" w:rsidRPr="00573466">
          <w:rPr>
            <w:rStyle w:val="Hyperlink"/>
            <w:b/>
            <w:sz w:val="22"/>
          </w:rPr>
          <w:t xml:space="preserve"> template</w:t>
        </w:r>
      </w:hyperlink>
      <w:r w:rsidR="00573466">
        <w:rPr>
          <w:bCs/>
          <w:sz w:val="22"/>
        </w:rPr>
        <w:t xml:space="preserve"> and remove signature/date line</w:t>
      </w:r>
      <w:r w:rsidR="003E0BE0" w:rsidRPr="005B3904">
        <w:rPr>
          <w:bCs/>
          <w:sz w:val="22"/>
        </w:rPr>
        <w:t>)</w:t>
      </w:r>
      <w:r w:rsidR="00995B96">
        <w:rPr>
          <w:bCs/>
          <w:sz w:val="22"/>
        </w:rPr>
        <w:t>.</w:t>
      </w:r>
      <w:r w:rsidR="00951221">
        <w:rPr>
          <w:bCs/>
          <w:sz w:val="22"/>
        </w:rPr>
        <w:t xml:space="preserve"> </w:t>
      </w:r>
      <w:r w:rsidR="00995B96" w:rsidRPr="00054827">
        <w:rPr>
          <w:b/>
          <w:bCs/>
          <w:sz w:val="22"/>
        </w:rPr>
        <w:t>Note:</w:t>
      </w:r>
      <w:r w:rsidR="00951221">
        <w:rPr>
          <w:bCs/>
          <w:sz w:val="22"/>
        </w:rPr>
        <w:t xml:space="preserve"> </w:t>
      </w:r>
      <w:r w:rsidR="00995B96">
        <w:rPr>
          <w:bCs/>
          <w:sz w:val="22"/>
        </w:rPr>
        <w:t xml:space="preserve">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p>
    <w:p w14:paraId="31CF31DC" w14:textId="74B89192" w:rsidR="007E4EA8" w:rsidRDefault="007E4EA8" w:rsidP="003E0BE0">
      <w:pPr>
        <w:ind w:left="720"/>
        <w:rPr>
          <w:bCs/>
          <w:sz w:val="22"/>
        </w:rPr>
      </w:pPr>
    </w:p>
    <w:p w14:paraId="67B58745" w14:textId="1CE8519A"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951221">
        <w:rPr>
          <w:sz w:val="22"/>
        </w:rPr>
        <w:t xml:space="preserve"> </w:t>
      </w:r>
      <w:r w:rsidR="007E4EA8" w:rsidRPr="00054827">
        <w:rPr>
          <w:b/>
          <w:sz w:val="22"/>
        </w:rPr>
        <w:t>Waiver of Written Documentation</w:t>
      </w:r>
      <w:r w:rsidR="007E4EA8">
        <w:rPr>
          <w:sz w:val="22"/>
        </w:rPr>
        <w:t xml:space="preserve">, no </w:t>
      </w:r>
      <w:r w:rsidR="00FE1684">
        <w:rPr>
          <w:sz w:val="22"/>
        </w:rPr>
        <w:t>written or electronic</w:t>
      </w:r>
      <w:r w:rsidR="007E4EA8">
        <w:rPr>
          <w:sz w:val="22"/>
        </w:rPr>
        <w:t xml:space="preserve"> signature (complete </w:t>
      </w:r>
      <w:hyperlink r:id="rId52" w:history="1">
        <w:r w:rsidR="007E4EA8" w:rsidRPr="00451589">
          <w:rPr>
            <w:rStyle w:val="Hyperlink"/>
            <w:b/>
            <w:sz w:val="22"/>
          </w:rPr>
          <w:t>Appendix A</w:t>
        </w:r>
      </w:hyperlink>
      <w:r w:rsidR="007E4EA8" w:rsidRPr="00054827">
        <w:rPr>
          <w:color w:val="0070C0"/>
          <w:sz w:val="22"/>
        </w:rPr>
        <w:t xml:space="preserve"> </w:t>
      </w:r>
      <w:r w:rsidR="007E4EA8">
        <w:rPr>
          <w:sz w:val="22"/>
        </w:rPr>
        <w:t>and</w:t>
      </w:r>
      <w:r w:rsidR="00D453F8">
        <w:rPr>
          <w:sz w:val="22"/>
        </w:rPr>
        <w:t xml:space="preserve"> </w:t>
      </w:r>
      <w:hyperlink r:id="rId53" w:history="1">
        <w:r w:rsidR="00D453F8" w:rsidRPr="00573466">
          <w:rPr>
            <w:rStyle w:val="Hyperlink"/>
            <w:b/>
            <w:sz w:val="22"/>
          </w:rPr>
          <w:t>Expedited/Full Board Consent template</w:t>
        </w:r>
      </w:hyperlink>
      <w:r w:rsidR="00D453F8">
        <w:rPr>
          <w:bCs/>
          <w:sz w:val="22"/>
        </w:rPr>
        <w:t xml:space="preserve"> and remove signature/date line</w:t>
      </w:r>
      <w:r w:rsidR="00D453F8" w:rsidRPr="005B3904">
        <w:rPr>
          <w:bCs/>
          <w:sz w:val="22"/>
        </w:rPr>
        <w:t>)</w:t>
      </w:r>
      <w:r w:rsidR="00D453F8">
        <w:rPr>
          <w:bCs/>
          <w:sz w:val="22"/>
        </w:rPr>
        <w:t>.</w:t>
      </w:r>
      <w:r w:rsidR="00787D84">
        <w:rPr>
          <w:sz w:val="22"/>
        </w:rPr>
        <w:t xml:space="preserve"> Note: Research participants must be offered a hard copy or electronic version of the consent form they can retain for their records.</w:t>
      </w:r>
    </w:p>
    <w:p w14:paraId="28AB14DE" w14:textId="7ACFE699" w:rsidR="005B2617" w:rsidRDefault="005B2617" w:rsidP="00615FC7">
      <w:pPr>
        <w:rPr>
          <w:sz w:val="22"/>
        </w:rPr>
      </w:pPr>
    </w:p>
    <w:p w14:paraId="6E2F70A7" w14:textId="0402C979" w:rsidR="00BD5F4E" w:rsidRDefault="00000000" w:rsidP="00BD5F4E">
      <w:pPr>
        <w:ind w:left="720"/>
        <w:rPr>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951221">
        <w:rPr>
          <w:sz w:val="22"/>
        </w:rPr>
        <w:t xml:space="preserve"> </w:t>
      </w:r>
      <w:r w:rsidR="001F31F2" w:rsidRPr="00263908">
        <w:rPr>
          <w:b/>
          <w:bCs/>
          <w:sz w:val="22"/>
        </w:rPr>
        <w:t>Translated</w:t>
      </w:r>
      <w:r w:rsidR="001F31F2">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hyperlink r:id="rId54" w:history="1">
        <w:r w:rsidR="005B2617" w:rsidRPr="00DF3224">
          <w:rPr>
            <w:rStyle w:val="Hyperlink"/>
            <w:b/>
            <w:sz w:val="22"/>
          </w:rPr>
          <w:t>Appendix K</w:t>
        </w:r>
      </w:hyperlink>
      <w:r w:rsidR="005B2617" w:rsidRPr="00611134">
        <w:rPr>
          <w:b/>
          <w:color w:val="0070C0"/>
          <w:sz w:val="22"/>
        </w:rPr>
        <w:t xml:space="preserve"> </w:t>
      </w:r>
      <w:r w:rsidR="005B2617" w:rsidRPr="00611134">
        <w:rPr>
          <w:sz w:val="22"/>
        </w:rPr>
        <w:t>and</w:t>
      </w:r>
      <w:r w:rsidR="009513B3">
        <w:rPr>
          <w:sz w:val="22"/>
        </w:rPr>
        <w:t xml:space="preserve"> the </w:t>
      </w:r>
      <w:hyperlink r:id="rId55" w:history="1">
        <w:r w:rsidR="005B2617" w:rsidRPr="00DB0A52">
          <w:rPr>
            <w:rStyle w:val="Hyperlink"/>
            <w:b/>
            <w:sz w:val="22"/>
          </w:rPr>
          <w:t>Informed Consent Document template</w:t>
        </w:r>
      </w:hyperlink>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BD5F4E">
        <w:rPr>
          <w:sz w:val="22"/>
        </w:rPr>
        <w:t xml:space="preserve">fully Translated </w:t>
      </w:r>
      <w:r w:rsidR="00D36954" w:rsidRPr="00C95A3B">
        <w:rPr>
          <w:b/>
          <w:color w:val="0070C0"/>
          <w:sz w:val="22"/>
        </w:rPr>
        <w:t>Short Form Consent</w:t>
      </w:r>
      <w:r w:rsidR="00D36954" w:rsidRPr="001E562E">
        <w:rPr>
          <w:color w:val="0070C0"/>
          <w:sz w:val="22"/>
        </w:rPr>
        <w:t xml:space="preserve"> </w:t>
      </w:r>
      <w:r w:rsidR="00D36954">
        <w:rPr>
          <w:sz w:val="22"/>
        </w:rPr>
        <w:t>in Non-English language</w:t>
      </w:r>
      <w:r w:rsidR="00BD5F4E">
        <w:rPr>
          <w:sz w:val="22"/>
        </w:rPr>
        <w:t xml:space="preserve"> (to the participant)</w:t>
      </w:r>
      <w:r w:rsidR="00D36954">
        <w:rPr>
          <w:sz w:val="22"/>
        </w:rPr>
        <w:t xml:space="preserve"> unless providing a document increases a potential risk to the participant. </w:t>
      </w:r>
      <w:r w:rsidR="00BD5F4E">
        <w:rPr>
          <w:sz w:val="22"/>
        </w:rPr>
        <w:t xml:space="preserve">If appropriate, a set of questions may be included to test their comprehension. </w:t>
      </w:r>
    </w:p>
    <w:p w14:paraId="0BAA4285" w14:textId="07E4D2A5" w:rsidR="005B2617" w:rsidRDefault="005B2617" w:rsidP="005B2617">
      <w:pPr>
        <w:ind w:left="720"/>
        <w:rPr>
          <w:b/>
          <w:sz w:val="22"/>
        </w:rPr>
      </w:pPr>
    </w:p>
    <w:p w14:paraId="312FDDD1" w14:textId="457714DB" w:rsidR="005B2617" w:rsidRDefault="00000000" w:rsidP="00263908">
      <w:pPr>
        <w:ind w:left="720"/>
        <w:rPr>
          <w:sz w:val="22"/>
        </w:rPr>
      </w:pPr>
      <w:sdt>
        <w:sdtPr>
          <w:rPr>
            <w:sz w:val="22"/>
          </w:rPr>
          <w:id w:val="826168668"/>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hyperlink r:id="rId56" w:history="1">
        <w:r w:rsidR="005B2617" w:rsidRPr="0016133E">
          <w:rPr>
            <w:rStyle w:val="Hyperlink"/>
            <w:b/>
            <w:sz w:val="22"/>
          </w:rPr>
          <w:t>Appendix K</w:t>
        </w:r>
      </w:hyperlink>
      <w:r w:rsidR="005B2617">
        <w:rPr>
          <w:b/>
          <w:sz w:val="22"/>
        </w:rPr>
        <w:t xml:space="preserve"> </w:t>
      </w:r>
      <w:r w:rsidR="005B2617" w:rsidRPr="00611134">
        <w:rPr>
          <w:sz w:val="22"/>
        </w:rPr>
        <w:t>and</w:t>
      </w:r>
      <w:r w:rsidR="005B2617">
        <w:rPr>
          <w:b/>
          <w:sz w:val="22"/>
        </w:rPr>
        <w:t xml:space="preserve"> </w:t>
      </w:r>
      <w:hyperlink r:id="rId57" w:history="1">
        <w:r w:rsidR="005B2617" w:rsidRPr="0016133E">
          <w:rPr>
            <w:rStyle w:val="Hyperlink"/>
            <w:b/>
            <w:sz w:val="22"/>
          </w:rPr>
          <w:t>Verbal Consent Script template</w:t>
        </w:r>
      </w:hyperlink>
      <w:r w:rsidR="005B2617">
        <w:rPr>
          <w:b/>
          <w:sz w:val="22"/>
        </w:rPr>
        <w:t xml:space="preserve"> </w:t>
      </w:r>
      <w:r w:rsidR="005B2617" w:rsidRPr="00611134">
        <w:rPr>
          <w:sz w:val="22"/>
        </w:rPr>
        <w:t>formatted in English language</w:t>
      </w:r>
      <w:r w:rsidR="00611134">
        <w:rPr>
          <w:sz w:val="22"/>
        </w:rPr>
        <w:t>).</w:t>
      </w:r>
      <w:r w:rsidR="00951221">
        <w:rPr>
          <w:sz w:val="22"/>
        </w:rPr>
        <w:t xml:space="preserve"> </w:t>
      </w:r>
      <w:r w:rsidR="00611134">
        <w:rPr>
          <w:sz w:val="22"/>
        </w:rPr>
        <w:t>Provide a copy of the Short Form Consent in Non-English language unless providing a document increases a potential risk to the participant.</w:t>
      </w:r>
      <w:r w:rsidR="00787D84">
        <w:rPr>
          <w:sz w:val="22"/>
        </w:rPr>
        <w:t xml:space="preserve"> </w:t>
      </w:r>
      <w:r w:rsidR="00BD5F4E">
        <w:rPr>
          <w:sz w:val="22"/>
        </w:rPr>
        <w:t xml:space="preserve">If appropriate, a set of questions may be included to test their comprehension. </w:t>
      </w:r>
    </w:p>
    <w:p w14:paraId="37F9F237" w14:textId="77777777" w:rsidR="00BD5F4E" w:rsidRDefault="00BD5F4E" w:rsidP="00DE7FC5">
      <w:pPr>
        <w:rPr>
          <w:color w:val="0070C0"/>
          <w:sz w:val="22"/>
        </w:rPr>
      </w:pPr>
    </w:p>
    <w:p w14:paraId="2E65CD69" w14:textId="1E85E800" w:rsidR="009C63A4" w:rsidRDefault="00000000" w:rsidP="00BD5F4E">
      <w:pPr>
        <w:ind w:left="720"/>
        <w:rPr>
          <w:sz w:val="22"/>
        </w:rPr>
      </w:pPr>
      <w:sdt>
        <w:sdtPr>
          <w:rPr>
            <w:sz w:val="22"/>
          </w:rPr>
          <w:id w:val="-262930744"/>
          <w15:color w:val="008000"/>
          <w14:checkbox>
            <w14:checked w14:val="0"/>
            <w14:checkedState w14:val="2612" w14:font="MS Gothic"/>
            <w14:uncheckedState w14:val="2610" w14:font="MS Gothic"/>
          </w14:checkbox>
        </w:sdtPr>
        <w:sdtContent>
          <w:r w:rsidR="009C63A4">
            <w:rPr>
              <w:rFonts w:ascii="MS Gothic" w:eastAsia="MS Gothic" w:hAnsi="MS Gothic" w:hint="eastAsia"/>
              <w:sz w:val="22"/>
            </w:rPr>
            <w:t>☐</w:t>
          </w:r>
        </w:sdtContent>
      </w:sdt>
      <w:r w:rsidR="00951221">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hyperlink r:id="rId58" w:history="1">
        <w:r w:rsidR="005B2617" w:rsidRPr="0016133E">
          <w:rPr>
            <w:rStyle w:val="Hyperlink"/>
            <w:b/>
            <w:sz w:val="22"/>
          </w:rPr>
          <w:t>Short Form Consent template</w:t>
        </w:r>
      </w:hyperlink>
      <w:r w:rsidR="00611134">
        <w:rPr>
          <w:sz w:val="22"/>
        </w:rPr>
        <w:t>.</w:t>
      </w:r>
      <w:r w:rsidR="00951221">
        <w:rPr>
          <w:sz w:val="22"/>
        </w:rPr>
        <w:t xml:space="preserve"> </w:t>
      </w:r>
      <w:r w:rsidR="00611134">
        <w:rPr>
          <w:sz w:val="22"/>
        </w:rPr>
        <w:t>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w:t>
      </w:r>
      <w:r w:rsidR="00951221">
        <w:rPr>
          <w:sz w:val="22"/>
        </w:rPr>
        <w:t xml:space="preserve"> </w:t>
      </w:r>
      <w:r w:rsidR="001E562E">
        <w:rPr>
          <w:sz w:val="22"/>
        </w:rPr>
        <w:t>Provide a copy of the non-English version</w:t>
      </w:r>
      <w:r w:rsidR="00611134">
        <w:rPr>
          <w:sz w:val="22"/>
        </w:rPr>
        <w:t xml:space="preserve"> </w:t>
      </w:r>
      <w:r w:rsidR="00C95A3B">
        <w:rPr>
          <w:sz w:val="22"/>
        </w:rPr>
        <w:t xml:space="preserve">to the participant </w:t>
      </w:r>
      <w:r w:rsidR="00611134">
        <w:rPr>
          <w:sz w:val="22"/>
        </w:rPr>
        <w:t xml:space="preserve">unless providing a document increases a potential risk to the participant. </w:t>
      </w:r>
      <w:r w:rsidR="00BD5F4E">
        <w:rPr>
          <w:sz w:val="22"/>
        </w:rPr>
        <w:t xml:space="preserve">If appropriate, a set of questions may be included to test their comprehension. </w:t>
      </w:r>
    </w:p>
    <w:p w14:paraId="3B6D3B91" w14:textId="77777777" w:rsidR="009A5525" w:rsidRPr="00EC12AF" w:rsidRDefault="009A5525" w:rsidP="00611134">
      <w:pPr>
        <w:rPr>
          <w:b/>
          <w:bCs/>
          <w:color w:val="2E74B5" w:themeColor="accent1" w:themeShade="BF"/>
          <w:sz w:val="22"/>
        </w:rPr>
      </w:pPr>
    </w:p>
    <w:p w14:paraId="5EA0AEE1" w14:textId="371CE34D"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51221">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hyperlink r:id="rId59" w:history="1">
        <w:r w:rsidR="00006578" w:rsidRPr="0016133E">
          <w:rPr>
            <w:rStyle w:val="Hyperlink"/>
            <w:b/>
            <w:sz w:val="22"/>
          </w:rPr>
          <w:t>A</w:t>
        </w:r>
        <w:r w:rsidR="003F7FF7" w:rsidRPr="0016133E">
          <w:rPr>
            <w:rStyle w:val="Hyperlink"/>
            <w:b/>
            <w:sz w:val="22"/>
          </w:rPr>
          <w:t>ppendix A</w:t>
        </w:r>
      </w:hyperlink>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hyperlink r:id="rId60" w:history="1">
        <w:r w:rsidR="003F7FF7" w:rsidRPr="00BC4529">
          <w:rPr>
            <w:rStyle w:val="Hyperlink"/>
            <w:b/>
            <w:sz w:val="22"/>
          </w:rPr>
          <w:t>Informed Consent Document template</w:t>
        </w:r>
      </w:hyperlink>
      <w:r w:rsidR="00BD5F4E">
        <w:t xml:space="preserve"> </w:t>
      </w:r>
      <w:r w:rsidR="00BD5F4E" w:rsidRPr="00263908">
        <w:rPr>
          <w:sz w:val="22"/>
        </w:rPr>
        <w:t>as appropriate</w:t>
      </w:r>
      <w:r w:rsidR="003F7FF7" w:rsidRPr="005B3904">
        <w:rPr>
          <w:sz w:val="22"/>
        </w:rPr>
        <w:t>)</w:t>
      </w:r>
      <w:r w:rsidR="005E4D84">
        <w:rPr>
          <w:sz w:val="22"/>
        </w:rPr>
        <w:t>.</w:t>
      </w:r>
      <w:r w:rsidR="00951221">
        <w:rPr>
          <w:sz w:val="22"/>
        </w:rPr>
        <w:t xml:space="preserve"> </w:t>
      </w:r>
      <w:r w:rsidR="005E4D84">
        <w:rPr>
          <w:sz w:val="22"/>
        </w:rPr>
        <w:t>An alteration of consent is requested if any of the required elements of an informed consent are altered or removed.</w:t>
      </w:r>
      <w:r w:rsidR="00951221">
        <w:rPr>
          <w:sz w:val="22"/>
        </w:rPr>
        <w:t xml:space="preserve"> </w:t>
      </w:r>
    </w:p>
    <w:p w14:paraId="34116BB7" w14:textId="77777777" w:rsidR="009A5525" w:rsidRPr="00EC12AF" w:rsidRDefault="009A5525" w:rsidP="00314CA8">
      <w:pPr>
        <w:rPr>
          <w:sz w:val="22"/>
        </w:rPr>
      </w:pPr>
    </w:p>
    <w:p w14:paraId="484E926A" w14:textId="090C7E09"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w:t>
      </w:r>
      <w:r w:rsidR="0003556D">
        <w:rPr>
          <w:sz w:val="22"/>
        </w:rPr>
        <w:t xml:space="preserve"> </w:t>
      </w:r>
      <w:r w:rsidRPr="008F40B6">
        <w:rPr>
          <w:sz w:val="22"/>
        </w:rPr>
        <w:t>year</w:t>
      </w:r>
      <w:r w:rsidR="0003556D">
        <w:rPr>
          <w:sz w:val="22"/>
        </w:rPr>
        <w:t xml:space="preserve"> </w:t>
      </w:r>
      <w:r w:rsidRPr="008F40B6">
        <w:rPr>
          <w:sz w:val="22"/>
        </w:rPr>
        <w:t>old participants)</w:t>
      </w:r>
      <w:r w:rsidR="00961D78">
        <w:rPr>
          <w:sz w:val="22"/>
        </w:rPr>
        <w:t xml:space="preserve"> - </w:t>
      </w:r>
      <w:r w:rsidR="003F7FF7">
        <w:rPr>
          <w:sz w:val="22"/>
        </w:rPr>
        <w:t xml:space="preserve">(complete </w:t>
      </w:r>
      <w:hyperlink r:id="rId61" w:history="1">
        <w:r w:rsidR="003F7FF7" w:rsidRPr="00BC4529">
          <w:rPr>
            <w:rStyle w:val="Hyperlink"/>
            <w:b/>
            <w:sz w:val="22"/>
          </w:rPr>
          <w:t>Assent Document template</w:t>
        </w:r>
      </w:hyperlink>
      <w:r w:rsidR="003F7FF7">
        <w:rPr>
          <w:sz w:val="22"/>
        </w:rPr>
        <w:t>)</w:t>
      </w:r>
    </w:p>
    <w:p w14:paraId="442B8A3D" w14:textId="77777777" w:rsidR="009A5525" w:rsidRPr="00EC12AF" w:rsidRDefault="009A5525" w:rsidP="00314CA8">
      <w:pPr>
        <w:rPr>
          <w:sz w:val="22"/>
        </w:rPr>
      </w:pPr>
    </w:p>
    <w:p w14:paraId="03D86CF9" w14:textId="5D535EDD" w:rsidR="009C63A4"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00951221">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w:t>
      </w:r>
      <w:r w:rsidR="0003556D">
        <w:rPr>
          <w:sz w:val="22"/>
        </w:rPr>
        <w:t>-</w:t>
      </w:r>
      <w:r w:rsidRPr="008F40B6">
        <w:rPr>
          <w:sz w:val="22"/>
        </w:rPr>
        <w:t>17 year</w:t>
      </w:r>
      <w:r w:rsidR="0003556D">
        <w:rPr>
          <w:sz w:val="22"/>
        </w:rPr>
        <w:t xml:space="preserve"> </w:t>
      </w:r>
      <w:r w:rsidRPr="008F40B6">
        <w:rPr>
          <w:sz w:val="22"/>
        </w:rPr>
        <w:t>old participants)</w:t>
      </w:r>
      <w:r w:rsidR="003F7FF7" w:rsidRPr="008F40B6">
        <w:rPr>
          <w:sz w:val="22"/>
        </w:rPr>
        <w:t xml:space="preserve"> </w:t>
      </w:r>
      <w:r w:rsidR="00BD5F4E">
        <w:rPr>
          <w:sz w:val="22"/>
        </w:rPr>
        <w:t xml:space="preserve">- </w:t>
      </w:r>
      <w:r w:rsidR="003F7FF7">
        <w:rPr>
          <w:sz w:val="22"/>
        </w:rPr>
        <w:t xml:space="preserve">(complete </w:t>
      </w:r>
      <w:hyperlink r:id="rId62" w:history="1">
        <w:r w:rsidR="003F7FF7" w:rsidRPr="00BC4529">
          <w:rPr>
            <w:rStyle w:val="Hyperlink"/>
            <w:b/>
            <w:sz w:val="22"/>
          </w:rPr>
          <w:t>Assent Document template</w:t>
        </w:r>
      </w:hyperlink>
      <w:r w:rsidR="003F7FF7">
        <w:rPr>
          <w:sz w:val="22"/>
        </w:rPr>
        <w:t>)</w:t>
      </w:r>
    </w:p>
    <w:p w14:paraId="2490B0AC" w14:textId="77777777" w:rsidR="009A5525" w:rsidRPr="00EC12AF" w:rsidRDefault="009A5525" w:rsidP="002F79BE">
      <w:pPr>
        <w:rPr>
          <w:sz w:val="22"/>
        </w:rPr>
      </w:pPr>
    </w:p>
    <w:p w14:paraId="6BF6555A" w14:textId="45B6DD89"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51221">
        <w:rPr>
          <w:sz w:val="22"/>
        </w:rPr>
        <w:t xml:space="preserve"> </w:t>
      </w:r>
      <w:r w:rsidR="009A1169" w:rsidRPr="005B3904">
        <w:rPr>
          <w:b/>
          <w:sz w:val="22"/>
        </w:rPr>
        <w:t xml:space="preserve">Waiver of Assent </w:t>
      </w:r>
      <w:r w:rsidR="009A1169" w:rsidRPr="008F40B6">
        <w:rPr>
          <w:sz w:val="22"/>
        </w:rPr>
        <w:t>(newborn</w:t>
      </w:r>
      <w:r w:rsidR="0003556D">
        <w:rPr>
          <w:sz w:val="22"/>
        </w:rPr>
        <w:t>-</w:t>
      </w:r>
      <w:r w:rsidR="009A1169" w:rsidRPr="008F40B6">
        <w:rPr>
          <w:sz w:val="22"/>
        </w:rPr>
        <w:t>6 year</w:t>
      </w:r>
      <w:r w:rsidR="0003556D">
        <w:rPr>
          <w:sz w:val="22"/>
        </w:rPr>
        <w:t xml:space="preserve"> </w:t>
      </w:r>
      <w:r w:rsidR="009A1169" w:rsidRPr="008F40B6">
        <w:rPr>
          <w:sz w:val="22"/>
        </w:rPr>
        <w:t>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hyperlink r:id="rId63" w:history="1">
        <w:r w:rsidR="003F7FF7" w:rsidRPr="00B30B27">
          <w:rPr>
            <w:rStyle w:val="Hyperlink"/>
            <w:b/>
            <w:sz w:val="22"/>
          </w:rPr>
          <w:t>Appendix A</w:t>
        </w:r>
      </w:hyperlink>
      <w:r w:rsidR="008F40B6">
        <w:rPr>
          <w:sz w:val="22"/>
        </w:rPr>
        <w:t xml:space="preserve"> and </w:t>
      </w:r>
      <w:hyperlink r:id="rId64" w:history="1">
        <w:r w:rsidR="008F40B6" w:rsidRPr="00B30B27">
          <w:rPr>
            <w:rStyle w:val="Hyperlink"/>
            <w:b/>
            <w:sz w:val="22"/>
          </w:rPr>
          <w:t>Parental Permission Form template</w:t>
        </w:r>
      </w:hyperlink>
      <w:r w:rsidR="008F40B6">
        <w:rPr>
          <w:sz w:val="22"/>
        </w:rPr>
        <w:t>)</w:t>
      </w:r>
    </w:p>
    <w:p w14:paraId="4679B07C" w14:textId="77777777" w:rsidR="009A5525" w:rsidRPr="00EC12AF" w:rsidRDefault="009A5525" w:rsidP="005B3904">
      <w:pPr>
        <w:ind w:left="720"/>
        <w:rPr>
          <w:sz w:val="22"/>
        </w:rPr>
      </w:pPr>
    </w:p>
    <w:p w14:paraId="1373CE5D" w14:textId="4B2F573F"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51221">
        <w:rPr>
          <w:sz w:val="22"/>
        </w:rPr>
        <w:t xml:space="preserve"> </w:t>
      </w:r>
      <w:r w:rsidR="00083A55" w:rsidRPr="00126F58">
        <w:rPr>
          <w:b/>
          <w:sz w:val="22"/>
        </w:rPr>
        <w:t>Written</w:t>
      </w:r>
      <w:r w:rsidR="00083A55">
        <w:rPr>
          <w:sz w:val="22"/>
        </w:rPr>
        <w:t xml:space="preserve"> </w:t>
      </w:r>
      <w:r w:rsidR="009A1169" w:rsidRPr="005B3904">
        <w:rPr>
          <w:b/>
          <w:sz w:val="22"/>
        </w:rPr>
        <w:t>Parental Permission Form</w:t>
      </w:r>
      <w:r w:rsidR="00951221">
        <w:rPr>
          <w:b/>
          <w:sz w:val="22"/>
        </w:rPr>
        <w:t xml:space="preserve"> </w:t>
      </w:r>
      <w:r w:rsidR="008F40B6" w:rsidRPr="005B3904">
        <w:rPr>
          <w:sz w:val="22"/>
        </w:rPr>
        <w:t>(hardcopy signature obtained)</w:t>
      </w:r>
      <w:r w:rsidR="003F7FF7">
        <w:rPr>
          <w:sz w:val="22"/>
        </w:rPr>
        <w:t xml:space="preserve"> – (complete </w:t>
      </w:r>
      <w:hyperlink r:id="rId65" w:history="1">
        <w:r w:rsidR="003F7FF7" w:rsidRPr="00AD59C3">
          <w:rPr>
            <w:rStyle w:val="Hyperlink"/>
            <w:b/>
            <w:sz w:val="22"/>
          </w:rPr>
          <w:t>Parental Permission Document template</w:t>
        </w:r>
        <w:r w:rsidR="003F7FF7" w:rsidRPr="00AD59C3">
          <w:rPr>
            <w:rStyle w:val="Hyperlink"/>
            <w:sz w:val="22"/>
          </w:rPr>
          <w:t>)</w:t>
        </w:r>
      </w:hyperlink>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6EFB7ABC"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951221">
        <w:rPr>
          <w:b/>
          <w:sz w:val="22"/>
        </w:rPr>
        <w:t xml:space="preserve"> </w:t>
      </w:r>
      <w:r w:rsidR="00BA26DC" w:rsidRPr="005B3904">
        <w:rPr>
          <w:b/>
          <w:sz w:val="22"/>
        </w:rPr>
        <w:t xml:space="preserve">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w:t>
      </w:r>
      <w:r w:rsidR="00B052A3">
        <w:rPr>
          <w:sz w:val="22"/>
        </w:rPr>
        <w:t xml:space="preserve"> a secure</w:t>
      </w:r>
      <w:r w:rsidR="00DF3DB7" w:rsidRPr="00DF3DB7">
        <w:rPr>
          <w:sz w:val="22"/>
        </w:rPr>
        <w:t xml:space="preserve"> </w:t>
      </w:r>
      <w:r w:rsidR="00DF3DB7">
        <w:rPr>
          <w:sz w:val="22"/>
        </w:rPr>
        <w:t xml:space="preserve">electronic signature platform (i.e., </w:t>
      </w:r>
      <w:proofErr w:type="spellStart"/>
      <w:r w:rsidR="00DF3DB7">
        <w:rPr>
          <w:sz w:val="22"/>
        </w:rPr>
        <w:t>DocuSign</w:t>
      </w:r>
      <w:proofErr w:type="spellEnd"/>
      <w:r w:rsidR="00DF3DB7">
        <w:rPr>
          <w:sz w:val="22"/>
        </w:rPr>
        <w:t xml:space="preserve"> or </w:t>
      </w:r>
      <w:proofErr w:type="spellStart"/>
      <w:r w:rsidR="00DF3DB7">
        <w:rPr>
          <w:sz w:val="22"/>
        </w:rPr>
        <w:t>REDCap</w:t>
      </w:r>
      <w:proofErr w:type="spellEnd"/>
      <w:r w:rsidR="00DF3DB7">
        <w:rPr>
          <w:sz w:val="22"/>
        </w:rPr>
        <w:t>.</w:t>
      </w:r>
      <w:r w:rsidR="00951221">
        <w:rPr>
          <w:sz w:val="22"/>
        </w:rPr>
        <w:t xml:space="preserve"> </w:t>
      </w:r>
      <w:r w:rsidR="00DF3DB7" w:rsidRPr="00566E49">
        <w:rPr>
          <w:b/>
          <w:bCs/>
          <w:sz w:val="22"/>
        </w:rPr>
        <w:t>Note:</w:t>
      </w:r>
      <w:r w:rsidR="00DF3DB7">
        <w:rPr>
          <w:sz w:val="22"/>
        </w:rPr>
        <w:t xml:space="preserve"> Qualtrics may not be used to obtain electronic signatures.)</w:t>
      </w:r>
      <w:r w:rsidR="001752AC">
        <w:rPr>
          <w:sz w:val="22"/>
        </w:rPr>
        <w:t xml:space="preserve"> </w:t>
      </w:r>
      <w:r w:rsidR="001752AC" w:rsidRPr="003152D9">
        <w:rPr>
          <w:b/>
          <w:bCs/>
          <w:sz w:val="22"/>
        </w:rPr>
        <w:t>Note:</w:t>
      </w:r>
      <w:r w:rsidR="00951221">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hyperlink r:id="rId66" w:history="1">
        <w:r w:rsidR="005518FC" w:rsidRPr="00AD59C3">
          <w:rPr>
            <w:rStyle w:val="Hyperlink"/>
            <w:b/>
            <w:sz w:val="22"/>
          </w:rPr>
          <w:t>Parental Permission Document template</w:t>
        </w:r>
      </w:hyperlink>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058019AB" w14:textId="77777777" w:rsidR="009A5525" w:rsidRPr="00EC12AF" w:rsidRDefault="009A5525" w:rsidP="005D4038">
      <w:pPr>
        <w:rPr>
          <w:sz w:val="22"/>
        </w:rPr>
      </w:pPr>
    </w:p>
    <w:p w14:paraId="560ACBFB" w14:textId="0A3F2DB1" w:rsidR="009A1169" w:rsidRPr="00EC12AF" w:rsidRDefault="00000000" w:rsidP="00C20BF5">
      <w:pPr>
        <w:ind w:left="720"/>
        <w:rPr>
          <w:sz w:val="22"/>
        </w:rPr>
      </w:pPr>
      <w:sdt>
        <w:sdtPr>
          <w:rPr>
            <w:color w:val="2B579A"/>
            <w:sz w:val="22"/>
            <w:shd w:val="clear" w:color="auto" w:fill="FFFFFF" w:themeFill="background1"/>
          </w:rPr>
          <w:id w:val="-301235462"/>
          <w15:color w:val="008000"/>
          <w14:checkbox>
            <w14:checked w14:val="0"/>
            <w14:checkedState w14:val="2612" w14:font="MS Gothic"/>
            <w14:uncheckedState w14:val="2610" w14:font="MS Gothic"/>
          </w14:checkbox>
        </w:sdtPr>
        <w:sdtContent>
          <w:r w:rsidR="00927BEA" w:rsidRPr="0062041B">
            <w:rPr>
              <w:rFonts w:ascii="MS Gothic" w:eastAsia="MS Gothic" w:hAnsi="MS Gothic" w:hint="eastAsia"/>
              <w:color w:val="2B579A"/>
              <w:sz w:val="22"/>
              <w:shd w:val="clear" w:color="auto" w:fill="FFFFFF" w:themeFill="background1"/>
            </w:rPr>
            <w:t>☐</w:t>
          </w:r>
        </w:sdtContent>
      </w:sdt>
      <w:r w:rsidR="00951221">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hyperlink r:id="rId67" w:history="1">
        <w:r w:rsidR="003F7FF7" w:rsidRPr="009F29B6">
          <w:rPr>
            <w:rStyle w:val="Hyperlink"/>
            <w:b/>
            <w:sz w:val="22"/>
          </w:rPr>
          <w:t>Appendix A</w:t>
        </w:r>
      </w:hyperlink>
      <w:r w:rsidR="003F7FF7">
        <w:rPr>
          <w:sz w:val="22"/>
        </w:rPr>
        <w:t>)</w:t>
      </w:r>
      <w:r w:rsidR="00787D84">
        <w:rPr>
          <w:sz w:val="22"/>
        </w:rPr>
        <w:t xml:space="preserve"> , this type of waiver may only be granted by the IRB for minimal risk studies.</w:t>
      </w:r>
    </w:p>
    <w:p w14:paraId="12937459" w14:textId="77777777" w:rsidR="00803895" w:rsidRDefault="00803895" w:rsidP="00803895">
      <w:bookmarkStart w:id="13" w:name="_G.2__"/>
      <w:bookmarkEnd w:id="13"/>
    </w:p>
    <w:p w14:paraId="4420EEF1" w14:textId="00C8A960" w:rsidR="00803895" w:rsidRPr="00AA10F9" w:rsidRDefault="0043321A" w:rsidP="009E3CC2">
      <w:pPr>
        <w:pStyle w:val="Heading2"/>
      </w:pPr>
      <w:r w:rsidRPr="00F14190">
        <w:t>G</w:t>
      </w:r>
      <w:r w:rsidR="00803895" w:rsidRPr="00F14190">
        <w:t>.</w:t>
      </w:r>
      <w:r w:rsidR="00B5097B" w:rsidRPr="00F14190">
        <w:t>2</w:t>
      </w:r>
      <w:r w:rsidR="00951221">
        <w:t xml:space="preserve"> </w:t>
      </w:r>
      <w:r w:rsidR="00803895" w:rsidRPr="00AA10F9">
        <w:t>Obtaining Informed Consent</w:t>
      </w:r>
      <w:r w:rsidR="00CA4CF3" w:rsidRPr="00AA10F9">
        <w:t xml:space="preserve">, Assent, or Parental Permission </w:t>
      </w:r>
    </w:p>
    <w:p w14:paraId="3EC8B5AE" w14:textId="2AD0FB81" w:rsidR="007A11D4" w:rsidRPr="00AA10F9" w:rsidRDefault="0043321A" w:rsidP="00314CA8">
      <w:pPr>
        <w:rPr>
          <w:sz w:val="22"/>
        </w:rPr>
      </w:pPr>
      <w:r w:rsidRPr="00AA10F9">
        <w:rPr>
          <w:b/>
        </w:rPr>
        <w:t>G</w:t>
      </w:r>
      <w:r w:rsidR="00777182" w:rsidRPr="00AA10F9">
        <w:rPr>
          <w:b/>
        </w:rPr>
        <w:t>.</w:t>
      </w:r>
      <w:r w:rsidR="00B5097B" w:rsidRPr="00AA10F9">
        <w:rPr>
          <w:b/>
        </w:rPr>
        <w:t>2</w:t>
      </w:r>
      <w:r w:rsidR="00777182" w:rsidRPr="00AA10F9">
        <w:rPr>
          <w:b/>
        </w:rPr>
        <w:t>.1</w:t>
      </w:r>
      <w:r w:rsidR="00951221">
        <w:t xml:space="preserve"> </w:t>
      </w:r>
      <w:r w:rsidR="0038149A" w:rsidRPr="00AA10F9">
        <w:rPr>
          <w:b/>
          <w:sz w:val="22"/>
        </w:rPr>
        <w:t>Specify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r w:rsidR="00927BEA">
        <w:rPr>
          <w:b/>
          <w:sz w:val="22"/>
        </w:rPr>
        <w:t xml:space="preserve"> </w:t>
      </w:r>
    </w:p>
    <w:p w14:paraId="575BC452" w14:textId="6F9C45C8" w:rsidR="0038149A" w:rsidRPr="00AA10F9" w:rsidRDefault="00000000" w:rsidP="00B075ED">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43FC95DE" w14:textId="5FAEF7E2" w:rsidR="007A11D4" w:rsidRPr="00AA10F9" w:rsidRDefault="0043321A" w:rsidP="00314CA8">
      <w:pPr>
        <w:rPr>
          <w:b/>
          <w:sz w:val="22"/>
        </w:rPr>
      </w:pPr>
      <w:r w:rsidRPr="00AA10F9">
        <w:rPr>
          <w:b/>
        </w:rPr>
        <w:t>G</w:t>
      </w:r>
      <w:r w:rsidR="0038149A" w:rsidRPr="00AA10F9">
        <w:rPr>
          <w:b/>
        </w:rPr>
        <w:t>.</w:t>
      </w:r>
      <w:r w:rsidR="00B5097B" w:rsidRPr="00AA10F9">
        <w:rPr>
          <w:b/>
        </w:rPr>
        <w:t>2</w:t>
      </w:r>
      <w:r w:rsidR="0038149A" w:rsidRPr="00AA10F9">
        <w:rPr>
          <w:b/>
        </w:rPr>
        <w:t>.</w:t>
      </w:r>
      <w:r w:rsidR="00AA10F9">
        <w:rPr>
          <w:b/>
        </w:rPr>
        <w:t>2</w:t>
      </w:r>
      <w:r w:rsidR="00951221">
        <w:t xml:space="preserve"> </w:t>
      </w:r>
      <w:r w:rsidR="0038149A" w:rsidRPr="00AA10F9">
        <w:rPr>
          <w:b/>
          <w:sz w:val="22"/>
        </w:rPr>
        <w:t>Specify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2266EF0E" w14:textId="64DADF01" w:rsidR="001E03C4" w:rsidRPr="00AA10F9" w:rsidRDefault="00000000" w:rsidP="00B075ED">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5AF6C0F3" w14:textId="62B7116D" w:rsidR="007A11D4" w:rsidRPr="00054827" w:rsidRDefault="0043321A" w:rsidP="00314CA8">
      <w:pPr>
        <w:rPr>
          <w:b/>
        </w:rPr>
      </w:pPr>
      <w:r w:rsidRPr="00AA10F9">
        <w:rPr>
          <w:b/>
        </w:rPr>
        <w:t>G</w:t>
      </w:r>
      <w:r w:rsidR="0038149A" w:rsidRPr="00AA10F9">
        <w:rPr>
          <w:b/>
        </w:rPr>
        <w:t>.</w:t>
      </w:r>
      <w:r w:rsidR="00B5097B" w:rsidRPr="00AA10F9">
        <w:rPr>
          <w:b/>
        </w:rPr>
        <w:t>2</w:t>
      </w:r>
      <w:r w:rsidR="0038149A" w:rsidRPr="00AA10F9">
        <w:rPr>
          <w:b/>
        </w:rPr>
        <w:t>.</w:t>
      </w:r>
      <w:r w:rsidR="00AA10F9">
        <w:rPr>
          <w:b/>
        </w:rPr>
        <w:t>3</w:t>
      </w:r>
      <w:r w:rsidR="00951221">
        <w:t xml:space="preserve"> </w:t>
      </w:r>
      <w:r w:rsidR="00F44445" w:rsidRPr="00263908">
        <w:rPr>
          <w:b/>
          <w:bCs/>
          <w:sz w:val="22"/>
        </w:rPr>
        <w:t>If applicable</w:t>
      </w:r>
      <w:r w:rsidR="00F44445">
        <w:t xml:space="preserve">, </w:t>
      </w:r>
      <w:r w:rsidR="00F44445">
        <w:rPr>
          <w:b/>
          <w:sz w:val="22"/>
        </w:rPr>
        <w:t>d</w:t>
      </w:r>
      <w:r w:rsidR="0038149A" w:rsidRPr="00AA10F9">
        <w:rPr>
          <w:b/>
          <w:sz w:val="22"/>
        </w:rPr>
        <w:t xml:space="preserve">escribe how </w:t>
      </w:r>
      <w:r w:rsidR="0038149A" w:rsidRPr="00263908">
        <w:rPr>
          <w:b/>
          <w:sz w:val="22"/>
          <w:u w:val="single"/>
        </w:rPr>
        <w:t>hard copies</w:t>
      </w:r>
      <w:r w:rsidR="00D36954" w:rsidRPr="00263908">
        <w:rPr>
          <w:b/>
          <w:sz w:val="22"/>
          <w:u w:val="single"/>
        </w:rPr>
        <w:t xml:space="preserve"> or </w:t>
      </w:r>
      <w:r w:rsidR="00683D62" w:rsidRPr="00683D62">
        <w:rPr>
          <w:b/>
          <w:bCs/>
          <w:sz w:val="22"/>
          <w:u w:val="single"/>
        </w:rPr>
        <w:t>written consent electronically</w:t>
      </w:r>
      <w:r w:rsidR="00022A8D" w:rsidRPr="00263908">
        <w:rPr>
          <w:b/>
          <w:sz w:val="22"/>
          <w:u w:val="single"/>
        </w:rPr>
        <w:t>, assents or parental permission forms</w:t>
      </w:r>
      <w:r w:rsidR="0038149A" w:rsidRPr="00AA10F9">
        <w:rPr>
          <w:b/>
          <w:sz w:val="22"/>
        </w:rPr>
        <w:t xml:space="preserve"> will be collected, stored and managed.</w:t>
      </w:r>
      <w:r w:rsidR="00951221">
        <w:rPr>
          <w:b/>
          <w:sz w:val="22"/>
        </w:rPr>
        <w:t xml:space="preserve"> </w:t>
      </w:r>
      <w:r w:rsidR="0038149A" w:rsidRPr="00AA10F9">
        <w:rPr>
          <w:b/>
          <w:sz w:val="22"/>
        </w:rPr>
        <w:t xml:space="preserve">If research </w:t>
      </w:r>
      <w:proofErr w:type="gramStart"/>
      <w:r w:rsidR="006041BB" w:rsidRPr="00AA10F9">
        <w:rPr>
          <w:b/>
          <w:sz w:val="22"/>
        </w:rPr>
        <w:t>will be</w:t>
      </w:r>
      <w:proofErr w:type="gramEnd"/>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2FE7EDA8" w14:textId="59794CDC" w:rsidR="0038149A" w:rsidRDefault="00000000" w:rsidP="00B075ED">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Default="00EC12AF" w:rsidP="001F736C"/>
    <w:p w14:paraId="67A6645B" w14:textId="6DDA7BA5" w:rsidR="00927BEA" w:rsidRPr="00927BEA" w:rsidRDefault="00927BEA" w:rsidP="001F736C">
      <w:pPr>
        <w:rPr>
          <w:b/>
          <w:bCs/>
          <w:sz w:val="22"/>
        </w:rPr>
      </w:pPr>
      <w:r w:rsidRPr="00927BEA">
        <w:rPr>
          <w:b/>
          <w:bCs/>
          <w:sz w:val="22"/>
        </w:rPr>
        <w:t xml:space="preserve">G.2.4 If obtaining </w:t>
      </w:r>
      <w:r w:rsidR="00683D62">
        <w:rPr>
          <w:b/>
          <w:bCs/>
          <w:sz w:val="22"/>
        </w:rPr>
        <w:t>written</w:t>
      </w:r>
      <w:r w:rsidRPr="00927BEA">
        <w:rPr>
          <w:b/>
          <w:bCs/>
          <w:sz w:val="22"/>
        </w:rPr>
        <w:t xml:space="preserve"> consent</w:t>
      </w:r>
      <w:r w:rsidR="00683D62">
        <w:rPr>
          <w:b/>
          <w:bCs/>
          <w:sz w:val="22"/>
        </w:rPr>
        <w:t xml:space="preserve"> electronically</w:t>
      </w:r>
      <w:r w:rsidRPr="00927BEA">
        <w:rPr>
          <w:b/>
          <w:bCs/>
          <w:sz w:val="22"/>
        </w:rPr>
        <w:t>, indicate which platform will be used</w:t>
      </w:r>
      <w:r>
        <w:rPr>
          <w:b/>
          <w:bCs/>
          <w:sz w:val="22"/>
        </w:rPr>
        <w:t xml:space="preserve"> (Qualtrics may not be used)</w:t>
      </w:r>
      <w:r w:rsidRPr="00927BEA">
        <w:rPr>
          <w:b/>
          <w:bCs/>
          <w:sz w:val="22"/>
        </w:rPr>
        <w:t>:</w:t>
      </w:r>
    </w:p>
    <w:p w14:paraId="6314496B" w14:textId="076D423F"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FFFFFF" w:themeFill="background1"/>
          </w:rPr>
          <w:id w:val="-213131350"/>
          <w15:color w:val="008000"/>
          <w14:checkbox>
            <w14:checked w14:val="0"/>
            <w14:checkedState w14:val="2612" w14:font="MS Gothic"/>
            <w14:uncheckedState w14:val="2610" w14:font="MS Gothic"/>
          </w14:checkbox>
        </w:sdtPr>
        <w:sdtContent>
          <w:r w:rsidR="0058136E">
            <w:rPr>
              <w:rFonts w:ascii="MS Gothic" w:eastAsia="MS Gothic" w:hAnsi="MS Gothic" w:hint="eastAsia"/>
              <w:color w:val="2B579A"/>
              <w:sz w:val="22"/>
              <w:shd w:val="clear" w:color="auto" w:fill="FFFFFF" w:themeFill="background1"/>
            </w:rPr>
            <w:t>☐</w:t>
          </w:r>
        </w:sdtContent>
      </w:sdt>
      <w:r w:rsidR="00927BEA" w:rsidRPr="00927BEA">
        <w:rPr>
          <w:color w:val="000000" w:themeColor="text1"/>
          <w:sz w:val="22"/>
          <w:shd w:val="clear" w:color="auto" w:fill="E6E6E6"/>
        </w:rPr>
        <w:t xml:space="preserve"> </w:t>
      </w:r>
      <w:r w:rsidR="00927BEA" w:rsidRPr="00927BEA">
        <w:rPr>
          <w:color w:val="000000" w:themeColor="text1"/>
          <w:sz w:val="22"/>
          <w:shd w:val="clear" w:color="auto" w:fill="FFFFFF" w:themeFill="background1"/>
        </w:rPr>
        <w:t>Docusign</w:t>
      </w:r>
      <w:r w:rsidR="00927BEA">
        <w:rPr>
          <w:color w:val="000000" w:themeColor="text1"/>
          <w:sz w:val="22"/>
          <w:shd w:val="clear" w:color="auto" w:fill="FFFFFF" w:themeFill="background1"/>
        </w:rPr>
        <w:t xml:space="preserve"> (Faculty: check with your department</w:t>
      </w:r>
      <w:r w:rsidR="0062041B">
        <w:rPr>
          <w:color w:val="000000" w:themeColor="text1"/>
          <w:sz w:val="22"/>
          <w:shd w:val="clear" w:color="auto" w:fill="FFFFFF" w:themeFill="background1"/>
        </w:rPr>
        <w:t xml:space="preserve"> for availability. S</w:t>
      </w:r>
      <w:r w:rsidR="00927BEA">
        <w:rPr>
          <w:color w:val="000000" w:themeColor="text1"/>
          <w:sz w:val="22"/>
          <w:shd w:val="clear" w:color="auto" w:fill="FFFFFF" w:themeFill="background1"/>
        </w:rPr>
        <w:t>tudents</w:t>
      </w:r>
      <w:r w:rsidR="0062041B">
        <w:rPr>
          <w:color w:val="000000" w:themeColor="text1"/>
          <w:sz w:val="22"/>
          <w:shd w:val="clear" w:color="auto" w:fill="FFFFFF" w:themeFill="background1"/>
        </w:rPr>
        <w:t xml:space="preserve"> may request an account</w:t>
      </w:r>
      <w:r w:rsidR="00927BEA">
        <w:rPr>
          <w:color w:val="000000" w:themeColor="text1"/>
          <w:sz w:val="22"/>
          <w:shd w:val="clear" w:color="auto" w:fill="FFFFFF" w:themeFill="background1"/>
        </w:rPr>
        <w:t xml:space="preserve"> </w:t>
      </w:r>
      <w:hyperlink r:id="rId68" w:history="1">
        <w:r w:rsidR="00927BEA" w:rsidRPr="00927BEA">
          <w:rPr>
            <w:rStyle w:val="Hyperlink"/>
            <w:sz w:val="22"/>
            <w:shd w:val="clear" w:color="auto" w:fill="FFFFFF" w:themeFill="background1"/>
          </w:rPr>
          <w:t>here</w:t>
        </w:r>
      </w:hyperlink>
      <w:r w:rsidR="00927BEA">
        <w:rPr>
          <w:color w:val="000000" w:themeColor="text1"/>
          <w:sz w:val="22"/>
          <w:shd w:val="clear" w:color="auto" w:fill="FFFFFF" w:themeFill="background1"/>
        </w:rPr>
        <w:t>)</w:t>
      </w:r>
    </w:p>
    <w:p w14:paraId="61B872D2" w14:textId="02F9D8DA" w:rsidR="00927BEA" w:rsidRDefault="00000000" w:rsidP="00927BEA">
      <w:pPr>
        <w:shd w:val="clear" w:color="auto" w:fill="FFFFFF" w:themeFill="background1"/>
        <w:rPr>
          <w:color w:val="000000" w:themeColor="text1"/>
          <w:sz w:val="22"/>
          <w:shd w:val="clear" w:color="auto" w:fill="FFFFFF" w:themeFill="background1"/>
        </w:rPr>
      </w:pPr>
      <w:sdt>
        <w:sdtPr>
          <w:rPr>
            <w:color w:val="2B579A"/>
            <w:sz w:val="22"/>
            <w:shd w:val="clear" w:color="auto" w:fill="E6E6E6"/>
          </w:rPr>
          <w:id w:val="-130939037"/>
          <w15:color w:val="008000"/>
          <w14:checkbox>
            <w14:checked w14:val="0"/>
            <w14:checkedState w14:val="2612" w14:font="MS Gothic"/>
            <w14:uncheckedState w14:val="2610" w14:font="MS Gothic"/>
          </w14:checkbox>
        </w:sdtPr>
        <w:sdtContent>
          <w:r w:rsidR="00927BEA" w:rsidRPr="00EC12AF">
            <w:rPr>
              <w:rFonts w:ascii="MS Gothic" w:eastAsia="MS Gothic" w:hAnsi="MS Gothic" w:hint="eastAsia"/>
              <w:sz w:val="22"/>
            </w:rPr>
            <w:t>☐</w:t>
          </w:r>
        </w:sdtContent>
      </w:sdt>
      <w:r w:rsidR="00927BEA">
        <w:rPr>
          <w:color w:val="2B579A"/>
          <w:sz w:val="22"/>
          <w:shd w:val="clear" w:color="auto" w:fill="E6E6E6"/>
        </w:rPr>
        <w:t xml:space="preserve"> </w:t>
      </w:r>
      <w:hyperlink r:id="rId69" w:history="1">
        <w:proofErr w:type="spellStart"/>
        <w:r w:rsidR="00927BEA" w:rsidRPr="00927BEA">
          <w:rPr>
            <w:rStyle w:val="Hyperlink"/>
            <w:sz w:val="22"/>
            <w:shd w:val="clear" w:color="auto" w:fill="FFFFFF" w:themeFill="background1"/>
          </w:rPr>
          <w:t>REDCap</w:t>
        </w:r>
        <w:proofErr w:type="spellEnd"/>
      </w:hyperlink>
    </w:p>
    <w:p w14:paraId="5D5412B9" w14:textId="77777777" w:rsidR="00927BEA" w:rsidRPr="00927BEA" w:rsidRDefault="00927BEA" w:rsidP="00927BEA">
      <w:pPr>
        <w:shd w:val="clear" w:color="auto" w:fill="FFFFFF" w:themeFill="background1"/>
        <w:rPr>
          <w:b/>
          <w:bCs/>
        </w:rPr>
      </w:pPr>
    </w:p>
    <w:p w14:paraId="56666522" w14:textId="1F54E2DC" w:rsidR="004813C3" w:rsidRDefault="0043321A" w:rsidP="00B075ED">
      <w:pPr>
        <w:pStyle w:val="Heading2"/>
      </w:pPr>
      <w:r w:rsidRPr="00C20BF5">
        <w:rPr>
          <w:sz w:val="40"/>
          <w:szCs w:val="40"/>
        </w:rPr>
        <w:t>g</w:t>
      </w:r>
      <w:r w:rsidR="00803895" w:rsidRPr="00C20BF5">
        <w:rPr>
          <w:sz w:val="40"/>
          <w:szCs w:val="40"/>
        </w:rPr>
        <w:t>.</w:t>
      </w:r>
      <w:r w:rsidR="00B5097B" w:rsidRPr="004F2EE2">
        <w:t>3</w:t>
      </w:r>
      <w:r w:rsidR="00951221">
        <w:t xml:space="preserve"> </w:t>
      </w:r>
      <w:r w:rsidR="00803895">
        <w:t>Using Translators and Interpreters</w:t>
      </w:r>
      <w:r w:rsidR="00951221">
        <w:t xml:space="preserve"> </w:t>
      </w:r>
      <w:r w:rsidR="00803895">
        <w:t xml:space="preserve"> </w:t>
      </w:r>
    </w:p>
    <w:p w14:paraId="254662C4" w14:textId="3B5DA8F4" w:rsidR="00252152" w:rsidRPr="00252152" w:rsidRDefault="00D862DF" w:rsidP="00252152">
      <w:pPr>
        <w:rPr>
          <w:sz w:val="22"/>
        </w:rPr>
      </w:pPr>
      <w:proofErr w:type="gramStart"/>
      <w:r w:rsidRPr="005B3904">
        <w:rPr>
          <w:b/>
        </w:rPr>
        <w:t>G.</w:t>
      </w:r>
      <w:r w:rsidR="00B5097B" w:rsidRPr="005B3904">
        <w:rPr>
          <w:b/>
        </w:rPr>
        <w:t>3</w:t>
      </w:r>
      <w:r w:rsidRPr="005B3904">
        <w:rPr>
          <w:b/>
        </w:rPr>
        <w:t>.1</w:t>
      </w:r>
      <w:r w:rsidR="00951221">
        <w:t xml:space="preserve"> </w:t>
      </w:r>
      <w:r>
        <w:t xml:space="preserve"> </w:t>
      </w:r>
      <w:r w:rsidRPr="005B3904">
        <w:rPr>
          <w:b/>
          <w:sz w:val="22"/>
        </w:rPr>
        <w:t>Will</w:t>
      </w:r>
      <w:proofErr w:type="gramEnd"/>
      <w:r w:rsidRPr="005B3904">
        <w:rPr>
          <w:b/>
          <w:sz w:val="22"/>
        </w:rPr>
        <w:t xml:space="preserve"> this </w:t>
      </w:r>
      <w:r w:rsidR="0098732A" w:rsidRPr="005B3904">
        <w:rPr>
          <w:b/>
          <w:sz w:val="22"/>
        </w:rPr>
        <w:t xml:space="preserve">research project </w:t>
      </w:r>
      <w:r w:rsidR="00683D62">
        <w:rPr>
          <w:b/>
          <w:sz w:val="22"/>
        </w:rPr>
        <w:t>enroll</w:t>
      </w:r>
      <w:r w:rsidR="0098732A" w:rsidRPr="005B3904">
        <w:rPr>
          <w:b/>
          <w:sz w:val="22"/>
        </w:rPr>
        <w:t xml:space="preserve">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sz w:val="22"/>
          </w:rPr>
          <w:id w:val="-1078363679"/>
          <w15:color w:val="008000"/>
          <w14:checkbox>
            <w14:checked w14:val="0"/>
            <w14:checkedState w14:val="2612" w14:font="MS Gothic"/>
            <w14:uncheckedState w14:val="2610" w14:font="MS Gothic"/>
          </w14:checkbox>
        </w:sdtPr>
        <w:sdtContent>
          <w:r w:rsidR="008227F7">
            <w:rPr>
              <w:rFonts w:ascii="MS Gothic" w:eastAsia="MS Gothic" w:hAnsi="MS Gothic" w:hint="eastAsia"/>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124E9A0"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w:t>
      </w:r>
      <w:r w:rsidR="008227F7">
        <w:rPr>
          <w:b/>
          <w:color w:val="0070C0"/>
          <w:sz w:val="22"/>
        </w:rPr>
        <w:t>4</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449273E7" w14:textId="130986AD" w:rsidR="00252152" w:rsidRDefault="00D862DF" w:rsidP="00E1539B">
      <w:pPr>
        <w:rPr>
          <w:sz w:val="22"/>
        </w:rPr>
      </w:pPr>
      <w:r w:rsidRPr="005B3904">
        <w:rPr>
          <w:b/>
        </w:rPr>
        <w:t>G.</w:t>
      </w:r>
      <w:r w:rsidR="00B5097B">
        <w:rPr>
          <w:b/>
        </w:rPr>
        <w:t>3</w:t>
      </w:r>
      <w:r w:rsidRPr="005B3904">
        <w:rPr>
          <w:b/>
        </w:rPr>
        <w:t>.2</w:t>
      </w:r>
      <w:r w:rsidR="00951221">
        <w:t xml:space="preserve"> </w:t>
      </w:r>
      <w:r w:rsidRPr="005B3904">
        <w:rPr>
          <w:b/>
          <w:sz w:val="22"/>
        </w:rPr>
        <w:t>Will this research project use translators</w:t>
      </w:r>
      <w:r w:rsidR="008227F7">
        <w:rPr>
          <w:b/>
          <w:sz w:val="22"/>
        </w:rPr>
        <w:t xml:space="preserve"> and/or interpreters</w:t>
      </w:r>
      <w:r w:rsidRPr="005B3904">
        <w:rPr>
          <w:b/>
          <w:sz w:val="22"/>
        </w:rPr>
        <w:t xml:space="preserve"> to communicate with non-English speaking persons?</w:t>
      </w:r>
      <w:r w:rsidR="00252152">
        <w:rPr>
          <w:b/>
          <w:sz w:val="22"/>
        </w:rPr>
        <w:t xml:space="preserve"> </w:t>
      </w: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A872C74" w14:textId="77777777" w:rsidR="00E1539B" w:rsidRPr="00252152" w:rsidRDefault="00E1539B" w:rsidP="00B075ED">
      <w:pPr>
        <w:rPr>
          <w:sz w:val="22"/>
        </w:rPr>
      </w:pP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576F6531" w14:textId="572CF4CE" w:rsidR="001E03C4" w:rsidRDefault="00D862DF" w:rsidP="00A23FF9">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bookmarkStart w:id="14" w:name="_G.4_Obtaining_Assent"/>
      <w:bookmarkStart w:id="15" w:name="_G.5_Obtaining_Consent"/>
      <w:bookmarkStart w:id="16" w:name="_Hlk60832898"/>
      <w:bookmarkEnd w:id="14"/>
      <w:bookmarkEnd w:id="15"/>
    </w:p>
    <w:bookmarkEnd w:id="16"/>
    <w:p w14:paraId="460DBD0F" w14:textId="77777777" w:rsidR="00CE2D8E" w:rsidRDefault="00CE2D8E" w:rsidP="00C20BF5">
      <w:pPr>
        <w:ind w:left="1080"/>
      </w:pPr>
    </w:p>
    <w:p w14:paraId="3EE7C12D" w14:textId="4A92F67C" w:rsidR="00CE2D8E" w:rsidRPr="007E16D6" w:rsidRDefault="0076505D" w:rsidP="009E3CC2">
      <w:pPr>
        <w:pStyle w:val="Heading2"/>
      </w:pPr>
      <w:bookmarkStart w:id="17" w:name="_G.6_Verifying_Comprehension"/>
      <w:bookmarkStart w:id="18" w:name="_F.6_Verifying_Comprehension"/>
      <w:bookmarkEnd w:id="17"/>
      <w:bookmarkEnd w:id="18"/>
      <w:r>
        <w:t>G.4</w:t>
      </w:r>
      <w:r w:rsidR="00CE2D8E">
        <w:t xml:space="preserve"> Verifying Comprehension</w:t>
      </w:r>
      <w:r w:rsidR="00A471E3">
        <w:t xml:space="preserve"> and Documentation</w:t>
      </w:r>
      <w:r w:rsidR="00CE2D8E">
        <w:t xml:space="preserve"> of Consent </w:t>
      </w:r>
    </w:p>
    <w:p w14:paraId="25F5C8C4" w14:textId="1D8A8E21" w:rsidR="007A11D4" w:rsidRDefault="0076505D" w:rsidP="00DC709D">
      <w:proofErr w:type="gramStart"/>
      <w:r w:rsidRPr="005B3904">
        <w:rPr>
          <w:b/>
        </w:rPr>
        <w:t>G.4</w:t>
      </w:r>
      <w:r w:rsidR="00A471E3" w:rsidRPr="005B3904">
        <w:rPr>
          <w:b/>
        </w:rPr>
        <w:t>.1</w:t>
      </w:r>
      <w:r w:rsidR="00951221">
        <w:rPr>
          <w:b/>
        </w:rPr>
        <w:t xml:space="preserve"> </w:t>
      </w:r>
      <w:r w:rsidR="001E03C4" w:rsidRPr="005B3904">
        <w:rPr>
          <w:b/>
        </w:rPr>
        <w:t xml:space="preserve"> </w:t>
      </w:r>
      <w:r w:rsidR="00F44445">
        <w:rPr>
          <w:b/>
          <w:sz w:val="22"/>
        </w:rPr>
        <w:t>D</w:t>
      </w:r>
      <w:r w:rsidR="00CE2D8E" w:rsidRPr="005B3904">
        <w:rPr>
          <w:b/>
          <w:sz w:val="22"/>
        </w:rPr>
        <w:t>escribe</w:t>
      </w:r>
      <w:proofErr w:type="gramEnd"/>
      <w:r w:rsidR="00CE2D8E" w:rsidRPr="005B3904">
        <w:rPr>
          <w:b/>
          <w:sz w:val="22"/>
        </w:rPr>
        <w:t xml:space="preserv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1D9A245C" w14:textId="02C8A542" w:rsidR="00777182" w:rsidRDefault="00777182" w:rsidP="00B075ED">
      <w:pPr>
        <w:ind w:left="-90"/>
      </w:pPr>
      <w:r>
        <w:lastRenderedPageBreak/>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F849E49" w14:textId="55374D9B" w:rsidR="00A471E3" w:rsidRDefault="0076505D" w:rsidP="00DC709D">
      <w:proofErr w:type="gramStart"/>
      <w:r w:rsidRPr="005B3904">
        <w:rPr>
          <w:b/>
        </w:rPr>
        <w:t>G.4.</w:t>
      </w:r>
      <w:r w:rsidR="00A471E3" w:rsidRPr="005B3904">
        <w:rPr>
          <w:b/>
        </w:rPr>
        <w:t>2</w:t>
      </w:r>
      <w:r w:rsidR="00951221">
        <w:t xml:space="preserve"> </w:t>
      </w:r>
      <w:r w:rsidR="00A471E3">
        <w:t xml:space="preserve"> </w:t>
      </w:r>
      <w:r w:rsidR="00A471E3" w:rsidRPr="005B3904">
        <w:rPr>
          <w:b/>
          <w:sz w:val="22"/>
        </w:rPr>
        <w:t>If</w:t>
      </w:r>
      <w:proofErr w:type="gramEnd"/>
      <w:r w:rsidR="00A471E3" w:rsidRPr="005B3904">
        <w:rPr>
          <w:b/>
          <w:sz w:val="22"/>
        </w:rPr>
        <w:t xml:space="preserve">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62A2F0EB" w14:textId="16954DFC" w:rsidR="002555DC" w:rsidRDefault="00777182" w:rsidP="00B075ED">
      <w:pPr>
        <w:ind w:left="-270"/>
      </w:pPr>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Pr="00B075ED" w:rsidRDefault="002555DC" w:rsidP="009E3CC2">
      <w:pPr>
        <w:pStyle w:val="Heading2"/>
        <w:rPr>
          <w:sz w:val="22"/>
          <w:szCs w:val="22"/>
        </w:rPr>
      </w:pPr>
    </w:p>
    <w:p w14:paraId="3C33215E" w14:textId="05260171" w:rsidR="00273E17" w:rsidRPr="007E16D6" w:rsidRDefault="0076505D" w:rsidP="002A58C5">
      <w:pPr>
        <w:pStyle w:val="Heading2"/>
      </w:pPr>
      <w:r>
        <w:t>G.5</w:t>
      </w:r>
      <w:r w:rsidR="00273E17">
        <w:t xml:space="preserve"> Research Involving Deception</w:t>
      </w:r>
      <w:r w:rsidR="00951221">
        <w:t xml:space="preserve">  </w:t>
      </w:r>
    </w:p>
    <w:p w14:paraId="32DCA69D" w14:textId="3D702D38"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951221">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70"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Pr="00B075ED" w:rsidRDefault="00562D56" w:rsidP="008E4928">
      <w:pPr>
        <w:ind w:firstLine="720"/>
        <w:rPr>
          <w:sz w:val="22"/>
        </w:rPr>
      </w:pPr>
    </w:p>
    <w:p w14:paraId="5243F790" w14:textId="517913F2" w:rsidR="007930B7" w:rsidRDefault="00A8492C" w:rsidP="00770AE6">
      <w:pPr>
        <w:pStyle w:val="Heading1"/>
      </w:pPr>
      <w:bookmarkStart w:id="19" w:name="_SECTION_H:_"/>
      <w:bookmarkEnd w:id="19"/>
      <w:r>
        <w:t xml:space="preserve">SECTION </w:t>
      </w:r>
      <w:r w:rsidR="0043321A">
        <w:t>h</w:t>
      </w:r>
      <w:r>
        <w:t>:</w:t>
      </w:r>
      <w:r w:rsidR="00951221">
        <w:t xml:space="preserve"> </w:t>
      </w:r>
      <w:r>
        <w:t>RISK</w:t>
      </w:r>
      <w:r w:rsidR="0D11AFFF">
        <w:t>S</w:t>
      </w:r>
      <w:r w:rsidR="00A204CD">
        <w:t xml:space="preserve"> and </w:t>
      </w:r>
      <w:r w:rsidR="31C608FE">
        <w:t>Benefits</w:t>
      </w:r>
      <w:r>
        <w:t xml:space="preserve"> TO SUBJECTS</w:t>
      </w:r>
      <w:r w:rsidR="00A204CD">
        <w:t xml:space="preserve"> (beneficence)</w:t>
      </w:r>
    </w:p>
    <w:p w14:paraId="65583A38" w14:textId="513D7111" w:rsidR="008E2AF2" w:rsidRPr="007E16D6" w:rsidRDefault="0043321A" w:rsidP="009E3CC2">
      <w:pPr>
        <w:pStyle w:val="Heading2"/>
      </w:pPr>
      <w:r>
        <w:t>H</w:t>
      </w:r>
      <w:r w:rsidR="008E2AF2">
        <w:t>.1 Risk Classification</w:t>
      </w:r>
      <w:r w:rsidR="00951221">
        <w:t xml:space="preserve">  </w:t>
      </w:r>
    </w:p>
    <w:p w14:paraId="041A3F06" w14:textId="2C5D5EAC" w:rsidR="00D6485D" w:rsidRPr="006D6268" w:rsidRDefault="0076505D" w:rsidP="00443CF1">
      <w:pPr>
        <w:rPr>
          <w:b/>
          <w:sz w:val="22"/>
        </w:rPr>
      </w:pPr>
      <w:r w:rsidRPr="005B3904">
        <w:rPr>
          <w:b/>
          <w:szCs w:val="24"/>
        </w:rPr>
        <w:t>H</w:t>
      </w:r>
      <w:r w:rsidR="00C43213" w:rsidRPr="005B3904">
        <w:rPr>
          <w:b/>
          <w:szCs w:val="24"/>
        </w:rPr>
        <w:t>.1.1</w:t>
      </w:r>
      <w:r w:rsidR="00951221">
        <w:rPr>
          <w:b/>
          <w:sz w:val="22"/>
        </w:rPr>
        <w:t xml:space="preserve"> </w:t>
      </w:r>
      <w:r w:rsidR="00A8492C" w:rsidRPr="006D6268">
        <w:rPr>
          <w:b/>
          <w:sz w:val="22"/>
        </w:rPr>
        <w:t xml:space="preserve">What is the overall risk classification </w:t>
      </w:r>
      <w:r w:rsidR="00C43213" w:rsidRPr="006D6268">
        <w:rPr>
          <w:b/>
          <w:sz w:val="22"/>
        </w:rPr>
        <w:t xml:space="preserve">for the proposed </w:t>
      </w:r>
      <w:r w:rsidR="00A8492C" w:rsidRPr="006D6268">
        <w:rPr>
          <w:b/>
          <w:sz w:val="22"/>
        </w:rPr>
        <w:t>research?</w:t>
      </w:r>
    </w:p>
    <w:p w14:paraId="7A86D761" w14:textId="162F3703" w:rsidR="00A8492C" w:rsidRDefault="006C6273" w:rsidP="00443CF1">
      <w:r w:rsidRPr="006C6273">
        <w:rPr>
          <w:b/>
        </w:rPr>
        <w:t>NOTE:</w:t>
      </w:r>
      <w:r w:rsidR="00951221">
        <w:t xml:space="preserve"> </w:t>
      </w:r>
      <w:r w:rsidRPr="00AA1DA1">
        <w:rPr>
          <w:sz w:val="22"/>
        </w:rPr>
        <w:t>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3211710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951221">
        <w:t xml:space="preserve">       </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210039F4" w:rsidR="00A471E3" w:rsidRPr="007E16D6" w:rsidRDefault="0043321A" w:rsidP="009E3CC2">
      <w:pPr>
        <w:pStyle w:val="Heading2"/>
      </w:pPr>
      <w:r>
        <w:t>H</w:t>
      </w:r>
      <w:r w:rsidR="00A471E3">
        <w:t>.2 Anticipated Risks and Discomforts</w:t>
      </w:r>
      <w:r w:rsidR="00951221">
        <w:t xml:space="preserve">  </w:t>
      </w:r>
    </w:p>
    <w:p w14:paraId="34698E6E" w14:textId="31DF9837" w:rsidR="00A8492C" w:rsidRDefault="0043321A" w:rsidP="00443CF1">
      <w:r w:rsidRPr="005B3904">
        <w:rPr>
          <w:b/>
        </w:rPr>
        <w:t>H</w:t>
      </w:r>
      <w:r w:rsidR="00C43213" w:rsidRPr="005B3904">
        <w:rPr>
          <w:b/>
        </w:rPr>
        <w:t>.2.1</w:t>
      </w:r>
      <w:r w:rsidR="00951221">
        <w:t xml:space="preserve"> </w:t>
      </w:r>
      <w:r w:rsidR="006C6273" w:rsidRPr="005B3904">
        <w:rPr>
          <w:b/>
          <w:sz w:val="22"/>
        </w:rPr>
        <w:t>What are the possible anticipated risks and discomforts to the participants?</w:t>
      </w:r>
      <w:r w:rsidR="00951221">
        <w:rPr>
          <w:b/>
          <w:sz w:val="22"/>
        </w:rPr>
        <w:t xml:space="preserve"> </w:t>
      </w:r>
      <w:r w:rsidR="006C6273" w:rsidRPr="005B3904">
        <w:rPr>
          <w:b/>
          <w:sz w:val="22"/>
        </w:rPr>
        <w:t>Describe all possible risks including psychological, physical, sociological or economic harm (e.g., risk of criminal or civil liability, damage to their financial standing, employability, insurability, reputation, or stigmatization, etc.)</w:t>
      </w:r>
      <w:r w:rsidR="00951221">
        <w:rPr>
          <w:b/>
          <w:sz w:val="22"/>
        </w:rPr>
        <w:t xml:space="preserve"> </w:t>
      </w:r>
      <w:r w:rsidR="006C6273" w:rsidRPr="005B3904">
        <w:rPr>
          <w:b/>
          <w:sz w:val="22"/>
        </w:rPr>
        <w:t>Check all that apply and provide a description for each:</w:t>
      </w:r>
      <w:r w:rsidR="006C6273">
        <w:t xml:space="preserve"> </w:t>
      </w:r>
    </w:p>
    <w:p w14:paraId="5089DCAA" w14:textId="77777777" w:rsidR="006C6273" w:rsidRDefault="006C6273" w:rsidP="006133E4">
      <w:pPr>
        <w:ind w:left="720"/>
      </w:pPr>
    </w:p>
    <w:p w14:paraId="0974D586" w14:textId="1FEF6C18" w:rsidR="008F03E7" w:rsidRDefault="00000000" w:rsidP="00E1539B">
      <w:pPr>
        <w:ind w:left="720"/>
      </w:pPr>
      <w:sdt>
        <w:sdtPr>
          <w:rPr>
            <w:sz w:val="28"/>
          </w:rPr>
          <w:id w:val="-145515730"/>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BF3333" w:rsidRPr="00867830">
        <w:rPr>
          <w:b/>
          <w:szCs w:val="24"/>
        </w:rPr>
        <w:t>Physical Harms</w:t>
      </w:r>
      <w:r w:rsidR="006C6273" w:rsidRPr="00867830">
        <w:rPr>
          <w:szCs w:val="24"/>
        </w:rPr>
        <w:t>:</w:t>
      </w:r>
      <w:r w:rsidR="00951221">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w:t>
      </w:r>
      <w:r w:rsidR="00951221">
        <w:rPr>
          <w:sz w:val="22"/>
        </w:rPr>
        <w:t xml:space="preserve"> </w:t>
      </w:r>
      <w:r w:rsidR="00924193" w:rsidRPr="00867830">
        <w:rPr>
          <w:sz w:val="22"/>
        </w:rPr>
        <w:t xml:space="preserve">Procedures commonly used in research may result in no more </w:t>
      </w:r>
      <w:proofErr w:type="gramStart"/>
      <w:r w:rsidR="00924193" w:rsidRPr="00867830">
        <w:rPr>
          <w:sz w:val="22"/>
        </w:rPr>
        <w:t>that</w:t>
      </w:r>
      <w:proofErr w:type="gramEnd"/>
      <w:r w:rsidR="00924193" w:rsidRPr="00867830">
        <w:rPr>
          <w:sz w:val="22"/>
        </w:rPr>
        <w:t xml:space="preserve"> minor discomfort (e.g., temporary dizziness, the pain associated with venipuncture).</w:t>
      </w:r>
      <w:r w:rsidR="00951221">
        <w:rPr>
          <w:sz w:val="22"/>
        </w:rPr>
        <w:t xml:space="preserve"> </w:t>
      </w:r>
      <w:r w:rsidR="00924193" w:rsidRPr="00867830">
        <w:rPr>
          <w:b/>
          <w:sz w:val="22"/>
        </w:rPr>
        <w:t xml:space="preserve">Describe all possible physical </w:t>
      </w:r>
      <w:proofErr w:type="gramStart"/>
      <w:r w:rsidR="00924193" w:rsidRPr="00867830">
        <w:rPr>
          <w:b/>
          <w:sz w:val="22"/>
        </w:rPr>
        <w:t>harms</w:t>
      </w:r>
      <w:proofErr w:type="gramEnd"/>
      <w:r w:rsidR="00924193" w:rsidRPr="00867830">
        <w:rPr>
          <w:b/>
          <w:sz w:val="22"/>
        </w:rPr>
        <w:t xml:space="preserve"> that </w:t>
      </w:r>
      <w:proofErr w:type="gramStart"/>
      <w:r w:rsidR="00B058F2">
        <w:rPr>
          <w:b/>
          <w:sz w:val="22"/>
        </w:rPr>
        <w:t>are</w:t>
      </w:r>
      <w:proofErr w:type="gramEnd"/>
      <w:r w:rsidR="00B058F2">
        <w:rPr>
          <w:b/>
          <w:sz w:val="22"/>
        </w:rPr>
        <w:t xml:space="preserve"> anticipated</w:t>
      </w:r>
      <w:r w:rsidR="00924193" w:rsidRPr="00867830">
        <w:rPr>
          <w:b/>
          <w:sz w:val="22"/>
        </w:rPr>
        <w:t xml:space="preserve"> during the research:</w:t>
      </w: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4A2EB9E5" w:rsidR="00924193" w:rsidRPr="00867830" w:rsidRDefault="00000000" w:rsidP="006133E4">
      <w:pPr>
        <w:ind w:left="720"/>
        <w:rPr>
          <w:sz w:val="22"/>
        </w:rPr>
      </w:pPr>
      <w:sdt>
        <w:sdtPr>
          <w:rPr>
            <w:sz w:val="28"/>
          </w:rPr>
          <w:id w:val="-1412541521"/>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w:t>
      </w:r>
      <w:r w:rsidR="00951221">
        <w:rPr>
          <w:sz w:val="22"/>
        </w:rPr>
        <w:t xml:space="preserve"> </w:t>
      </w:r>
      <w:r w:rsidR="00924193" w:rsidRPr="00867830">
        <w:rPr>
          <w:sz w:val="22"/>
        </w:rPr>
        <w:t xml:space="preserve">These changes </w:t>
      </w:r>
      <w:r w:rsidR="00924193" w:rsidRPr="00867830">
        <w:rPr>
          <w:sz w:val="22"/>
        </w:rPr>
        <w:lastRenderedPageBreak/>
        <w:t>may be transitory, recurrent, or permanent.</w:t>
      </w:r>
      <w:r w:rsidR="00951221">
        <w:rPr>
          <w:sz w:val="22"/>
        </w:rPr>
        <w:t xml:space="preserve"> </w:t>
      </w:r>
      <w:r w:rsidR="00924193" w:rsidRPr="00867830">
        <w:rPr>
          <w:sz w:val="22"/>
        </w:rPr>
        <w:t>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1DB4F743" w14:textId="3C0DB5B4" w:rsidR="008F03E7" w:rsidRDefault="00924193" w:rsidP="00E1539B">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w:t>
      </w:r>
      <w:r w:rsidR="00951221">
        <w:rPr>
          <w:sz w:val="22"/>
        </w:rPr>
        <w:t xml:space="preserve"> </w:t>
      </w:r>
      <w:r w:rsidRPr="6C46735B">
        <w:rPr>
          <w:sz w:val="22"/>
        </w:rPr>
        <w:t>Th</w:t>
      </w:r>
      <w:r w:rsidR="720AEB64" w:rsidRPr="6C46735B">
        <w:rPr>
          <w:sz w:val="22"/>
        </w:rPr>
        <w:t>e</w:t>
      </w:r>
      <w:r w:rsidRPr="6C46735B">
        <w:rPr>
          <w:sz w:val="22"/>
        </w:rPr>
        <w:t>se feelings may be aroused when the subject is being interviewed or filling out a questionnaire.</w:t>
      </w:r>
      <w:r w:rsidR="00951221">
        <w:rPr>
          <w:sz w:val="22"/>
        </w:rPr>
        <w:t xml:space="preserve"> </w:t>
      </w:r>
      <w:r w:rsidRPr="6C46735B">
        <w:rPr>
          <w:sz w:val="22"/>
        </w:rPr>
        <w:t>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w:t>
      </w:r>
      <w:r w:rsidR="00951221">
        <w:rPr>
          <w:sz w:val="22"/>
        </w:rPr>
        <w:t xml:space="preserve"> </w:t>
      </w:r>
      <w:r w:rsidRPr="6C46735B">
        <w:rPr>
          <w:sz w:val="22"/>
        </w:rPr>
        <w:t xml:space="preserve">The possibility of psychological harm </w:t>
      </w:r>
      <w:r w:rsidR="6444DD26" w:rsidRPr="6C46735B">
        <w:rPr>
          <w:sz w:val="22"/>
        </w:rPr>
        <w:t xml:space="preserve">can increase </w:t>
      </w:r>
      <w:r w:rsidRPr="6C46735B">
        <w:rPr>
          <w:sz w:val="22"/>
        </w:rPr>
        <w:t>when behavioral research involves an element of deception.</w:t>
      </w:r>
      <w:r w:rsidR="00951221">
        <w:t xml:space="preserve"> </w:t>
      </w:r>
      <w:r w:rsidR="003860F5" w:rsidRPr="00867830">
        <w:rPr>
          <w:b/>
          <w:sz w:val="22"/>
        </w:rPr>
        <w:t xml:space="preserve">Describe all possible psychological </w:t>
      </w:r>
      <w:proofErr w:type="gramStart"/>
      <w:r w:rsidR="003860F5" w:rsidRPr="00867830">
        <w:rPr>
          <w:b/>
          <w:sz w:val="22"/>
        </w:rPr>
        <w:t>harms</w:t>
      </w:r>
      <w:proofErr w:type="gramEnd"/>
      <w:r w:rsidR="003860F5" w:rsidRPr="00867830">
        <w:rPr>
          <w:b/>
          <w:sz w:val="22"/>
        </w:rPr>
        <w:t xml:space="preserve"> that might occur during the research:</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4B6E5E79" w14:textId="5D334E5F" w:rsidR="00715958" w:rsidRDefault="00000000" w:rsidP="00B075ED">
      <w:pPr>
        <w:ind w:left="720" w:hanging="90"/>
      </w:pPr>
      <w:sdt>
        <w:sdtPr>
          <w:rPr>
            <w:sz w:val="28"/>
          </w:rPr>
          <w:id w:val="772756096"/>
          <w15:color w:val="008000"/>
          <w14:checkbox>
            <w14:checked w14:val="0"/>
            <w14:checkedState w14:val="2612" w14:font="MS Gothic"/>
            <w14:uncheckedState w14:val="2610" w14:font="MS Gothic"/>
          </w14:checkbox>
        </w:sdtPr>
        <w:sdtContent>
          <w:r w:rsidR="00187BA7">
            <w:rPr>
              <w:rFonts w:ascii="MS Gothic" w:eastAsia="MS Gothic" w:hAnsi="MS Gothic" w:hint="eastAsia"/>
              <w:sz w:val="28"/>
            </w:rPr>
            <w:t>☐</w:t>
          </w:r>
        </w:sdtContent>
      </w:sdt>
      <w:r w:rsidR="00951221">
        <w:t xml:space="preserve"> </w:t>
      </w:r>
      <w:r w:rsidR="00F14190">
        <w:rPr>
          <w:b/>
        </w:rPr>
        <w:t>Privacy and Confidentiality</w:t>
      </w:r>
      <w:r w:rsidR="00F14190">
        <w:t>:</w:t>
      </w:r>
    </w:p>
    <w:p w14:paraId="154127B5" w14:textId="68FB1B67" w:rsidR="00F14190" w:rsidRPr="00F14190" w:rsidRDefault="00F14190" w:rsidP="00B075ED">
      <w:pPr>
        <w:pStyle w:val="ListParagraph"/>
        <w:numPr>
          <w:ilvl w:val="0"/>
          <w:numId w:val="63"/>
        </w:numPr>
        <w:ind w:left="1440" w:hanging="720"/>
        <w:rPr>
          <w:sz w:val="22"/>
        </w:rPr>
      </w:pPr>
      <w:r w:rsidRPr="00F14190">
        <w:rPr>
          <w:sz w:val="22"/>
        </w:rPr>
        <w:t>In the research context invasion of privacy may involve either covert observation or “participant”</w:t>
      </w:r>
      <w:r>
        <w:rPr>
          <w:sz w:val="22"/>
        </w:rPr>
        <w:t xml:space="preserve"> </w:t>
      </w:r>
      <w:r w:rsidRPr="00F14190">
        <w:rPr>
          <w:sz w:val="22"/>
        </w:rPr>
        <w:t>observation of behavior that the subjects consider private.</w:t>
      </w:r>
    </w:p>
    <w:p w14:paraId="23B941E5" w14:textId="4EEE5443" w:rsidR="003860F5" w:rsidRPr="00AA1DA1" w:rsidRDefault="00733481" w:rsidP="00AA1DA1">
      <w:pPr>
        <w:pStyle w:val="ListParagraph"/>
        <w:numPr>
          <w:ilvl w:val="0"/>
          <w:numId w:val="59"/>
        </w:numPr>
        <w:ind w:left="1440"/>
        <w:rPr>
          <w:sz w:val="22"/>
        </w:rPr>
      </w:pPr>
      <w:r>
        <w:rPr>
          <w:sz w:val="22"/>
        </w:rPr>
        <w:t xml:space="preserve">Can the </w:t>
      </w:r>
      <w:r w:rsidR="003860F5" w:rsidRPr="00AA1DA1">
        <w:rPr>
          <w:sz w:val="22"/>
        </w:rPr>
        <w:t xml:space="preserve">invasion of privacy involved </w:t>
      </w:r>
      <w:r>
        <w:rPr>
          <w:sz w:val="22"/>
        </w:rPr>
        <w:t xml:space="preserve">be justified </w:t>
      </w:r>
      <w:r w:rsidR="675054E7" w:rsidRPr="00AA1DA1">
        <w:rPr>
          <w:sz w:val="22"/>
        </w:rPr>
        <w:t>considering</w:t>
      </w:r>
      <w:r w:rsidR="003860F5" w:rsidRPr="00AA1DA1">
        <w:rPr>
          <w:sz w:val="22"/>
        </w:rPr>
        <w:t xml:space="preserve"> the subjects’ reasonable expectations of </w:t>
      </w:r>
      <w:r>
        <w:rPr>
          <w:sz w:val="22"/>
        </w:rPr>
        <w:t>privacy</w:t>
      </w:r>
      <w:r w:rsidRPr="00AA1DA1">
        <w:rPr>
          <w:sz w:val="22"/>
        </w:rPr>
        <w:t xml:space="preserve"> </w:t>
      </w:r>
      <w:r w:rsidR="003860F5" w:rsidRPr="00AA1DA1">
        <w:rPr>
          <w:sz w:val="22"/>
        </w:rPr>
        <w:t>in the situation under study?</w:t>
      </w:r>
    </w:p>
    <w:p w14:paraId="0C38B228" w14:textId="3C2896D5"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w:t>
      </w:r>
      <w:r w:rsidR="00733481">
        <w:rPr>
          <w:sz w:val="22"/>
        </w:rPr>
        <w:t>potential benefits of the research</w:t>
      </w:r>
      <w:r w:rsidR="00951221">
        <w:rPr>
          <w:sz w:val="22"/>
        </w:rPr>
        <w:t xml:space="preserve"> </w:t>
      </w:r>
      <w:r w:rsidR="003860F5" w:rsidRPr="00AA1DA1">
        <w:rPr>
          <w:sz w:val="22"/>
        </w:rPr>
        <w:t>of sufficient impor</w:t>
      </w:r>
      <w:r w:rsidR="00867830" w:rsidRPr="00AA1DA1">
        <w:rPr>
          <w:sz w:val="22"/>
        </w:rPr>
        <w:t>tance</w:t>
      </w:r>
      <w:r w:rsidR="003860F5" w:rsidRPr="00AA1DA1">
        <w:rPr>
          <w:sz w:val="22"/>
        </w:rPr>
        <w:t xml:space="preserve"> to justify the intrusion?</w:t>
      </w:r>
    </w:p>
    <w:p w14:paraId="6BF68954" w14:textId="38CE7413" w:rsidR="00733481" w:rsidRPr="00263908" w:rsidRDefault="003860F5" w:rsidP="00AA1DA1">
      <w:pPr>
        <w:pStyle w:val="ListParagraph"/>
        <w:numPr>
          <w:ilvl w:val="0"/>
          <w:numId w:val="59"/>
        </w:numPr>
        <w:ind w:left="1440"/>
      </w:pPr>
      <w:r w:rsidRPr="00AA1DA1">
        <w:rPr>
          <w:sz w:val="22"/>
        </w:rPr>
        <w:t>Will the research involve the use of a subject’s medical, school, or employment records?</w:t>
      </w:r>
      <w:r w:rsidR="00951221">
        <w:rPr>
          <w:sz w:val="22"/>
        </w:rPr>
        <w:t xml:space="preserve"> </w:t>
      </w:r>
      <w:r w:rsidRPr="00AA1DA1">
        <w:rPr>
          <w:sz w:val="22"/>
        </w:rPr>
        <w:t xml:space="preserve">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w:t>
      </w:r>
      <w:r w:rsidR="00951221">
        <w:rPr>
          <w:sz w:val="22"/>
        </w:rPr>
        <w:t xml:space="preserve"> </w:t>
      </w:r>
    </w:p>
    <w:p w14:paraId="010358AE" w14:textId="1189BBCE" w:rsidR="00B058F2" w:rsidRDefault="003860F5" w:rsidP="00AA1DA1">
      <w:pPr>
        <w:pStyle w:val="ListParagraph"/>
        <w:numPr>
          <w:ilvl w:val="0"/>
          <w:numId w:val="59"/>
        </w:numPr>
        <w:ind w:left="1440"/>
      </w:pPr>
      <w:r w:rsidRPr="00AA1DA1">
        <w:rPr>
          <w:sz w:val="22"/>
        </w:rPr>
        <w:t>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15A63F9E" w14:textId="52BEAE75" w:rsidR="008F03E7" w:rsidRDefault="003860F5" w:rsidP="00E1539B">
      <w:pPr>
        <w:ind w:left="720"/>
      </w:pPr>
      <w:r w:rsidRPr="00867830">
        <w:rPr>
          <w:b/>
          <w:sz w:val="22"/>
        </w:rPr>
        <w:t>Describe a</w:t>
      </w:r>
      <w:r w:rsidR="00B058F2">
        <w:rPr>
          <w:b/>
          <w:sz w:val="22"/>
        </w:rPr>
        <w:t>ny</w:t>
      </w:r>
      <w:r w:rsidRPr="00867830">
        <w:rPr>
          <w:b/>
          <w:sz w:val="22"/>
        </w:rPr>
        <w:t xml:space="preserve"> possible situations that may be perceived as a</w:t>
      </w:r>
      <w:r w:rsidR="00733481">
        <w:rPr>
          <w:b/>
          <w:sz w:val="22"/>
        </w:rPr>
        <w:t xml:space="preserve"> risk to </w:t>
      </w:r>
      <w:r w:rsidRPr="00867830">
        <w:rPr>
          <w:b/>
          <w:sz w:val="22"/>
        </w:rPr>
        <w:t>privacy</w:t>
      </w:r>
      <w:r w:rsidR="00733481">
        <w:rPr>
          <w:b/>
          <w:sz w:val="22"/>
        </w:rPr>
        <w:t xml:space="preserve"> and confidentiality</w:t>
      </w:r>
      <w:r w:rsidRPr="00867830">
        <w:rPr>
          <w:b/>
          <w:sz w:val="22"/>
        </w:rPr>
        <w:t>:</w:t>
      </w:r>
      <w:r w:rsidR="006C6273">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2883D299" w14:textId="148246F1" w:rsidR="008F03E7" w:rsidRDefault="00000000" w:rsidP="00E1539B">
      <w:pPr>
        <w:ind w:left="720"/>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51221">
        <w:t xml:space="preserve"> </w:t>
      </w:r>
      <w:r w:rsidR="00B058F2" w:rsidRPr="6C46735B">
        <w:rPr>
          <w:b/>
          <w:bCs/>
        </w:rPr>
        <w:t>Social and</w:t>
      </w:r>
      <w:r w:rsidR="00083A55">
        <w:rPr>
          <w:b/>
          <w:bCs/>
        </w:rPr>
        <w:t>/or</w:t>
      </w:r>
      <w:r w:rsidR="00B058F2" w:rsidRPr="6C46735B">
        <w:rPr>
          <w:b/>
          <w:bCs/>
        </w:rPr>
        <w:t xml:space="preserve"> Economic Harms:</w:t>
      </w:r>
      <w:r w:rsidR="00951221">
        <w:t xml:space="preserve"> </w:t>
      </w:r>
      <w:r w:rsidR="00B058F2" w:rsidRPr="6C46735B">
        <w:rPr>
          <w:sz w:val="22"/>
        </w:rPr>
        <w:t>Some invasions of privacy and breaches of confidentiality may result in embarrassment within one’s business or social group, loss of employment, or criminal prosecution.</w:t>
      </w:r>
      <w:r w:rsidR="00951221">
        <w:rPr>
          <w:sz w:val="22"/>
        </w:rPr>
        <w:t xml:space="preserve"> </w:t>
      </w:r>
      <w:r w:rsidR="00B058F2" w:rsidRPr="6C46735B">
        <w:rPr>
          <w:sz w:val="22"/>
        </w:rPr>
        <w:t xml:space="preserve">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w:t>
      </w:r>
      <w:r w:rsidR="00951221">
        <w:rPr>
          <w:sz w:val="22"/>
        </w:rPr>
        <w:t xml:space="preserve"> </w:t>
      </w:r>
      <w:proofErr w:type="gramStart"/>
      <w:r w:rsidR="00B058F2" w:rsidRPr="6C46735B">
        <w:rPr>
          <w:sz w:val="22"/>
        </w:rPr>
        <w:t>Confidentiality</w:t>
      </w:r>
      <w:proofErr w:type="gramEnd"/>
      <w:r w:rsidR="00B058F2" w:rsidRPr="6C46735B">
        <w:rPr>
          <w:sz w:val="22"/>
        </w:rPr>
        <w:t xml:space="preserve"> </w:t>
      </w:r>
      <w:proofErr w:type="gramStart"/>
      <w:r w:rsidR="00B058F2" w:rsidRPr="6C46735B">
        <w:rPr>
          <w:sz w:val="22"/>
        </w:rPr>
        <w:t>safeguards</w:t>
      </w:r>
      <w:proofErr w:type="gramEnd"/>
      <w:r w:rsidR="00B058F2" w:rsidRPr="6C46735B">
        <w:rPr>
          <w:sz w:val="22"/>
        </w:rPr>
        <w:t xml:space="preserve"> must be strong in these instances.</w:t>
      </w:r>
      <w:r w:rsidR="00951221">
        <w:rPr>
          <w:sz w:val="22"/>
        </w:rPr>
        <w:t xml:space="preserve"> </w:t>
      </w:r>
      <w:r w:rsidR="00B058F2" w:rsidRPr="6C46735B">
        <w:rPr>
          <w:sz w:val="22"/>
        </w:rPr>
        <w:t>Any anticipated costs to research participants should be described to prospective subjects during the consent process.</w:t>
      </w:r>
      <w:r w:rsidR="00C07F19">
        <w:rPr>
          <w:b/>
          <w:sz w:val="22"/>
        </w:rPr>
        <w:t xml:space="preserve"> </w:t>
      </w:r>
      <w:r w:rsidR="00867830" w:rsidRPr="00867830">
        <w:rPr>
          <w:b/>
          <w:sz w:val="22"/>
        </w:rPr>
        <w:t xml:space="preserve">Describe any possible situations that may result in any social or economic </w:t>
      </w:r>
      <w:proofErr w:type="gramStart"/>
      <w:r w:rsidR="00867830" w:rsidRPr="00867830">
        <w:rPr>
          <w:b/>
          <w:sz w:val="22"/>
        </w:rPr>
        <w:t>harms</w:t>
      </w:r>
      <w:proofErr w:type="gramEnd"/>
      <w:r w:rsidR="00867830" w:rsidRPr="00867830">
        <w:rPr>
          <w:b/>
          <w:sz w:val="22"/>
        </w:rPr>
        <w:t>:</w:t>
      </w:r>
      <w:r w:rsidR="006C6273" w:rsidRPr="00867830">
        <w:rPr>
          <w:b/>
          <w:sz w:val="22"/>
        </w:rP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6C4E9936" w14:textId="128DC234" w:rsidR="008F03E7" w:rsidRDefault="0043321A" w:rsidP="00B075ED">
      <w:pPr>
        <w:rPr>
          <w:rStyle w:val="Style1"/>
        </w:rPr>
      </w:pPr>
      <w:r>
        <w:rPr>
          <w:b/>
        </w:rPr>
        <w:t>H</w:t>
      </w:r>
      <w:r w:rsidR="00835D9A" w:rsidRPr="006D6268">
        <w:rPr>
          <w:b/>
        </w:rPr>
        <w:t>.</w:t>
      </w:r>
      <w:r w:rsidR="00A471E3" w:rsidRPr="006D6268">
        <w:rPr>
          <w:b/>
        </w:rPr>
        <w:t>2.</w:t>
      </w:r>
      <w:r w:rsidR="00C43213" w:rsidRPr="006D6268">
        <w:rPr>
          <w:b/>
        </w:rPr>
        <w:t>2</w:t>
      </w:r>
      <w:r w:rsidR="00951221">
        <w:t xml:space="preserve"> </w:t>
      </w:r>
      <w:r w:rsidR="00A471E3" w:rsidRPr="006D6268">
        <w:rPr>
          <w:b/>
          <w:sz w:val="22"/>
        </w:rPr>
        <w:t>D</w:t>
      </w:r>
      <w:r w:rsidR="006133E4" w:rsidRPr="006D6268">
        <w:rPr>
          <w:b/>
          <w:sz w:val="22"/>
        </w:rPr>
        <w:t>escribe any additional risks to participants or others:</w:t>
      </w: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326F9540" w:rsidR="007930B7" w:rsidRDefault="0043321A" w:rsidP="00443CF1">
      <w:r>
        <w:rPr>
          <w:b/>
        </w:rPr>
        <w:t>H</w:t>
      </w:r>
      <w:r w:rsidR="00835D9A" w:rsidRPr="006D6268">
        <w:rPr>
          <w:b/>
        </w:rPr>
        <w:t>.</w:t>
      </w:r>
      <w:r w:rsidR="00A471E3" w:rsidRPr="006D6268">
        <w:rPr>
          <w:b/>
        </w:rPr>
        <w:t>2.</w:t>
      </w:r>
      <w:r w:rsidR="00C43213" w:rsidRPr="006D6268">
        <w:rPr>
          <w:b/>
        </w:rPr>
        <w:t>3</w:t>
      </w:r>
      <w:r w:rsidR="00951221">
        <w:t xml:space="preserve"> </w:t>
      </w:r>
      <w:r w:rsidR="00867830" w:rsidRPr="006D6268">
        <w:rPr>
          <w:b/>
          <w:sz w:val="22"/>
        </w:rPr>
        <w:t>How</w:t>
      </w:r>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E84A0DC" w14:textId="7DBD8D4A" w:rsidR="008F03E7" w:rsidRDefault="00A115A4" w:rsidP="00B075ED">
      <w:pPr>
        <w:pStyle w:val="ListParagraph"/>
        <w:numPr>
          <w:ilvl w:val="0"/>
          <w:numId w:val="47"/>
        </w:numPr>
        <w:rPr>
          <w:sz w:val="22"/>
        </w:rPr>
      </w:pPr>
      <w:r w:rsidRPr="6C46735B">
        <w:rPr>
          <w:sz w:val="22"/>
        </w:rPr>
        <w:lastRenderedPageBreak/>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1F91D1C8" w14:textId="4B973F29" w:rsidR="00B81AB6" w:rsidRPr="00B075ED" w:rsidRDefault="00B81AB6" w:rsidP="00B075ED">
      <w:pPr>
        <w:pStyle w:val="ListParagraph"/>
        <w:numPr>
          <w:ilvl w:val="0"/>
          <w:numId w:val="47"/>
        </w:numPr>
        <w:rPr>
          <w:sz w:val="22"/>
        </w:rPr>
      </w:pPr>
      <w:r>
        <w:rPr>
          <w:sz w:val="22"/>
        </w:rPr>
        <w:t xml:space="preserve">If appropriate, describe the </w:t>
      </w:r>
      <w:r w:rsidR="00EE20D6">
        <w:rPr>
          <w:sz w:val="22"/>
        </w:rPr>
        <w:t>plan</w:t>
      </w:r>
      <w:r>
        <w:rPr>
          <w:sz w:val="22"/>
        </w:rPr>
        <w:t xml:space="preserve"> for monitoring sensitive data</w:t>
      </w:r>
      <w:r w:rsidR="00EE20D6">
        <w:rPr>
          <w:sz w:val="22"/>
        </w:rPr>
        <w:t>.</w:t>
      </w:r>
      <w:r>
        <w:rPr>
          <w:sz w:val="22"/>
        </w:rPr>
        <w:t xml:space="preserve"> </w:t>
      </w: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1F3B6C4F" w:rsidR="006133E4" w:rsidRPr="009D64A5" w:rsidRDefault="00951221" w:rsidP="00443CF1">
      <w:pPr>
        <w:rPr>
          <w:sz w:val="22"/>
        </w:rPr>
      </w:pPr>
      <w:r>
        <w:rPr>
          <w:sz w:val="22"/>
        </w:rPr>
        <w:t xml:space="preserve">  </w:t>
      </w:r>
      <w:r w:rsidR="00C43213" w:rsidRPr="009D64A5">
        <w:rPr>
          <w:sz w:val="22"/>
        </w:rPr>
        <w:t xml:space="preserve"> </w:t>
      </w:r>
    </w:p>
    <w:p w14:paraId="66646A84" w14:textId="0F24B78A" w:rsidR="00A471E3" w:rsidRDefault="002249FF" w:rsidP="009E3CC2">
      <w:pPr>
        <w:pStyle w:val="Heading2"/>
      </w:pPr>
      <w:proofErr w:type="gramStart"/>
      <w:r>
        <w:t>H</w:t>
      </w:r>
      <w:r w:rsidR="00A471E3">
        <w:t>.</w:t>
      </w:r>
      <w:r w:rsidR="0076505D">
        <w:t>3</w:t>
      </w:r>
      <w:r w:rsidR="00951221">
        <w:t xml:space="preserve"> </w:t>
      </w:r>
      <w:r w:rsidR="00A471E3">
        <w:t xml:space="preserve"> Direct</w:t>
      </w:r>
      <w:proofErr w:type="gramEnd"/>
      <w:r w:rsidR="00A471E3">
        <w:t xml:space="preserve"> Benefits</w:t>
      </w:r>
      <w:r w:rsidR="00951221">
        <w:t xml:space="preserve">  </w:t>
      </w:r>
      <w:r w:rsidR="00A471E3">
        <w:t xml:space="preserve"> </w:t>
      </w:r>
    </w:p>
    <w:p w14:paraId="07C927E7" w14:textId="72570151" w:rsidR="007A4D52" w:rsidRPr="009D64A5" w:rsidRDefault="001C1943" w:rsidP="00443CF1">
      <w:pPr>
        <w:rPr>
          <w:sz w:val="22"/>
        </w:rPr>
      </w:pPr>
      <w:proofErr w:type="gramStart"/>
      <w:r w:rsidRPr="009D64A5">
        <w:rPr>
          <w:sz w:val="22"/>
        </w:rPr>
        <w:t>In order to</w:t>
      </w:r>
      <w:proofErr w:type="gramEnd"/>
      <w:r w:rsidRPr="009D64A5">
        <w:rPr>
          <w:sz w:val="22"/>
        </w:rPr>
        <w:t xml:space="preserve"> justify the use of participants in a research study, the potential benefits of the study </w:t>
      </w:r>
      <w:r w:rsidR="007A4D52" w:rsidRPr="009D64A5">
        <w:rPr>
          <w:sz w:val="22"/>
        </w:rPr>
        <w:t xml:space="preserve">must be evaluated and weighed against the </w:t>
      </w:r>
      <w:r w:rsidR="00E1539B">
        <w:rPr>
          <w:sz w:val="22"/>
        </w:rPr>
        <w:t>risks</w:t>
      </w:r>
      <w:r w:rsidR="00E1539B" w:rsidRPr="009D64A5">
        <w:rPr>
          <w:sz w:val="22"/>
        </w:rPr>
        <w:t xml:space="preserve"> </w:t>
      </w:r>
      <w:r w:rsidR="007A4D52" w:rsidRPr="009D64A5">
        <w:rPr>
          <w:sz w:val="22"/>
        </w:rPr>
        <w:t>in the study.</w:t>
      </w:r>
      <w:r w:rsidR="00951221">
        <w:rPr>
          <w:sz w:val="22"/>
        </w:rPr>
        <w:t xml:space="preserve"> </w:t>
      </w:r>
      <w:r w:rsidR="007A4D52" w:rsidRPr="009D64A5">
        <w:rPr>
          <w:sz w:val="22"/>
        </w:rPr>
        <w:t>The benefit of a study can be to the participant in the study and/or the general community.</w:t>
      </w:r>
    </w:p>
    <w:p w14:paraId="3B2C47EC" w14:textId="77777777" w:rsidR="007A4D52" w:rsidRPr="009D64A5" w:rsidRDefault="007A4D52" w:rsidP="00443CF1">
      <w:pPr>
        <w:rPr>
          <w:sz w:val="22"/>
        </w:rPr>
      </w:pPr>
    </w:p>
    <w:p w14:paraId="0B82C6D7" w14:textId="0EDA6BE0" w:rsidR="007A4D52" w:rsidRDefault="007A4D52" w:rsidP="00443CF1">
      <w:r w:rsidRPr="6C46735B">
        <w:rPr>
          <w:b/>
          <w:bCs/>
          <w:sz w:val="22"/>
        </w:rPr>
        <w:t>Therapeutic studies</w:t>
      </w:r>
      <w:r w:rsidRPr="6C46735B">
        <w:rPr>
          <w:sz w:val="22"/>
        </w:rPr>
        <w:t xml:space="preserve">, such as behavioral interventions, are conducted with the intent </w:t>
      </w:r>
      <w:proofErr w:type="gramStart"/>
      <w:r w:rsidRPr="6C46735B">
        <w:rPr>
          <w:sz w:val="22"/>
        </w:rPr>
        <w:t>to study</w:t>
      </w:r>
      <w:proofErr w:type="gramEnd"/>
      <w:r w:rsidRPr="6C46735B">
        <w:rPr>
          <w:sz w:val="22"/>
        </w:rPr>
        <w:t xml:space="preserve"> alternative procedures for patient or client care.</w:t>
      </w:r>
      <w:r w:rsidR="00951221">
        <w:rPr>
          <w:sz w:val="22"/>
        </w:rPr>
        <w:t xml:space="preserve"> </w:t>
      </w:r>
      <w:r w:rsidRPr="6C46735B">
        <w:rPr>
          <w:sz w:val="22"/>
        </w:rPr>
        <w:t>For a therapeutic study to be justified</w:t>
      </w:r>
      <w:r w:rsidR="00E1539B">
        <w:rPr>
          <w:sz w:val="22"/>
        </w:rPr>
        <w:t>,</w:t>
      </w:r>
      <w:r w:rsidRPr="6C46735B">
        <w:rPr>
          <w:sz w:val="22"/>
        </w:rPr>
        <w:t xml:space="preserve"> the study procedure must offer care that is consistent with other therapeutic options, there are multiple options for treatment</w:t>
      </w:r>
      <w:r w:rsidR="00E1539B">
        <w:rPr>
          <w:sz w:val="22"/>
        </w:rPr>
        <w:t>,</w:t>
      </w:r>
      <w:r w:rsidRPr="6C46735B">
        <w:rPr>
          <w:sz w:val="22"/>
        </w:rPr>
        <w:t xml:space="preserve">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1B4E9450"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w:t>
      </w:r>
      <w:r w:rsidR="00951221">
        <w:rPr>
          <w:sz w:val="22"/>
        </w:rPr>
        <w:t xml:space="preserve"> </w:t>
      </w:r>
      <w:r w:rsidR="231FAE4B" w:rsidRPr="6C46735B">
        <w:rPr>
          <w:sz w:val="22"/>
        </w:rPr>
        <w:t>For</w:t>
      </w:r>
      <w:r w:rsidRPr="6C46735B">
        <w:rPr>
          <w:sz w:val="22"/>
        </w:rPr>
        <w:t xml:space="preserve"> a non-therapeutic study to be approved, the risks in the study must be minimized according to sound scientific design</w:t>
      </w:r>
      <w:r w:rsidR="00E1539B">
        <w:rPr>
          <w:sz w:val="22"/>
        </w:rPr>
        <w:t>,</w:t>
      </w:r>
      <w:r w:rsidRPr="6C46735B">
        <w:rPr>
          <w:sz w:val="22"/>
        </w:rPr>
        <w:t xml:space="preserve"> and the risks are reasonable in relation to the knowledge gained by the study. Although the participant may not directly benefit from the </w:t>
      </w:r>
      <w:proofErr w:type="gramStart"/>
      <w:r w:rsidRPr="6C46735B">
        <w:rPr>
          <w:sz w:val="22"/>
        </w:rPr>
        <w:t>study</w:t>
      </w:r>
      <w:proofErr w:type="gramEnd"/>
      <w:r w:rsidRPr="6C46735B">
        <w:rPr>
          <w:sz w:val="22"/>
        </w:rPr>
        <w:t xml:space="preserve"> the study may provide valuable information for a community or the general population.</w:t>
      </w:r>
    </w:p>
    <w:p w14:paraId="2308C6E4" w14:textId="33D40062" w:rsidR="007A4D52" w:rsidRDefault="007A4D52" w:rsidP="00443CF1"/>
    <w:p w14:paraId="671F7A3A" w14:textId="309C9283" w:rsidR="007A4D52" w:rsidRPr="00CF1C18" w:rsidRDefault="00E1539B" w:rsidP="00443CF1">
      <w:pPr>
        <w:rPr>
          <w:b/>
          <w:sz w:val="22"/>
        </w:rPr>
      </w:pPr>
      <w:r>
        <w:rPr>
          <w:b/>
          <w:sz w:val="22"/>
        </w:rPr>
        <w:t xml:space="preserve">NOTE: </w:t>
      </w:r>
      <w:r w:rsidR="007A4D52" w:rsidRPr="00CF1C18">
        <w:rPr>
          <w:b/>
          <w:sz w:val="22"/>
        </w:rPr>
        <w:t>The DU IRB does not consider payment to be a benefit.</w:t>
      </w:r>
      <w:r w:rsidR="00951221">
        <w:rPr>
          <w:b/>
          <w:sz w:val="22"/>
        </w:rPr>
        <w:t xml:space="preserve"> </w:t>
      </w:r>
      <w:r w:rsidR="007A4D52" w:rsidRPr="00CF1C18">
        <w:rPr>
          <w:b/>
          <w:sz w:val="22"/>
        </w:rPr>
        <w:t>Payments are used to encourage participation and should not be advertised as a benefit to participating in the study.</w:t>
      </w:r>
    </w:p>
    <w:p w14:paraId="20E5861B" w14:textId="77777777" w:rsidR="009D64A5" w:rsidRDefault="009D64A5" w:rsidP="00443CF1"/>
    <w:p w14:paraId="46FF933F" w14:textId="75B1637D" w:rsidR="008F03E7" w:rsidRDefault="002249FF" w:rsidP="00B075ED">
      <w:r>
        <w:rPr>
          <w:b/>
        </w:rPr>
        <w:t>H</w:t>
      </w:r>
      <w:r w:rsidR="00835D9A" w:rsidRPr="009D64A5">
        <w:rPr>
          <w:b/>
        </w:rPr>
        <w:t>.</w:t>
      </w:r>
      <w:r w:rsidR="0076505D">
        <w:rPr>
          <w:b/>
        </w:rPr>
        <w:t>3</w:t>
      </w:r>
      <w:r w:rsidR="00A471E3" w:rsidRPr="009D64A5">
        <w:rPr>
          <w:b/>
        </w:rPr>
        <w:t>.1</w:t>
      </w:r>
      <w:r w:rsidR="006133E4" w:rsidRPr="009D64A5">
        <w:rPr>
          <w:b/>
        </w:rPr>
        <w:t>.</w:t>
      </w:r>
      <w:r w:rsidR="00951221">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39D877E5" w14:textId="74411DE6" w:rsidR="009D64A5" w:rsidRDefault="00000000" w:rsidP="00B075ED">
      <w:sdt>
        <w:sdtPr>
          <w:rPr>
            <w:rStyle w:val="Style1"/>
          </w:rPr>
          <w:id w:val="-1616898103"/>
          <w:placeholder>
            <w:docPart w:val="AF16CAB87A02449C816C186CE2BFFC70"/>
          </w:placeholder>
          <w:showingPlcHdr/>
          <w15:color w:val="000000"/>
          <w:text/>
        </w:sdtPr>
        <w:sdtEndPr>
          <w:rPr>
            <w:rStyle w:val="DefaultParagraphFont"/>
          </w:rPr>
        </w:sdtEndPr>
        <w:sdtContent>
          <w:r w:rsidR="00187BA7">
            <w:rPr>
              <w:rStyle w:val="Heading5Char"/>
            </w:rPr>
            <w:t>Click here to enter text</w:t>
          </w:r>
        </w:sdtContent>
      </w:sdt>
      <w:r w:rsidR="008745DB">
        <w:t xml:space="preserve"> </w:t>
      </w:r>
      <w:r w:rsidR="009D64A5" w:rsidDel="009C2FB9">
        <w:rPr>
          <w:rStyle w:val="Heading5Char"/>
        </w:rPr>
        <w:t xml:space="preserve"> </w:t>
      </w:r>
    </w:p>
    <w:p w14:paraId="1C2F8A42" w14:textId="77777777" w:rsidR="009C2FB9" w:rsidRDefault="009C2FB9" w:rsidP="00443CF1"/>
    <w:p w14:paraId="52ADB0BB" w14:textId="04A35854" w:rsidR="006D6268" w:rsidRDefault="008745DB" w:rsidP="00B075ED">
      <w:pPr>
        <w:pStyle w:val="Heading1"/>
      </w:pPr>
      <w:r>
        <w:t xml:space="preserve">SECTION </w:t>
      </w:r>
      <w:r w:rsidR="002249FF">
        <w:t>I</w:t>
      </w:r>
      <w:r>
        <w:t>:</w:t>
      </w:r>
      <w:r w:rsidR="00951221">
        <w:t xml:space="preserve"> </w:t>
      </w:r>
      <w:r>
        <w:t>CONFIDENTIALITY</w:t>
      </w:r>
      <w:r w:rsidR="00A145E5">
        <w:t xml:space="preserve"> &amp; Privacy</w:t>
      </w:r>
    </w:p>
    <w:p w14:paraId="129C0442" w14:textId="02EABF65" w:rsidR="001D0660" w:rsidRPr="007E16D6" w:rsidRDefault="0076505D" w:rsidP="009E3CC2">
      <w:pPr>
        <w:pStyle w:val="Heading2"/>
      </w:pPr>
      <w:proofErr w:type="gramStart"/>
      <w:r>
        <w:t>I</w:t>
      </w:r>
      <w:r w:rsidR="001D0660">
        <w:t>.1</w:t>
      </w:r>
      <w:r w:rsidR="00951221">
        <w:t xml:space="preserve"> </w:t>
      </w:r>
      <w:r w:rsidR="001D0660">
        <w:t xml:space="preserve"> Confidentiality</w:t>
      </w:r>
      <w:proofErr w:type="gramEnd"/>
      <w:r w:rsidR="00951221">
        <w:t xml:space="preserve">  </w:t>
      </w:r>
      <w:r w:rsidR="001D0660">
        <w:t xml:space="preserve"> </w:t>
      </w:r>
    </w:p>
    <w:p w14:paraId="6ECEA525" w14:textId="32A4C50A"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w:t>
      </w:r>
      <w:r w:rsidR="00E1539B">
        <w:rPr>
          <w:rFonts w:cstheme="minorHAnsi"/>
          <w:color w:val="000000"/>
          <w:sz w:val="22"/>
          <w:shd w:val="clear" w:color="auto" w:fill="FFFFFF"/>
        </w:rPr>
        <w:t>;</w:t>
      </w:r>
      <w:r w:rsidR="00E1539B" w:rsidRPr="00CF30C5">
        <w:rPr>
          <w:rFonts w:cstheme="minorHAnsi"/>
          <w:color w:val="000000"/>
          <w:sz w:val="22"/>
          <w:shd w:val="clear" w:color="auto" w:fill="FFFFFF"/>
        </w:rPr>
        <w:t xml:space="preserve"> </w:t>
      </w:r>
      <w:r w:rsidR="009657E6" w:rsidRPr="00CF30C5">
        <w:rPr>
          <w:rFonts w:cstheme="minorHAnsi"/>
          <w:color w:val="000000"/>
          <w:sz w:val="22"/>
          <w:shd w:val="clear" w:color="auto" w:fill="FFFFFF"/>
        </w:rPr>
        <w:t>only the researcher knows the identities of the participants</w:t>
      </w:r>
      <w:r w:rsidR="009657E6" w:rsidRPr="009657E6">
        <w:rPr>
          <w:rFonts w:cstheme="minorHAnsi"/>
          <w:color w:val="000000"/>
          <w:sz w:val="22"/>
          <w:shd w:val="clear" w:color="auto" w:fill="FFFFFF"/>
        </w:rPr>
        <w:t>.</w:t>
      </w:r>
      <w:r w:rsidR="00951221">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1025BA26"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00951221">
        <w:rPr>
          <w:rFonts w:cstheme="minorHAnsi"/>
          <w:color w:val="000000"/>
          <w:sz w:val="22"/>
          <w:shd w:val="clear" w:color="auto" w:fill="FFFFFF"/>
        </w:rPr>
        <w:t xml:space="preserve"> </w:t>
      </w:r>
      <w:r w:rsidRPr="00670F5E">
        <w:rPr>
          <w:rFonts w:cstheme="minorHAnsi"/>
          <w:color w:val="000000"/>
          <w:sz w:val="22"/>
          <w:shd w:val="clear" w:color="auto" w:fill="FFFFFF"/>
        </w:rPr>
        <w:t>This means no</w:t>
      </w:r>
      <w:r w:rsidR="007247B1" w:rsidRPr="00670F5E">
        <w:rPr>
          <w:rFonts w:cstheme="minorHAnsi"/>
          <w:color w:val="000000"/>
          <w:sz w:val="22"/>
          <w:shd w:val="clear" w:color="auto" w:fill="FFFFFF"/>
        </w:rPr>
        <w:t xml:space="preserve"> </w:t>
      </w:r>
      <w:r w:rsidR="006E3355">
        <w:rPr>
          <w:rFonts w:cstheme="minorHAnsi"/>
          <w:color w:val="000000"/>
          <w:sz w:val="22"/>
          <w:shd w:val="clear" w:color="auto" w:fill="FFFFFF"/>
        </w:rPr>
        <w:t>personally identifying</w:t>
      </w:r>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w:t>
      </w:r>
      <w:proofErr w:type="gramEnd"/>
      <w:r w:rsidR="006E3355">
        <w:rPr>
          <w:rFonts w:cstheme="minorHAnsi"/>
          <w:color w:val="000000"/>
          <w:sz w:val="22"/>
          <w:shd w:val="clear" w:color="auto" w:fill="FFFFFF"/>
        </w:rPr>
        <w:t xml:space="preserve"> </w:t>
      </w:r>
      <w:r w:rsidRPr="00670F5E">
        <w:rPr>
          <w:rFonts w:cstheme="minorHAnsi"/>
          <w:color w:val="000000"/>
          <w:sz w:val="22"/>
          <w:shd w:val="clear" w:color="auto" w:fill="FFFFFF"/>
        </w:rPr>
        <w:t>identifying information includes</w:t>
      </w:r>
      <w:r w:rsidR="006E3355">
        <w:rPr>
          <w:rFonts w:cstheme="minorHAnsi"/>
          <w:color w:val="000000"/>
          <w:sz w:val="22"/>
          <w:shd w:val="clear" w:color="auto" w:fill="FFFFFF"/>
        </w:rPr>
        <w:t>,</w:t>
      </w:r>
      <w:r w:rsidRPr="00670F5E">
        <w:rPr>
          <w:rFonts w:cstheme="minorHAnsi"/>
          <w:color w:val="000000"/>
          <w:sz w:val="22"/>
          <w:shd w:val="clear" w:color="auto" w:fill="FFFFFF"/>
        </w:rPr>
        <w:t xml:space="preserve"> but is not </w:t>
      </w:r>
      <w:r w:rsidR="006E3355">
        <w:rPr>
          <w:rFonts w:cstheme="minorHAnsi"/>
          <w:color w:val="000000"/>
          <w:sz w:val="22"/>
          <w:shd w:val="clear" w:color="auto" w:fill="FFFFFF"/>
        </w:rPr>
        <w:t>limited</w:t>
      </w:r>
      <w:r w:rsidRPr="00670F5E">
        <w:rPr>
          <w:rFonts w:cstheme="minorHAnsi"/>
          <w:color w:val="000000"/>
          <w:sz w:val="22"/>
          <w:shd w:val="clear" w:color="auto" w:fill="FFFFFF"/>
        </w:rPr>
        <w:t xml:space="preserve"> to, names, addresses, e-mail addresses, phone numbers, and IP addresses.</w:t>
      </w:r>
      <w:r w:rsidR="00951221">
        <w:rPr>
          <w:rFonts w:cstheme="minorHAnsi"/>
          <w:color w:val="000000"/>
          <w:sz w:val="22"/>
          <w:shd w:val="clear" w:color="auto" w:fill="FFFFFF"/>
        </w:rPr>
        <w:t xml:space="preserve">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006E3355">
        <w:rPr>
          <w:rFonts w:cstheme="minorHAnsi"/>
          <w:color w:val="000000"/>
          <w:sz w:val="22"/>
          <w:shd w:val="clear" w:color="auto" w:fill="FFFFFF"/>
        </w:rPr>
        <w:t>face-to-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w:t>
      </w:r>
      <w:r w:rsidRPr="00670F5E">
        <w:rPr>
          <w:rFonts w:cstheme="minorHAnsi"/>
          <w:color w:val="000000"/>
          <w:sz w:val="22"/>
          <w:shd w:val="clear" w:color="auto" w:fill="FFFFFF"/>
        </w:rPr>
        <w:lastRenderedPageBreak/>
        <w:t xml:space="preserve">Zoom), or </w:t>
      </w:r>
      <w:r w:rsidR="006E3355">
        <w:rPr>
          <w:rFonts w:cstheme="minorHAnsi"/>
          <w:color w:val="000000"/>
          <w:sz w:val="22"/>
          <w:shd w:val="clear" w:color="auto" w:fill="FFFFFF"/>
        </w:rPr>
        <w:t>conducting</w:t>
      </w:r>
      <w:r w:rsidR="007247B1" w:rsidRPr="00670F5E">
        <w:rPr>
          <w:rFonts w:cstheme="minorHAnsi"/>
          <w:color w:val="000000"/>
          <w:sz w:val="22"/>
          <w:shd w:val="clear" w:color="auto" w:fill="FFFFFF"/>
        </w:rPr>
        <w:t xml:space="preserve"> any part of the study interventions via</w:t>
      </w:r>
      <w:r w:rsidRPr="00670F5E">
        <w:rPr>
          <w:rFonts w:cstheme="minorHAnsi"/>
          <w:color w:val="000000"/>
          <w:sz w:val="22"/>
          <w:shd w:val="clear" w:color="auto" w:fill="FFFFFF"/>
        </w:rPr>
        <w:t xml:space="preserve"> phone </w:t>
      </w:r>
      <w:r w:rsidR="006E3355">
        <w:rPr>
          <w:rFonts w:cstheme="minorHAnsi"/>
          <w:color w:val="000000"/>
          <w:sz w:val="22"/>
          <w:shd w:val="clear" w:color="auto" w:fill="FFFFFF"/>
        </w:rPr>
        <w:t>is</w:t>
      </w:r>
      <w:r w:rsidR="007247B1" w:rsidRPr="00670F5E">
        <w:rPr>
          <w:rFonts w:cstheme="minorHAnsi"/>
          <w:color w:val="000000"/>
          <w:sz w:val="22"/>
          <w:shd w:val="clear" w:color="auto" w:fill="FFFFFF"/>
        </w:rPr>
        <w:t xml:space="preserv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951221">
        <w:rPr>
          <w:rFonts w:cstheme="minorHAnsi"/>
          <w:color w:val="000000"/>
          <w:sz w:val="22"/>
          <w:shd w:val="clear" w:color="auto" w:fill="FFFFFF"/>
        </w:rPr>
        <w:t xml:space="preserve"> </w:t>
      </w:r>
      <w:r w:rsidR="00951221">
        <w:rPr>
          <w:rFonts w:cstheme="minorHAnsi"/>
          <w:sz w:val="22"/>
        </w:rPr>
        <w:t xml:space="preserve"> </w:t>
      </w:r>
    </w:p>
    <w:p w14:paraId="233E3D85" w14:textId="5EBA0080" w:rsidR="007C44DE" w:rsidRDefault="007C44DE" w:rsidP="00C43213">
      <w:pPr>
        <w:rPr>
          <w:b/>
        </w:rPr>
      </w:pPr>
    </w:p>
    <w:p w14:paraId="2AF11BC1" w14:textId="7CAE9DF1" w:rsidR="000075E7" w:rsidRPr="006D6268" w:rsidRDefault="002249FF" w:rsidP="000075E7">
      <w:pPr>
        <w:rPr>
          <w:sz w:val="22"/>
        </w:rPr>
      </w:pPr>
      <w:r>
        <w:rPr>
          <w:b/>
          <w:bCs/>
        </w:rPr>
        <w:t>I</w:t>
      </w:r>
      <w:r w:rsidR="00477886" w:rsidRPr="6C46735B">
        <w:rPr>
          <w:b/>
          <w:bCs/>
        </w:rPr>
        <w:t xml:space="preserve">.1.1 </w:t>
      </w:r>
      <w:r w:rsidR="000075E7" w:rsidRPr="322632C6">
        <w:rPr>
          <w:b/>
          <w:bCs/>
          <w:sz w:val="22"/>
        </w:rPr>
        <w:t xml:space="preserve">Will any demographic data or direct participant </w:t>
      </w:r>
      <w:proofErr w:type="gramStart"/>
      <w:r w:rsidR="000075E7" w:rsidRPr="322632C6">
        <w:rPr>
          <w:b/>
          <w:bCs/>
          <w:sz w:val="22"/>
        </w:rPr>
        <w:t>identifiers</w:t>
      </w:r>
      <w:r w:rsidR="00733481">
        <w:rPr>
          <w:b/>
          <w:bCs/>
          <w:sz w:val="22"/>
        </w:rPr>
        <w:t>(</w:t>
      </w:r>
      <w:proofErr w:type="gramEnd"/>
      <w:r w:rsidR="00733481">
        <w:rPr>
          <w:b/>
          <w:bCs/>
          <w:sz w:val="22"/>
        </w:rPr>
        <w:t xml:space="preserve">referenced </w:t>
      </w:r>
      <w:proofErr w:type="gramStart"/>
      <w:r w:rsidR="00733481">
        <w:rPr>
          <w:b/>
          <w:bCs/>
          <w:sz w:val="22"/>
        </w:rPr>
        <w:t>below)</w:t>
      </w:r>
      <w:r w:rsidR="000075E7" w:rsidRPr="322632C6">
        <w:rPr>
          <w:b/>
          <w:bCs/>
          <w:sz w:val="22"/>
        </w:rPr>
        <w:t>be</w:t>
      </w:r>
      <w:proofErr w:type="gramEnd"/>
      <w:r w:rsidR="000075E7" w:rsidRPr="322632C6">
        <w:rPr>
          <w:b/>
          <w:bCs/>
          <w:sz w:val="22"/>
        </w:rPr>
        <w:t xml:space="preserv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951221">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Yes</w:t>
      </w:r>
      <w:r w:rsidR="00951221">
        <w:rPr>
          <w:sz w:val="22"/>
        </w:rPr>
        <w:t xml:space="preserve">  </w:t>
      </w:r>
      <w:r w:rsidR="000075E7" w:rsidRPr="322632C6">
        <w:rPr>
          <w:sz w:val="22"/>
        </w:rPr>
        <w:t xml:space="preserve">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6FDB7D61"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Names</w:t>
      </w:r>
      <w:r w:rsidR="00D41FF0">
        <w:rPr>
          <w:sz w:val="22"/>
        </w:rPr>
        <w:t>/initials</w:t>
      </w:r>
    </w:p>
    <w:p w14:paraId="43BC0780" w14:textId="4629DD51"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951221">
        <w:rPr>
          <w:sz w:val="22"/>
        </w:rPr>
        <w:t xml:space="preserve"> </w:t>
      </w:r>
      <w:r w:rsidR="007F7BEC">
        <w:rPr>
          <w:sz w:val="22"/>
        </w:rPr>
        <w:t xml:space="preserve">All geographic subdivisions smaller than a State, including street address, city, </w:t>
      </w:r>
      <w:r w:rsidR="006E3355">
        <w:rPr>
          <w:sz w:val="22"/>
        </w:rPr>
        <w:t>county</w:t>
      </w:r>
      <w:r w:rsidR="007F7BEC">
        <w:rPr>
          <w:sz w:val="22"/>
        </w:rPr>
        <w:t xml:space="preserve">, precinct, zip code, </w:t>
      </w:r>
      <w:proofErr w:type="gramStart"/>
      <w:r w:rsidR="007F7BEC">
        <w:rPr>
          <w:sz w:val="22"/>
        </w:rPr>
        <w:t>and</w:t>
      </w:r>
      <w:r w:rsidR="00951221">
        <w:rPr>
          <w:sz w:val="22"/>
        </w:rPr>
        <w:t xml:space="preserve">  </w:t>
      </w:r>
      <w:r w:rsidR="007F7BEC">
        <w:rPr>
          <w:sz w:val="22"/>
        </w:rPr>
        <w:t>their</w:t>
      </w:r>
      <w:proofErr w:type="gramEnd"/>
      <w:r w:rsidR="007F7BEC">
        <w:rPr>
          <w:sz w:val="22"/>
        </w:rPr>
        <w:t xml:space="preserve"> equivalent geocodes, except for the initial three </w:t>
      </w:r>
      <w:r w:rsidR="006E3355">
        <w:rPr>
          <w:sz w:val="22"/>
        </w:rPr>
        <w:t>digits</w:t>
      </w:r>
      <w:r w:rsidR="007F7BEC">
        <w:rPr>
          <w:sz w:val="22"/>
        </w:rPr>
        <w:t xml:space="preserve"> of a zip code</w:t>
      </w:r>
    </w:p>
    <w:p w14:paraId="1F789E81" w14:textId="6C8189A8"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date of death; and all ages over 89</w:t>
      </w:r>
    </w:p>
    <w:p w14:paraId="71658F01" w14:textId="501830BD"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Telephone numbers</w:t>
      </w:r>
    </w:p>
    <w:p w14:paraId="602C18E4" w14:textId="4CD960FB"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E</w:t>
      </w:r>
      <w:r w:rsidR="00A8076B">
        <w:rPr>
          <w:sz w:val="22"/>
        </w:rPr>
        <w:t>mail addresses</w:t>
      </w:r>
    </w:p>
    <w:p w14:paraId="2A79A722" w14:textId="360E245B"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Social security numbers</w:t>
      </w:r>
    </w:p>
    <w:p w14:paraId="6F0FB372" w14:textId="70B6A17D"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951221">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B1F0C3B"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Account numbers</w:t>
      </w:r>
    </w:p>
    <w:p w14:paraId="7C3050B1" w14:textId="70A0FB0C"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Certificate/license numbers</w:t>
      </w:r>
    </w:p>
    <w:p w14:paraId="649485B8" w14:textId="0C26A97E"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951221">
        <w:rPr>
          <w:sz w:val="22"/>
        </w:rPr>
        <w:t xml:space="preserve"> </w:t>
      </w:r>
      <w:r w:rsidR="007F7BEC">
        <w:rPr>
          <w:sz w:val="22"/>
        </w:rPr>
        <w:t>Vehicle identifiers and serial numbers, including license plate numbers</w:t>
      </w:r>
    </w:p>
    <w:p w14:paraId="30DAC195" w14:textId="243343FF"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Other:</w:t>
      </w:r>
      <w:r w:rsidR="00951221">
        <w:rPr>
          <w:sz w:val="22"/>
        </w:rPr>
        <w:t xml:space="preserve">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AA79900"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A</w:t>
      </w:r>
      <w:r w:rsidR="00733481">
        <w:rPr>
          <w:bCs/>
          <w:sz w:val="22"/>
        </w:rPr>
        <w:t>udio</w:t>
      </w:r>
      <w:r w:rsidR="002A5305">
        <w:rPr>
          <w:bCs/>
          <w:sz w:val="22"/>
        </w:rPr>
        <w:t xml:space="preserve"> recordings</w:t>
      </w:r>
      <w:r w:rsidR="00733481">
        <w:rPr>
          <w:bCs/>
          <w:sz w:val="22"/>
        </w:rPr>
        <w:t xml:space="preserve"> and </w:t>
      </w:r>
      <w:r w:rsidR="002A5305">
        <w:rPr>
          <w:bCs/>
          <w:sz w:val="22"/>
        </w:rPr>
        <w:t>other biometric identifiers (fingerprints)</w:t>
      </w:r>
      <w:r w:rsidRPr="00126F58">
        <w:rPr>
          <w:bCs/>
          <w:sz w:val="22"/>
        </w:rPr>
        <w:t xml:space="preserve"> </w:t>
      </w:r>
    </w:p>
    <w:p w14:paraId="6C553DB3" w14:textId="3EFA6ED3"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2A5305">
        <w:rPr>
          <w:bCs/>
          <w:sz w:val="22"/>
        </w:rPr>
        <w:t>Video recordings, f</w:t>
      </w:r>
      <w:r w:rsidR="006E3355">
        <w:rPr>
          <w:bCs/>
          <w:sz w:val="22"/>
        </w:rPr>
        <w:t>ull-face</w:t>
      </w:r>
      <w:r w:rsidR="007F7BEC" w:rsidRPr="00126F58">
        <w:rPr>
          <w:bCs/>
          <w:sz w:val="22"/>
        </w:rPr>
        <w:t xml:space="preserve"> photographic images and any comparable images</w:t>
      </w:r>
      <w:r w:rsidR="002A5305">
        <w:rPr>
          <w:bCs/>
          <w:sz w:val="22"/>
        </w:rPr>
        <w:t xml:space="preserve"> </w:t>
      </w:r>
    </w:p>
    <w:p w14:paraId="0F39FB35" w14:textId="2D5C4998"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594D91">
            <w:rPr>
              <w:rFonts w:ascii="MS Gothic" w:eastAsia="MS Gothic" w:hAnsi="MS Gothic" w:hint="eastAsia"/>
              <w:sz w:val="22"/>
            </w:rPr>
            <w:t>☐</w:t>
          </w:r>
        </w:sdtContent>
      </w:sdt>
      <w:r w:rsidR="00CD70DD">
        <w:rPr>
          <w:sz w:val="22"/>
        </w:rPr>
        <w:t xml:space="preserve"> Any other unique identifying number, characteristic, or code (e.g. student ID numbers</w:t>
      </w:r>
      <w:proofErr w:type="gramStart"/>
      <w:r w:rsidR="00CD70DD">
        <w:rPr>
          <w:sz w:val="22"/>
        </w:rPr>
        <w:t>);</w:t>
      </w:r>
      <w:proofErr w:type="gramEnd"/>
    </w:p>
    <w:p w14:paraId="26A6C506" w14:textId="0C49BA4A"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w:t>
      </w:r>
      <w:r w:rsidR="006E3355">
        <w:rPr>
          <w:sz w:val="22"/>
        </w:rPr>
        <w:t>h</w:t>
      </w:r>
      <w:r w:rsidR="00CD70DD">
        <w:rPr>
          <w:sz w:val="22"/>
        </w:rPr>
        <w:t xml:space="preserve">o is </w:t>
      </w:r>
      <w:proofErr w:type="gramStart"/>
      <w:r w:rsidR="00CD70DD">
        <w:rPr>
          <w:sz w:val="22"/>
        </w:rPr>
        <w:t>a subject</w:t>
      </w:r>
      <w:proofErr w:type="gramEnd"/>
      <w:r w:rsidR="00CD70DD">
        <w:rPr>
          <w:sz w:val="22"/>
        </w:rPr>
        <w:t xml:space="preserve"> of the information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AA820AC" w14:textId="77777777" w:rsidR="00115152" w:rsidRPr="005377F5" w:rsidRDefault="00115152" w:rsidP="00C43213">
      <w:pPr>
        <w:rPr>
          <w:bCs/>
          <w:sz w:val="22"/>
        </w:rPr>
      </w:pPr>
    </w:p>
    <w:p w14:paraId="6155EAC7" w14:textId="4B279A17" w:rsidR="008F03E7" w:rsidRDefault="002249FF" w:rsidP="00B075ED">
      <w:pPr>
        <w:rPr>
          <w:b/>
          <w:bCs/>
          <w:sz w:val="22"/>
        </w:rPr>
      </w:pPr>
      <w:r>
        <w:rPr>
          <w:b/>
          <w:bCs/>
        </w:rPr>
        <w:t>I</w:t>
      </w:r>
      <w:r w:rsidR="00477886" w:rsidRPr="6C46735B">
        <w:rPr>
          <w:b/>
          <w:bCs/>
        </w:rPr>
        <w:t>.1.</w:t>
      </w:r>
      <w:r w:rsidR="0033204F">
        <w:rPr>
          <w:b/>
          <w:bCs/>
        </w:rPr>
        <w:t>2</w:t>
      </w:r>
      <w:r w:rsidR="00951221">
        <w:rPr>
          <w:b/>
          <w:bCs/>
        </w:rPr>
        <w:t xml:space="preserve"> </w:t>
      </w:r>
      <w:r w:rsidR="00477886" w:rsidRPr="6C46735B">
        <w:rPr>
          <w:b/>
          <w:bCs/>
          <w:sz w:val="22"/>
        </w:rPr>
        <w:t>Does the consent and other information presented to potential research participants adequately and clearly describe confidentiality risks</w:t>
      </w:r>
      <w:r w:rsidR="15D3809F" w:rsidRPr="6C46735B">
        <w:rPr>
          <w:b/>
          <w:bCs/>
          <w:sz w:val="22"/>
        </w:rPr>
        <w:t>?</w:t>
      </w:r>
      <w:r w:rsidR="00252152"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Yes</w:t>
      </w:r>
      <w:r w:rsidR="00951221">
        <w:rPr>
          <w:sz w:val="22"/>
        </w:rPr>
        <w:t xml:space="preserve">  </w:t>
      </w:r>
      <w:r w:rsidR="00252152" w:rsidRPr="00252152">
        <w:rPr>
          <w:sz w:val="22"/>
        </w:rPr>
        <w:t xml:space="preserve">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0DCA2B2" w14:textId="283AC622" w:rsidR="00477886" w:rsidRDefault="00972BEF" w:rsidP="00B075ED">
      <w:pPr>
        <w:ind w:left="720" w:hanging="81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2ED45927" w14:textId="7C37A4C6" w:rsidR="00F342C3" w:rsidRPr="00252152" w:rsidRDefault="002249FF" w:rsidP="00B075ED">
      <w:pPr>
        <w:rPr>
          <w:sz w:val="22"/>
        </w:rPr>
      </w:pPr>
      <w:r>
        <w:rPr>
          <w:b/>
          <w:bCs/>
        </w:rPr>
        <w:t>I</w:t>
      </w:r>
      <w:r w:rsidR="00477886" w:rsidRPr="6C46735B">
        <w:rPr>
          <w:b/>
          <w:bCs/>
        </w:rPr>
        <w:t>.1.</w:t>
      </w:r>
      <w:r w:rsidR="0033204F">
        <w:rPr>
          <w:b/>
          <w:bCs/>
        </w:rPr>
        <w:t>3</w:t>
      </w:r>
      <w:r w:rsidR="00951221">
        <w:rPr>
          <w:b/>
          <w:bCs/>
        </w:rPr>
        <w:t xml:space="preserve"> </w:t>
      </w:r>
      <w:r w:rsidR="00477886" w:rsidRPr="6C46735B">
        <w:rPr>
          <w:b/>
          <w:bCs/>
          <w:sz w:val="22"/>
        </w:rPr>
        <w:t xml:space="preserve">Does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sdt>
        <w:sdtPr>
          <w:rPr>
            <w:sz w:val="22"/>
          </w:rPr>
          <w:id w:val="845981662"/>
          <w15:color w:val="008000"/>
          <w14:checkbox>
            <w14:checked w14:val="0"/>
            <w14:checkedState w14:val="2612" w14:font="MS Gothic"/>
            <w14:uncheckedState w14:val="2610" w14:font="MS Gothic"/>
          </w14:checkbox>
        </w:sdtPr>
        <w:sdtContent>
          <w:r w:rsidR="00C07F19">
            <w:rPr>
              <w:rFonts w:ascii="MS Gothic" w:eastAsia="MS Gothic" w:hAnsi="MS Gothic" w:hint="eastAsia"/>
              <w:sz w:val="22"/>
            </w:rPr>
            <w:t>☐</w:t>
          </w:r>
        </w:sdtContent>
      </w:sdt>
      <w:r w:rsidR="00F342C3" w:rsidRPr="00252152" w:rsidDel="009C2FB9">
        <w:rPr>
          <w:sz w:val="22"/>
        </w:rPr>
        <w:t xml:space="preserve"> </w:t>
      </w:r>
      <w:r w:rsidR="00F342C3" w:rsidRPr="00252152">
        <w:rPr>
          <w:sz w:val="22"/>
        </w:rPr>
        <w:t>Yes</w:t>
      </w:r>
      <w:r w:rsidR="00951221">
        <w:rPr>
          <w:sz w:val="22"/>
        </w:rPr>
        <w:t xml:space="preserve">  </w:t>
      </w:r>
      <w:r w:rsidR="00F342C3" w:rsidRPr="00252152">
        <w:rPr>
          <w:sz w:val="22"/>
        </w:rPr>
        <w:t xml:space="preserve">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950BACE" w14:textId="77777777" w:rsidR="00F342C3" w:rsidRDefault="00F342C3" w:rsidP="6C46735B">
      <w:pPr>
        <w:rPr>
          <w:b/>
          <w:bCs/>
          <w:sz w:val="22"/>
        </w:rPr>
      </w:pPr>
    </w:p>
    <w:p w14:paraId="3D460065" w14:textId="29136326" w:rsidR="00F342C3" w:rsidRPr="00252152" w:rsidRDefault="00F342C3" w:rsidP="00B075ED">
      <w:pPr>
        <w:rPr>
          <w:sz w:val="22"/>
        </w:rPr>
      </w:pPr>
      <w:r>
        <w:rPr>
          <w:b/>
          <w:bCs/>
          <w:sz w:val="22"/>
        </w:rPr>
        <w:t>I.1.4</w:t>
      </w:r>
      <w:r w:rsidR="00951221">
        <w:rPr>
          <w:b/>
          <w:bCs/>
          <w:sz w:val="22"/>
        </w:rPr>
        <w:t xml:space="preserve"> </w:t>
      </w:r>
      <w:r w:rsidR="00D41FF0">
        <w:rPr>
          <w:b/>
          <w:bCs/>
          <w:sz w:val="22"/>
        </w:rPr>
        <w:t xml:space="preserve">Will an individual </w:t>
      </w:r>
      <w:r w:rsidR="0033204F">
        <w:rPr>
          <w:b/>
          <w:bCs/>
          <w:sz w:val="22"/>
        </w:rPr>
        <w:t xml:space="preserve">study </w:t>
      </w:r>
      <w:r w:rsidR="00D41FF0">
        <w:rPr>
          <w:b/>
          <w:bCs/>
          <w:sz w:val="22"/>
        </w:rPr>
        <w:t>participant’s data be shared with that participant?</w:t>
      </w:r>
      <w:r w:rsidR="00972BEF">
        <w:rPr>
          <w:b/>
          <w:bCs/>
          <w:sz w:val="22"/>
        </w:rPr>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Yes</w:t>
      </w:r>
      <w:r w:rsidR="00951221">
        <w:rPr>
          <w:sz w:val="22"/>
        </w:rPr>
        <w:t xml:space="preserve">  </w:t>
      </w:r>
      <w:r w:rsidRPr="00252152">
        <w:rPr>
          <w:sz w:val="22"/>
        </w:rPr>
        <w:t xml:space="preserve">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5050475D" w14:textId="32CE8F75" w:rsidR="00F342C3" w:rsidRDefault="00F342C3" w:rsidP="00F342C3">
      <w:pPr>
        <w:ind w:left="720"/>
        <w:rPr>
          <w:b/>
          <w:bCs/>
          <w:sz w:val="22"/>
        </w:rPr>
      </w:pPr>
    </w:p>
    <w:p w14:paraId="32FB32F8" w14:textId="67CF8244" w:rsidR="00F342C3" w:rsidRDefault="00F342C3" w:rsidP="001525F5">
      <w:pPr>
        <w:ind w:left="720"/>
        <w:rPr>
          <w:b/>
          <w:bCs/>
          <w:sz w:val="22"/>
        </w:rPr>
      </w:pPr>
      <w:r>
        <w:rPr>
          <w:b/>
          <w:bCs/>
          <w:sz w:val="22"/>
        </w:rPr>
        <w:t>If YES, are there circumstances or limitations on what data will be shared or how it will be shared with the participant? Please explain below.</w:t>
      </w: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26F5C82D" w14:textId="77777777" w:rsidR="006D6268" w:rsidRPr="006D6268" w:rsidRDefault="006D6268" w:rsidP="00C43213">
      <w:pPr>
        <w:rPr>
          <w:b/>
          <w:sz w:val="22"/>
        </w:rPr>
      </w:pPr>
    </w:p>
    <w:p w14:paraId="58A0FA1A" w14:textId="11574864" w:rsidR="00477886" w:rsidRPr="006D6268" w:rsidRDefault="002249FF" w:rsidP="00B075ED">
      <w:pPr>
        <w:pStyle w:val="Heading2"/>
      </w:pPr>
      <w:proofErr w:type="gramStart"/>
      <w:r>
        <w:lastRenderedPageBreak/>
        <w:t>I</w:t>
      </w:r>
      <w:r w:rsidR="001D0660">
        <w:t>.2</w:t>
      </w:r>
      <w:r w:rsidR="00951221">
        <w:t xml:space="preserve"> </w:t>
      </w:r>
      <w:r w:rsidR="001D0660">
        <w:t xml:space="preserve"> Certificate</w:t>
      </w:r>
      <w:proofErr w:type="gramEnd"/>
      <w:r w:rsidR="001D0660">
        <w:t xml:space="preserve"> of confidentiality (CoC)</w:t>
      </w:r>
      <w:r w:rsidR="00951221">
        <w:t xml:space="preserve">  </w:t>
      </w:r>
      <w:r w:rsidR="001D0660">
        <w:t xml:space="preserve"> </w:t>
      </w:r>
    </w:p>
    <w:p w14:paraId="50F47329" w14:textId="5C80EE48"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w:t>
      </w:r>
      <w:r w:rsidR="00951221">
        <w:rPr>
          <w:sz w:val="22"/>
        </w:rPr>
        <w:t xml:space="preserve"> </w:t>
      </w:r>
    </w:p>
    <w:p w14:paraId="4CF2C3EF" w14:textId="77777777" w:rsidR="00477886" w:rsidRDefault="00477886" w:rsidP="00477886"/>
    <w:p w14:paraId="7C327367" w14:textId="72F96EA5" w:rsidR="00477886" w:rsidRPr="009D64A5" w:rsidRDefault="00477886" w:rsidP="00477886">
      <w:pPr>
        <w:rPr>
          <w:sz w:val="22"/>
        </w:rPr>
      </w:pPr>
      <w:r w:rsidRPr="009D64A5">
        <w:rPr>
          <w:sz w:val="22"/>
        </w:rPr>
        <w:t>CoCs are issued automatically for any NIH-funded projects using identifiable, sensitive information.</w:t>
      </w:r>
      <w:r w:rsidR="00951221">
        <w:rPr>
          <w:sz w:val="22"/>
        </w:rPr>
        <w:t xml:space="preserve"> </w:t>
      </w:r>
      <w:r w:rsidRPr="009D64A5">
        <w:rPr>
          <w:sz w:val="22"/>
        </w:rPr>
        <w:t>Receiving a CoC for research that is funded by other HHS-agencies, by non-HHS federal agencies, and for research supported</w:t>
      </w:r>
      <w:r w:rsidR="00951221">
        <w:rPr>
          <w:sz w:val="22"/>
        </w:rPr>
        <w:t xml:space="preserve"> </w:t>
      </w:r>
      <w:r w:rsidRPr="009D64A5">
        <w:rPr>
          <w:sz w:val="22"/>
        </w:rPr>
        <w:t>by non-federal funders.</w:t>
      </w:r>
      <w:r w:rsidR="00951221">
        <w:rPr>
          <w:sz w:val="22"/>
        </w:rPr>
        <w:t xml:space="preserve"> </w:t>
      </w:r>
      <w:r w:rsidRPr="009D64A5">
        <w:rPr>
          <w:sz w:val="22"/>
        </w:rPr>
        <w:t xml:space="preserve">To obtain a Certificate of Confidentiality, access </w:t>
      </w:r>
      <w:hyperlink r:id="rId71"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7658ECE0" w14:textId="4EB20A1A" w:rsidR="00E64947"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1</w:t>
      </w:r>
      <w:r w:rsidR="00951221">
        <w:rPr>
          <w:sz w:val="22"/>
        </w:rPr>
        <w:t xml:space="preserve"> </w:t>
      </w:r>
      <w:r w:rsidR="00477886" w:rsidRPr="00085263">
        <w:rPr>
          <w:b/>
          <w:sz w:val="22"/>
        </w:rPr>
        <w:t>If your project is NIH-funded, and involves identifiable, sensitive information</w:t>
      </w:r>
      <w:r w:rsidR="00E64947">
        <w:rPr>
          <w:b/>
          <w:sz w:val="22"/>
        </w:rPr>
        <w:t>,</w:t>
      </w:r>
      <w:r w:rsidR="00477886" w:rsidRPr="00085263">
        <w:rPr>
          <w:b/>
          <w:sz w:val="22"/>
        </w:rPr>
        <w:t xml:space="preserve"> has information been included in the informed consent document?</w:t>
      </w:r>
      <w:r w:rsidR="00951221">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sdt>
        <w:sdtPr>
          <w:rPr>
            <w:color w:val="2B579A"/>
            <w:sz w:val="22"/>
            <w:shd w:val="clear" w:color="auto" w:fill="E6E6E6"/>
          </w:rPr>
          <w:id w:val="-404223030"/>
          <w15:color w:val="008000"/>
          <w14:checkbox>
            <w14:checked w14:val="0"/>
            <w14:checkedState w14:val="2612" w14:font="MS Gothic"/>
            <w14:uncheckedState w14:val="2610" w14:font="MS Gothic"/>
          </w14:checkbox>
        </w:sdtPr>
        <w:sdtContent>
          <w:r w:rsidR="002A5305" w:rsidRPr="009D64A5">
            <w:rPr>
              <w:rFonts w:ascii="MS Gothic" w:eastAsia="MS Gothic" w:hAnsi="MS Gothic" w:hint="eastAsia"/>
              <w:sz w:val="22"/>
            </w:rPr>
            <w:t>☐</w:t>
          </w:r>
        </w:sdtContent>
      </w:sdt>
      <w:r w:rsidR="002A5305" w:rsidRPr="009D64A5">
        <w:rPr>
          <w:sz w:val="22"/>
        </w:rPr>
        <w:t xml:space="preserve"> N</w:t>
      </w:r>
      <w:r w:rsidR="002A5305">
        <w:rPr>
          <w:sz w:val="22"/>
        </w:rPr>
        <w:t>/A</w:t>
      </w:r>
      <w:r w:rsidR="00951221">
        <w:rPr>
          <w:sz w:val="22"/>
        </w:rPr>
        <w:t xml:space="preserve"> </w:t>
      </w:r>
      <w:r w:rsidR="00477886" w:rsidRPr="009D64A5">
        <w:rPr>
          <w:sz w:val="22"/>
        </w:rPr>
        <w:t xml:space="preserve"> </w:t>
      </w:r>
    </w:p>
    <w:p w14:paraId="633F7D7F" w14:textId="77777777" w:rsidR="00E64947" w:rsidRDefault="00E64947" w:rsidP="00E64947">
      <w:pPr>
        <w:ind w:firstLine="720"/>
        <w:rPr>
          <w:sz w:val="22"/>
        </w:rPr>
      </w:pPr>
    </w:p>
    <w:p w14:paraId="3B84CE5F" w14:textId="70B669F5" w:rsidR="00477886" w:rsidRPr="009D64A5" w:rsidRDefault="00E64947" w:rsidP="00263908">
      <w:pPr>
        <w:ind w:firstLine="720"/>
        <w:rPr>
          <w:sz w:val="22"/>
        </w:rPr>
      </w:pPr>
      <w:r>
        <w:rPr>
          <w:sz w:val="22"/>
        </w:rPr>
        <w:t xml:space="preserve">If </w:t>
      </w:r>
      <w:proofErr w:type="spellStart"/>
      <w:proofErr w:type="gramStart"/>
      <w:r>
        <w:rPr>
          <w:sz w:val="22"/>
        </w:rPr>
        <w:t>no,</w:t>
      </w:r>
      <w:r w:rsidR="00477886" w:rsidRPr="009D64A5">
        <w:rPr>
          <w:sz w:val="22"/>
        </w:rPr>
        <w:t>refer</w:t>
      </w:r>
      <w:proofErr w:type="spellEnd"/>
      <w:proofErr w:type="gramEnd"/>
      <w:r w:rsidR="00477886" w:rsidRPr="009D64A5">
        <w:rPr>
          <w:sz w:val="22"/>
        </w:rPr>
        <w:t xml:space="preserve"> to the </w:t>
      </w:r>
      <w:r w:rsidR="00477886" w:rsidRPr="005B3904">
        <w:rPr>
          <w:b/>
          <w:color w:val="0070C0"/>
          <w:sz w:val="22"/>
        </w:rPr>
        <w:t>consent template for wording</w:t>
      </w:r>
      <w:r>
        <w:rPr>
          <w:sz w:val="22"/>
        </w:rPr>
        <w:t>.</w:t>
      </w:r>
    </w:p>
    <w:p w14:paraId="70EDF3C4" w14:textId="77777777" w:rsidR="00477886" w:rsidRPr="009D64A5" w:rsidRDefault="00477886" w:rsidP="00477886">
      <w:pPr>
        <w:rPr>
          <w:sz w:val="22"/>
        </w:rPr>
      </w:pPr>
    </w:p>
    <w:p w14:paraId="73AD9D90" w14:textId="6D652431" w:rsidR="00477886" w:rsidRPr="009D64A5" w:rsidRDefault="005C4624" w:rsidP="00477886">
      <w:pPr>
        <w:rPr>
          <w:sz w:val="22"/>
        </w:rPr>
      </w:pPr>
      <w:r>
        <w:rPr>
          <w:b/>
          <w:sz w:val="22"/>
        </w:rPr>
        <w:t>I</w:t>
      </w:r>
      <w:r w:rsidR="00477886" w:rsidRPr="009D64A5">
        <w:rPr>
          <w:b/>
          <w:sz w:val="22"/>
        </w:rPr>
        <w:t>.</w:t>
      </w:r>
      <w:r w:rsidR="00477886">
        <w:rPr>
          <w:b/>
          <w:sz w:val="22"/>
        </w:rPr>
        <w:t>2</w:t>
      </w:r>
      <w:r w:rsidR="00477886" w:rsidRPr="009D64A5">
        <w:rPr>
          <w:b/>
          <w:sz w:val="22"/>
        </w:rPr>
        <w:t>.2</w:t>
      </w:r>
      <w:r w:rsidR="00951221">
        <w:rPr>
          <w:sz w:val="22"/>
        </w:rPr>
        <w:t xml:space="preserve"> </w:t>
      </w:r>
      <w:r w:rsidR="00477886" w:rsidRPr="00085263">
        <w:rPr>
          <w:b/>
          <w:sz w:val="22"/>
        </w:rPr>
        <w:t>If your project is funded by non-HHS agencies and involves identifiable, sensitive information, will a CoC be obtained?</w:t>
      </w:r>
      <w:r w:rsidR="00951221">
        <w:rPr>
          <w:sz w:val="22"/>
        </w:rPr>
        <w:t xml:space="preserve">  </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Yes</w:t>
      </w:r>
      <w:r w:rsidR="00951221">
        <w:rPr>
          <w:sz w:val="22"/>
        </w:rPr>
        <w:t xml:space="preserve">  </w:t>
      </w:r>
      <w:r w:rsidR="00477886" w:rsidRPr="009D64A5">
        <w:rPr>
          <w:sz w:val="22"/>
        </w:rPr>
        <w:t xml:space="preserve">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r w:rsidR="00951221">
        <w:rPr>
          <w:sz w:val="22"/>
        </w:rPr>
        <w:t xml:space="preserve"> </w:t>
      </w:r>
      <w:r w:rsidR="00477886" w:rsidRPr="009D64A5">
        <w:rPr>
          <w:sz w:val="22"/>
        </w:rPr>
        <w:t xml:space="preserve"> </w:t>
      </w:r>
    </w:p>
    <w:p w14:paraId="7E919D39" w14:textId="77777777" w:rsidR="00F27EA5" w:rsidRDefault="00F27EA5" w:rsidP="00477886">
      <w:pPr>
        <w:rPr>
          <w:sz w:val="22"/>
        </w:rPr>
      </w:pPr>
    </w:p>
    <w:p w14:paraId="76ADD9FC" w14:textId="2C2D0BD5" w:rsidR="008F03E7" w:rsidRDefault="00477886" w:rsidP="00E25FED">
      <w:pPr>
        <w:ind w:firstLine="720"/>
        <w:rPr>
          <w:sz w:val="22"/>
        </w:rPr>
      </w:pPr>
      <w:r w:rsidRPr="009D64A5">
        <w:rPr>
          <w:sz w:val="22"/>
        </w:rPr>
        <w:t xml:space="preserve">If </w:t>
      </w:r>
      <w:r w:rsidRPr="00E25FED">
        <w:rPr>
          <w:b/>
          <w:sz w:val="22"/>
        </w:rPr>
        <w:t>YES</w:t>
      </w:r>
      <w:r w:rsidRPr="009D64A5">
        <w:rPr>
          <w:sz w:val="22"/>
        </w:rPr>
        <w:t>, has CoC information been included in the informed consent document?</w:t>
      </w:r>
      <w:r w:rsidR="00951221">
        <w:rPr>
          <w:sz w:val="22"/>
        </w:rPr>
        <w:t xml:space="preserve">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Yes</w:t>
      </w:r>
      <w:r w:rsidR="00951221">
        <w:rPr>
          <w:sz w:val="22"/>
        </w:rPr>
        <w:t xml:space="preserve">  </w:t>
      </w:r>
      <w:r w:rsidRPr="009D64A5">
        <w:rPr>
          <w:sz w:val="22"/>
        </w:rPr>
        <w:t xml:space="preserve">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79790F9" w14:textId="590FA9C2" w:rsidR="00477886" w:rsidRDefault="00477886" w:rsidP="00C43213">
      <w:pPr>
        <w:rPr>
          <w:b/>
        </w:rPr>
      </w:pPr>
    </w:p>
    <w:p w14:paraId="68E05307" w14:textId="18EE8BF9" w:rsidR="001D0660" w:rsidRPr="007E16D6" w:rsidRDefault="002249FF" w:rsidP="009E3CC2">
      <w:pPr>
        <w:pStyle w:val="Heading2"/>
      </w:pPr>
      <w:proofErr w:type="gramStart"/>
      <w:r>
        <w:t>I</w:t>
      </w:r>
      <w:r w:rsidR="001D0660">
        <w:t>.3</w:t>
      </w:r>
      <w:r w:rsidR="00951221">
        <w:t xml:space="preserve"> </w:t>
      </w:r>
      <w:r w:rsidR="001D0660">
        <w:t xml:space="preserve"> Privacy</w:t>
      </w:r>
      <w:proofErr w:type="gramEnd"/>
      <w:r w:rsidR="00951221">
        <w:t xml:space="preserve">  </w:t>
      </w:r>
    </w:p>
    <w:p w14:paraId="345124C6" w14:textId="066F4806" w:rsidR="007C44DE" w:rsidRPr="006D6268" w:rsidRDefault="007C44DE" w:rsidP="00C43213">
      <w:pPr>
        <w:rPr>
          <w:sz w:val="22"/>
        </w:rPr>
      </w:pPr>
      <w:r w:rsidRPr="006D6268">
        <w:rPr>
          <w:b/>
          <w:sz w:val="22"/>
        </w:rPr>
        <w:t>Privacy</w:t>
      </w:r>
      <w:r w:rsidRPr="006D6268">
        <w:rPr>
          <w:sz w:val="22"/>
        </w:rPr>
        <w:t xml:space="preserve"> </w:t>
      </w:r>
      <w:r w:rsidR="00312D40">
        <w:rPr>
          <w:sz w:val="22"/>
        </w:rPr>
        <w:t>is the control over the extent, timing, and circumstances of sharing oneself (physically, behaviorally, or intellectually) with others.</w:t>
      </w:r>
      <w:r w:rsidR="00951221">
        <w:rPr>
          <w:sz w:val="22"/>
        </w:rPr>
        <w:t xml:space="preserve"> </w:t>
      </w:r>
      <w:r w:rsidR="00312D40">
        <w:rPr>
          <w:sz w:val="22"/>
        </w:rPr>
        <w:t>For example, potential participants may not want to be seen entering a place or talking to an outsider (e.g., researcher) that may stigmatize them or increase potential risks by doing so.</w:t>
      </w:r>
      <w:r w:rsidR="00951221">
        <w:rPr>
          <w:sz w:val="22"/>
        </w:rPr>
        <w:t xml:space="preserve"> </w:t>
      </w:r>
      <w:r w:rsidR="00312D40">
        <w:rPr>
          <w:sz w:val="22"/>
        </w:rPr>
        <w:t>The evaluation of privacy also involves consideration of how the researcher accesses information from or about potential participants (e.g., recruitment process).</w:t>
      </w:r>
      <w:r w:rsidR="00951221">
        <w:rPr>
          <w:sz w:val="22"/>
        </w:rPr>
        <w:t xml:space="preserve">  </w:t>
      </w:r>
    </w:p>
    <w:p w14:paraId="714BC9E0" w14:textId="77777777" w:rsidR="007C44DE" w:rsidRDefault="007C44DE" w:rsidP="00C43213">
      <w:pPr>
        <w:rPr>
          <w:b/>
        </w:rPr>
      </w:pPr>
    </w:p>
    <w:p w14:paraId="6BC6603F" w14:textId="61A49815" w:rsidR="00652430" w:rsidRDefault="00652430" w:rsidP="00652430">
      <w:pPr>
        <w:rPr>
          <w:rStyle w:val="Style1"/>
        </w:rPr>
      </w:pPr>
      <w:r>
        <w:rPr>
          <w:b/>
        </w:rPr>
        <w:t>I.3.1</w:t>
      </w:r>
      <w:r w:rsidR="00951221">
        <w:rPr>
          <w:b/>
        </w:rPr>
        <w:t xml:space="preserve"> </w:t>
      </w:r>
      <w:r w:rsidRPr="006D6268">
        <w:rPr>
          <w:b/>
          <w:sz w:val="22"/>
        </w:rPr>
        <w:t>Describ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346737FD" w14:textId="77777777" w:rsidR="00652430" w:rsidRDefault="00000000" w:rsidP="00B075ED">
      <w:pPr>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60E5B5DE" w14:textId="20B8E161" w:rsidR="008F03E7" w:rsidRDefault="00652430" w:rsidP="00C43213">
      <w:pPr>
        <w:rPr>
          <w:rStyle w:val="Style1"/>
        </w:rPr>
      </w:pPr>
      <w:r>
        <w:rPr>
          <w:b/>
        </w:rPr>
        <w:t xml:space="preserve"> </w:t>
      </w:r>
      <w:r w:rsidR="005C4624">
        <w:rPr>
          <w:b/>
        </w:rPr>
        <w:t>I</w:t>
      </w:r>
      <w:r w:rsidR="007C44DE">
        <w:rPr>
          <w:b/>
        </w:rPr>
        <w:t>.</w:t>
      </w:r>
      <w:r w:rsidR="00477886">
        <w:rPr>
          <w:b/>
        </w:rPr>
        <w:t>3</w:t>
      </w:r>
      <w:r w:rsidR="007C44DE">
        <w:rPr>
          <w:b/>
        </w:rPr>
        <w:t>.</w:t>
      </w:r>
      <w:r>
        <w:rPr>
          <w:b/>
        </w:rPr>
        <w:t>2</w:t>
      </w:r>
      <w:r w:rsidR="00951221">
        <w:rPr>
          <w:b/>
        </w:rPr>
        <w:t xml:space="preserve"> </w:t>
      </w:r>
      <w:r w:rsidR="007C44DE" w:rsidRPr="006D6268">
        <w:rPr>
          <w:b/>
          <w:sz w:val="22"/>
        </w:rPr>
        <w:t>Describe the methods</w:t>
      </w:r>
      <w:r>
        <w:rPr>
          <w:b/>
          <w:sz w:val="22"/>
        </w:rPr>
        <w:t xml:space="preserve"> and process</w:t>
      </w:r>
      <w:r w:rsidR="00951221">
        <w:rPr>
          <w:b/>
          <w:sz w:val="22"/>
        </w:rPr>
        <w:t xml:space="preserve"> </w:t>
      </w:r>
      <w:r w:rsidR="007C44DE" w:rsidRPr="006D6268">
        <w:rPr>
          <w:b/>
          <w:sz w:val="22"/>
        </w:rPr>
        <w:t xml:space="preserve">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4C34D41" w14:textId="49411594" w:rsidR="007C44DE" w:rsidRPr="006D6268" w:rsidRDefault="00000000" w:rsidP="00B075ED">
      <w:pPr>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558626B2" w:rsidR="004F7DB8" w:rsidRDefault="005C4624" w:rsidP="00C43213">
      <w:pPr>
        <w:rPr>
          <w:b/>
          <w:sz w:val="22"/>
        </w:rPr>
      </w:pPr>
      <w:r>
        <w:rPr>
          <w:b/>
        </w:rPr>
        <w:t>I</w:t>
      </w:r>
      <w:r w:rsidR="007C44DE">
        <w:rPr>
          <w:b/>
        </w:rPr>
        <w:t>.</w:t>
      </w:r>
      <w:r w:rsidR="00477886">
        <w:rPr>
          <w:b/>
        </w:rPr>
        <w:t>3</w:t>
      </w:r>
      <w:r w:rsidR="007C44DE">
        <w:rPr>
          <w:b/>
        </w:rPr>
        <w:t>.</w:t>
      </w:r>
      <w:r w:rsidR="00652430">
        <w:rPr>
          <w:b/>
        </w:rPr>
        <w:t>3</w:t>
      </w:r>
      <w:r w:rsidR="00951221">
        <w:rPr>
          <w:b/>
        </w:rPr>
        <w:t xml:space="preserve"> </w:t>
      </w:r>
      <w:r w:rsidR="007C44DE" w:rsidRPr="006D6268">
        <w:rPr>
          <w:b/>
          <w:sz w:val="22"/>
        </w:rPr>
        <w:t>Describ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951221">
        <w:rPr>
          <w:b/>
          <w:sz w:val="22"/>
        </w:rPr>
        <w:t xml:space="preserve"> </w:t>
      </w:r>
    </w:p>
    <w:p w14:paraId="00739100" w14:textId="77777777" w:rsidR="004F7DB8" w:rsidRDefault="004F7DB8" w:rsidP="00C43213">
      <w:pPr>
        <w:rPr>
          <w:b/>
          <w:sz w:val="22"/>
        </w:rPr>
      </w:pPr>
    </w:p>
    <w:p w14:paraId="08F49439" w14:textId="533E2634" w:rsidR="008F03E7" w:rsidRDefault="00652430" w:rsidP="00C43213">
      <w:pPr>
        <w:rPr>
          <w:rStyle w:val="Style1"/>
        </w:rPr>
      </w:pPr>
      <w:r>
        <w:rPr>
          <w:b/>
          <w:sz w:val="22"/>
        </w:rPr>
        <w:t xml:space="preserve">Note: If </w:t>
      </w:r>
      <w:r w:rsidR="00722CED">
        <w:rPr>
          <w:b/>
          <w:sz w:val="22"/>
        </w:rPr>
        <w:t xml:space="preserve">any </w:t>
      </w:r>
      <w:r>
        <w:rPr>
          <w:b/>
          <w:sz w:val="22"/>
        </w:rPr>
        <w:t>study int</w:t>
      </w:r>
      <w:r w:rsidR="007B1737">
        <w:rPr>
          <w:b/>
          <w:sz w:val="22"/>
        </w:rPr>
        <w:t>eraction</w:t>
      </w:r>
      <w:r>
        <w:rPr>
          <w:b/>
          <w:sz w:val="22"/>
        </w:rPr>
        <w:t xml:space="preserve"> </w:t>
      </w:r>
      <w:proofErr w:type="gramStart"/>
      <w:r>
        <w:rPr>
          <w:b/>
          <w:sz w:val="22"/>
        </w:rPr>
        <w:t xml:space="preserve">will </w:t>
      </w:r>
      <w:r w:rsidR="00722CED">
        <w:rPr>
          <w:b/>
          <w:sz w:val="22"/>
        </w:rPr>
        <w:t>occur</w:t>
      </w:r>
      <w:proofErr w:type="gramEnd"/>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w:t>
      </w:r>
      <w:r w:rsidR="007B1737">
        <w:rPr>
          <w:b/>
          <w:sz w:val="22"/>
        </w:rPr>
        <w:t>action</w:t>
      </w:r>
      <w:r w:rsidR="00722CED">
        <w:rPr>
          <w:b/>
          <w:sz w:val="22"/>
        </w:rPr>
        <w:t>.</w:t>
      </w:r>
    </w:p>
    <w:p w14:paraId="3857A3AF" w14:textId="677EDD16" w:rsidR="007C44DE" w:rsidRDefault="00000000" w:rsidP="00B075ED">
      <w:pPr>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711E4AB8" w14:textId="20020A7E" w:rsidR="008F03E7" w:rsidRDefault="00655C75" w:rsidP="00C43213">
      <w:pPr>
        <w:rPr>
          <w:rStyle w:val="Style1"/>
        </w:rPr>
      </w:pPr>
      <w:r>
        <w:rPr>
          <w:b/>
          <w:bCs/>
        </w:rPr>
        <w:lastRenderedPageBreak/>
        <w:t>I</w:t>
      </w:r>
      <w:r w:rsidR="007C44DE" w:rsidRPr="6C46735B">
        <w:rPr>
          <w:b/>
          <w:bCs/>
        </w:rPr>
        <w:t>.</w:t>
      </w:r>
      <w:r w:rsidR="00477886" w:rsidRPr="6C46735B">
        <w:rPr>
          <w:b/>
          <w:bCs/>
        </w:rPr>
        <w:t>3</w:t>
      </w:r>
      <w:r w:rsidR="007C44DE" w:rsidRPr="6C46735B">
        <w:rPr>
          <w:b/>
          <w:bCs/>
        </w:rPr>
        <w:t>.</w:t>
      </w:r>
      <w:r w:rsidR="008A17D8">
        <w:rPr>
          <w:b/>
          <w:bCs/>
        </w:rPr>
        <w:t>4</w:t>
      </w:r>
      <w:r w:rsidR="00951221">
        <w:rPr>
          <w:b/>
          <w:bCs/>
        </w:rPr>
        <w:t xml:space="preserve"> </w:t>
      </w:r>
      <w:r w:rsidR="00312D40" w:rsidRPr="00312D40">
        <w:rPr>
          <w:b/>
          <w:bCs/>
          <w:sz w:val="22"/>
        </w:rPr>
        <w:t>If</w:t>
      </w:r>
      <w:r w:rsidR="007C44DE" w:rsidRPr="6C46735B">
        <w:rPr>
          <w:b/>
          <w:bCs/>
          <w:sz w:val="22"/>
        </w:rPr>
        <w:t xml:space="preserve"> information </w:t>
      </w:r>
      <w:r w:rsidR="00E64947">
        <w:rPr>
          <w:b/>
          <w:bCs/>
          <w:sz w:val="22"/>
        </w:rPr>
        <w:t xml:space="preserve">will </w:t>
      </w:r>
      <w:r w:rsidR="007C44DE" w:rsidRPr="6C46735B">
        <w:rPr>
          <w:b/>
          <w:bCs/>
          <w:sz w:val="22"/>
        </w:rPr>
        <w:t>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951221">
        <w:rPr>
          <w:b/>
          <w:bCs/>
          <w:sz w:val="22"/>
        </w:rPr>
        <w:t xml:space="preserve"> </w:t>
      </w:r>
      <w:r w:rsidR="00652430">
        <w:rPr>
          <w:b/>
          <w:bCs/>
          <w:sz w:val="22"/>
        </w:rPr>
        <w:t>If not applicable to this study, enter “N/A”.</w:t>
      </w:r>
    </w:p>
    <w:p w14:paraId="0069A3C4" w14:textId="51699B9A" w:rsidR="007C44DE" w:rsidRDefault="00000000" w:rsidP="00B075ED">
      <w:pPr>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57889C9E" w:rsidR="00E25FED" w:rsidRDefault="00E25FED" w:rsidP="00670F5E">
      <w:pPr>
        <w:rPr>
          <w:sz w:val="22"/>
        </w:rPr>
      </w:pPr>
      <w:bookmarkStart w:id="20" w:name="_I.3_Research_Data"/>
      <w:bookmarkStart w:id="21" w:name="_H.3_Research_Data"/>
      <w:bookmarkEnd w:id="20"/>
      <w:bookmarkEnd w:id="21"/>
      <w:r w:rsidRPr="00670F5E">
        <w:rPr>
          <w:sz w:val="22"/>
        </w:rPr>
        <w:t>The retention of recorded and retrievable research data is of utmost importance for the progress of scientific integrity.</w:t>
      </w:r>
      <w:r w:rsidR="00951221">
        <w:rPr>
          <w:sz w:val="22"/>
        </w:rPr>
        <w:t xml:space="preserve"> </w:t>
      </w:r>
      <w:r w:rsidRPr="00670F5E">
        <w:rPr>
          <w:sz w:val="22"/>
        </w:rPr>
        <w:t>The investigator is responsible for accurately recording, retaining, and storing research data as well as ensuring the rights and privacy of the research participants and their identifiable information is protected.</w:t>
      </w:r>
      <w:r w:rsidR="00951221">
        <w:rPr>
          <w:sz w:val="22"/>
        </w:rPr>
        <w:t xml:space="preserve"> </w:t>
      </w:r>
      <w:r w:rsidRPr="00670F5E">
        <w:rPr>
          <w:sz w:val="22"/>
        </w:rPr>
        <w:t>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2EED4093"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w:t>
      </w:r>
      <w:r w:rsidR="00951221">
        <w:t xml:space="preserve"> </w:t>
      </w:r>
      <w:r w:rsidR="001D0660" w:rsidRPr="009E3CC2">
        <w:t xml:space="preserve"> </w:t>
      </w:r>
    </w:p>
    <w:p w14:paraId="09F3FB4A" w14:textId="398E6E2E"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00951221">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w:t>
      </w:r>
      <w:r w:rsidR="00951221">
        <w:rPr>
          <w:sz w:val="22"/>
        </w:rPr>
        <w:t xml:space="preserve"> </w:t>
      </w:r>
      <w:r>
        <w:rPr>
          <w:sz w:val="22"/>
        </w:rPr>
        <w:t>As an investigator who proposes to obtain and use “de-identified data”, certain conditions must be met to ensure that the identities of research subjects cannot be ascertained with the data.</w:t>
      </w:r>
      <w:r w:rsidR="00951221">
        <w:rPr>
          <w:sz w:val="22"/>
        </w:rPr>
        <w:t xml:space="preserve"> </w:t>
      </w:r>
      <w:r>
        <w:rPr>
          <w:sz w:val="22"/>
        </w:rPr>
        <w:t>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how the coded or de-identified private information or biospecimens will be secured</w:t>
      </w:r>
      <w:r w:rsidR="00766CFE">
        <w:rPr>
          <w:sz w:val="22"/>
        </w:rPr>
        <w:t>.</w:t>
      </w:r>
      <w:r w:rsidR="00951221">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2825B5E7"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ty number, or address, which directly connects a participant and their data.</w:t>
      </w:r>
      <w:r w:rsidR="00951221">
        <w:rPr>
          <w:sz w:val="22"/>
        </w:rPr>
        <w:t xml:space="preserve"> </w:t>
      </w:r>
    </w:p>
    <w:p w14:paraId="23CE782F" w14:textId="77777777" w:rsidR="00B81690" w:rsidRDefault="00B81690" w:rsidP="009E3CC2">
      <w:pPr>
        <w:rPr>
          <w:sz w:val="22"/>
        </w:rPr>
      </w:pPr>
    </w:p>
    <w:p w14:paraId="6C24CDA1" w14:textId="49C01491" w:rsidR="009E3CC2" w:rsidRDefault="009E3CC2" w:rsidP="009E3CC2">
      <w:pPr>
        <w:rPr>
          <w:sz w:val="22"/>
        </w:rPr>
      </w:pPr>
      <w:r w:rsidRPr="00CF1C18">
        <w:rPr>
          <w:b/>
          <w:sz w:val="22"/>
        </w:rPr>
        <w:t>An</w:t>
      </w:r>
      <w:r w:rsidR="00951221">
        <w:rPr>
          <w:b/>
          <w:sz w:val="22"/>
        </w:rPr>
        <w:t xml:space="preserve"> </w:t>
      </w:r>
      <w:r w:rsidRPr="00CF1C18">
        <w:rPr>
          <w:b/>
          <w:sz w:val="22"/>
        </w:rPr>
        <w:t>indirect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3B8C8E01" w:rsidR="000E4AE5" w:rsidRDefault="000E4AE5" w:rsidP="000E4AE5">
      <w:pPr>
        <w:rPr>
          <w:b/>
          <w:sz w:val="22"/>
        </w:rPr>
      </w:pPr>
      <w:r>
        <w:rPr>
          <w:b/>
          <w:sz w:val="22"/>
        </w:rPr>
        <w:t xml:space="preserve">Coded </w:t>
      </w:r>
      <w:r w:rsidR="00501BB7">
        <w:rPr>
          <w:b/>
          <w:sz w:val="22"/>
        </w:rPr>
        <w:t>Data:</w:t>
      </w:r>
      <w:r w:rsidR="00951221">
        <w:rPr>
          <w:b/>
          <w:sz w:val="22"/>
        </w:rPr>
        <w:t xml:space="preserve">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sidR="00951221">
        <w:rPr>
          <w:b/>
          <w:sz w:val="22"/>
        </w:rPr>
        <w:t xml:space="preserve"> </w:t>
      </w:r>
      <w:r>
        <w:rPr>
          <w:b/>
          <w:sz w:val="22"/>
        </w:rPr>
        <w:t xml:space="preserve">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6A59A896" w:rsidR="00766CFE" w:rsidRPr="00126F58" w:rsidRDefault="00766CFE" w:rsidP="00766CFE">
      <w:pPr>
        <w:rPr>
          <w:sz w:val="22"/>
        </w:rPr>
      </w:pPr>
      <w:r>
        <w:rPr>
          <w:b/>
          <w:sz w:val="22"/>
        </w:rPr>
        <w:t>Anonymous Data:</w:t>
      </w:r>
      <w:r w:rsidR="00951221">
        <w:rPr>
          <w:b/>
          <w:sz w:val="22"/>
        </w:rPr>
        <w:t xml:space="preserve"> </w:t>
      </w:r>
      <w:r w:rsidRPr="00126F58">
        <w:rPr>
          <w:sz w:val="22"/>
        </w:rPr>
        <w:t>Data are anonymous if no one, not even the research</w:t>
      </w:r>
      <w:r w:rsidR="00266173">
        <w:rPr>
          <w:sz w:val="22"/>
        </w:rPr>
        <w:t>er</w:t>
      </w:r>
      <w:r w:rsidRPr="00126F58">
        <w:rPr>
          <w:sz w:val="22"/>
        </w:rPr>
        <w:t>, can connect the data to the individual who provided it.</w:t>
      </w:r>
      <w:r w:rsidR="00951221">
        <w:rPr>
          <w:sz w:val="22"/>
        </w:rPr>
        <w:t xml:space="preserve"> </w:t>
      </w:r>
      <w:r w:rsidRPr="00126F58">
        <w:rPr>
          <w:sz w:val="22"/>
        </w:rPr>
        <w:t>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w:t>
      </w:r>
      <w:r w:rsidR="00951221">
        <w:rPr>
          <w:sz w:val="22"/>
        </w:rPr>
        <w:t xml:space="preserve"> </w:t>
      </w:r>
      <w:r w:rsidRPr="00126F58">
        <w:rPr>
          <w:sz w:val="22"/>
        </w:rPr>
        <w:t>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cs) might make it possible to identify an individual from a pool of subjects.</w:t>
      </w:r>
      <w:r w:rsidR="00951221">
        <w:rPr>
          <w:sz w:val="22"/>
        </w:rPr>
        <w:t xml:space="preserve">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41FE9615" w:rsidR="00766CFE" w:rsidRPr="00126F58" w:rsidRDefault="00766CFE" w:rsidP="00766CFE">
      <w:pPr>
        <w:rPr>
          <w:sz w:val="22"/>
        </w:rPr>
      </w:pPr>
      <w:r>
        <w:rPr>
          <w:b/>
          <w:sz w:val="22"/>
        </w:rPr>
        <w:lastRenderedPageBreak/>
        <w:t>Data De-identified</w:t>
      </w:r>
      <w:r w:rsidR="00501BB7" w:rsidRPr="00126F58">
        <w:rPr>
          <w:sz w:val="22"/>
        </w:rPr>
        <w:t>:</w:t>
      </w:r>
      <w:r w:rsidR="00951221">
        <w:rPr>
          <w:sz w:val="22"/>
        </w:rPr>
        <w:t xml:space="preserve"> </w:t>
      </w:r>
      <w:r w:rsidR="00501BB7" w:rsidRPr="00126F58">
        <w:rPr>
          <w:sz w:val="22"/>
        </w:rPr>
        <w:t>Data are considered de-identified when all direct or indirect identifiers or codes linking the data to the individual subject’s identity are destroyed.</w:t>
      </w:r>
      <w:r w:rsidR="00951221">
        <w:rPr>
          <w:sz w:val="22"/>
        </w:rPr>
        <w:t xml:space="preserve"> </w:t>
      </w:r>
      <w:r w:rsidR="00501BB7" w:rsidRPr="00126F58">
        <w:rPr>
          <w:sz w:val="22"/>
        </w:rPr>
        <w:t xml:space="preserve">This means that any of the 18 identifiers listing in </w:t>
      </w:r>
      <w:r w:rsidR="00501BB7" w:rsidRPr="006F7606">
        <w:rPr>
          <w:b/>
          <w:sz w:val="22"/>
        </w:rPr>
        <w:t>section I.1.5</w:t>
      </w:r>
      <w:r w:rsidR="00501BB7" w:rsidRPr="00126F58">
        <w:rPr>
          <w:sz w:val="22"/>
        </w:rPr>
        <w:t>, of the individual or of relatives, employers, or household members of the individual are removed.</w:t>
      </w:r>
    </w:p>
    <w:p w14:paraId="6FB408F6" w14:textId="77777777" w:rsidR="000E4AE5" w:rsidRDefault="000E4AE5" w:rsidP="001D0660">
      <w:pPr>
        <w:rPr>
          <w:b/>
          <w:sz w:val="22"/>
        </w:rPr>
      </w:pPr>
    </w:p>
    <w:p w14:paraId="05AA3DCC" w14:textId="2D27EF17" w:rsidR="00B23C74" w:rsidRDefault="00B23C74" w:rsidP="001D0660">
      <w:pPr>
        <w:rPr>
          <w:sz w:val="22"/>
        </w:rPr>
      </w:pPr>
      <w:r w:rsidRPr="00126F58">
        <w:rPr>
          <w:b/>
          <w:szCs w:val="24"/>
        </w:rPr>
        <w:t>J.1.1</w:t>
      </w:r>
      <w:r w:rsidR="00951221">
        <w:rPr>
          <w:b/>
          <w:sz w:val="22"/>
        </w:rPr>
        <w:t xml:space="preserve"> </w:t>
      </w:r>
      <w:r>
        <w:rPr>
          <w:b/>
          <w:sz w:val="22"/>
        </w:rPr>
        <w:t>Will this study collect or obtain any identifiable data about the study participants</w:t>
      </w:r>
      <w:r w:rsidRPr="004F7DB8">
        <w:rPr>
          <w:b/>
          <w:sz w:val="22"/>
        </w:rPr>
        <w:t>?</w:t>
      </w:r>
      <w:r w:rsidR="00951221">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44394F66" w14:textId="188C1B94" w:rsidR="001D0660" w:rsidRDefault="002249FF" w:rsidP="001D0660">
      <w:pPr>
        <w:rPr>
          <w:sz w:val="22"/>
        </w:rPr>
      </w:pPr>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951221">
        <w:rPr>
          <w:b/>
          <w:sz w:val="22"/>
        </w:rPr>
        <w:t xml:space="preserve"> </w:t>
      </w:r>
      <w:r w:rsidR="001D0660" w:rsidRPr="00CF1C18">
        <w:rPr>
          <w:b/>
          <w:sz w:val="22"/>
        </w:rPr>
        <w:t>Describ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7E2D0A0A" w14:textId="1DEDE1EB" w:rsidR="008F03E7" w:rsidRDefault="00000000" w:rsidP="00B075ED">
      <w:pPr>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6F6E020E" w:rsidR="009E3CC2" w:rsidRPr="007E16D6" w:rsidRDefault="009E3CC2" w:rsidP="009E3CC2">
      <w:pPr>
        <w:pStyle w:val="Heading2"/>
      </w:pPr>
      <w:r>
        <w:t>J.2</w:t>
      </w:r>
      <w:r w:rsidR="00951221">
        <w:t xml:space="preserve"> </w:t>
      </w:r>
      <w:r>
        <w:t>Research Data Collection</w:t>
      </w:r>
      <w:r w:rsidR="00951221">
        <w:t xml:space="preserve">  </w:t>
      </w:r>
    </w:p>
    <w:p w14:paraId="0615D3E2" w14:textId="6A51CE6A" w:rsidR="009E3CC2" w:rsidRDefault="009E3CC2" w:rsidP="009E3CC2">
      <w:proofErr w:type="gramStart"/>
      <w:r>
        <w:rPr>
          <w:b/>
        </w:rPr>
        <w:t>J</w:t>
      </w:r>
      <w:r w:rsidRPr="00542070">
        <w:rPr>
          <w:b/>
        </w:rPr>
        <w:t>.</w:t>
      </w:r>
      <w:r>
        <w:rPr>
          <w:b/>
        </w:rPr>
        <w:t>2</w:t>
      </w:r>
      <w:r w:rsidRPr="00542070">
        <w:rPr>
          <w:b/>
        </w:rPr>
        <w:t>.1</w:t>
      </w:r>
      <w:r w:rsidR="00951221">
        <w:t xml:space="preserve"> </w:t>
      </w:r>
      <w:r w:rsidR="00E25FED">
        <w:rPr>
          <w:b/>
          <w:sz w:val="22"/>
        </w:rPr>
        <w:t>Specify</w:t>
      </w:r>
      <w:proofErr w:type="gramEnd"/>
      <w:r w:rsidR="00E25FED">
        <w:rPr>
          <w:b/>
          <w:sz w:val="22"/>
        </w:rPr>
        <w:t xml:space="preserve"> how information will be obtained? (check all that apply)</w:t>
      </w:r>
    </w:p>
    <w:p w14:paraId="0E6E386E" w14:textId="0BCFB162"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51221">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collected by the investigator, with no direct or indirect identifiers and all data is anonymous</w:t>
      </w:r>
      <w:r w:rsidR="009E3CC2" w:rsidRPr="00413A80">
        <w:rPr>
          <w:color w:val="2B579A"/>
          <w:sz w:val="22"/>
          <w:shd w:val="clear" w:color="auto" w:fill="E6E6E6"/>
        </w:rPr>
        <w:t xml:space="preserve"> </w:t>
      </w:r>
    </w:p>
    <w:p w14:paraId="4803694C" w14:textId="54199429"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951221">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51221">
        <w:rPr>
          <w:rStyle w:val="Style1"/>
          <w:sz w:val="22"/>
        </w:rPr>
        <w:t xml:space="preserve"> </w:t>
      </w:r>
    </w:p>
    <w:p w14:paraId="45EB5616" w14:textId="5B553D8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51221">
        <w:t xml:space="preserve"> </w:t>
      </w:r>
      <w:r w:rsidR="009E3CC2" w:rsidRPr="00413A80">
        <w:rPr>
          <w:b/>
          <w:sz w:val="22"/>
        </w:rPr>
        <w:t>De-identifi</w:t>
      </w:r>
      <w:r w:rsidR="008A17D8">
        <w:rPr>
          <w:b/>
          <w:sz w:val="22"/>
        </w:rPr>
        <w:t>ed</w:t>
      </w:r>
      <w:r w:rsidR="009E3CC2" w:rsidRPr="00413A80">
        <w:rPr>
          <w:b/>
          <w:sz w:val="22"/>
        </w:rPr>
        <w:t xml:space="preserve"> data</w:t>
      </w:r>
      <w:r w:rsidR="009E3CC2" w:rsidRPr="00413A80">
        <w:rPr>
          <w:sz w:val="22"/>
        </w:rPr>
        <w:t xml:space="preserve"> obtained from a DU-affiliated investigator, without codes or any direct or indirect identifiers.</w:t>
      </w:r>
      <w:r w:rsidR="00951221">
        <w:rPr>
          <w:sz w:val="22"/>
        </w:rPr>
        <w:t xml:space="preserve"> </w:t>
      </w:r>
      <w:r w:rsidR="009E3CC2" w:rsidRPr="00413A80">
        <w:rPr>
          <w:sz w:val="22"/>
        </w:rPr>
        <w:t xml:space="preserve">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1F39951D"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51221">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596D6729"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51221">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562C1F91"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51221">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w:t>
      </w:r>
      <w:r w:rsidR="001525F5">
        <w:rPr>
          <w:sz w:val="22"/>
        </w:rPr>
        <w:t xml:space="preserve">the </w:t>
      </w:r>
      <w:r w:rsidR="009E3CC2">
        <w:rPr>
          <w:sz w:val="22"/>
        </w:rPr>
        <w:t xml:space="preserve">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557A1BEF"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51221">
        <w:rPr>
          <w:sz w:val="22"/>
        </w:rPr>
        <w:t xml:space="preserve"> </w:t>
      </w:r>
      <w:r w:rsidR="009E3CC2">
        <w:rPr>
          <w:sz w:val="22"/>
        </w:rPr>
        <w:t xml:space="preserve">Specify source: </w:t>
      </w:r>
      <w:bookmarkStart w:id="22" w:name="_Hlk204937397"/>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rStyle w:val="Style1"/>
          <w:sz w:val="22"/>
        </w:rPr>
        <w:t xml:space="preserve">    </w:t>
      </w:r>
      <w:r w:rsidR="001525F5">
        <w:rPr>
          <w:rStyle w:val="Style1"/>
          <w:sz w:val="22"/>
        </w:rPr>
        <w:tab/>
      </w:r>
      <w:bookmarkEnd w:id="22"/>
      <w:r w:rsidR="001525F5">
        <w:rPr>
          <w:rStyle w:val="Style1"/>
          <w:sz w:val="22"/>
        </w:rPr>
        <w:tab/>
      </w:r>
      <w:proofErr w:type="gramStart"/>
      <w:r w:rsidR="001525F5">
        <w:rPr>
          <w:rStyle w:val="Style1"/>
          <w:sz w:val="22"/>
        </w:rPr>
        <w:tab/>
      </w:r>
      <w:r w:rsidR="00951221">
        <w:rPr>
          <w:rStyle w:val="Style1"/>
          <w:sz w:val="22"/>
        </w:rPr>
        <w:t xml:space="preserve"> </w:t>
      </w:r>
      <w:r w:rsidR="0033204F">
        <w:rPr>
          <w:rStyle w:val="Style1"/>
          <w:sz w:val="22"/>
        </w:rPr>
        <w:t xml:space="preserve"> </w:t>
      </w:r>
      <w:r w:rsidR="009E3CC2" w:rsidRPr="00622EF8">
        <w:rPr>
          <w:b/>
          <w:sz w:val="22"/>
        </w:rPr>
        <w:t>Data</w:t>
      </w:r>
      <w:proofErr w:type="gramEnd"/>
      <w:r w:rsidR="009E3CC2" w:rsidRPr="00622EF8">
        <w:rPr>
          <w:b/>
          <w:sz w:val="22"/>
        </w:rPr>
        <w:t xml:space="preserve"> Use Agreement (DUA) or Materials Transfer Agreement (MTA) may be required</w:t>
      </w:r>
    </w:p>
    <w:p w14:paraId="0DBCABC1" w14:textId="64171CA6" w:rsidR="001525F5" w:rsidRDefault="00000000" w:rsidP="00126F58">
      <w:pPr>
        <w:ind w:left="720"/>
        <w:rPr>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w:t>
      </w:r>
      <w:r w:rsidR="00951221">
        <w:rPr>
          <w:sz w:val="22"/>
        </w:rPr>
        <w:t xml:space="preserve"> </w:t>
      </w:r>
      <w:r w:rsidR="009E3CC2">
        <w:rPr>
          <w:sz w:val="22"/>
        </w:rPr>
        <w:t xml:space="preserve">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51221">
        <w:rPr>
          <w:sz w:val="22"/>
        </w:rPr>
        <w:t xml:space="preserve">  </w:t>
      </w:r>
    </w:p>
    <w:p w14:paraId="04609E15" w14:textId="65B2F042" w:rsidR="00E25FED" w:rsidRDefault="009E3CC2" w:rsidP="00B075ED">
      <w:pPr>
        <w:ind w:left="720" w:firstLine="720"/>
        <w:rPr>
          <w:b/>
          <w:color w:val="2E74B5" w:themeColor="accent1" w:themeShade="BF"/>
          <w:sz w:val="22"/>
        </w:rPr>
      </w:pPr>
      <w:r w:rsidRPr="00622EF8">
        <w:rPr>
          <w:b/>
          <w:sz w:val="22"/>
        </w:rPr>
        <w:t>Data Use Agreement (DUA) or Materials Transfer Agreement</w:t>
      </w:r>
      <w:r w:rsidR="00E25FED" w:rsidRPr="00622EF8">
        <w:rPr>
          <w:b/>
          <w:sz w:val="22"/>
        </w:rPr>
        <w:t xml:space="preserve"> (MTA) may be required</w:t>
      </w:r>
    </w:p>
    <w:p w14:paraId="5D742ED5" w14:textId="7503C9E7" w:rsidR="00515923" w:rsidRPr="0080299F" w:rsidRDefault="0080299F" w:rsidP="0080299F">
      <w:pPr>
        <w:rPr>
          <w:b/>
          <w:bCs/>
          <w:sz w:val="22"/>
        </w:rPr>
      </w:pPr>
      <w:r>
        <w:rPr>
          <w:b/>
          <w:color w:val="2E74B5" w:themeColor="accent1" w:themeShade="BF"/>
          <w:sz w:val="22"/>
        </w:rPr>
        <w:t xml:space="preserve">              </w:t>
      </w:r>
      <w:r w:rsidR="009E3CC2" w:rsidRPr="00542070">
        <w:rPr>
          <w:b/>
          <w:color w:val="2E74B5" w:themeColor="accent1" w:themeShade="BF"/>
          <w:sz w:val="22"/>
        </w:rPr>
        <w:t xml:space="preserve"> </w:t>
      </w:r>
      <w:sdt>
        <w:sdtPr>
          <w:rPr>
            <w:sz w:val="28"/>
          </w:rPr>
          <w:id w:val="135693444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Pr>
          <w:sz w:val="28"/>
        </w:rPr>
        <w:t xml:space="preserve"> </w:t>
      </w:r>
      <w:r w:rsidRPr="0080299F">
        <w:rPr>
          <w:b/>
          <w:bCs/>
          <w:sz w:val="22"/>
        </w:rPr>
        <w:t>Data collected with a crowdsourcing platform</w:t>
      </w:r>
      <w:r>
        <w:rPr>
          <w:b/>
          <w:bCs/>
          <w:sz w:val="22"/>
        </w:rPr>
        <w:t xml:space="preserve"> (</w:t>
      </w:r>
      <w:proofErr w:type="spellStart"/>
      <w:r>
        <w:rPr>
          <w:b/>
          <w:bCs/>
          <w:sz w:val="22"/>
        </w:rPr>
        <w:t>MTurk</w:t>
      </w:r>
      <w:proofErr w:type="spellEnd"/>
      <w:r>
        <w:rPr>
          <w:b/>
          <w:bCs/>
          <w:sz w:val="22"/>
        </w:rPr>
        <w:t>, Prolific, etc.)</w:t>
      </w:r>
      <w:r>
        <w:rPr>
          <w:rStyle w:val="Style1"/>
          <w:sz w:val="22"/>
        </w:rPr>
        <w:t xml:space="preserve">    </w:t>
      </w:r>
      <w:r>
        <w:rPr>
          <w:rStyle w:val="Style1"/>
          <w:sz w:val="22"/>
        </w:rPr>
        <w:tab/>
      </w:r>
    </w:p>
    <w:p w14:paraId="2F960F02" w14:textId="4035EDB2" w:rsidR="009C0504" w:rsidRPr="001E03C4" w:rsidRDefault="002249FF" w:rsidP="009E3CC2">
      <w:pPr>
        <w:pStyle w:val="Heading2"/>
      </w:pPr>
      <w:proofErr w:type="gramStart"/>
      <w:r>
        <w:lastRenderedPageBreak/>
        <w:t>J</w:t>
      </w:r>
      <w:r w:rsidR="000E1BFA">
        <w:t>.</w:t>
      </w:r>
      <w:r w:rsidR="00CF1C18">
        <w:t>3</w:t>
      </w:r>
      <w:r w:rsidR="00951221">
        <w:t xml:space="preserve">  </w:t>
      </w:r>
      <w:r w:rsidR="00A40C14">
        <w:t>Data</w:t>
      </w:r>
      <w:proofErr w:type="gramEnd"/>
      <w:r w:rsidR="00A40C14">
        <w:t xml:space="preserve"> Management</w:t>
      </w:r>
      <w:r w:rsidR="00951221">
        <w:t xml:space="preserve"> </w:t>
      </w:r>
    </w:p>
    <w:p w14:paraId="3F2A938E" w14:textId="06A2D36F" w:rsidR="00A40C14" w:rsidRPr="00C37FBC" w:rsidRDefault="00A40C14" w:rsidP="00443CF1">
      <w:pPr>
        <w:rPr>
          <w:b/>
        </w:rPr>
      </w:pPr>
      <w:proofErr w:type="gramStart"/>
      <w:r w:rsidRPr="00C37FBC">
        <w:rPr>
          <w:b/>
        </w:rPr>
        <w:t>Ownership of Data</w:t>
      </w:r>
      <w:proofErr w:type="gramEnd"/>
    </w:p>
    <w:p w14:paraId="7E5EA2F5" w14:textId="6A73E6C9" w:rsidR="001525F5" w:rsidRDefault="002249FF" w:rsidP="00443CF1">
      <w:pPr>
        <w:rPr>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51221">
        <w:rPr>
          <w:b/>
          <w:szCs w:val="24"/>
        </w:rPr>
        <w:t xml:space="preserve"> </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951221">
        <w:rPr>
          <w:sz w:val="22"/>
        </w:rPr>
        <w:t xml:space="preserve"> </w:t>
      </w:r>
    </w:p>
    <w:p w14:paraId="7ACD3B80" w14:textId="2F287615" w:rsidR="008F03E7" w:rsidRDefault="002555DC" w:rsidP="00443CF1">
      <w:pPr>
        <w:rPr>
          <w:rStyle w:val="Style1"/>
          <w:sz w:val="22"/>
        </w:rPr>
      </w:pPr>
      <w:r w:rsidRPr="0062764F">
        <w:rPr>
          <w:sz w:val="22"/>
        </w:rPr>
        <w:t xml:space="preserve">If </w:t>
      </w:r>
      <w:r w:rsidR="00E25FED" w:rsidRPr="0062764F">
        <w:rPr>
          <w:sz w:val="22"/>
        </w:rPr>
        <w:t xml:space="preserve">not </w:t>
      </w:r>
      <w:r w:rsidR="001525F5">
        <w:rPr>
          <w:sz w:val="22"/>
        </w:rPr>
        <w:t>a</w:t>
      </w:r>
      <w:r w:rsidRPr="0062764F">
        <w:rPr>
          <w:sz w:val="22"/>
        </w:rPr>
        <w:t>pplicable, please indicate “N/A”</w:t>
      </w:r>
      <w:r w:rsidR="00B81690" w:rsidRPr="0062764F">
        <w:rPr>
          <w:sz w:val="22"/>
        </w:rPr>
        <w:t>.</w:t>
      </w:r>
    </w:p>
    <w:p w14:paraId="2FB7123A" w14:textId="05F7498C" w:rsidR="001E03C4" w:rsidRPr="00542070" w:rsidRDefault="00000000" w:rsidP="00B075ED">
      <w:pPr>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70102F54" w:rsidR="0033204F" w:rsidRDefault="0033204F" w:rsidP="0033204F">
      <w:pPr>
        <w:rPr>
          <w:b/>
          <w:sz w:val="22"/>
        </w:rPr>
      </w:pPr>
      <w:r>
        <w:rPr>
          <w:b/>
        </w:rPr>
        <w:t>J.3.2</w:t>
      </w:r>
      <w:r w:rsidR="00951221">
        <w:rPr>
          <w:b/>
        </w:rPr>
        <w:t xml:space="preserve"> </w:t>
      </w:r>
      <w:r w:rsidRPr="00D52289">
        <w:rPr>
          <w:b/>
          <w:sz w:val="22"/>
        </w:rPr>
        <w:t xml:space="preserve">How will the research data and/or specimens be protected against inappropriate use or disclosure? </w:t>
      </w:r>
    </w:p>
    <w:p w14:paraId="28F630BB" w14:textId="37F48AD9" w:rsidR="0033204F" w:rsidRDefault="0033204F" w:rsidP="0033204F">
      <w:pPr>
        <w:rPr>
          <w:b/>
          <w:sz w:val="22"/>
        </w:rPr>
      </w:pPr>
      <w:r w:rsidRPr="00B075ED">
        <w:rPr>
          <w:b/>
          <w:bCs/>
          <w:sz w:val="22"/>
        </w:rPr>
        <w:t>Confidentiality is best ensured through proper data management and security.</w:t>
      </w:r>
      <w:r w:rsidR="00951221">
        <w:rPr>
          <w:sz w:val="22"/>
        </w:rPr>
        <w:t xml:space="preserve">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1953A34C"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sidRPr="00D52289">
        <w:rPr>
          <w:bCs/>
          <w:sz w:val="22"/>
        </w:rPr>
        <w:t>Locked office</w:t>
      </w:r>
      <w:r w:rsidR="0033204F">
        <w:rPr>
          <w:bCs/>
          <w:sz w:val="22"/>
        </w:rPr>
        <w:t xml:space="preserve"> on campus</w:t>
      </w:r>
    </w:p>
    <w:p w14:paraId="2E56C5C5" w14:textId="1688AED2"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Locked storage unit on campus</w:t>
      </w:r>
    </w:p>
    <w:p w14:paraId="51EDD38F" w14:textId="08856A38"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951221">
        <w:rPr>
          <w:sz w:val="22"/>
        </w:rPr>
        <w:t xml:space="preserve"> </w:t>
      </w:r>
      <w:r w:rsidR="0033204F">
        <w:rPr>
          <w:bCs/>
          <w:sz w:val="22"/>
        </w:rPr>
        <w:t>Restricted access to authorized study personnel</w:t>
      </w:r>
    </w:p>
    <w:p w14:paraId="2BD9E93F" w14:textId="37F30BF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ecure computer/laptop</w:t>
      </w:r>
    </w:p>
    <w:p w14:paraId="61D5D69F" w14:textId="773E21B3"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Individual ID plus password protection</w:t>
      </w:r>
    </w:p>
    <w:p w14:paraId="63978F91" w14:textId="039AE959"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Encryption of digital data</w:t>
      </w:r>
    </w:p>
    <w:p w14:paraId="486B868A" w14:textId="033763AF"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etwork Restrictions</w:t>
      </w:r>
    </w:p>
    <w:p w14:paraId="6015464E" w14:textId="47841B3A"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Security software (firewall, antivirus, anti-intrusion) is installed and regularly updated </w:t>
      </w:r>
      <w:proofErr w:type="gramStart"/>
      <w:r w:rsidR="0033204F">
        <w:rPr>
          <w:bCs/>
          <w:sz w:val="22"/>
        </w:rPr>
        <w:t>in</w:t>
      </w:r>
      <w:proofErr w:type="gramEnd"/>
      <w:r w:rsidR="0033204F">
        <w:rPr>
          <w:bCs/>
          <w:sz w:val="22"/>
        </w:rPr>
        <w:t xml:space="preserve"> all servers, workstations, laptops, and other devices used in the study</w:t>
      </w:r>
    </w:p>
    <w:p w14:paraId="2B3706F0" w14:textId="2440F3F5"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Restrictions on copying study related materials</w:t>
      </w:r>
    </w:p>
    <w:p w14:paraId="7911EE8A" w14:textId="25F4BFD4"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Destruction of source data immediately after data collection (to preserve anonymity of participants)</w:t>
      </w:r>
    </w:p>
    <w:p w14:paraId="3FF91DAB" w14:textId="3B6D0522"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transcribed and then will be destroyed</w:t>
      </w:r>
    </w:p>
    <w:p w14:paraId="52F3F493" w14:textId="604CB88D"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Audio and/or video recordings will be modified to eliminate the possibility that study participants could be identified</w:t>
      </w:r>
    </w:p>
    <w:p w14:paraId="73FA81DE" w14:textId="32EC3DFA"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Photos or images will be modified to eliminate the possibility that study participants could be identified</w:t>
      </w:r>
    </w:p>
    <w:p w14:paraId="6C551303" w14:textId="206D6085"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Study personnel will sign statements agreeing to protect security and confidentiality of study information</w:t>
      </w:r>
    </w:p>
    <w:p w14:paraId="16C7538D" w14:textId="5A303C24"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 xml:space="preserve">Access rights are terminated </w:t>
      </w:r>
      <w:r w:rsidR="001B4E76">
        <w:rPr>
          <w:bCs/>
          <w:sz w:val="22"/>
        </w:rPr>
        <w:t xml:space="preserve">when </w:t>
      </w:r>
      <w:r w:rsidR="0033204F">
        <w:rPr>
          <w:bCs/>
          <w:sz w:val="22"/>
        </w:rPr>
        <w:t>authorized study personnel leave the study</w:t>
      </w:r>
    </w:p>
    <w:p w14:paraId="77DD0CA1" w14:textId="4A3CA7A2"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Not Applicable</w:t>
      </w:r>
    </w:p>
    <w:p w14:paraId="1409CC00" w14:textId="10B38079" w:rsidR="0033204F" w:rsidRDefault="00000000" w:rsidP="0033204F">
      <w:pPr>
        <w:ind w:left="720"/>
        <w:rPr>
          <w:rStyle w:val="Style1"/>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951221">
        <w:rPr>
          <w:sz w:val="22"/>
        </w:rPr>
        <w:t xml:space="preserve"> </w:t>
      </w:r>
      <w:r w:rsidR="0033204F">
        <w:rPr>
          <w:bCs/>
          <w:sz w:val="22"/>
        </w:rPr>
        <w:t>Other</w:t>
      </w:r>
      <w:r w:rsidR="001525F5">
        <w:rPr>
          <w:bCs/>
          <w:sz w:val="22"/>
        </w:rPr>
        <w:t>:</w:t>
      </w:r>
      <w:r w:rsidR="001525F5">
        <w:rPr>
          <w:rStyle w:val="Style1"/>
        </w:rPr>
        <w:t xml:space="preserve"> </w:t>
      </w: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56F9ED7A" w:rsidR="002A14DC" w:rsidRPr="00542070" w:rsidRDefault="002A14DC" w:rsidP="002A14DC">
      <w:pPr>
        <w:rPr>
          <w:sz w:val="22"/>
        </w:rPr>
      </w:pPr>
      <w:r w:rsidRPr="00126F58">
        <w:rPr>
          <w:b/>
          <w:bCs/>
          <w:szCs w:val="24"/>
        </w:rPr>
        <w:t>J.</w:t>
      </w:r>
      <w:r>
        <w:rPr>
          <w:b/>
          <w:bCs/>
          <w:szCs w:val="24"/>
        </w:rPr>
        <w:t>3</w:t>
      </w:r>
      <w:r w:rsidRPr="00126F58">
        <w:rPr>
          <w:b/>
          <w:bCs/>
          <w:szCs w:val="24"/>
        </w:rPr>
        <w:t>.</w:t>
      </w:r>
      <w:r w:rsidR="0033204F">
        <w:rPr>
          <w:b/>
          <w:bCs/>
          <w:szCs w:val="24"/>
        </w:rPr>
        <w:t>3</w:t>
      </w:r>
      <w:r w:rsidR="00951221">
        <w:rPr>
          <w:sz w:val="22"/>
        </w:rPr>
        <w:t xml:space="preserve"> </w:t>
      </w:r>
      <w:r w:rsidRPr="00126F58">
        <w:rPr>
          <w:b/>
          <w:sz w:val="22"/>
        </w:rPr>
        <w:t xml:space="preserve">If a secure DU data </w:t>
      </w:r>
      <w:r w:rsidR="00263908">
        <w:rPr>
          <w:b/>
          <w:sz w:val="22"/>
        </w:rPr>
        <w:t xml:space="preserve">storage </w:t>
      </w:r>
      <w:proofErr w:type="spellStart"/>
      <w:proofErr w:type="gramStart"/>
      <w:r w:rsidR="00263908">
        <w:rPr>
          <w:b/>
          <w:sz w:val="22"/>
        </w:rPr>
        <w:t>platform</w:t>
      </w:r>
      <w:r w:rsidRPr="00126F58">
        <w:rPr>
          <w:b/>
          <w:sz w:val="22"/>
        </w:rPr>
        <w:t>will</w:t>
      </w:r>
      <w:proofErr w:type="spellEnd"/>
      <w:proofErr w:type="gramEnd"/>
      <w:r w:rsidRPr="00126F58">
        <w:rPr>
          <w:b/>
          <w:sz w:val="22"/>
        </w:rPr>
        <w:t xml:space="preserve"> be utilized</w:t>
      </w:r>
      <w:r w:rsidR="00263908">
        <w:rPr>
          <w:b/>
          <w:sz w:val="22"/>
        </w:rPr>
        <w:t>,</w:t>
      </w:r>
      <w:r w:rsidR="008C20DE">
        <w:rPr>
          <w:b/>
          <w:sz w:val="22"/>
        </w:rPr>
        <w:t xml:space="preserve"> </w:t>
      </w:r>
      <w:r w:rsidRPr="00126F58">
        <w:rPr>
          <w:b/>
          <w:sz w:val="22"/>
        </w:rPr>
        <w:t>identify the system(s) below</w:t>
      </w:r>
      <w:r w:rsidRPr="322632C6">
        <w:rPr>
          <w:sz w:val="22"/>
        </w:rPr>
        <w:t>.</w:t>
      </w:r>
    </w:p>
    <w:p w14:paraId="2AD8EBEF" w14:textId="3DF1F44C"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62764F">
        <w:rPr>
          <w:sz w:val="22"/>
        </w:rPr>
        <w:t>OneDrive</w:t>
      </w:r>
    </w:p>
    <w:p w14:paraId="5EDFF222" w14:textId="5D0CC730"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proofErr w:type="spellStart"/>
      <w:r w:rsidRPr="00542070">
        <w:rPr>
          <w:sz w:val="22"/>
        </w:rPr>
        <w:t>RedCAP</w:t>
      </w:r>
      <w:proofErr w:type="spellEnd"/>
    </w:p>
    <w:p w14:paraId="5058F90A" w14:textId="11B5F821"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Google Drive</w:t>
      </w:r>
    </w:p>
    <w:p w14:paraId="0056C3B0" w14:textId="324D77E3"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1C9B548"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R="00951221">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0EF3BCAB" w:rsidR="00EE3EB5" w:rsidRPr="00314462" w:rsidRDefault="00CF1C18" w:rsidP="002A14DC">
      <w:pPr>
        <w:rPr>
          <w:bCs/>
          <w:sz w:val="22"/>
        </w:rPr>
      </w:pPr>
      <w:r>
        <w:rPr>
          <w:b/>
          <w:szCs w:val="24"/>
        </w:rPr>
        <w:t>J</w:t>
      </w:r>
      <w:r w:rsidR="009C0504" w:rsidRPr="005B3904">
        <w:rPr>
          <w:b/>
          <w:szCs w:val="24"/>
        </w:rPr>
        <w:t>.</w:t>
      </w:r>
      <w:r>
        <w:rPr>
          <w:b/>
          <w:szCs w:val="24"/>
        </w:rPr>
        <w:t>3</w:t>
      </w:r>
      <w:r w:rsidR="009C0504" w:rsidRPr="005B3904">
        <w:rPr>
          <w:b/>
          <w:szCs w:val="24"/>
        </w:rPr>
        <w:t>.</w:t>
      </w:r>
      <w:r w:rsidR="0033204F">
        <w:rPr>
          <w:b/>
          <w:szCs w:val="24"/>
        </w:rPr>
        <w:t>4</w:t>
      </w:r>
      <w:r w:rsidR="00951221">
        <w:rPr>
          <w:sz w:val="22"/>
        </w:rPr>
        <w:t xml:space="preserve"> </w:t>
      </w:r>
      <w:r w:rsidR="00115152">
        <w:rPr>
          <w:b/>
          <w:sz w:val="22"/>
        </w:rPr>
        <w:t>What will happen to the research data and/or specimens at the conclusion of the study?</w:t>
      </w:r>
      <w:r w:rsidR="00951221">
        <w:rPr>
          <w:b/>
          <w:sz w:val="22"/>
        </w:rPr>
        <w:t xml:space="preserve"> </w:t>
      </w:r>
      <w:r w:rsidR="00EE3EB5" w:rsidRPr="005377F5">
        <w:rPr>
          <w:bCs/>
          <w:sz w:val="22"/>
        </w:rPr>
        <w:t>Include paper records, audio and video recordings, field notes, transcriptions, etc. in your response.</w:t>
      </w:r>
      <w:r w:rsidR="00951221">
        <w:rPr>
          <w:bCs/>
          <w:sz w:val="22"/>
        </w:rPr>
        <w:t xml:space="preserve"> </w:t>
      </w:r>
      <w:r w:rsidR="00EE3EB5" w:rsidRPr="005377F5">
        <w:rPr>
          <w:bCs/>
          <w:sz w:val="22"/>
        </w:rPr>
        <w:t xml:space="preserve">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951221">
        <w:rPr>
          <w:bCs/>
          <w:sz w:val="22"/>
        </w:rPr>
        <w:t xml:space="preserve"> </w:t>
      </w:r>
    </w:p>
    <w:p w14:paraId="5804EF05" w14:textId="2FC90081" w:rsidR="008F03E7" w:rsidRDefault="008F03E7" w:rsidP="00443CF1">
      <w:pPr>
        <w:rPr>
          <w:rStyle w:val="Style1"/>
          <w:sz w:val="22"/>
        </w:rPr>
      </w:pPr>
    </w:p>
    <w:p w14:paraId="4D252303" w14:textId="252822F2"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193D96AB"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 for study recordkeeping purposes per institutional policy</w:t>
      </w:r>
    </w:p>
    <w:p w14:paraId="7E554E00" w14:textId="5767A5F9" w:rsidR="00115152" w:rsidRDefault="00000000" w:rsidP="005377F5">
      <w:pPr>
        <w:ind w:left="720"/>
        <w:rPr>
          <w:rStyle w:val="Style1"/>
          <w:sz w:val="22"/>
        </w:rPr>
      </w:pPr>
      <w:sdt>
        <w:sdtPr>
          <w:rPr>
            <w:sz w:val="22"/>
          </w:rPr>
          <w:id w:val="232357596"/>
          <w15:color w:val="008000"/>
          <w14:checkbox>
            <w14:checked w14:val="1"/>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tained by the investigator for future research use</w:t>
      </w:r>
      <w:r w:rsidR="00836BFB">
        <w:rPr>
          <w:rStyle w:val="Style1"/>
          <w:sz w:val="22"/>
        </w:rPr>
        <w:t xml:space="preserve"> (submit Appendix I)</w:t>
      </w:r>
      <w:r w:rsidR="00115152">
        <w:rPr>
          <w:rStyle w:val="Style1"/>
          <w:sz w:val="22"/>
        </w:rPr>
        <w:t>.</w:t>
      </w:r>
    </w:p>
    <w:p w14:paraId="6210BE83" w14:textId="4F10A6C6"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proofErr w:type="gramStart"/>
      <w:r w:rsidR="00115152">
        <w:rPr>
          <w:rStyle w:val="Style1"/>
          <w:sz w:val="22"/>
        </w:rPr>
        <w:t>Reta</w:t>
      </w:r>
      <w:r w:rsidR="00314462">
        <w:rPr>
          <w:rStyle w:val="Style1"/>
          <w:sz w:val="22"/>
        </w:rPr>
        <w:t>i</w:t>
      </w:r>
      <w:r w:rsidR="00115152">
        <w:rPr>
          <w:rStyle w:val="Style1"/>
          <w:sz w:val="22"/>
        </w:rPr>
        <w:t xml:space="preserve">ned </w:t>
      </w:r>
      <w:r w:rsidR="00E64947">
        <w:rPr>
          <w:rStyle w:val="Style1"/>
          <w:sz w:val="22"/>
        </w:rPr>
        <w:t>to</w:t>
      </w:r>
      <w:r w:rsidR="00FB58A3">
        <w:rPr>
          <w:rStyle w:val="Style1"/>
          <w:sz w:val="22"/>
        </w:rPr>
        <w:t xml:space="preserve"> </w:t>
      </w:r>
      <w:r w:rsidR="00115152">
        <w:rPr>
          <w:rStyle w:val="Style1"/>
          <w:sz w:val="22"/>
        </w:rPr>
        <w:t>create</w:t>
      </w:r>
      <w:proofErr w:type="gramEnd"/>
      <w:r w:rsidR="00115152">
        <w:rPr>
          <w:rStyle w:val="Style1"/>
          <w:sz w:val="22"/>
        </w:rPr>
        <w:t xml:space="preserve"> data or tissue repository/bank</w:t>
      </w:r>
      <w:r w:rsidR="00FB58A3">
        <w:rPr>
          <w:rStyle w:val="Style1"/>
          <w:sz w:val="22"/>
        </w:rPr>
        <w:t xml:space="preserve"> </w:t>
      </w:r>
      <w:r w:rsidR="00836BFB">
        <w:rPr>
          <w:rStyle w:val="Style1"/>
          <w:sz w:val="22"/>
        </w:rPr>
        <w:t>(submit Appendix I)</w:t>
      </w:r>
      <w:r w:rsidR="00115152">
        <w:rPr>
          <w:rStyle w:val="Style1"/>
          <w:sz w:val="22"/>
        </w:rPr>
        <w:t>.</w:t>
      </w:r>
    </w:p>
    <w:p w14:paraId="47918B8F" w14:textId="13A64C7C"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Restricted use of data will be destroyed or returned to the source.</w:t>
      </w:r>
    </w:p>
    <w:p w14:paraId="72B2ED09" w14:textId="062D57E5"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No direct or indirect identifiers are being collected.</w:t>
      </w:r>
      <w:r w:rsidR="00951221">
        <w:rPr>
          <w:rStyle w:val="Style1"/>
          <w:sz w:val="22"/>
        </w:rPr>
        <w:t xml:space="preserve"> </w:t>
      </w:r>
      <w:r w:rsidR="00115152">
        <w:rPr>
          <w:rStyle w:val="Style1"/>
          <w:sz w:val="22"/>
        </w:rPr>
        <w:t>The anonymous data and/or specimens will be retained at the discretion of the investigator.</w:t>
      </w:r>
    </w:p>
    <w:p w14:paraId="18A1D97F" w14:textId="04FE5AB6"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115152">
        <w:rPr>
          <w:rStyle w:val="Style1"/>
          <w:sz w:val="22"/>
        </w:rPr>
        <w:t xml:space="preserve">This research is a clinical trial conducted under FDA </w:t>
      </w:r>
      <w:r w:rsidR="00D41FF0">
        <w:rPr>
          <w:rStyle w:val="Style1"/>
          <w:sz w:val="22"/>
        </w:rPr>
        <w:t>regulations.</w:t>
      </w:r>
      <w:r w:rsidR="00951221">
        <w:rPr>
          <w:rStyle w:val="Style1"/>
          <w:sz w:val="22"/>
        </w:rPr>
        <w:t xml:space="preserve"> </w:t>
      </w:r>
      <w:r w:rsidR="00D41FF0">
        <w:rPr>
          <w:rStyle w:val="Style1"/>
          <w:sz w:val="22"/>
        </w:rPr>
        <w:t>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1DC59794" w14:textId="0909B718" w:rsidR="00AD16DE" w:rsidRPr="00542070" w:rsidRDefault="00000000" w:rsidP="00B075ED">
      <w:pPr>
        <w:ind w:left="720"/>
        <w:rPr>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951221">
        <w:rPr>
          <w:sz w:val="22"/>
        </w:rPr>
        <w:t xml:space="preserve"> </w:t>
      </w:r>
      <w:r w:rsidR="00D41FF0">
        <w:rPr>
          <w:rStyle w:val="Style1"/>
          <w:sz w:val="22"/>
        </w:rPr>
        <w:t xml:space="preserve">Other </w:t>
      </w: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180FDF10" w:rsidR="00271A16" w:rsidRDefault="00C6556F" w:rsidP="00C6556F">
      <w:pPr>
        <w:rPr>
          <w:sz w:val="22"/>
        </w:rPr>
      </w:pPr>
      <w:r w:rsidRPr="00542070">
        <w:rPr>
          <w:b/>
          <w:sz w:val="22"/>
        </w:rPr>
        <w:t>NOTE:</w:t>
      </w:r>
      <w:r w:rsidR="00951221">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310596D5" w14:textId="4C0CA5DB" w:rsidR="00271A16" w:rsidRDefault="00271A16" w:rsidP="00271A16">
      <w:pPr>
        <w:rPr>
          <w:rStyle w:val="Style1"/>
          <w:sz w:val="22"/>
        </w:rPr>
      </w:pPr>
      <w:r w:rsidRPr="00126F58">
        <w:rPr>
          <w:b/>
          <w:szCs w:val="24"/>
        </w:rPr>
        <w:t>J.</w:t>
      </w:r>
      <w:r>
        <w:rPr>
          <w:b/>
          <w:szCs w:val="24"/>
        </w:rPr>
        <w:t>3.</w:t>
      </w:r>
      <w:r w:rsidR="00771240">
        <w:rPr>
          <w:b/>
          <w:szCs w:val="24"/>
        </w:rPr>
        <w:t>5</w:t>
      </w:r>
      <w:r w:rsidR="00951221">
        <w:rPr>
          <w:b/>
          <w:szCs w:val="24"/>
        </w:rPr>
        <w:t xml:space="preserve"> </w:t>
      </w:r>
      <w:r w:rsidRPr="00126F58">
        <w:rPr>
          <w:b/>
          <w:sz w:val="22"/>
        </w:rPr>
        <w:t>If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00951221">
        <w:rPr>
          <w:b/>
          <w:sz w:val="22"/>
        </w:rPr>
        <w:t xml:space="preserve"> </w:t>
      </w:r>
      <w:r>
        <w:rPr>
          <w:sz w:val="22"/>
        </w:rPr>
        <w:t>If not applicable, please indicate “N/A”.</w:t>
      </w:r>
      <w:r w:rsidR="00951221">
        <w:rPr>
          <w:sz w:val="22"/>
        </w:rPr>
        <w:t xml:space="preserve"> </w:t>
      </w:r>
      <w:r w:rsidRPr="00542070">
        <w:rPr>
          <w:sz w:val="22"/>
        </w:rPr>
        <w:t xml:space="preserve"> </w:t>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05B793DA" w14:textId="3BDE57AD" w:rsidR="008F03E7" w:rsidRDefault="002249FF" w:rsidP="00443CF1">
      <w:pPr>
        <w:rPr>
          <w:rStyle w:val="Heading5Char"/>
          <w:sz w:val="22"/>
          <w:szCs w:val="22"/>
        </w:rPr>
      </w:pPr>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951221">
        <w:rPr>
          <w:sz w:val="22"/>
        </w:rPr>
        <w:t xml:space="preserve"> </w:t>
      </w:r>
      <w:r w:rsidR="005F733D" w:rsidRPr="00CF1C18">
        <w:rPr>
          <w:b/>
          <w:sz w:val="22"/>
        </w:rPr>
        <w:t xml:space="preserve">In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690D4753" w14:textId="0DE6141C" w:rsidR="009B680C" w:rsidRDefault="00000000" w:rsidP="00B075ED">
      <w:pPr>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3FBE146" w14:textId="4E9E4166" w:rsidR="00FB2587" w:rsidRPr="00AB3B19" w:rsidRDefault="00FB2587" w:rsidP="00B075ED">
      <w:pPr>
        <w:ind w:left="720"/>
        <w:rPr>
          <w:i/>
          <w:iCs/>
          <w:sz w:val="22"/>
        </w:rPr>
      </w:pPr>
    </w:p>
    <w:p w14:paraId="3830AE82" w14:textId="31186873" w:rsidR="00771240" w:rsidRDefault="00771240" w:rsidP="00771240">
      <w:pPr>
        <w:pStyle w:val="Heading1"/>
      </w:pPr>
      <w:r>
        <w:t>SECTION K: Data Use Agreements/Material Transfer Agreements</w:t>
      </w:r>
    </w:p>
    <w:p w14:paraId="03524F4A" w14:textId="283FCDFB" w:rsidR="00771240" w:rsidRPr="007E16D6" w:rsidRDefault="00771240" w:rsidP="005377F5">
      <w:pPr>
        <w:pStyle w:val="Heading2"/>
        <w:pBdr>
          <w:bottom w:val="threeDEngrave" w:sz="24" w:space="0" w:color="385623" w:themeColor="accent6" w:themeShade="80"/>
        </w:pBdr>
      </w:pPr>
      <w:r>
        <w:t>K.1</w:t>
      </w:r>
      <w:r w:rsidR="00951221">
        <w:t xml:space="preserve"> </w:t>
      </w:r>
      <w:r>
        <w:t>Data Use Agreements</w:t>
      </w:r>
    </w:p>
    <w:p w14:paraId="021195DD" w14:textId="211F0C1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w:t>
      </w:r>
      <w:r w:rsidR="00951221">
        <w:rPr>
          <w:sz w:val="22"/>
        </w:rPr>
        <w:t xml:space="preserve"> </w:t>
      </w:r>
      <w:r w:rsidRPr="00FA1D43">
        <w:rPr>
          <w:sz w:val="22"/>
        </w:rPr>
        <w:t>These agreements can</w:t>
      </w:r>
      <w:r w:rsidR="007E2C4C" w:rsidRPr="00FA1D43">
        <w:rPr>
          <w:sz w:val="22"/>
        </w:rPr>
        <w:t xml:space="preserve"> </w:t>
      </w:r>
      <w:r w:rsidRPr="00FA1D43">
        <w:rPr>
          <w:sz w:val="22"/>
        </w:rPr>
        <w:t>be set up between academic institutions</w:t>
      </w:r>
      <w:r w:rsidR="007E2C4C" w:rsidRPr="00FA1D43">
        <w:rPr>
          <w:sz w:val="22"/>
        </w:rPr>
        <w:t>, non-profits, government agencies, and/or corporate entities.</w:t>
      </w:r>
      <w:r w:rsidR="00951221">
        <w:rPr>
          <w:sz w:val="22"/>
        </w:rPr>
        <w:t xml:space="preserve"> </w:t>
      </w:r>
      <w:r w:rsidR="007E2C4C" w:rsidRPr="00FA1D43">
        <w:rPr>
          <w:sz w:val="22"/>
        </w:rPr>
        <w:t xml:space="preserve">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3788FEFD" w:rsidR="007E2C4C" w:rsidRPr="00FA1D43" w:rsidRDefault="007E2C4C" w:rsidP="00EA67DB">
      <w:pPr>
        <w:rPr>
          <w:sz w:val="22"/>
        </w:rPr>
      </w:pPr>
      <w:r w:rsidRPr="00FA1D43">
        <w:rPr>
          <w:sz w:val="22"/>
        </w:rPr>
        <w:t xml:space="preserve">If </w:t>
      </w:r>
      <w:r w:rsidRPr="00FA1D43">
        <w:rPr>
          <w:b/>
          <w:sz w:val="22"/>
        </w:rPr>
        <w:t>de-identifi</w:t>
      </w:r>
      <w:r w:rsidR="001B4E76">
        <w:rPr>
          <w:b/>
          <w:sz w:val="22"/>
        </w:rPr>
        <w:t>ed</w:t>
      </w:r>
      <w:r w:rsidRPr="00FA1D43">
        <w:rPr>
          <w:b/>
          <w:sz w:val="22"/>
        </w:rPr>
        <w:t xml:space="preserve"> data</w:t>
      </w:r>
      <w:r w:rsidRPr="00FA1D43">
        <w:rPr>
          <w:sz w:val="22"/>
        </w:rPr>
        <w:t xml:space="preserve"> is requested from an outside entity, without any </w:t>
      </w:r>
      <w:proofErr w:type="gramStart"/>
      <w:r w:rsidRPr="00FA1D43">
        <w:rPr>
          <w:sz w:val="22"/>
        </w:rPr>
        <w:t>codes</w:t>
      </w:r>
      <w:proofErr w:type="gramEnd"/>
      <w:r w:rsidRPr="00FA1D43">
        <w:rPr>
          <w:sz w:val="22"/>
        </w:rPr>
        <w:t xml:space="preserve"> or access to the key to the codes, it is at the discretion of the outside entity whether they will require a DUA.</w:t>
      </w:r>
    </w:p>
    <w:p w14:paraId="1FD59EC1" w14:textId="613813AD" w:rsidR="007E2C4C" w:rsidRDefault="007E2C4C" w:rsidP="00EA67DB"/>
    <w:p w14:paraId="4A7EBCC1" w14:textId="772CF2A5" w:rsidR="007E2C4C" w:rsidRPr="00413A80" w:rsidRDefault="007E2C4C" w:rsidP="00B075ED">
      <w:pPr>
        <w:rPr>
          <w:bCs/>
          <w:sz w:val="22"/>
        </w:rPr>
      </w:pPr>
      <w:r w:rsidRPr="00FA1D43">
        <w:rPr>
          <w:b/>
          <w:sz w:val="22"/>
        </w:rPr>
        <w:t>K.1.1</w:t>
      </w:r>
      <w:r w:rsidR="00951221">
        <w:rPr>
          <w:b/>
          <w:sz w:val="22"/>
        </w:rPr>
        <w:t xml:space="preserve"> </w:t>
      </w:r>
      <w:r w:rsidRPr="00FA1D43">
        <w:rPr>
          <w:b/>
          <w:sz w:val="22"/>
        </w:rPr>
        <w:t xml:space="preserve">Will this research </w:t>
      </w:r>
      <w:r w:rsidR="00EA5136">
        <w:rPr>
          <w:b/>
          <w:sz w:val="22"/>
        </w:rPr>
        <w:t>involve</w:t>
      </w:r>
      <w:r w:rsidR="009B680C">
        <w:rPr>
          <w:b/>
          <w:sz w:val="22"/>
        </w:rPr>
        <w:t xml:space="preserve"> </w:t>
      </w:r>
      <w:r w:rsidRPr="00FA1D43">
        <w:rPr>
          <w:b/>
          <w:sz w:val="22"/>
        </w:rPr>
        <w:t>RECEIVING</w:t>
      </w:r>
      <w:r w:rsidR="00EA5136">
        <w:rPr>
          <w:b/>
          <w:sz w:val="22"/>
        </w:rPr>
        <w:t xml:space="preserve"> </w:t>
      </w:r>
      <w:r w:rsidR="009B680C">
        <w:rPr>
          <w:b/>
          <w:sz w:val="22"/>
        </w:rPr>
        <w:t>identifiable</w:t>
      </w:r>
      <w:r w:rsidR="009B680C" w:rsidRPr="00FA1D43">
        <w:rPr>
          <w:b/>
          <w:sz w:val="22"/>
        </w:rPr>
        <w:t xml:space="preserve"> </w:t>
      </w:r>
      <w:r w:rsidRPr="00FA1D43">
        <w:rPr>
          <w:b/>
          <w:sz w:val="22"/>
        </w:rPr>
        <w:t xml:space="preserve">data from or TRANSFERRING </w:t>
      </w:r>
      <w:r w:rsidR="00EA5136">
        <w:rPr>
          <w:b/>
          <w:sz w:val="22"/>
        </w:rPr>
        <w:t xml:space="preserve">identifiable </w:t>
      </w:r>
      <w:r w:rsidRPr="00FA1D43">
        <w:rPr>
          <w:b/>
          <w:sz w:val="22"/>
        </w:rPr>
        <w:t>data to an outside entity?</w:t>
      </w:r>
      <w:r w:rsidR="009B680C">
        <w:rPr>
          <w:bCs/>
          <w:sz w:val="22"/>
        </w:rPr>
        <w:t xml:space="preserve"> </w:t>
      </w:r>
      <w:sdt>
        <w:sdtPr>
          <w:rPr>
            <w:bCs/>
            <w:sz w:val="22"/>
          </w:rPr>
          <w:id w:val="181559595"/>
          <w15:color w:val="008000"/>
          <w14:checkbox>
            <w14:checked w14:val="0"/>
            <w14:checkedState w14:val="2612" w14:font="MS Gothic"/>
            <w14:uncheckedState w14:val="2610" w14:font="MS Gothic"/>
          </w14:checkbox>
        </w:sdtPr>
        <w:sdtContent>
          <w:r w:rsidR="009B680C">
            <w:rPr>
              <w:rFonts w:ascii="MS Gothic" w:eastAsia="MS Gothic" w:hAnsi="MS Gothic" w:hint="eastAsia"/>
              <w:bCs/>
              <w:sz w:val="22"/>
            </w:rPr>
            <w:t>☐</w:t>
          </w:r>
        </w:sdtContent>
      </w:sdt>
      <w:r w:rsidR="00413A80" w:rsidRPr="00413A80">
        <w:rPr>
          <w:bCs/>
          <w:sz w:val="22"/>
        </w:rPr>
        <w:t xml:space="preserve"> </w:t>
      </w:r>
      <w:r w:rsidRPr="00413A80">
        <w:rPr>
          <w:bCs/>
          <w:sz w:val="22"/>
        </w:rPr>
        <w:t>Yes</w:t>
      </w:r>
      <w:r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4CA0637" w:rsidR="007E2C4C"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72" w:history="1">
        <w:r w:rsidR="00DD0C67" w:rsidRPr="00D75F52">
          <w:rPr>
            <w:rStyle w:val="Hyperlink"/>
            <w:sz w:val="22"/>
          </w:rPr>
          <w:t>here</w:t>
        </w:r>
      </w:hyperlink>
      <w:r w:rsidR="00DD0C67" w:rsidRPr="00D75F52">
        <w:rPr>
          <w:sz w:val="22"/>
        </w:rPr>
        <w:t>.</w:t>
      </w:r>
      <w:r w:rsidRPr="00D75F52">
        <w:rPr>
          <w:sz w:val="22"/>
        </w:rPr>
        <w:t xml:space="preserve">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64FB8A4B" w14:textId="77777777" w:rsidR="00386877" w:rsidRDefault="00386877" w:rsidP="00FA1D43">
      <w:pPr>
        <w:ind w:left="720"/>
        <w:rPr>
          <w:sz w:val="22"/>
        </w:rPr>
      </w:pPr>
    </w:p>
    <w:p w14:paraId="7BBE2599" w14:textId="000FDA99" w:rsidR="00386877" w:rsidRPr="00386877" w:rsidRDefault="00386877" w:rsidP="00FA1D43">
      <w:pPr>
        <w:ind w:left="720"/>
        <w:rPr>
          <w:b/>
          <w:bCs/>
          <w:sz w:val="22"/>
        </w:rPr>
      </w:pPr>
      <w:r>
        <w:rPr>
          <w:b/>
          <w:bCs/>
          <w:sz w:val="22"/>
        </w:rPr>
        <w:t>NOTE</w:t>
      </w:r>
      <w:proofErr w:type="gramStart"/>
      <w:r>
        <w:rPr>
          <w:b/>
          <w:bCs/>
          <w:sz w:val="22"/>
        </w:rPr>
        <w:t>:  If</w:t>
      </w:r>
      <w:proofErr w:type="gramEnd"/>
      <w:r>
        <w:rPr>
          <w:b/>
          <w:bCs/>
          <w:sz w:val="22"/>
        </w:rPr>
        <w:t xml:space="preserve"> the PI is a student, the DUA must be submitted by the Faculty Sponsor. </w:t>
      </w:r>
    </w:p>
    <w:p w14:paraId="5FF27676" w14:textId="77777777" w:rsidR="007E2C4C" w:rsidRDefault="007E2C4C" w:rsidP="00EA67DB"/>
    <w:p w14:paraId="0781309D" w14:textId="00124324" w:rsidR="00771240" w:rsidRPr="007E16D6" w:rsidRDefault="00771240" w:rsidP="00771240">
      <w:pPr>
        <w:pStyle w:val="Heading2"/>
      </w:pPr>
      <w:r>
        <w:t>K.2 Material Transfer Agreements</w:t>
      </w:r>
      <w:r w:rsidR="00951221">
        <w:t xml:space="preserve">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406E6145" w:rsidR="00B81690" w:rsidRPr="00413A80" w:rsidRDefault="007E2C4C" w:rsidP="00B81690">
      <w:pPr>
        <w:ind w:left="720"/>
        <w:rPr>
          <w:bCs/>
        </w:rPr>
      </w:pPr>
      <w:r w:rsidRPr="00FA1D43">
        <w:rPr>
          <w:b/>
          <w:sz w:val="22"/>
        </w:rPr>
        <w:t>K.2.1</w:t>
      </w:r>
      <w:r w:rsidR="00951221">
        <w:rPr>
          <w:b/>
          <w:sz w:val="22"/>
        </w:rPr>
        <w:t xml:space="preserve"> </w:t>
      </w:r>
      <w:r w:rsidRPr="00FA1D43">
        <w:rPr>
          <w:b/>
          <w:sz w:val="22"/>
        </w:rPr>
        <w:t>Will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73"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3" w:name="_I.6__"/>
      <w:bookmarkStart w:id="24" w:name="_H.6__"/>
      <w:bookmarkEnd w:id="23"/>
      <w:bookmarkEnd w:id="24"/>
    </w:p>
    <w:p w14:paraId="7AC0ED88" w14:textId="327C0C13" w:rsidR="00025333" w:rsidRPr="00025333" w:rsidRDefault="00025333" w:rsidP="005E76CD">
      <w:pPr>
        <w:rPr>
          <w:b/>
          <w:bCs/>
          <w:color w:val="FF0000"/>
          <w:sz w:val="22"/>
        </w:rPr>
      </w:pPr>
      <w:r>
        <w:rPr>
          <w:b/>
          <w:bCs/>
          <w:color w:val="FF0000"/>
          <w:sz w:val="22"/>
        </w:rPr>
        <w:t>If you are not collaborating with another institution</w:t>
      </w:r>
      <w:r w:rsidR="003A2B25">
        <w:rPr>
          <w:b/>
          <w:bCs/>
          <w:color w:val="FF0000"/>
          <w:sz w:val="22"/>
        </w:rPr>
        <w:t xml:space="preserve"> or organization</w:t>
      </w:r>
      <w:r>
        <w:rPr>
          <w:b/>
          <w:bCs/>
          <w:color w:val="FF0000"/>
          <w:sz w:val="22"/>
        </w:rPr>
        <w:t xml:space="preserve">, </w:t>
      </w:r>
      <w:r w:rsidR="003A2B25">
        <w:rPr>
          <w:b/>
          <w:bCs/>
          <w:color w:val="FF0000"/>
          <w:sz w:val="22"/>
        </w:rPr>
        <w:t xml:space="preserve">please </w:t>
      </w:r>
      <w:r>
        <w:rPr>
          <w:b/>
          <w:bCs/>
          <w:color w:val="FF0000"/>
          <w:sz w:val="22"/>
        </w:rPr>
        <w:t>leave Section L blank</w:t>
      </w:r>
      <w:r w:rsidR="008409A7">
        <w:rPr>
          <w:b/>
          <w:bCs/>
          <w:color w:val="FF0000"/>
          <w:sz w:val="22"/>
        </w:rPr>
        <w:t>.  Proceed to Final Instructions on the last page.</w:t>
      </w:r>
    </w:p>
    <w:p w14:paraId="529AF80F" w14:textId="77777777" w:rsidR="00025333" w:rsidRDefault="00025333" w:rsidP="005E76CD">
      <w:pPr>
        <w:rPr>
          <w:sz w:val="22"/>
        </w:rPr>
      </w:pPr>
    </w:p>
    <w:p w14:paraId="5268D91D" w14:textId="5409B292"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951221">
        <w:rPr>
          <w:b/>
          <w:sz w:val="22"/>
        </w:rPr>
        <w:t xml:space="preserve"> </w:t>
      </w:r>
      <w:r w:rsidR="005E76CD" w:rsidRPr="00FA1D43">
        <w:rPr>
          <w:b/>
          <w:sz w:val="22"/>
        </w:rPr>
        <w:t>Are you requesting that DU IRB serve as the IRB of record for this study?</w:t>
      </w:r>
      <w:r w:rsidR="00951221">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1D428AD6"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rsidR="00951221">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Yes</w:t>
      </w:r>
      <w:r w:rsidR="00951221">
        <w:rPr>
          <w:sz w:val="22"/>
        </w:rPr>
        <w:t xml:space="preserve">  </w:t>
      </w:r>
      <w:r w:rsidRPr="008C20DE">
        <w:rPr>
          <w:sz w:val="22"/>
        </w:rPr>
        <w:t xml:space="preserve">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No</w:t>
      </w:r>
      <w:r w:rsidR="00951221">
        <w:rPr>
          <w:sz w:val="22"/>
        </w:rPr>
        <w:t xml:space="preserve">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Unsure</w:t>
      </w:r>
      <w:r w:rsidR="009B680C">
        <w:rPr>
          <w:sz w:val="22"/>
        </w:rPr>
        <w:t>:</w:t>
      </w:r>
      <w:r w:rsidR="00951221">
        <w:rPr>
          <w:sz w:val="22"/>
        </w:rPr>
        <w:t xml:space="preserve"> </w:t>
      </w:r>
      <w:r w:rsidRPr="008C20DE">
        <w:rPr>
          <w:sz w:val="22"/>
        </w:rPr>
        <w:t>If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74"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1CD501AC"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w:t>
      </w:r>
      <w:r w:rsidR="00064C19" w:rsidRPr="009B680C">
        <w:rPr>
          <w:b/>
          <w:sz w:val="22"/>
        </w:rPr>
        <w:t>).</w:t>
      </w:r>
      <w:r w:rsidR="00951221" w:rsidRPr="009B680C">
        <w:rPr>
          <w:b/>
          <w:sz w:val="22"/>
        </w:rPr>
        <w:t xml:space="preserve"> </w:t>
      </w:r>
      <w:r w:rsidR="00064C19" w:rsidRPr="00B075ED">
        <w:rPr>
          <w:b/>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32ADD35D" w:rsidR="005E76CD" w:rsidRDefault="005E76CD" w:rsidP="005E76CD">
      <w:pPr>
        <w:ind w:left="720"/>
        <w:rPr>
          <w:sz w:val="22"/>
        </w:rPr>
      </w:pPr>
      <w:r w:rsidRPr="0023424A">
        <w:rPr>
          <w:b/>
          <w:sz w:val="22"/>
        </w:rPr>
        <w:t>NOTE:</w:t>
      </w:r>
      <w:r w:rsidR="00951221">
        <w:rPr>
          <w:sz w:val="22"/>
        </w:rPr>
        <w:t xml:space="preserve"> </w:t>
      </w:r>
      <w:r>
        <w:rPr>
          <w:sz w:val="22"/>
        </w:rPr>
        <w:t xml:space="preserve">The DU IRB will evaluate the ceding request and </w:t>
      </w:r>
      <w:proofErr w:type="gramStart"/>
      <w:r>
        <w:rPr>
          <w:sz w:val="22"/>
        </w:rPr>
        <w:t>make a determination</w:t>
      </w:r>
      <w:proofErr w:type="gramEnd"/>
      <w:r>
        <w:rPr>
          <w:sz w:val="22"/>
        </w:rPr>
        <w:t xml:space="preserve"> whether a reliance agreement can be </w:t>
      </w:r>
      <w:proofErr w:type="gramStart"/>
      <w:r>
        <w:rPr>
          <w:sz w:val="22"/>
        </w:rPr>
        <w:t>executed</w:t>
      </w:r>
      <w:proofErr w:type="gramEnd"/>
      <w:r>
        <w:rPr>
          <w:sz w:val="22"/>
        </w:rPr>
        <w:t xml:space="preserve"> between DU and the other institution or organization.</w:t>
      </w:r>
    </w:p>
    <w:p w14:paraId="40053702" w14:textId="77777777" w:rsidR="005E76CD" w:rsidRDefault="005E76CD" w:rsidP="005E76CD">
      <w:pPr>
        <w:rPr>
          <w:b/>
          <w:sz w:val="22"/>
        </w:rPr>
      </w:pPr>
    </w:p>
    <w:p w14:paraId="5E9CCD3B" w14:textId="1D5565D3" w:rsidR="00CD70DD" w:rsidRDefault="002249FF" w:rsidP="00FA1D43">
      <w:pPr>
        <w:rPr>
          <w:b/>
          <w:sz w:val="22"/>
        </w:rPr>
      </w:pPr>
      <w:r>
        <w:rPr>
          <w:b/>
          <w:sz w:val="22"/>
        </w:rPr>
        <w:t>L</w:t>
      </w:r>
      <w:r w:rsidR="005E76CD" w:rsidRPr="008A1A00">
        <w:rPr>
          <w:b/>
          <w:sz w:val="22"/>
        </w:rPr>
        <w:t>.</w:t>
      </w:r>
      <w:r w:rsidR="005E76CD">
        <w:rPr>
          <w:b/>
          <w:sz w:val="22"/>
        </w:rPr>
        <w:t>1.</w:t>
      </w:r>
      <w:r w:rsidR="00E871E1">
        <w:rPr>
          <w:b/>
          <w:sz w:val="22"/>
        </w:rPr>
        <w:t>2</w:t>
      </w:r>
      <w:r w:rsidR="00951221">
        <w:rPr>
          <w:b/>
          <w:sz w:val="22"/>
        </w:rPr>
        <w:t xml:space="preserve"> </w:t>
      </w:r>
      <w:r w:rsidR="005E76CD" w:rsidRPr="008A1A00">
        <w:rPr>
          <w:b/>
          <w:sz w:val="22"/>
        </w:rPr>
        <w:t>Is the external organization or institution</w:t>
      </w:r>
      <w:r w:rsidR="005E76CD">
        <w:rPr>
          <w:b/>
          <w:sz w:val="22"/>
        </w:rPr>
        <w:t xml:space="preserve"> that requests a ceding arrangement with DU</w:t>
      </w:r>
      <w:r w:rsidR="005E76CD" w:rsidRPr="008A1A00">
        <w:rPr>
          <w:b/>
          <w:sz w:val="22"/>
        </w:rPr>
        <w:t xml:space="preserve"> an international entity?</w:t>
      </w:r>
      <w:r w:rsidR="00951221">
        <w:rPr>
          <w:b/>
          <w:sz w:val="22"/>
        </w:rPr>
        <w:t xml:space="preserve">  </w:t>
      </w:r>
      <w:r w:rsidR="005E76CD">
        <w:rPr>
          <w:b/>
          <w:sz w:val="22"/>
        </w:rPr>
        <w:t xml:space="preserve"> </w:t>
      </w:r>
    </w:p>
    <w:p w14:paraId="0A06E06E" w14:textId="18E3773B"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Yes</w:t>
      </w:r>
      <w:r w:rsidR="00951221">
        <w:rPr>
          <w:bCs/>
          <w:sz w:val="22"/>
        </w:rPr>
        <w:t xml:space="preserve">  </w:t>
      </w:r>
      <w:r w:rsidRPr="00413A80">
        <w:rPr>
          <w:bCs/>
          <w:sz w:val="22"/>
        </w:rPr>
        <w:t xml:space="preserve">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951221">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710F3344" w:rsidR="00CD70DD" w:rsidRPr="0023424A" w:rsidRDefault="002249FF" w:rsidP="005E76CD">
      <w:pPr>
        <w:rPr>
          <w:b/>
          <w:sz w:val="22"/>
        </w:rPr>
      </w:pPr>
      <w:r>
        <w:rPr>
          <w:b/>
          <w:sz w:val="22"/>
        </w:rPr>
        <w:t>L</w:t>
      </w:r>
      <w:r w:rsidR="005E76CD">
        <w:rPr>
          <w:b/>
          <w:sz w:val="22"/>
        </w:rPr>
        <w:t>.1.</w:t>
      </w:r>
      <w:r w:rsidR="00E871E1">
        <w:rPr>
          <w:b/>
          <w:sz w:val="22"/>
        </w:rPr>
        <w:t>3</w:t>
      </w:r>
      <w:r w:rsidR="00951221">
        <w:rPr>
          <w:b/>
          <w:sz w:val="22"/>
        </w:rPr>
        <w:t xml:space="preserve"> </w:t>
      </w:r>
      <w:r w:rsidR="005E76CD" w:rsidRPr="0023424A">
        <w:rPr>
          <w:b/>
          <w:sz w:val="22"/>
        </w:rPr>
        <w:t xml:space="preserve">Does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951221">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Yes</w:t>
      </w:r>
      <w:r w:rsidR="00951221">
        <w:rPr>
          <w:bCs/>
          <w:sz w:val="22"/>
        </w:rPr>
        <w:t xml:space="preserve">  </w:t>
      </w:r>
      <w:r w:rsidR="00CD70DD" w:rsidRPr="00413A80">
        <w:rPr>
          <w:bCs/>
          <w:sz w:val="22"/>
        </w:rPr>
        <w:t xml:space="preserve">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951221">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6F2EAF83"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w:t>
      </w:r>
      <w:r w:rsidR="00951221">
        <w:rPr>
          <w:sz w:val="22"/>
        </w:rPr>
        <w:t xml:space="preserve"> </w:t>
      </w:r>
    </w:p>
    <w:p w14:paraId="1B4E3D7C" w14:textId="77777777" w:rsidR="005E76CD" w:rsidRDefault="005E76CD" w:rsidP="005E76CD">
      <w:pPr>
        <w:rPr>
          <w:b/>
        </w:rPr>
      </w:pPr>
    </w:p>
    <w:p w14:paraId="2399871B" w14:textId="341CE7D0"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r w:rsidR="009B680C" w:rsidRPr="008A1A00">
        <w:rPr>
          <w:sz w:val="22"/>
        </w:rPr>
        <w:t xml:space="preserve">complete and attach </w:t>
      </w:r>
      <w:hyperlink r:id="rId75" w:history="1">
        <w:r w:rsidR="009B680C" w:rsidRPr="00206180">
          <w:rPr>
            <w:rStyle w:val="Hyperlink"/>
            <w:b/>
            <w:sz w:val="22"/>
          </w:rPr>
          <w:t>Appendix P: Request the DU IRB to Serve as the IRB of Record</w:t>
        </w:r>
      </w:hyperlink>
      <w:r w:rsidR="009B680C">
        <w:rPr>
          <w:sz w:val="22"/>
        </w:rPr>
        <w:t xml:space="preserve"> </w:t>
      </w:r>
      <w:r w:rsidR="009B680C" w:rsidRPr="008A1A00">
        <w:rPr>
          <w:sz w:val="22"/>
        </w:rPr>
        <w:t>to your IRBNet package submission</w:t>
      </w:r>
    </w:p>
    <w:p w14:paraId="53E0CE1B" w14:textId="77777777" w:rsidR="005E76CD" w:rsidRDefault="005E76CD" w:rsidP="005E76CD">
      <w:pPr>
        <w:ind w:left="720"/>
        <w:rPr>
          <w:sz w:val="22"/>
        </w:rPr>
      </w:pPr>
    </w:p>
    <w:p w14:paraId="724FBD98" w14:textId="1A0F33E2"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r w:rsidR="009B680C">
        <w:rPr>
          <w:sz w:val="22"/>
        </w:rPr>
        <w:t xml:space="preserve">an </w:t>
      </w:r>
      <w:r>
        <w:rPr>
          <w:sz w:val="22"/>
        </w:rPr>
        <w:t>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w:t>
      </w:r>
      <w:r w:rsidR="00951221">
        <w:rPr>
          <w:sz w:val="22"/>
        </w:rPr>
        <w:t xml:space="preserve"> </w:t>
      </w:r>
      <w:r w:rsidRPr="00622EF8">
        <w:rPr>
          <w:b/>
          <w:sz w:val="22"/>
        </w:rPr>
        <w:t xml:space="preserve">COMPLETE SECTION </w:t>
      </w:r>
      <w:r w:rsidR="005424B5" w:rsidRPr="00622EF8">
        <w:rPr>
          <w:b/>
          <w:sz w:val="22"/>
        </w:rPr>
        <w:t>L.2</w:t>
      </w:r>
    </w:p>
    <w:p w14:paraId="65F9315D" w14:textId="77777777" w:rsidR="005E76CD" w:rsidRDefault="005E76CD" w:rsidP="005E76CD">
      <w:pPr>
        <w:rPr>
          <w:sz w:val="22"/>
        </w:rPr>
      </w:pPr>
    </w:p>
    <w:p w14:paraId="0C050AB0" w14:textId="1F801F12" w:rsidR="005E76CD" w:rsidRPr="004D1E13" w:rsidRDefault="002249FF" w:rsidP="00B075ED">
      <w:pPr>
        <w:pStyle w:val="Heading2"/>
      </w:pPr>
      <w:r>
        <w:t>L</w:t>
      </w:r>
      <w:r w:rsidR="005E76CD">
        <w:t>.2</w:t>
      </w:r>
      <w:r w:rsidR="00951221">
        <w:t xml:space="preserve"> </w:t>
      </w:r>
      <w:r w:rsidR="005E76CD">
        <w:t>Adding an Unaffiliated Independent Investigator or Individual</w:t>
      </w:r>
    </w:p>
    <w:p w14:paraId="3877CB25" w14:textId="1134B588" w:rsidR="005E76CD" w:rsidRPr="00B075ED" w:rsidRDefault="005E76CD" w:rsidP="00B075ED">
      <w:pPr>
        <w:rPr>
          <w:sz w:val="22"/>
        </w:rPr>
      </w:pPr>
      <w:r w:rsidRPr="00B075ED">
        <w:rPr>
          <w:sz w:val="22"/>
        </w:rPr>
        <w:t xml:space="preserve">To add an unaffiliated independent investigator/individual who is </w:t>
      </w:r>
      <w:r w:rsidRPr="00B075ED">
        <w:rPr>
          <w:b/>
          <w:sz w:val="22"/>
          <w:u w:val="single"/>
        </w:rPr>
        <w:t>not eligible for ceding</w:t>
      </w:r>
      <w:r w:rsidRPr="00B075ED">
        <w:rPr>
          <w:sz w:val="22"/>
        </w:rPr>
        <w:t>, the</w:t>
      </w:r>
      <w:r w:rsidR="00951221" w:rsidRPr="00B075ED">
        <w:rPr>
          <w:sz w:val="22"/>
        </w:rPr>
        <w:t xml:space="preserve"> </w:t>
      </w:r>
      <w:hyperlink r:id="rId76" w:history="1">
        <w:r w:rsidRPr="009B680C">
          <w:rPr>
            <w:rStyle w:val="Hyperlink"/>
            <w:b/>
            <w:sz w:val="22"/>
          </w:rPr>
          <w:t>Individual Investigator Agreement (IIA)</w:t>
        </w:r>
      </w:hyperlink>
      <w:r w:rsidRPr="00B075ED">
        <w:rPr>
          <w:sz w:val="22"/>
        </w:rPr>
        <w:t xml:space="preserve"> and the</w:t>
      </w:r>
      <w:r w:rsidRPr="009B680C">
        <w:rPr>
          <w:rStyle w:val="Hyperlink"/>
          <w:b/>
          <w:sz w:val="22"/>
        </w:rPr>
        <w:t xml:space="preserve"> </w:t>
      </w:r>
      <w:hyperlink r:id="rId77" w:history="1">
        <w:r w:rsidRPr="009B680C">
          <w:rPr>
            <w:rStyle w:val="Hyperlink"/>
            <w:b/>
            <w:sz w:val="22"/>
          </w:rPr>
          <w:t>APPENDIX R: Adding an Unaffiliated Independent Individual</w:t>
        </w:r>
      </w:hyperlink>
      <w:r w:rsidRPr="00B075ED">
        <w:rPr>
          <w:b/>
          <w:color w:val="0070C0"/>
          <w:sz w:val="22"/>
        </w:rPr>
        <w:t xml:space="preserve"> </w:t>
      </w:r>
      <w:r w:rsidRPr="00B075ED">
        <w:rPr>
          <w:sz w:val="22"/>
        </w:rPr>
        <w:t>must be completed and attached</w:t>
      </w:r>
      <w:r w:rsidRPr="00B075ED">
        <w:rPr>
          <w:b/>
          <w:sz w:val="22"/>
        </w:rPr>
        <w:t xml:space="preserve"> </w:t>
      </w:r>
      <w:r w:rsidRPr="00B075ED">
        <w:rPr>
          <w:sz w:val="22"/>
        </w:rPr>
        <w:t>to this IRBNet package for review. All individuals listed in</w:t>
      </w:r>
      <w:r w:rsidR="00064C19" w:rsidRPr="00B075ED">
        <w:rPr>
          <w:sz w:val="22"/>
        </w:rPr>
        <w:t xml:space="preserve"> Section A.3,</w:t>
      </w:r>
      <w:r w:rsidRPr="00B075ED">
        <w:rPr>
          <w:sz w:val="22"/>
        </w:rPr>
        <w:t xml:space="preserve"> </w:t>
      </w:r>
      <w:r w:rsidRPr="00B075ED">
        <w:rPr>
          <w:b/>
          <w:color w:val="0070C0"/>
          <w:sz w:val="22"/>
        </w:rPr>
        <w:t>Table 3.1 – Unaffiliated Investigators/Individuals</w:t>
      </w:r>
      <w:r w:rsidRPr="00B075ED">
        <w:rPr>
          <w:color w:val="0070C0"/>
          <w:sz w:val="22"/>
        </w:rPr>
        <w:t xml:space="preserve"> </w:t>
      </w:r>
      <w:r w:rsidRPr="00B075ED">
        <w:rPr>
          <w:sz w:val="22"/>
        </w:rPr>
        <w:t xml:space="preserve">must complete the mandatory DU human </w:t>
      </w:r>
      <w:proofErr w:type="gramStart"/>
      <w:r w:rsidRPr="00B075ED">
        <w:rPr>
          <w:sz w:val="22"/>
        </w:rPr>
        <w:t>subjects</w:t>
      </w:r>
      <w:proofErr w:type="gramEnd"/>
      <w:r w:rsidRPr="00B075ED">
        <w:rPr>
          <w:sz w:val="22"/>
        </w:rPr>
        <w:t xml:space="preserve"> protection training</w:t>
      </w:r>
      <w:r w:rsidR="005424B5" w:rsidRPr="00B075ED">
        <w:rPr>
          <w:sz w:val="22"/>
        </w:rPr>
        <w:t xml:space="preserve"> curriculum</w:t>
      </w:r>
      <w:r w:rsidRPr="00B075ED">
        <w:rPr>
          <w:sz w:val="22"/>
        </w:rPr>
        <w:t xml:space="preserve"> created for unaffiliated investigators offered through the</w:t>
      </w:r>
      <w:r w:rsidR="00A15E56" w:rsidRPr="00B075ED">
        <w:rPr>
          <w:sz w:val="22"/>
        </w:rPr>
        <w:t xml:space="preserve"> DU</w:t>
      </w:r>
      <w:r w:rsidRPr="00B075ED">
        <w:rPr>
          <w:sz w:val="22"/>
        </w:rPr>
        <w:t xml:space="preserve"> CITI Program.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881093F" w14:textId="0FBB29B7" w:rsidR="005E76CD" w:rsidRPr="00413A80" w:rsidRDefault="002249FF" w:rsidP="00B075ED">
      <w:pPr>
        <w:rPr>
          <w:bCs/>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951221">
        <w:t xml:space="preserve"> </w:t>
      </w:r>
      <w:r w:rsidR="005E76CD" w:rsidRPr="00EC12AF">
        <w:rPr>
          <w:b/>
          <w:sz w:val="22"/>
        </w:rPr>
        <w:t>Will any recruitment or research interventions occur at any off-campus site or sites?</w:t>
      </w:r>
      <w:r w:rsidR="00C07F19">
        <w:rPr>
          <w:bCs/>
          <w:color w:val="2B579A"/>
          <w:sz w:val="22"/>
          <w:shd w:val="clear" w:color="auto" w:fill="E6E6E6"/>
        </w:rPr>
        <w:t xml:space="preserve"> </w:t>
      </w: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Yes</w:t>
      </w:r>
      <w:r w:rsidR="00951221">
        <w:rPr>
          <w:bCs/>
          <w:sz w:val="22"/>
        </w:rPr>
        <w:t xml:space="preserve">  </w:t>
      </w:r>
      <w:r w:rsidR="005E76CD" w:rsidRPr="00413A80">
        <w:rPr>
          <w:bCs/>
          <w:sz w:val="22"/>
        </w:rPr>
        <w:t xml:space="preserve">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03C0FDD4" w14:textId="1A3C00B0" w:rsidR="00A15E56" w:rsidRDefault="00A15E56" w:rsidP="00B075ED">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51E9267A" w14:textId="77777777" w:rsidR="00A15E56" w:rsidRPr="00542070" w:rsidRDefault="00A15E56" w:rsidP="00B075ED">
      <w:pPr>
        <w:ind w:firstLine="63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CBABE79" w:rsidR="005E76CD" w:rsidRDefault="005E76CD" w:rsidP="005E76CD">
      <w:pPr>
        <w:rPr>
          <w:sz w:val="22"/>
        </w:rPr>
      </w:pPr>
      <w:r w:rsidRPr="00A90A5A">
        <w:rPr>
          <w:sz w:val="22"/>
        </w:rPr>
        <w:t>If research is conducted at an off campus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951221">
        <w:rPr>
          <w:sz w:val="22"/>
        </w:rPr>
        <w:t xml:space="preserve"> </w:t>
      </w:r>
      <w:r w:rsidR="00E25FED">
        <w:rPr>
          <w:sz w:val="22"/>
        </w:rPr>
        <w:t>P</w:t>
      </w:r>
      <w:r w:rsidRPr="00A90A5A">
        <w:rPr>
          <w:sz w:val="22"/>
        </w:rPr>
        <w:t xml:space="preserve">ost </w:t>
      </w:r>
      <w:proofErr w:type="gramStart"/>
      <w:r w:rsidRPr="00A90A5A">
        <w:rPr>
          <w:sz w:val="22"/>
        </w:rPr>
        <w:t>the letters</w:t>
      </w:r>
      <w:proofErr w:type="gramEnd"/>
      <w:r w:rsidRPr="00A90A5A">
        <w:rPr>
          <w:sz w:val="22"/>
        </w:rPr>
        <w:t xml:space="preserve"> of support from all off-campus sites in the IRBNet project submission.</w:t>
      </w:r>
      <w:r w:rsidR="00951221">
        <w:rPr>
          <w:sz w:val="22"/>
        </w:rPr>
        <w:t xml:space="preserve"> </w:t>
      </w:r>
      <w:r w:rsidRPr="00A90A5A">
        <w:rPr>
          <w:sz w:val="22"/>
        </w:rPr>
        <w:t>Letters of support must be obtained and reviewed before final IRB approval will be issued.</w:t>
      </w:r>
    </w:p>
    <w:p w14:paraId="36582153" w14:textId="252F1A5D" w:rsidR="002B03C8" w:rsidRDefault="002B03C8" w:rsidP="00481BDA">
      <w:bookmarkStart w:id="25" w:name="_I.1_Collaborative_Research"/>
      <w:bookmarkEnd w:id="25"/>
    </w:p>
    <w:p w14:paraId="210F0D33" w14:textId="1329E0D5" w:rsidR="00E210D8" w:rsidRDefault="00AF7D2A" w:rsidP="00B075ED">
      <w:pPr>
        <w:pStyle w:val="Heading2"/>
      </w:pPr>
      <w:r>
        <w:lastRenderedPageBreak/>
        <w:t>FINAL INSTRUCTIONS</w:t>
      </w:r>
    </w:p>
    <w:p w14:paraId="5143B6CC" w14:textId="77777777" w:rsidR="008409A7" w:rsidRDefault="008409A7" w:rsidP="00481BDA">
      <w:pPr>
        <w:rPr>
          <w:color w:val="FF0000"/>
        </w:rPr>
      </w:pPr>
    </w:p>
    <w:p w14:paraId="4D536B0B" w14:textId="06038CF8" w:rsidR="00E210D8" w:rsidRDefault="00E210D8" w:rsidP="00481BDA">
      <w:pPr>
        <w:rPr>
          <w:color w:val="FF0000"/>
        </w:rPr>
      </w:pPr>
      <w:r w:rsidRPr="00E210D8">
        <w:rPr>
          <w:color w:val="FF0000"/>
        </w:rPr>
        <w:t xml:space="preserve">Before submitting your IRBNet Application, please make sure that the PI has electronically signed the package. If the PI is a student, then the PI and Faculty Sponsor must electronically sign the package. </w:t>
      </w:r>
    </w:p>
    <w:p w14:paraId="730944BB" w14:textId="77777777" w:rsidR="00E210D8" w:rsidRDefault="00E210D8" w:rsidP="00481BDA">
      <w:pPr>
        <w:rPr>
          <w:color w:val="FF0000"/>
        </w:rPr>
      </w:pPr>
    </w:p>
    <w:p w14:paraId="768E147E" w14:textId="5ADA410C" w:rsidR="00E210D8" w:rsidRDefault="00E210D8" w:rsidP="00481BDA">
      <w:pPr>
        <w:rPr>
          <w:color w:val="FF0000"/>
        </w:rPr>
      </w:pPr>
      <w:r>
        <w:rPr>
          <w:color w:val="FF0000"/>
        </w:rPr>
        <w:t>Research staff may not sign on behalf of the PI or Faculty Sponsor.</w:t>
      </w:r>
    </w:p>
    <w:p w14:paraId="2934FDE1" w14:textId="77777777" w:rsidR="003D1669" w:rsidRDefault="003D1669" w:rsidP="00481BDA">
      <w:pPr>
        <w:rPr>
          <w:color w:val="FF0000"/>
        </w:rPr>
      </w:pPr>
    </w:p>
    <w:p w14:paraId="75A0925F" w14:textId="77777777" w:rsidR="00D346E7" w:rsidRDefault="00D346E7" w:rsidP="00481BDA">
      <w:pPr>
        <w:rPr>
          <w:color w:val="FF0000"/>
        </w:rPr>
      </w:pPr>
    </w:p>
    <w:p w14:paraId="6E3CF124" w14:textId="4F911D6A" w:rsidR="00D346E7" w:rsidRPr="00B075ED" w:rsidRDefault="00D346E7" w:rsidP="00B075ED">
      <w:pPr>
        <w:jc w:val="center"/>
      </w:pPr>
      <w:r>
        <w:t>Questions?  Contact IRB</w:t>
      </w:r>
      <w:r w:rsidR="003D1669">
        <w:t>A</w:t>
      </w:r>
      <w:r>
        <w:t>dmin@du.edu</w:t>
      </w:r>
      <w:r w:rsidR="0026113C">
        <w:t>.</w:t>
      </w:r>
    </w:p>
    <w:sectPr w:rsidR="00D346E7" w:rsidRPr="00B075ED"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C6EAF" w14:textId="77777777" w:rsidR="009A3798" w:rsidRDefault="009A3798" w:rsidP="00855585">
      <w:r>
        <w:separator/>
      </w:r>
    </w:p>
  </w:endnote>
  <w:endnote w:type="continuationSeparator" w:id="0">
    <w:p w14:paraId="3F83DB2D" w14:textId="77777777" w:rsidR="009A3798" w:rsidRDefault="009A3798"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6DE0D1A2" w14:textId="4AFAB222"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r w:rsidR="008409A7">
      <w:rPr>
        <w:noProof/>
        <w:sz w:val="20"/>
        <w:szCs w:val="20"/>
      </w:rPr>
      <w:t>, Version</w:t>
    </w:r>
    <w:r w:rsidR="00493FFE">
      <w:rPr>
        <w:noProof/>
        <w:sz w:val="20"/>
        <w:szCs w:val="20"/>
      </w:rPr>
      <w:t xml:space="preserve"> January 29 </w:t>
    </w:r>
    <w:r w:rsidR="008409A7">
      <w:rPr>
        <w:noProof/>
        <w:sz w:val="20"/>
        <w:szCs w:val="20"/>
      </w:rPr>
      <w:t>, 202</w:t>
    </w:r>
    <w:r w:rsidR="00493FFE">
      <w:rPr>
        <w:noProof/>
        <w:sz w:val="20"/>
        <w:szCs w:val="20"/>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30B8C" w14:textId="77777777" w:rsidR="009A3798" w:rsidRDefault="009A3798" w:rsidP="00855585">
      <w:r>
        <w:separator/>
      </w:r>
    </w:p>
  </w:footnote>
  <w:footnote w:type="continuationSeparator" w:id="0">
    <w:p w14:paraId="44224DA8" w14:textId="77777777" w:rsidR="009A3798" w:rsidRDefault="009A3798"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0E54A" w14:textId="065035F8" w:rsidR="003E5FFA" w:rsidRDefault="00A37DE8" w:rsidP="00A37DE8">
    <w:pPr>
      <w:pStyle w:val="Header"/>
    </w:pPr>
    <w:r>
      <w:rPr>
        <w:noProof/>
      </w:rPr>
      <w:drawing>
        <wp:inline distT="0" distB="0" distL="0" distR="0" wp14:anchorId="4E332576" wp14:editId="1B310CD1">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094E76D" w14:textId="77777777" w:rsidR="00A37DE8" w:rsidRPr="00A37DE8" w:rsidRDefault="00A37DE8" w:rsidP="00A37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5pt;height:6.55pt;visibility:visible;mso-wrap-style:square" o:bullet="t">
        <v:imagedata r:id="rId1" o:title=""/>
      </v:shape>
    </w:pict>
  </w:numPicBullet>
  <w:numPicBullet w:numPicBulletId="1">
    <w:pict>
      <v:shape id="_x0000_i1026" type="#_x0000_t75" style="width:8.75pt;height:6.55pt;visibility:visible;mso-wrap-style:square" o:bullet="t">
        <v:imagedata r:id="rId2" o:title=""/>
      </v:shape>
    </w:pict>
  </w:numPicBullet>
  <w:numPicBullet w:numPicBulletId="2">
    <w:pict>
      <v:shape id="_x0000_i1027" type="#_x0000_t75" style="width:8.75pt;height:6.55pt;visibility:visible;mso-wrap-style:square" o:bullet="t">
        <v:imagedata r:id="rId3" o:title=""/>
      </v:shape>
    </w:pict>
  </w:numPicBullet>
  <w:numPicBullet w:numPicBulletId="3">
    <w:pict>
      <v:shape id="_x0000_i1028" type="#_x0000_t75" style="width:8.75pt;height:6.55pt;visibility:visible;mso-wrap-style:squar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E4E8C"/>
    <w:multiLevelType w:val="hybridMultilevel"/>
    <w:tmpl w:val="09125B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1E0E46BA"/>
    <w:multiLevelType w:val="hybridMultilevel"/>
    <w:tmpl w:val="02026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065"/>
    <w:multiLevelType w:val="multilevel"/>
    <w:tmpl w:val="12FEF4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9"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DCA7931"/>
    <w:multiLevelType w:val="hybridMultilevel"/>
    <w:tmpl w:val="75F235D2"/>
    <w:lvl w:ilvl="0" w:tplc="F4BA0F84">
      <w:start w:val="1"/>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2"/>
  </w:num>
  <w:num w:numId="3" w16cid:durableId="309939481">
    <w:abstractNumId w:val="0"/>
  </w:num>
  <w:num w:numId="4" w16cid:durableId="331765225">
    <w:abstractNumId w:val="37"/>
  </w:num>
  <w:num w:numId="5" w16cid:durableId="1917939978">
    <w:abstractNumId w:val="31"/>
  </w:num>
  <w:num w:numId="6" w16cid:durableId="1975789406">
    <w:abstractNumId w:val="53"/>
  </w:num>
  <w:num w:numId="7" w16cid:durableId="1903561245">
    <w:abstractNumId w:val="32"/>
  </w:num>
  <w:num w:numId="8" w16cid:durableId="395472006">
    <w:abstractNumId w:val="48"/>
  </w:num>
  <w:num w:numId="9" w16cid:durableId="1762290833">
    <w:abstractNumId w:val="29"/>
  </w:num>
  <w:num w:numId="10" w16cid:durableId="103231449">
    <w:abstractNumId w:val="15"/>
  </w:num>
  <w:num w:numId="11" w16cid:durableId="210583104">
    <w:abstractNumId w:val="9"/>
  </w:num>
  <w:num w:numId="12" w16cid:durableId="650838981">
    <w:abstractNumId w:val="2"/>
  </w:num>
  <w:num w:numId="13" w16cid:durableId="30420412">
    <w:abstractNumId w:val="56"/>
  </w:num>
  <w:num w:numId="14" w16cid:durableId="1999532920">
    <w:abstractNumId w:val="49"/>
  </w:num>
  <w:num w:numId="15" w16cid:durableId="1077484400">
    <w:abstractNumId w:val="38"/>
  </w:num>
  <w:num w:numId="16" w16cid:durableId="584920766">
    <w:abstractNumId w:val="43"/>
  </w:num>
  <w:num w:numId="17" w16cid:durableId="1269922000">
    <w:abstractNumId w:val="25"/>
  </w:num>
  <w:num w:numId="18" w16cid:durableId="549339552">
    <w:abstractNumId w:val="33"/>
  </w:num>
  <w:num w:numId="19" w16cid:durableId="1592274043">
    <w:abstractNumId w:val="27"/>
  </w:num>
  <w:num w:numId="20" w16cid:durableId="545678994">
    <w:abstractNumId w:val="42"/>
  </w:num>
  <w:num w:numId="21" w16cid:durableId="937445578">
    <w:abstractNumId w:val="6"/>
  </w:num>
  <w:num w:numId="22" w16cid:durableId="886331805">
    <w:abstractNumId w:val="5"/>
  </w:num>
  <w:num w:numId="23" w16cid:durableId="2144688118">
    <w:abstractNumId w:val="21"/>
  </w:num>
  <w:num w:numId="24" w16cid:durableId="2102481411">
    <w:abstractNumId w:val="39"/>
  </w:num>
  <w:num w:numId="25" w16cid:durableId="1048649706">
    <w:abstractNumId w:val="40"/>
  </w:num>
  <w:num w:numId="26" w16cid:durableId="972366753">
    <w:abstractNumId w:val="59"/>
  </w:num>
  <w:num w:numId="27" w16cid:durableId="2001349440">
    <w:abstractNumId w:val="54"/>
  </w:num>
  <w:num w:numId="28" w16cid:durableId="1555193663">
    <w:abstractNumId w:val="17"/>
  </w:num>
  <w:num w:numId="29" w16cid:durableId="1741753408">
    <w:abstractNumId w:val="26"/>
  </w:num>
  <w:num w:numId="30" w16cid:durableId="704793606">
    <w:abstractNumId w:val="8"/>
  </w:num>
  <w:num w:numId="31" w16cid:durableId="164979130">
    <w:abstractNumId w:val="50"/>
  </w:num>
  <w:num w:numId="32" w16cid:durableId="865369670">
    <w:abstractNumId w:val="28"/>
  </w:num>
  <w:num w:numId="33" w16cid:durableId="119346625">
    <w:abstractNumId w:val="62"/>
  </w:num>
  <w:num w:numId="34" w16cid:durableId="1707750856">
    <w:abstractNumId w:val="10"/>
  </w:num>
  <w:num w:numId="35" w16cid:durableId="453600402">
    <w:abstractNumId w:val="51"/>
  </w:num>
  <w:num w:numId="36" w16cid:durableId="459109682">
    <w:abstractNumId w:val="60"/>
  </w:num>
  <w:num w:numId="37" w16cid:durableId="518469319">
    <w:abstractNumId w:val="52"/>
  </w:num>
  <w:num w:numId="38" w16cid:durableId="2135170578">
    <w:abstractNumId w:val="46"/>
  </w:num>
  <w:num w:numId="39" w16cid:durableId="731344516">
    <w:abstractNumId w:val="11"/>
  </w:num>
  <w:num w:numId="40" w16cid:durableId="302545391">
    <w:abstractNumId w:val="23"/>
  </w:num>
  <w:num w:numId="41" w16cid:durableId="992299829">
    <w:abstractNumId w:val="36"/>
  </w:num>
  <w:num w:numId="42" w16cid:durableId="1943566435">
    <w:abstractNumId w:val="20"/>
  </w:num>
  <w:num w:numId="43" w16cid:durableId="965156526">
    <w:abstractNumId w:val="1"/>
  </w:num>
  <w:num w:numId="44" w16cid:durableId="1658151030">
    <w:abstractNumId w:val="57"/>
  </w:num>
  <w:num w:numId="45" w16cid:durableId="1659843142">
    <w:abstractNumId w:val="16"/>
  </w:num>
  <w:num w:numId="46" w16cid:durableId="1073703469">
    <w:abstractNumId w:val="3"/>
  </w:num>
  <w:num w:numId="47" w16cid:durableId="1333296124">
    <w:abstractNumId w:val="24"/>
  </w:num>
  <w:num w:numId="48" w16cid:durableId="782112104">
    <w:abstractNumId w:val="58"/>
  </w:num>
  <w:num w:numId="49" w16cid:durableId="296842985">
    <w:abstractNumId w:val="18"/>
  </w:num>
  <w:num w:numId="50" w16cid:durableId="1018386462">
    <w:abstractNumId w:val="4"/>
  </w:num>
  <w:num w:numId="51" w16cid:durableId="1040589789">
    <w:abstractNumId w:val="44"/>
  </w:num>
  <w:num w:numId="52" w16cid:durableId="798455579">
    <w:abstractNumId w:val="35"/>
  </w:num>
  <w:num w:numId="53" w16cid:durableId="225267590">
    <w:abstractNumId w:val="45"/>
  </w:num>
  <w:num w:numId="54" w16cid:durableId="615186466">
    <w:abstractNumId w:val="41"/>
  </w:num>
  <w:num w:numId="55" w16cid:durableId="1443455360">
    <w:abstractNumId w:val="14"/>
  </w:num>
  <w:num w:numId="56" w16cid:durableId="1317105965">
    <w:abstractNumId w:val="30"/>
  </w:num>
  <w:num w:numId="57" w16cid:durableId="149369963">
    <w:abstractNumId w:val="34"/>
  </w:num>
  <w:num w:numId="58" w16cid:durableId="1349406938">
    <w:abstractNumId w:val="19"/>
  </w:num>
  <w:num w:numId="59" w16cid:durableId="647174430">
    <w:abstractNumId w:val="47"/>
  </w:num>
  <w:num w:numId="60" w16cid:durableId="1146776712">
    <w:abstractNumId w:val="61"/>
  </w:num>
  <w:num w:numId="61" w16cid:durableId="358897774">
    <w:abstractNumId w:val="55"/>
  </w:num>
  <w:num w:numId="62" w16cid:durableId="738018682">
    <w:abstractNumId w:val="13"/>
  </w:num>
  <w:num w:numId="63" w16cid:durableId="1345133112">
    <w:abstractNumId w:val="1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75"/>
    <w:rsid w:val="00000699"/>
    <w:rsid w:val="00000927"/>
    <w:rsid w:val="0000103E"/>
    <w:rsid w:val="00006578"/>
    <w:rsid w:val="000075E7"/>
    <w:rsid w:val="00007FC4"/>
    <w:rsid w:val="000108EF"/>
    <w:rsid w:val="0001190D"/>
    <w:rsid w:val="000150F1"/>
    <w:rsid w:val="00015325"/>
    <w:rsid w:val="00015631"/>
    <w:rsid w:val="00015A14"/>
    <w:rsid w:val="00022A8D"/>
    <w:rsid w:val="00023477"/>
    <w:rsid w:val="00025054"/>
    <w:rsid w:val="00025235"/>
    <w:rsid w:val="00025333"/>
    <w:rsid w:val="00030FD5"/>
    <w:rsid w:val="00031A6D"/>
    <w:rsid w:val="000334E7"/>
    <w:rsid w:val="00033F19"/>
    <w:rsid w:val="000353A2"/>
    <w:rsid w:val="0003556D"/>
    <w:rsid w:val="0003630B"/>
    <w:rsid w:val="00036A4A"/>
    <w:rsid w:val="00036ED0"/>
    <w:rsid w:val="00036FAB"/>
    <w:rsid w:val="00037F6B"/>
    <w:rsid w:val="000433B4"/>
    <w:rsid w:val="000453F6"/>
    <w:rsid w:val="00051976"/>
    <w:rsid w:val="00052264"/>
    <w:rsid w:val="00054827"/>
    <w:rsid w:val="00062015"/>
    <w:rsid w:val="00064616"/>
    <w:rsid w:val="00064C19"/>
    <w:rsid w:val="00067131"/>
    <w:rsid w:val="000678E2"/>
    <w:rsid w:val="0008021B"/>
    <w:rsid w:val="0008067E"/>
    <w:rsid w:val="000806F4"/>
    <w:rsid w:val="00080C7D"/>
    <w:rsid w:val="00083A55"/>
    <w:rsid w:val="00084A7C"/>
    <w:rsid w:val="000871F3"/>
    <w:rsid w:val="000901FE"/>
    <w:rsid w:val="000928A1"/>
    <w:rsid w:val="0009459E"/>
    <w:rsid w:val="00094A92"/>
    <w:rsid w:val="000960D1"/>
    <w:rsid w:val="000968AD"/>
    <w:rsid w:val="000A08DF"/>
    <w:rsid w:val="000A4F85"/>
    <w:rsid w:val="000A5615"/>
    <w:rsid w:val="000A63D5"/>
    <w:rsid w:val="000A7B7D"/>
    <w:rsid w:val="000A7E98"/>
    <w:rsid w:val="000B2F45"/>
    <w:rsid w:val="000B303F"/>
    <w:rsid w:val="000B5533"/>
    <w:rsid w:val="000B63DF"/>
    <w:rsid w:val="000C376D"/>
    <w:rsid w:val="000C56C6"/>
    <w:rsid w:val="000C621D"/>
    <w:rsid w:val="000C6BC6"/>
    <w:rsid w:val="000D08E8"/>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09D0"/>
    <w:rsid w:val="00100D6B"/>
    <w:rsid w:val="00102DA1"/>
    <w:rsid w:val="00102E0E"/>
    <w:rsid w:val="00103718"/>
    <w:rsid w:val="00104000"/>
    <w:rsid w:val="001144BA"/>
    <w:rsid w:val="00115152"/>
    <w:rsid w:val="00116561"/>
    <w:rsid w:val="00120662"/>
    <w:rsid w:val="00124128"/>
    <w:rsid w:val="001244E8"/>
    <w:rsid w:val="0012493A"/>
    <w:rsid w:val="00126F58"/>
    <w:rsid w:val="001278FC"/>
    <w:rsid w:val="00127CCA"/>
    <w:rsid w:val="001303E2"/>
    <w:rsid w:val="00130F6B"/>
    <w:rsid w:val="00131AA8"/>
    <w:rsid w:val="00134116"/>
    <w:rsid w:val="00137BCF"/>
    <w:rsid w:val="00140A15"/>
    <w:rsid w:val="00145068"/>
    <w:rsid w:val="0014553D"/>
    <w:rsid w:val="00146CB9"/>
    <w:rsid w:val="00146F33"/>
    <w:rsid w:val="00146FA2"/>
    <w:rsid w:val="0014703E"/>
    <w:rsid w:val="001505D4"/>
    <w:rsid w:val="00151E96"/>
    <w:rsid w:val="00151EF1"/>
    <w:rsid w:val="001525F5"/>
    <w:rsid w:val="00152A4D"/>
    <w:rsid w:val="00154640"/>
    <w:rsid w:val="001559C2"/>
    <w:rsid w:val="001612CE"/>
    <w:rsid w:val="0016133E"/>
    <w:rsid w:val="00161C6F"/>
    <w:rsid w:val="0016284B"/>
    <w:rsid w:val="00165881"/>
    <w:rsid w:val="001702C2"/>
    <w:rsid w:val="001752AC"/>
    <w:rsid w:val="001768FA"/>
    <w:rsid w:val="00182037"/>
    <w:rsid w:val="00182528"/>
    <w:rsid w:val="0018439A"/>
    <w:rsid w:val="001876B1"/>
    <w:rsid w:val="00187BA7"/>
    <w:rsid w:val="001920B4"/>
    <w:rsid w:val="00195520"/>
    <w:rsid w:val="001A3B8E"/>
    <w:rsid w:val="001A4C7C"/>
    <w:rsid w:val="001B115C"/>
    <w:rsid w:val="001B13D4"/>
    <w:rsid w:val="001B20A9"/>
    <w:rsid w:val="001B4E76"/>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25A6"/>
    <w:rsid w:val="001F31F2"/>
    <w:rsid w:val="001F736C"/>
    <w:rsid w:val="00202B71"/>
    <w:rsid w:val="00203904"/>
    <w:rsid w:val="00203E6B"/>
    <w:rsid w:val="00206180"/>
    <w:rsid w:val="00207F82"/>
    <w:rsid w:val="00210B59"/>
    <w:rsid w:val="00210F47"/>
    <w:rsid w:val="002129E5"/>
    <w:rsid w:val="0021423B"/>
    <w:rsid w:val="00215089"/>
    <w:rsid w:val="00215382"/>
    <w:rsid w:val="0022204C"/>
    <w:rsid w:val="0022438B"/>
    <w:rsid w:val="002249FF"/>
    <w:rsid w:val="002253BE"/>
    <w:rsid w:val="00225C45"/>
    <w:rsid w:val="00227DA5"/>
    <w:rsid w:val="002306D8"/>
    <w:rsid w:val="0023373F"/>
    <w:rsid w:val="00233B23"/>
    <w:rsid w:val="0023424A"/>
    <w:rsid w:val="00234A85"/>
    <w:rsid w:val="002351D9"/>
    <w:rsid w:val="00243594"/>
    <w:rsid w:val="00244A59"/>
    <w:rsid w:val="002467A9"/>
    <w:rsid w:val="00250E9E"/>
    <w:rsid w:val="002511ED"/>
    <w:rsid w:val="00251448"/>
    <w:rsid w:val="00251F0B"/>
    <w:rsid w:val="00252152"/>
    <w:rsid w:val="0025240E"/>
    <w:rsid w:val="002542F7"/>
    <w:rsid w:val="002555DC"/>
    <w:rsid w:val="0026113C"/>
    <w:rsid w:val="002618CB"/>
    <w:rsid w:val="00261AE0"/>
    <w:rsid w:val="0026207F"/>
    <w:rsid w:val="0026239F"/>
    <w:rsid w:val="00263908"/>
    <w:rsid w:val="002644B5"/>
    <w:rsid w:val="00266173"/>
    <w:rsid w:val="00271A16"/>
    <w:rsid w:val="00273E17"/>
    <w:rsid w:val="00274328"/>
    <w:rsid w:val="0028042D"/>
    <w:rsid w:val="00284B8A"/>
    <w:rsid w:val="00287D2E"/>
    <w:rsid w:val="002901EC"/>
    <w:rsid w:val="00290AE2"/>
    <w:rsid w:val="00291CA4"/>
    <w:rsid w:val="00297290"/>
    <w:rsid w:val="002A03AE"/>
    <w:rsid w:val="002A14DC"/>
    <w:rsid w:val="002A2EA3"/>
    <w:rsid w:val="002A4CB2"/>
    <w:rsid w:val="002A5305"/>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4759"/>
    <w:rsid w:val="002D53AF"/>
    <w:rsid w:val="002E1DDD"/>
    <w:rsid w:val="002E37F2"/>
    <w:rsid w:val="002E3D2D"/>
    <w:rsid w:val="002E4BF2"/>
    <w:rsid w:val="002E4CA1"/>
    <w:rsid w:val="002F57F3"/>
    <w:rsid w:val="002F6705"/>
    <w:rsid w:val="002F6B30"/>
    <w:rsid w:val="002F79BE"/>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566A9"/>
    <w:rsid w:val="00357180"/>
    <w:rsid w:val="00363031"/>
    <w:rsid w:val="0036710B"/>
    <w:rsid w:val="003749BF"/>
    <w:rsid w:val="00375A14"/>
    <w:rsid w:val="003773A7"/>
    <w:rsid w:val="003801DB"/>
    <w:rsid w:val="0038026D"/>
    <w:rsid w:val="0038149A"/>
    <w:rsid w:val="00382F1F"/>
    <w:rsid w:val="003860F5"/>
    <w:rsid w:val="0038643B"/>
    <w:rsid w:val="00386877"/>
    <w:rsid w:val="003870D5"/>
    <w:rsid w:val="003A1829"/>
    <w:rsid w:val="003A2B25"/>
    <w:rsid w:val="003A3E12"/>
    <w:rsid w:val="003A6668"/>
    <w:rsid w:val="003B24E3"/>
    <w:rsid w:val="003B288D"/>
    <w:rsid w:val="003B292D"/>
    <w:rsid w:val="003B347C"/>
    <w:rsid w:val="003B5013"/>
    <w:rsid w:val="003B525C"/>
    <w:rsid w:val="003B681D"/>
    <w:rsid w:val="003C1F14"/>
    <w:rsid w:val="003C24DC"/>
    <w:rsid w:val="003D03B3"/>
    <w:rsid w:val="003D1669"/>
    <w:rsid w:val="003D20A7"/>
    <w:rsid w:val="003D756D"/>
    <w:rsid w:val="003E0BE0"/>
    <w:rsid w:val="003E2F03"/>
    <w:rsid w:val="003E377B"/>
    <w:rsid w:val="003E5FFA"/>
    <w:rsid w:val="003F02D4"/>
    <w:rsid w:val="003F5F18"/>
    <w:rsid w:val="003F6323"/>
    <w:rsid w:val="003F7FF7"/>
    <w:rsid w:val="00400635"/>
    <w:rsid w:val="00400797"/>
    <w:rsid w:val="00411CAD"/>
    <w:rsid w:val="004132E8"/>
    <w:rsid w:val="00413A80"/>
    <w:rsid w:val="00416C4B"/>
    <w:rsid w:val="0042254E"/>
    <w:rsid w:val="004261A6"/>
    <w:rsid w:val="004310FB"/>
    <w:rsid w:val="004321FC"/>
    <w:rsid w:val="0043321A"/>
    <w:rsid w:val="00433E6D"/>
    <w:rsid w:val="0043419B"/>
    <w:rsid w:val="004354B1"/>
    <w:rsid w:val="00442FF9"/>
    <w:rsid w:val="00442FFB"/>
    <w:rsid w:val="00443CF1"/>
    <w:rsid w:val="00445F79"/>
    <w:rsid w:val="0045014F"/>
    <w:rsid w:val="004512E0"/>
    <w:rsid w:val="00451589"/>
    <w:rsid w:val="00454A40"/>
    <w:rsid w:val="0045549E"/>
    <w:rsid w:val="00456AF2"/>
    <w:rsid w:val="00462310"/>
    <w:rsid w:val="00470943"/>
    <w:rsid w:val="00470FD9"/>
    <w:rsid w:val="00473CB0"/>
    <w:rsid w:val="004759AC"/>
    <w:rsid w:val="00477886"/>
    <w:rsid w:val="00481243"/>
    <w:rsid w:val="004813C3"/>
    <w:rsid w:val="00481BDA"/>
    <w:rsid w:val="00484690"/>
    <w:rsid w:val="004856E3"/>
    <w:rsid w:val="00485E12"/>
    <w:rsid w:val="00486CE3"/>
    <w:rsid w:val="0049065C"/>
    <w:rsid w:val="00493992"/>
    <w:rsid w:val="00493FFE"/>
    <w:rsid w:val="00495491"/>
    <w:rsid w:val="00495753"/>
    <w:rsid w:val="00496616"/>
    <w:rsid w:val="004A0867"/>
    <w:rsid w:val="004A142A"/>
    <w:rsid w:val="004A1853"/>
    <w:rsid w:val="004A22C7"/>
    <w:rsid w:val="004A2F00"/>
    <w:rsid w:val="004A4C6B"/>
    <w:rsid w:val="004B0D27"/>
    <w:rsid w:val="004B195B"/>
    <w:rsid w:val="004B4A9B"/>
    <w:rsid w:val="004B5A48"/>
    <w:rsid w:val="004B5E91"/>
    <w:rsid w:val="004C0B0A"/>
    <w:rsid w:val="004C2752"/>
    <w:rsid w:val="004C461D"/>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4EAB"/>
    <w:rsid w:val="00515782"/>
    <w:rsid w:val="00515923"/>
    <w:rsid w:val="00517C48"/>
    <w:rsid w:val="0052006E"/>
    <w:rsid w:val="00520956"/>
    <w:rsid w:val="0052282B"/>
    <w:rsid w:val="00523D2C"/>
    <w:rsid w:val="00526097"/>
    <w:rsid w:val="00527174"/>
    <w:rsid w:val="00527422"/>
    <w:rsid w:val="00527C13"/>
    <w:rsid w:val="0053124B"/>
    <w:rsid w:val="005319D1"/>
    <w:rsid w:val="00537462"/>
    <w:rsid w:val="00537569"/>
    <w:rsid w:val="005377F5"/>
    <w:rsid w:val="00541BFB"/>
    <w:rsid w:val="00541C93"/>
    <w:rsid w:val="00542070"/>
    <w:rsid w:val="005424B5"/>
    <w:rsid w:val="00546151"/>
    <w:rsid w:val="00546B0A"/>
    <w:rsid w:val="005518FC"/>
    <w:rsid w:val="00551994"/>
    <w:rsid w:val="00551D6E"/>
    <w:rsid w:val="005538FD"/>
    <w:rsid w:val="0055477E"/>
    <w:rsid w:val="00554F51"/>
    <w:rsid w:val="00556103"/>
    <w:rsid w:val="00556112"/>
    <w:rsid w:val="00560F82"/>
    <w:rsid w:val="00561C22"/>
    <w:rsid w:val="00562D56"/>
    <w:rsid w:val="005664A7"/>
    <w:rsid w:val="00566E49"/>
    <w:rsid w:val="005706FA"/>
    <w:rsid w:val="00571EB0"/>
    <w:rsid w:val="00573466"/>
    <w:rsid w:val="005746D2"/>
    <w:rsid w:val="00574948"/>
    <w:rsid w:val="0058136E"/>
    <w:rsid w:val="00582438"/>
    <w:rsid w:val="00585BD9"/>
    <w:rsid w:val="005865C0"/>
    <w:rsid w:val="00586837"/>
    <w:rsid w:val="0059270F"/>
    <w:rsid w:val="0059458B"/>
    <w:rsid w:val="00594D91"/>
    <w:rsid w:val="0059518F"/>
    <w:rsid w:val="005954A8"/>
    <w:rsid w:val="00595744"/>
    <w:rsid w:val="00596323"/>
    <w:rsid w:val="00597812"/>
    <w:rsid w:val="00597DC8"/>
    <w:rsid w:val="005A03C7"/>
    <w:rsid w:val="005A0671"/>
    <w:rsid w:val="005A102D"/>
    <w:rsid w:val="005A1FE6"/>
    <w:rsid w:val="005A4751"/>
    <w:rsid w:val="005A55FA"/>
    <w:rsid w:val="005A76FF"/>
    <w:rsid w:val="005B2617"/>
    <w:rsid w:val="005B26E3"/>
    <w:rsid w:val="005B3904"/>
    <w:rsid w:val="005B3F56"/>
    <w:rsid w:val="005B4091"/>
    <w:rsid w:val="005B5A17"/>
    <w:rsid w:val="005B67E0"/>
    <w:rsid w:val="005C30F7"/>
    <w:rsid w:val="005C33DD"/>
    <w:rsid w:val="005C4479"/>
    <w:rsid w:val="005C4624"/>
    <w:rsid w:val="005D28D7"/>
    <w:rsid w:val="005D2C67"/>
    <w:rsid w:val="005D30D2"/>
    <w:rsid w:val="005D35B0"/>
    <w:rsid w:val="005D3B51"/>
    <w:rsid w:val="005D3F1F"/>
    <w:rsid w:val="005D4038"/>
    <w:rsid w:val="005D485E"/>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5FC7"/>
    <w:rsid w:val="00616729"/>
    <w:rsid w:val="0061745F"/>
    <w:rsid w:val="00617F91"/>
    <w:rsid w:val="0062041B"/>
    <w:rsid w:val="006225F8"/>
    <w:rsid w:val="00622E49"/>
    <w:rsid w:val="00622EF8"/>
    <w:rsid w:val="00624140"/>
    <w:rsid w:val="00624326"/>
    <w:rsid w:val="0062764F"/>
    <w:rsid w:val="00632F0C"/>
    <w:rsid w:val="0063456A"/>
    <w:rsid w:val="0063792A"/>
    <w:rsid w:val="006419B9"/>
    <w:rsid w:val="00641AF9"/>
    <w:rsid w:val="00641B65"/>
    <w:rsid w:val="00642E68"/>
    <w:rsid w:val="006468F1"/>
    <w:rsid w:val="006503F4"/>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3D62"/>
    <w:rsid w:val="006863C1"/>
    <w:rsid w:val="00694B7B"/>
    <w:rsid w:val="006A2841"/>
    <w:rsid w:val="006A4904"/>
    <w:rsid w:val="006A4DAD"/>
    <w:rsid w:val="006B06B3"/>
    <w:rsid w:val="006B4CC4"/>
    <w:rsid w:val="006C4D6C"/>
    <w:rsid w:val="006C5359"/>
    <w:rsid w:val="006C5B9B"/>
    <w:rsid w:val="006C6273"/>
    <w:rsid w:val="006D234A"/>
    <w:rsid w:val="006D6268"/>
    <w:rsid w:val="006E04C2"/>
    <w:rsid w:val="006E0B51"/>
    <w:rsid w:val="006E2057"/>
    <w:rsid w:val="006E29A2"/>
    <w:rsid w:val="006E3355"/>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259"/>
    <w:rsid w:val="00713B4F"/>
    <w:rsid w:val="007150FB"/>
    <w:rsid w:val="00715958"/>
    <w:rsid w:val="00716E22"/>
    <w:rsid w:val="0071726D"/>
    <w:rsid w:val="00717D18"/>
    <w:rsid w:val="007220CE"/>
    <w:rsid w:val="0072235C"/>
    <w:rsid w:val="007228DD"/>
    <w:rsid w:val="00722CED"/>
    <w:rsid w:val="007247B1"/>
    <w:rsid w:val="00725E5B"/>
    <w:rsid w:val="00727E51"/>
    <w:rsid w:val="007309A4"/>
    <w:rsid w:val="00733481"/>
    <w:rsid w:val="007344CC"/>
    <w:rsid w:val="00737292"/>
    <w:rsid w:val="007407AF"/>
    <w:rsid w:val="00740CC3"/>
    <w:rsid w:val="00746046"/>
    <w:rsid w:val="00750C5A"/>
    <w:rsid w:val="00753660"/>
    <w:rsid w:val="00755240"/>
    <w:rsid w:val="00757573"/>
    <w:rsid w:val="00762391"/>
    <w:rsid w:val="00765037"/>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24F"/>
    <w:rsid w:val="007A335A"/>
    <w:rsid w:val="007A4A66"/>
    <w:rsid w:val="007A4D52"/>
    <w:rsid w:val="007B1737"/>
    <w:rsid w:val="007B3E62"/>
    <w:rsid w:val="007B400C"/>
    <w:rsid w:val="007B409B"/>
    <w:rsid w:val="007B7855"/>
    <w:rsid w:val="007C296C"/>
    <w:rsid w:val="007C3477"/>
    <w:rsid w:val="007C44DE"/>
    <w:rsid w:val="007C569C"/>
    <w:rsid w:val="007C7D6C"/>
    <w:rsid w:val="007D0C78"/>
    <w:rsid w:val="007D13FF"/>
    <w:rsid w:val="007D1D9A"/>
    <w:rsid w:val="007D5FD1"/>
    <w:rsid w:val="007D7A43"/>
    <w:rsid w:val="007E01FD"/>
    <w:rsid w:val="007E1BB9"/>
    <w:rsid w:val="007E2252"/>
    <w:rsid w:val="007E2543"/>
    <w:rsid w:val="007E2C4C"/>
    <w:rsid w:val="007E2C64"/>
    <w:rsid w:val="007E42FA"/>
    <w:rsid w:val="007E4926"/>
    <w:rsid w:val="007E4EA8"/>
    <w:rsid w:val="007F0943"/>
    <w:rsid w:val="007F19FA"/>
    <w:rsid w:val="007F2A8E"/>
    <w:rsid w:val="007F482D"/>
    <w:rsid w:val="007F4FC5"/>
    <w:rsid w:val="007F5541"/>
    <w:rsid w:val="007F7BEC"/>
    <w:rsid w:val="0080059E"/>
    <w:rsid w:val="00800C54"/>
    <w:rsid w:val="00801482"/>
    <w:rsid w:val="0080299F"/>
    <w:rsid w:val="0080300E"/>
    <w:rsid w:val="00803230"/>
    <w:rsid w:val="00803895"/>
    <w:rsid w:val="00804F44"/>
    <w:rsid w:val="008065A2"/>
    <w:rsid w:val="00807A24"/>
    <w:rsid w:val="00807DB9"/>
    <w:rsid w:val="0081175D"/>
    <w:rsid w:val="00812BDE"/>
    <w:rsid w:val="00816C17"/>
    <w:rsid w:val="00820C34"/>
    <w:rsid w:val="00821D15"/>
    <w:rsid w:val="008227F7"/>
    <w:rsid w:val="00823D4E"/>
    <w:rsid w:val="00827C71"/>
    <w:rsid w:val="00833054"/>
    <w:rsid w:val="00835D9A"/>
    <w:rsid w:val="008362F2"/>
    <w:rsid w:val="00836BFB"/>
    <w:rsid w:val="0084068B"/>
    <w:rsid w:val="008409A7"/>
    <w:rsid w:val="00843CA7"/>
    <w:rsid w:val="008443FA"/>
    <w:rsid w:val="0084497C"/>
    <w:rsid w:val="00844A6C"/>
    <w:rsid w:val="00844EE1"/>
    <w:rsid w:val="00846E19"/>
    <w:rsid w:val="008475B1"/>
    <w:rsid w:val="008477A1"/>
    <w:rsid w:val="00851E5E"/>
    <w:rsid w:val="008552D7"/>
    <w:rsid w:val="00855585"/>
    <w:rsid w:val="0085669D"/>
    <w:rsid w:val="00860250"/>
    <w:rsid w:val="0086098A"/>
    <w:rsid w:val="00860ACB"/>
    <w:rsid w:val="008653B2"/>
    <w:rsid w:val="00865AD7"/>
    <w:rsid w:val="00867830"/>
    <w:rsid w:val="00872FE7"/>
    <w:rsid w:val="00873055"/>
    <w:rsid w:val="008732C4"/>
    <w:rsid w:val="008745DB"/>
    <w:rsid w:val="00874E50"/>
    <w:rsid w:val="00874EEF"/>
    <w:rsid w:val="008774CC"/>
    <w:rsid w:val="00880AD6"/>
    <w:rsid w:val="00881197"/>
    <w:rsid w:val="0088572B"/>
    <w:rsid w:val="008860DA"/>
    <w:rsid w:val="00892625"/>
    <w:rsid w:val="008932AC"/>
    <w:rsid w:val="00894637"/>
    <w:rsid w:val="008A0953"/>
    <w:rsid w:val="008A0A07"/>
    <w:rsid w:val="008A17D8"/>
    <w:rsid w:val="008A1A00"/>
    <w:rsid w:val="008A1DCD"/>
    <w:rsid w:val="008A337F"/>
    <w:rsid w:val="008A3579"/>
    <w:rsid w:val="008B2BEB"/>
    <w:rsid w:val="008B490F"/>
    <w:rsid w:val="008B6416"/>
    <w:rsid w:val="008B6AE6"/>
    <w:rsid w:val="008C20DE"/>
    <w:rsid w:val="008C2157"/>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23B"/>
    <w:rsid w:val="008E2AF2"/>
    <w:rsid w:val="008E38C8"/>
    <w:rsid w:val="008E4928"/>
    <w:rsid w:val="008F03E7"/>
    <w:rsid w:val="008F128E"/>
    <w:rsid w:val="008F18F0"/>
    <w:rsid w:val="008F316C"/>
    <w:rsid w:val="008F40B6"/>
    <w:rsid w:val="008F48B2"/>
    <w:rsid w:val="008F6EBF"/>
    <w:rsid w:val="008F6F68"/>
    <w:rsid w:val="00900791"/>
    <w:rsid w:val="00900826"/>
    <w:rsid w:val="0090174F"/>
    <w:rsid w:val="00901DCC"/>
    <w:rsid w:val="00904C2C"/>
    <w:rsid w:val="00905A89"/>
    <w:rsid w:val="00906A98"/>
    <w:rsid w:val="00910E52"/>
    <w:rsid w:val="009124FB"/>
    <w:rsid w:val="009134F5"/>
    <w:rsid w:val="00915701"/>
    <w:rsid w:val="00920AF5"/>
    <w:rsid w:val="00921B08"/>
    <w:rsid w:val="00921E42"/>
    <w:rsid w:val="0092314B"/>
    <w:rsid w:val="00924193"/>
    <w:rsid w:val="00924873"/>
    <w:rsid w:val="00924F0B"/>
    <w:rsid w:val="00925D7E"/>
    <w:rsid w:val="0092688A"/>
    <w:rsid w:val="00927BEA"/>
    <w:rsid w:val="00933EA9"/>
    <w:rsid w:val="0093425B"/>
    <w:rsid w:val="00942BF0"/>
    <w:rsid w:val="009431B0"/>
    <w:rsid w:val="00951221"/>
    <w:rsid w:val="009513B3"/>
    <w:rsid w:val="00951572"/>
    <w:rsid w:val="00954470"/>
    <w:rsid w:val="0095503B"/>
    <w:rsid w:val="0095661B"/>
    <w:rsid w:val="00961D78"/>
    <w:rsid w:val="009655DE"/>
    <w:rsid w:val="009657E6"/>
    <w:rsid w:val="0096766C"/>
    <w:rsid w:val="00971077"/>
    <w:rsid w:val="00972098"/>
    <w:rsid w:val="00972732"/>
    <w:rsid w:val="00972BEF"/>
    <w:rsid w:val="00980654"/>
    <w:rsid w:val="00981526"/>
    <w:rsid w:val="00985781"/>
    <w:rsid w:val="0098732A"/>
    <w:rsid w:val="0099281E"/>
    <w:rsid w:val="0099323E"/>
    <w:rsid w:val="00993919"/>
    <w:rsid w:val="009949C8"/>
    <w:rsid w:val="009954E7"/>
    <w:rsid w:val="00995B96"/>
    <w:rsid w:val="009A0984"/>
    <w:rsid w:val="009A1169"/>
    <w:rsid w:val="009A23F5"/>
    <w:rsid w:val="009A257A"/>
    <w:rsid w:val="009A3798"/>
    <w:rsid w:val="009A5080"/>
    <w:rsid w:val="009A5525"/>
    <w:rsid w:val="009A6858"/>
    <w:rsid w:val="009A791A"/>
    <w:rsid w:val="009B069A"/>
    <w:rsid w:val="009B2BBB"/>
    <w:rsid w:val="009B6618"/>
    <w:rsid w:val="009B680C"/>
    <w:rsid w:val="009C0504"/>
    <w:rsid w:val="009C2FB9"/>
    <w:rsid w:val="009C3B34"/>
    <w:rsid w:val="009C63A4"/>
    <w:rsid w:val="009D1517"/>
    <w:rsid w:val="009D173E"/>
    <w:rsid w:val="009D1A57"/>
    <w:rsid w:val="009D64A5"/>
    <w:rsid w:val="009D6E87"/>
    <w:rsid w:val="009E0323"/>
    <w:rsid w:val="009E122F"/>
    <w:rsid w:val="009E3777"/>
    <w:rsid w:val="009E3CC2"/>
    <w:rsid w:val="009E747E"/>
    <w:rsid w:val="009E77F5"/>
    <w:rsid w:val="009F29B6"/>
    <w:rsid w:val="009F29C7"/>
    <w:rsid w:val="009F448E"/>
    <w:rsid w:val="009F7265"/>
    <w:rsid w:val="00A02093"/>
    <w:rsid w:val="00A02438"/>
    <w:rsid w:val="00A0341D"/>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37DE8"/>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64974"/>
    <w:rsid w:val="00A64AC5"/>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597"/>
    <w:rsid w:val="00AC0DDC"/>
    <w:rsid w:val="00AC14F7"/>
    <w:rsid w:val="00AC1A88"/>
    <w:rsid w:val="00AC1D8A"/>
    <w:rsid w:val="00AC7F34"/>
    <w:rsid w:val="00AD16DE"/>
    <w:rsid w:val="00AD21CE"/>
    <w:rsid w:val="00AD3819"/>
    <w:rsid w:val="00AD50C4"/>
    <w:rsid w:val="00AD59C3"/>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AF7D2A"/>
    <w:rsid w:val="00B052A3"/>
    <w:rsid w:val="00B058F2"/>
    <w:rsid w:val="00B075ED"/>
    <w:rsid w:val="00B07FAE"/>
    <w:rsid w:val="00B12EE1"/>
    <w:rsid w:val="00B1538F"/>
    <w:rsid w:val="00B15E1E"/>
    <w:rsid w:val="00B202BA"/>
    <w:rsid w:val="00B21906"/>
    <w:rsid w:val="00B23C74"/>
    <w:rsid w:val="00B2621D"/>
    <w:rsid w:val="00B30B27"/>
    <w:rsid w:val="00B37019"/>
    <w:rsid w:val="00B3713E"/>
    <w:rsid w:val="00B37981"/>
    <w:rsid w:val="00B4373C"/>
    <w:rsid w:val="00B45384"/>
    <w:rsid w:val="00B45E62"/>
    <w:rsid w:val="00B475A1"/>
    <w:rsid w:val="00B4792D"/>
    <w:rsid w:val="00B5097B"/>
    <w:rsid w:val="00B51149"/>
    <w:rsid w:val="00B5209A"/>
    <w:rsid w:val="00B54157"/>
    <w:rsid w:val="00B54595"/>
    <w:rsid w:val="00B5462B"/>
    <w:rsid w:val="00B55049"/>
    <w:rsid w:val="00B6041D"/>
    <w:rsid w:val="00B64CA0"/>
    <w:rsid w:val="00B66A3B"/>
    <w:rsid w:val="00B67160"/>
    <w:rsid w:val="00B70E1B"/>
    <w:rsid w:val="00B715F5"/>
    <w:rsid w:val="00B73123"/>
    <w:rsid w:val="00B75D8C"/>
    <w:rsid w:val="00B763B8"/>
    <w:rsid w:val="00B80057"/>
    <w:rsid w:val="00B80BBA"/>
    <w:rsid w:val="00B80D0B"/>
    <w:rsid w:val="00B81690"/>
    <w:rsid w:val="00B81AB6"/>
    <w:rsid w:val="00B81D75"/>
    <w:rsid w:val="00B83CFD"/>
    <w:rsid w:val="00B83D39"/>
    <w:rsid w:val="00B85AAB"/>
    <w:rsid w:val="00B9166A"/>
    <w:rsid w:val="00B91D01"/>
    <w:rsid w:val="00B94BE3"/>
    <w:rsid w:val="00B96579"/>
    <w:rsid w:val="00B978F3"/>
    <w:rsid w:val="00BA0FDB"/>
    <w:rsid w:val="00BA16D2"/>
    <w:rsid w:val="00BA200C"/>
    <w:rsid w:val="00BA26DC"/>
    <w:rsid w:val="00BA2D73"/>
    <w:rsid w:val="00BA3889"/>
    <w:rsid w:val="00BA6207"/>
    <w:rsid w:val="00BA72D7"/>
    <w:rsid w:val="00BA7C32"/>
    <w:rsid w:val="00BB07EF"/>
    <w:rsid w:val="00BB39F8"/>
    <w:rsid w:val="00BB5A05"/>
    <w:rsid w:val="00BB6445"/>
    <w:rsid w:val="00BB6A4D"/>
    <w:rsid w:val="00BC0660"/>
    <w:rsid w:val="00BC23A3"/>
    <w:rsid w:val="00BC2CC7"/>
    <w:rsid w:val="00BC375D"/>
    <w:rsid w:val="00BC39BD"/>
    <w:rsid w:val="00BC4529"/>
    <w:rsid w:val="00BC5569"/>
    <w:rsid w:val="00BC6E02"/>
    <w:rsid w:val="00BD17DC"/>
    <w:rsid w:val="00BD3C35"/>
    <w:rsid w:val="00BD4EE8"/>
    <w:rsid w:val="00BD52CA"/>
    <w:rsid w:val="00BD5845"/>
    <w:rsid w:val="00BD5F4E"/>
    <w:rsid w:val="00BD6C34"/>
    <w:rsid w:val="00BD6C7F"/>
    <w:rsid w:val="00BD752E"/>
    <w:rsid w:val="00BE0523"/>
    <w:rsid w:val="00BE218F"/>
    <w:rsid w:val="00BE3BD4"/>
    <w:rsid w:val="00BE4A72"/>
    <w:rsid w:val="00BE503F"/>
    <w:rsid w:val="00BE5397"/>
    <w:rsid w:val="00BF0E8C"/>
    <w:rsid w:val="00BF1AA4"/>
    <w:rsid w:val="00BF224E"/>
    <w:rsid w:val="00BF31CF"/>
    <w:rsid w:val="00BF3333"/>
    <w:rsid w:val="00BF3491"/>
    <w:rsid w:val="00BF54E1"/>
    <w:rsid w:val="00BF5A8E"/>
    <w:rsid w:val="00BF7135"/>
    <w:rsid w:val="00C00B11"/>
    <w:rsid w:val="00C01290"/>
    <w:rsid w:val="00C02914"/>
    <w:rsid w:val="00C03E04"/>
    <w:rsid w:val="00C044B9"/>
    <w:rsid w:val="00C05CCB"/>
    <w:rsid w:val="00C06CBE"/>
    <w:rsid w:val="00C0753D"/>
    <w:rsid w:val="00C07F19"/>
    <w:rsid w:val="00C104EB"/>
    <w:rsid w:val="00C12605"/>
    <w:rsid w:val="00C132B8"/>
    <w:rsid w:val="00C13579"/>
    <w:rsid w:val="00C1511A"/>
    <w:rsid w:val="00C16539"/>
    <w:rsid w:val="00C16ABB"/>
    <w:rsid w:val="00C20460"/>
    <w:rsid w:val="00C20BF5"/>
    <w:rsid w:val="00C20DBC"/>
    <w:rsid w:val="00C21230"/>
    <w:rsid w:val="00C22B44"/>
    <w:rsid w:val="00C23E99"/>
    <w:rsid w:val="00C256EB"/>
    <w:rsid w:val="00C2788E"/>
    <w:rsid w:val="00C31C69"/>
    <w:rsid w:val="00C34854"/>
    <w:rsid w:val="00C37FBC"/>
    <w:rsid w:val="00C40A4B"/>
    <w:rsid w:val="00C41EF4"/>
    <w:rsid w:val="00C426A2"/>
    <w:rsid w:val="00C42C40"/>
    <w:rsid w:val="00C43213"/>
    <w:rsid w:val="00C43FF8"/>
    <w:rsid w:val="00C45003"/>
    <w:rsid w:val="00C454F9"/>
    <w:rsid w:val="00C45CCE"/>
    <w:rsid w:val="00C47DFB"/>
    <w:rsid w:val="00C50318"/>
    <w:rsid w:val="00C51AA5"/>
    <w:rsid w:val="00C53386"/>
    <w:rsid w:val="00C5593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1A3"/>
    <w:rsid w:val="00CC0AE4"/>
    <w:rsid w:val="00CC1A72"/>
    <w:rsid w:val="00CC3E0D"/>
    <w:rsid w:val="00CC7B31"/>
    <w:rsid w:val="00CD1326"/>
    <w:rsid w:val="00CD2062"/>
    <w:rsid w:val="00CD3CC7"/>
    <w:rsid w:val="00CD3DEC"/>
    <w:rsid w:val="00CD6835"/>
    <w:rsid w:val="00CD6C94"/>
    <w:rsid w:val="00CD6F42"/>
    <w:rsid w:val="00CD70DD"/>
    <w:rsid w:val="00CD75E0"/>
    <w:rsid w:val="00CE2D8E"/>
    <w:rsid w:val="00CE390B"/>
    <w:rsid w:val="00CE69F3"/>
    <w:rsid w:val="00CE7743"/>
    <w:rsid w:val="00CF190A"/>
    <w:rsid w:val="00CF1C18"/>
    <w:rsid w:val="00D00ABC"/>
    <w:rsid w:val="00D04C58"/>
    <w:rsid w:val="00D0747A"/>
    <w:rsid w:val="00D11599"/>
    <w:rsid w:val="00D12E5E"/>
    <w:rsid w:val="00D224A3"/>
    <w:rsid w:val="00D22C05"/>
    <w:rsid w:val="00D23890"/>
    <w:rsid w:val="00D244DB"/>
    <w:rsid w:val="00D2521A"/>
    <w:rsid w:val="00D26E62"/>
    <w:rsid w:val="00D346E7"/>
    <w:rsid w:val="00D36954"/>
    <w:rsid w:val="00D40F60"/>
    <w:rsid w:val="00D41FF0"/>
    <w:rsid w:val="00D453F8"/>
    <w:rsid w:val="00D52E39"/>
    <w:rsid w:val="00D53BD1"/>
    <w:rsid w:val="00D53D0A"/>
    <w:rsid w:val="00D54661"/>
    <w:rsid w:val="00D5502E"/>
    <w:rsid w:val="00D60B16"/>
    <w:rsid w:val="00D626E2"/>
    <w:rsid w:val="00D646CD"/>
    <w:rsid w:val="00D6485D"/>
    <w:rsid w:val="00D662D2"/>
    <w:rsid w:val="00D664B3"/>
    <w:rsid w:val="00D672E1"/>
    <w:rsid w:val="00D67DCA"/>
    <w:rsid w:val="00D743E7"/>
    <w:rsid w:val="00D75F52"/>
    <w:rsid w:val="00D77468"/>
    <w:rsid w:val="00D80313"/>
    <w:rsid w:val="00D805BA"/>
    <w:rsid w:val="00D808F7"/>
    <w:rsid w:val="00D844DF"/>
    <w:rsid w:val="00D862DF"/>
    <w:rsid w:val="00D86A68"/>
    <w:rsid w:val="00D872BA"/>
    <w:rsid w:val="00D87702"/>
    <w:rsid w:val="00D87C2E"/>
    <w:rsid w:val="00D90F09"/>
    <w:rsid w:val="00D95008"/>
    <w:rsid w:val="00D9524B"/>
    <w:rsid w:val="00D956DB"/>
    <w:rsid w:val="00D96A28"/>
    <w:rsid w:val="00DA2223"/>
    <w:rsid w:val="00DA2740"/>
    <w:rsid w:val="00DA294C"/>
    <w:rsid w:val="00DA5E2D"/>
    <w:rsid w:val="00DB0A52"/>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3224"/>
    <w:rsid w:val="00DF3DB7"/>
    <w:rsid w:val="00DF6202"/>
    <w:rsid w:val="00E0272B"/>
    <w:rsid w:val="00E05746"/>
    <w:rsid w:val="00E1467F"/>
    <w:rsid w:val="00E1539B"/>
    <w:rsid w:val="00E15EC3"/>
    <w:rsid w:val="00E166CF"/>
    <w:rsid w:val="00E16AE5"/>
    <w:rsid w:val="00E17527"/>
    <w:rsid w:val="00E210D8"/>
    <w:rsid w:val="00E25104"/>
    <w:rsid w:val="00E25FED"/>
    <w:rsid w:val="00E27558"/>
    <w:rsid w:val="00E30414"/>
    <w:rsid w:val="00E309B0"/>
    <w:rsid w:val="00E4340F"/>
    <w:rsid w:val="00E44ECA"/>
    <w:rsid w:val="00E45EA6"/>
    <w:rsid w:val="00E5318A"/>
    <w:rsid w:val="00E5639A"/>
    <w:rsid w:val="00E60367"/>
    <w:rsid w:val="00E607E0"/>
    <w:rsid w:val="00E61F99"/>
    <w:rsid w:val="00E6281A"/>
    <w:rsid w:val="00E6338D"/>
    <w:rsid w:val="00E64947"/>
    <w:rsid w:val="00E6558E"/>
    <w:rsid w:val="00E65AF7"/>
    <w:rsid w:val="00E65E4D"/>
    <w:rsid w:val="00E66073"/>
    <w:rsid w:val="00E67F0B"/>
    <w:rsid w:val="00E71B80"/>
    <w:rsid w:val="00E73674"/>
    <w:rsid w:val="00E760F6"/>
    <w:rsid w:val="00E765E3"/>
    <w:rsid w:val="00E83DAD"/>
    <w:rsid w:val="00E86113"/>
    <w:rsid w:val="00E871E1"/>
    <w:rsid w:val="00E94305"/>
    <w:rsid w:val="00EA0B77"/>
    <w:rsid w:val="00EA18CC"/>
    <w:rsid w:val="00EA5136"/>
    <w:rsid w:val="00EA67DB"/>
    <w:rsid w:val="00EB1394"/>
    <w:rsid w:val="00EB27C4"/>
    <w:rsid w:val="00EB3261"/>
    <w:rsid w:val="00EB44D7"/>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20D6"/>
    <w:rsid w:val="00EE36A5"/>
    <w:rsid w:val="00EE3EB5"/>
    <w:rsid w:val="00EE674F"/>
    <w:rsid w:val="00EF6CE2"/>
    <w:rsid w:val="00EF6E10"/>
    <w:rsid w:val="00F00623"/>
    <w:rsid w:val="00F0307A"/>
    <w:rsid w:val="00F0397C"/>
    <w:rsid w:val="00F05C67"/>
    <w:rsid w:val="00F10EFB"/>
    <w:rsid w:val="00F125E2"/>
    <w:rsid w:val="00F133E1"/>
    <w:rsid w:val="00F13485"/>
    <w:rsid w:val="00F13C9D"/>
    <w:rsid w:val="00F14190"/>
    <w:rsid w:val="00F15DC2"/>
    <w:rsid w:val="00F2099E"/>
    <w:rsid w:val="00F27EA5"/>
    <w:rsid w:val="00F342C3"/>
    <w:rsid w:val="00F36BC4"/>
    <w:rsid w:val="00F40DDC"/>
    <w:rsid w:val="00F42E19"/>
    <w:rsid w:val="00F44445"/>
    <w:rsid w:val="00F46AB8"/>
    <w:rsid w:val="00F522E9"/>
    <w:rsid w:val="00F54A36"/>
    <w:rsid w:val="00F54BD2"/>
    <w:rsid w:val="00F55E20"/>
    <w:rsid w:val="00F6108E"/>
    <w:rsid w:val="00F6373E"/>
    <w:rsid w:val="00F64CBB"/>
    <w:rsid w:val="00F73EF4"/>
    <w:rsid w:val="00F75BE4"/>
    <w:rsid w:val="00F7728A"/>
    <w:rsid w:val="00F820F4"/>
    <w:rsid w:val="00F8244E"/>
    <w:rsid w:val="00F8332A"/>
    <w:rsid w:val="00F837BC"/>
    <w:rsid w:val="00F85370"/>
    <w:rsid w:val="00F90901"/>
    <w:rsid w:val="00F9694C"/>
    <w:rsid w:val="00F96C0F"/>
    <w:rsid w:val="00FA1D43"/>
    <w:rsid w:val="00FA2BD7"/>
    <w:rsid w:val="00FA3D09"/>
    <w:rsid w:val="00FA42E3"/>
    <w:rsid w:val="00FA740D"/>
    <w:rsid w:val="00FA7898"/>
    <w:rsid w:val="00FB183C"/>
    <w:rsid w:val="00FB2587"/>
    <w:rsid w:val="00FB4E74"/>
    <w:rsid w:val="00FB58A3"/>
    <w:rsid w:val="00FB7CA6"/>
    <w:rsid w:val="00FC063F"/>
    <w:rsid w:val="00FC1970"/>
    <w:rsid w:val="00FC1C2B"/>
    <w:rsid w:val="00FC1C49"/>
    <w:rsid w:val="00FC38DD"/>
    <w:rsid w:val="00FC3CE1"/>
    <w:rsid w:val="00FC5B1D"/>
    <w:rsid w:val="00FC72BC"/>
    <w:rsid w:val="00FC73C8"/>
    <w:rsid w:val="00FD090E"/>
    <w:rsid w:val="00FD74FF"/>
    <w:rsid w:val="00FE1684"/>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466230">
      <w:bodyDiv w:val="1"/>
      <w:marLeft w:val="0"/>
      <w:marRight w:val="0"/>
      <w:marTop w:val="0"/>
      <w:marBottom w:val="0"/>
      <w:divBdr>
        <w:top w:val="none" w:sz="0" w:space="0" w:color="auto"/>
        <w:left w:val="none" w:sz="0" w:space="0" w:color="auto"/>
        <w:bottom w:val="none" w:sz="0" w:space="0" w:color="auto"/>
        <w:right w:val="none" w:sz="0" w:space="0" w:color="auto"/>
      </w:divBdr>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32166814">
      <w:bodyDiv w:val="1"/>
      <w:marLeft w:val="0"/>
      <w:marRight w:val="0"/>
      <w:marTop w:val="0"/>
      <w:marBottom w:val="0"/>
      <w:divBdr>
        <w:top w:val="none" w:sz="0" w:space="0" w:color="auto"/>
        <w:left w:val="none" w:sz="0" w:space="0" w:color="auto"/>
        <w:bottom w:val="none" w:sz="0" w:space="0" w:color="auto"/>
        <w:right w:val="none" w:sz="0" w:space="0" w:color="auto"/>
      </w:divBdr>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 w:id="21195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pioneerera.du.edu/" TargetMode="External"/><Relationship Id="rId42" Type="http://schemas.openxmlformats.org/officeDocument/2006/relationships/hyperlink" Target="https://www.du.edu/sites/default/files/2023-09/FERPA%20Guidance.docx" TargetMode="External"/><Relationship Id="rId47" Type="http://schemas.openxmlformats.org/officeDocument/2006/relationships/hyperlink" Target="https://www.du.edu/orsp/research-compliance/human-subject-research/forms-templates" TargetMode="External"/><Relationship Id="rId63" Type="http://schemas.openxmlformats.org/officeDocument/2006/relationships/hyperlink" Target="https://www.du.edu/orsp/research-compliance/human-subject-research/forms-templates" TargetMode="External"/><Relationship Id="rId68" Type="http://schemas.openxmlformats.org/officeDocument/2006/relationships/hyperlink" Target="https://univofdenver.service-now.com/sp?id=sc_cat_item&amp;sys_id=13424212db87ec109444e5b74b961908" TargetMode="External"/><Relationship Id="rId16" Type="http://schemas.openxmlformats.org/officeDocument/2006/relationships/hyperlink" Target="https://www.du.edu/node/66610" TargetMode="External"/><Relationship Id="rId11" Type="http://schemas.openxmlformats.org/officeDocument/2006/relationships/hyperlink" Target="https://www.du.edu/orsp/research-compliance/human-subjects/2020/levels-of-review.html" TargetMode="External"/><Relationship Id="rId24" Type="http://schemas.openxmlformats.org/officeDocument/2006/relationships/hyperlink" Target="https://www.du.edu/risk/international-travel" TargetMode="External"/><Relationship Id="rId32" Type="http://schemas.openxmlformats.org/officeDocument/2006/relationships/hyperlink" Target="https://www.du.edu/orsp/research-compliance/human-subject-research/forms-templates" TargetMode="External"/><Relationship Id="rId37" Type="http://schemas.openxmlformats.org/officeDocument/2006/relationships/hyperlink" Target="https://www.du.edu/orsp/media/documents/new_irb_forms/irb_appendix_c.docx" TargetMode="External"/><Relationship Id="rId40" Type="http://schemas.openxmlformats.org/officeDocument/2006/relationships/hyperlink" Target="https://www.du.edu/orsp/media/documents/new_irb_forms/irb_appendix_c.docx" TargetMode="External"/><Relationship Id="rId45" Type="http://schemas.openxmlformats.org/officeDocument/2006/relationships/hyperlink" Target="https://www.du.edu/orsp/research-compliance/human-subject-research/forms-templates" TargetMode="External"/><Relationship Id="rId53" Type="http://schemas.openxmlformats.org/officeDocument/2006/relationships/hyperlink" Target="https://www.du.edu/orsp/research-compliance/human-subject-research/forms-templates" TargetMode="External"/><Relationship Id="rId58" Type="http://schemas.openxmlformats.org/officeDocument/2006/relationships/hyperlink" Target="https://www.du.edu/orsp/research-compliance/human-subject-research/forms-templates" TargetMode="External"/><Relationship Id="rId66" Type="http://schemas.openxmlformats.org/officeDocument/2006/relationships/hyperlink" Target="https://www.du.edu/orsp/research-compliance/human-subject-research/forms-templates" TargetMode="External"/><Relationship Id="rId74" Type="http://schemas.openxmlformats.org/officeDocument/2006/relationships/hyperlink" Target="https://www.du.edu/sites/default/files/2024-01/appendix_p_-_collaborative_research_with_ceding_form%20v5%201-12-2024.docx" TargetMode="External"/><Relationship Id="rId79"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s://www.du.edu/orsp/research-compliance/human-subject-research/forms-templates" TargetMode="External"/><Relationship Id="rId19" Type="http://schemas.openxmlformats.org/officeDocument/2006/relationships/hyperlink" Target="https://www.du.edu/orsp/research-compliance/conflict-interest" TargetMode="External"/><Relationship Id="rId14" Type="http://schemas.openxmlformats.org/officeDocument/2006/relationships/hyperlink" Target="https://www.du.edu/orsp/research-compliance/content/how-register-irbnet" TargetMode="External"/><Relationship Id="rId22" Type="http://schemas.openxmlformats.org/officeDocument/2006/relationships/hyperlink" Target="https://www.citiprogram.org/Shibboleth.sso/Login?target=https%3A%2F%2Fwww.citiprogram.org%2FSecure%2FWelcome.cfm%3finst%3d1294&amp;entityID=https%3A%2F%2Flogin.du.edu%2Fidp" TargetMode="External"/><Relationship Id="rId27" Type="http://schemas.openxmlformats.org/officeDocument/2006/relationships/footer" Target="footer1.xml"/><Relationship Id="rId30" Type="http://schemas.openxmlformats.org/officeDocument/2006/relationships/hyperlink" Target="https://www.du.edu/orsp/research-compliance/human-subject-research/forms-templates" TargetMode="External"/><Relationship Id="rId35" Type="http://schemas.openxmlformats.org/officeDocument/2006/relationships/hyperlink" Target="https://www.du.edu/orsp/research-compliance/human-subject-research/forms-templates" TargetMode="External"/><Relationship Id="rId43" Type="http://schemas.openxmlformats.org/officeDocument/2006/relationships/hyperlink" Target="https://tinyurl.com/3cme62am" TargetMode="External"/><Relationship Id="rId48" Type="http://schemas.openxmlformats.org/officeDocument/2006/relationships/hyperlink" Target="https://www.du.edu/orsp/research-compliance/human-subject-research/forms-templates" TargetMode="External"/><Relationship Id="rId56" Type="http://schemas.openxmlformats.org/officeDocument/2006/relationships/hyperlink" Target="https://www.du.edu/orsp/research-compliance/human-subject-research/forms-templates" TargetMode="External"/><Relationship Id="rId64" Type="http://schemas.openxmlformats.org/officeDocument/2006/relationships/hyperlink" Target="https://www.du.edu/orsp/research-compliance/human-subject-research/forms-templates" TargetMode="External"/><Relationship Id="rId69" Type="http://schemas.openxmlformats.org/officeDocument/2006/relationships/hyperlink" Target="https://www.du.edu/ir/surveys/redcap" TargetMode="External"/><Relationship Id="rId77" Type="http://schemas.openxmlformats.org/officeDocument/2006/relationships/hyperlink" Target="https://www.du.edu/sites/default/files/2024-01/appendix_r_-_adding_an_unaffiliated_independent_individual_form%201-24.docx" TargetMode="External"/><Relationship Id="rId8" Type="http://schemas.openxmlformats.org/officeDocument/2006/relationships/webSettings" Target="webSettings.xml"/><Relationship Id="rId51" Type="http://schemas.openxmlformats.org/officeDocument/2006/relationships/hyperlink" Target="https://www.du.edu/orsp/research-compliance/human-subject-research/forms-templates" TargetMode="External"/><Relationship Id="rId72" Type="http://schemas.openxmlformats.org/officeDocument/2006/relationships/hyperlink" Target="https://www.du.edu/techtransfer/faculty-innovators"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17" Type="http://schemas.openxmlformats.org/officeDocument/2006/relationships/hyperlink" Target="https://www.du.edu/sites/default/files/2024-01/appendix_q_-_unaffiliated_investigator_agreement_approval_request_form%20v5%201-12-2024.docx" TargetMode="External"/><Relationship Id="rId25" Type="http://schemas.openxmlformats.org/officeDocument/2006/relationships/hyperlink" Target="https://www.du.edu/sites/default/files/2023-12/irb-appendix%20g%209_0.docx" TargetMode="External"/><Relationship Id="rId33" Type="http://schemas.openxmlformats.org/officeDocument/2006/relationships/hyperlink" Target="https://www.du.edu/orsp/research-compliance/human-subject-research/forms-templates" TargetMode="External"/><Relationship Id="rId38" Type="http://schemas.openxmlformats.org/officeDocument/2006/relationships/hyperlink" Target="https://www.du.edu/orsp/media/documents/new_irb_forms/irb_appendix_c.docx" TargetMode="External"/><Relationship Id="rId46" Type="http://schemas.openxmlformats.org/officeDocument/2006/relationships/hyperlink" Target="https://www.du.edu/orsp/research-compliance/human-subject-research/forms-templates" TargetMode="External"/><Relationship Id="rId59" Type="http://schemas.openxmlformats.org/officeDocument/2006/relationships/hyperlink" Target="https://www.du.edu/orsp/research-compliance/human-subject-research/forms-templates" TargetMode="External"/><Relationship Id="rId67" Type="http://schemas.openxmlformats.org/officeDocument/2006/relationships/hyperlink" Target="https://www.du.edu/orsp/research-compliance/human-subject-research/forms-templates" TargetMode="External"/><Relationship Id="rId20" Type="http://schemas.openxmlformats.org/officeDocument/2006/relationships/hyperlink" Target="https://pioneerera.du.edu/" TargetMode="External"/><Relationship Id="rId41" Type="http://schemas.openxmlformats.org/officeDocument/2006/relationships/hyperlink" Target="https://www.du.edu/sites/default/files/2023-09/Student%20Records%20Request%20Form.docx" TargetMode="External"/><Relationship Id="rId54" Type="http://schemas.openxmlformats.org/officeDocument/2006/relationships/hyperlink" Target="https://www.du.edu/orsp/research-compliance/human-subject-research/forms-templates" TargetMode="External"/><Relationship Id="rId62" Type="http://schemas.openxmlformats.org/officeDocument/2006/relationships/hyperlink" Target="https://www.du.edu/orsp/research-compliance/human-subject-research/forms-templates" TargetMode="External"/><Relationship Id="rId70" Type="http://schemas.openxmlformats.org/officeDocument/2006/relationships/hyperlink" Target="https://www.du.edu/orsp/media/documents/new_irb_forms/appendix_l.docx" TargetMode="External"/><Relationship Id="rId75" Type="http://schemas.openxmlformats.org/officeDocument/2006/relationships/hyperlink" Target="https://www.du.edu/sites/default/files/2024-01/appendix_p_-_collaborative_research_with_ceding_form%20v5%201-12-2024.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u.edu/node/66556" TargetMode="External"/><Relationship Id="rId23" Type="http://schemas.openxmlformats.org/officeDocument/2006/relationships/hyperlink" Target="https://www.du.edu/sites/default/files/2023-02/RISK%202.50.070%20International%20Travel.pdf" TargetMode="External"/><Relationship Id="rId28" Type="http://schemas.openxmlformats.org/officeDocument/2006/relationships/hyperlink" Target="file:///C:\Users\Charles.Steadman\Downloads\&#9744;%20Ethnographic" TargetMode="External"/><Relationship Id="rId36" Type="http://schemas.openxmlformats.org/officeDocument/2006/relationships/hyperlink" Target="https://www.du.edu/orsp/media/documents/new_irb_forms/irb_appendix_c.docx" TargetMode="External"/><Relationship Id="rId49" Type="http://schemas.openxmlformats.org/officeDocument/2006/relationships/hyperlink" Target="https://www.du.edu/orsp/research-compliance/human-subject-research/forms-templates" TargetMode="External"/><Relationship Id="rId57" Type="http://schemas.openxmlformats.org/officeDocument/2006/relationships/hyperlink" Target="https://www.du.edu/orsp/research-compliance/human-subject-research/forms-templates" TargetMode="External"/><Relationship Id="rId10" Type="http://schemas.openxmlformats.org/officeDocument/2006/relationships/endnotes" Target="endnotes.xml"/><Relationship Id="rId31" Type="http://schemas.openxmlformats.org/officeDocument/2006/relationships/hyperlink" Target="https://www.du.edu/orsp/research-compliance/human-subject-research/forms-templates" TargetMode="External"/><Relationship Id="rId44" Type="http://schemas.openxmlformats.org/officeDocument/2006/relationships/hyperlink" Target="https://www.du.edu/file/85335" TargetMode="External"/><Relationship Id="rId52" Type="http://schemas.openxmlformats.org/officeDocument/2006/relationships/hyperlink" Target="https://www.du.edu/orsp/research-compliance/human-subject-research/forms-templates" TargetMode="External"/><Relationship Id="rId60" Type="http://schemas.openxmlformats.org/officeDocument/2006/relationships/hyperlink" Target="https://www.du.edu/orsp/research-compliance/human-subject-research/forms-templates" TargetMode="External"/><Relationship Id="rId65" Type="http://schemas.openxmlformats.org/officeDocument/2006/relationships/hyperlink" Target="https://www.du.edu/orsp/research-compliance/human-subject-research/forms-templates" TargetMode="External"/><Relationship Id="rId73" Type="http://schemas.openxmlformats.org/officeDocument/2006/relationships/hyperlink" Target="https://tinyurl.com/3cme62am"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u.edu/orsp/research-compliance/human-subjects/2020/levels-of-review.html" TargetMode="External"/><Relationship Id="rId18" Type="http://schemas.openxmlformats.org/officeDocument/2006/relationships/hyperlink" Target="https://www.du.edu/orsp/research-compliance/conflict-interest" TargetMode="External"/><Relationship Id="rId39" Type="http://schemas.openxmlformats.org/officeDocument/2006/relationships/hyperlink" Target="https://www.du.edu/orsp/media/documents/new_irb_forms/irb_appendix_c.docx" TargetMode="External"/><Relationship Id="rId34" Type="http://schemas.openxmlformats.org/officeDocument/2006/relationships/hyperlink" Target="https://www.du.edu/orsp/research-compliance/human-subject-research/forms-templates" TargetMode="External"/><Relationship Id="rId50" Type="http://schemas.openxmlformats.org/officeDocument/2006/relationships/hyperlink" Target="https://www.du.edu/orsp/research-compliance/human-subject-research/forms-templates" TargetMode="External"/><Relationship Id="rId55" Type="http://schemas.openxmlformats.org/officeDocument/2006/relationships/hyperlink" Target="https://www.du.edu/orsp/research-compliance/human-subject-research/forms-templates" TargetMode="External"/><Relationship Id="rId76" Type="http://schemas.openxmlformats.org/officeDocument/2006/relationships/hyperlink" Target="https://www.du.edu/orsp/media/documents/new_irb_forms/iia_agreement_form.docx" TargetMode="External"/><Relationship Id="rId7" Type="http://schemas.openxmlformats.org/officeDocument/2006/relationships/settings" Target="settings.xml"/><Relationship Id="rId71" Type="http://schemas.openxmlformats.org/officeDocument/2006/relationships/hyperlink" Target="https://grants.nih.gov/policy/humansubjects/coc.htm" TargetMode="External"/><Relationship Id="rId2" Type="http://schemas.openxmlformats.org/officeDocument/2006/relationships/customXml" Target="../customXml/item2.xml"/><Relationship Id="rId29" Type="http://schemas.openxmlformats.org/officeDocument/2006/relationships/hyperlink" Target="https://www.du.edu/orsp/research-compliance/human-subject-research/forms-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
      <w:docPartPr>
        <w:name w:val="79DC0E683CB5472886FFBF76771A5558"/>
        <w:category>
          <w:name w:val="General"/>
          <w:gallery w:val="placeholder"/>
        </w:category>
        <w:types>
          <w:type w:val="bbPlcHdr"/>
        </w:types>
        <w:behaviors>
          <w:behavior w:val="content"/>
        </w:behaviors>
        <w:guid w:val="{047D4A3F-4BF6-4D1C-BC9A-FB1D5178E473}"/>
      </w:docPartPr>
      <w:docPartBody>
        <w:p w:rsidR="00537DF0" w:rsidRDefault="00547EFB" w:rsidP="00547EFB">
          <w:pPr>
            <w:pStyle w:val="79DC0E683CB5472886FFBF76771A5558"/>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D331D669DAC44EA3AEF5EE446C1CBA76"/>
        <w:category>
          <w:name w:val="General"/>
          <w:gallery w:val="placeholder"/>
        </w:category>
        <w:types>
          <w:type w:val="bbPlcHdr"/>
        </w:types>
        <w:behaviors>
          <w:behavior w:val="content"/>
        </w:behaviors>
        <w:guid w:val="{9A75E269-409C-4F7C-AEE3-52BBA60AC9E9}"/>
      </w:docPartPr>
      <w:docPartBody>
        <w:p w:rsidR="00537DF0" w:rsidRDefault="00547EFB" w:rsidP="00547EFB">
          <w:pPr>
            <w:pStyle w:val="D331D669DAC44EA3AEF5EE446C1CBA76"/>
          </w:pPr>
          <w:r>
            <w:rPr>
              <w:rStyle w:val="Heading5Char"/>
            </w:rPr>
            <w:t>Click here to enter text</w:t>
          </w:r>
        </w:p>
      </w:docPartBody>
    </w:docPart>
    <w:docPart>
      <w:docPartPr>
        <w:name w:val="E0D5A0C7072640EEA3B842D40C5B2F6F"/>
        <w:category>
          <w:name w:val="General"/>
          <w:gallery w:val="placeholder"/>
        </w:category>
        <w:types>
          <w:type w:val="bbPlcHdr"/>
        </w:types>
        <w:behaviors>
          <w:behavior w:val="content"/>
        </w:behaviors>
        <w:guid w:val="{2431B25B-B0AB-47CA-ACFD-72A1221370FD}"/>
      </w:docPartPr>
      <w:docPartBody>
        <w:p w:rsidR="00537DF0" w:rsidRDefault="00547EFB" w:rsidP="00547EFB">
          <w:pPr>
            <w:pStyle w:val="E0D5A0C7072640EEA3B842D40C5B2F6F"/>
          </w:pPr>
          <w:r>
            <w:rPr>
              <w:rStyle w:val="Heading5Char"/>
            </w:rPr>
            <w:t>Click here to enter text</w:t>
          </w:r>
        </w:p>
      </w:docPartBody>
    </w:docPart>
    <w:docPart>
      <w:docPartPr>
        <w:name w:val="4D7497FDE4EA4411A688C8B8F042EBBF"/>
        <w:category>
          <w:name w:val="General"/>
          <w:gallery w:val="placeholder"/>
        </w:category>
        <w:types>
          <w:type w:val="bbPlcHdr"/>
        </w:types>
        <w:behaviors>
          <w:behavior w:val="content"/>
        </w:behaviors>
        <w:guid w:val="{DEBC7720-3162-4D6A-954F-1ECFA991FF21}"/>
      </w:docPartPr>
      <w:docPartBody>
        <w:p w:rsidR="00537DF0" w:rsidRDefault="00547EFB" w:rsidP="00547EFB">
          <w:pPr>
            <w:pStyle w:val="4D7497FDE4EA4411A688C8B8F042EBBF"/>
          </w:pPr>
          <w:r>
            <w:rPr>
              <w:rStyle w:val="Heading5Char"/>
            </w:rPr>
            <w:t>Click here to enter text</w:t>
          </w:r>
        </w:p>
      </w:docPartBody>
    </w:docPart>
    <w:docPart>
      <w:docPartPr>
        <w:name w:val="FB2C307CC30A406EB097B6998339E4D9"/>
        <w:category>
          <w:name w:val="General"/>
          <w:gallery w:val="placeholder"/>
        </w:category>
        <w:types>
          <w:type w:val="bbPlcHdr"/>
        </w:types>
        <w:behaviors>
          <w:behavior w:val="content"/>
        </w:behaviors>
        <w:guid w:val="{2FED10E5-8767-4936-AE57-749B794925A1}"/>
      </w:docPartPr>
      <w:docPartBody>
        <w:p w:rsidR="00537DF0" w:rsidRDefault="00547EFB" w:rsidP="00547EFB">
          <w:pPr>
            <w:pStyle w:val="FB2C307CC30A406EB097B6998339E4D9"/>
          </w:pPr>
          <w:r>
            <w:rPr>
              <w:rStyle w:val="Heading5Char"/>
            </w:rPr>
            <w:t>Choose an item</w:t>
          </w:r>
        </w:p>
      </w:docPartBody>
    </w:docPart>
    <w:docPart>
      <w:docPartPr>
        <w:name w:val="D2DF702D41E8441399B633A56AABB301"/>
        <w:category>
          <w:name w:val="General"/>
          <w:gallery w:val="placeholder"/>
        </w:category>
        <w:types>
          <w:type w:val="bbPlcHdr"/>
        </w:types>
        <w:behaviors>
          <w:behavior w:val="content"/>
        </w:behaviors>
        <w:guid w:val="{76E4EBD3-9CD7-4AC5-8DAE-E6C8C2571554}"/>
      </w:docPartPr>
      <w:docPartBody>
        <w:p w:rsidR="00537DF0" w:rsidRDefault="00547EFB" w:rsidP="00547EFB">
          <w:pPr>
            <w:pStyle w:val="D2DF702D41E8441399B633A56AABB301"/>
          </w:pPr>
          <w:r>
            <w:rPr>
              <w:rStyle w:val="Heading5Char"/>
            </w:rPr>
            <w:t>Click here to enter text</w:t>
          </w:r>
        </w:p>
      </w:docPartBody>
    </w:docPart>
    <w:docPart>
      <w:docPartPr>
        <w:name w:val="CA3937B2B38349BD9A595A637B2AC7F3"/>
        <w:category>
          <w:name w:val="General"/>
          <w:gallery w:val="placeholder"/>
        </w:category>
        <w:types>
          <w:type w:val="bbPlcHdr"/>
        </w:types>
        <w:behaviors>
          <w:behavior w:val="content"/>
        </w:behaviors>
        <w:guid w:val="{A643A8F1-29E9-427F-A02F-404E38FD5F07}"/>
      </w:docPartPr>
      <w:docPartBody>
        <w:p w:rsidR="00C167FB" w:rsidRDefault="00537DF0" w:rsidP="00537DF0">
          <w:pPr>
            <w:pStyle w:val="CA3937B2B38349BD9A595A637B2AC7F3"/>
          </w:pPr>
          <w:r>
            <w:rPr>
              <w:rStyle w:val="Heading5Char"/>
            </w:rPr>
            <w:t>Click here to enter text</w:t>
          </w:r>
        </w:p>
      </w:docPartBody>
    </w:docPart>
    <w:docPart>
      <w:docPartPr>
        <w:name w:val="9B517DECC9294FD089848E7593C4A2B7"/>
        <w:category>
          <w:name w:val="General"/>
          <w:gallery w:val="placeholder"/>
        </w:category>
        <w:types>
          <w:type w:val="bbPlcHdr"/>
        </w:types>
        <w:behaviors>
          <w:behavior w:val="content"/>
        </w:behaviors>
        <w:guid w:val="{F52948C1-81FC-429D-BF99-498CB9B40785}"/>
      </w:docPartPr>
      <w:docPartBody>
        <w:p w:rsidR="00E96DA2" w:rsidRDefault="00E96DA2" w:rsidP="00E96DA2">
          <w:pPr>
            <w:pStyle w:val="9B517DECC9294FD089848E7593C4A2B7"/>
          </w:pPr>
          <w:r>
            <w:rPr>
              <w:rStyle w:val="Heading5Char"/>
            </w:rPr>
            <w:t>Click here to enter text</w:t>
          </w:r>
        </w:p>
      </w:docPartBody>
    </w:docPart>
    <w:docPart>
      <w:docPartPr>
        <w:name w:val="58726D96876F4E6EA1B3144276B2DE4A"/>
        <w:category>
          <w:name w:val="General"/>
          <w:gallery w:val="placeholder"/>
        </w:category>
        <w:types>
          <w:type w:val="bbPlcHdr"/>
        </w:types>
        <w:behaviors>
          <w:behavior w:val="content"/>
        </w:behaviors>
        <w:guid w:val="{D30071C1-0C8E-4655-99DE-766ED0B9F321}"/>
      </w:docPartPr>
      <w:docPartBody>
        <w:p w:rsidR="00CF1265" w:rsidRDefault="009C006F" w:rsidP="009C006F">
          <w:pPr>
            <w:pStyle w:val="58726D96876F4E6EA1B3144276B2DE4A"/>
          </w:pPr>
          <w:r>
            <w:rPr>
              <w:rStyle w:val="Heading5Char"/>
            </w:rPr>
            <w:t>Click here to enter text</w:t>
          </w:r>
        </w:p>
      </w:docPartBody>
    </w:docPart>
    <w:docPart>
      <w:docPartPr>
        <w:name w:val="CDAB146D69DB4387A59BBC9FB8C20352"/>
        <w:category>
          <w:name w:val="General"/>
          <w:gallery w:val="placeholder"/>
        </w:category>
        <w:types>
          <w:type w:val="bbPlcHdr"/>
        </w:types>
        <w:behaviors>
          <w:behavior w:val="content"/>
        </w:behaviors>
        <w:guid w:val="{F28B8073-66AE-45A1-A951-454FA916885D}"/>
      </w:docPartPr>
      <w:docPartBody>
        <w:p w:rsidR="00CF1265" w:rsidRDefault="009C006F" w:rsidP="009C006F">
          <w:pPr>
            <w:pStyle w:val="CDAB146D69DB4387A59BBC9FB8C20352"/>
          </w:pPr>
          <w:r>
            <w:rPr>
              <w:rStyle w:val="Heading5Char"/>
            </w:rPr>
            <w:t>Click here to enter text</w:t>
          </w:r>
        </w:p>
      </w:docPartBody>
    </w:docPart>
    <w:docPart>
      <w:docPartPr>
        <w:name w:val="11C11F7704F446748A64E3E8DCD6F99E"/>
        <w:category>
          <w:name w:val="General"/>
          <w:gallery w:val="placeholder"/>
        </w:category>
        <w:types>
          <w:type w:val="bbPlcHdr"/>
        </w:types>
        <w:behaviors>
          <w:behavior w:val="content"/>
        </w:behaviors>
        <w:guid w:val="{AE1DEEB2-93D5-4716-B5AF-0FC6A987A3E6}"/>
      </w:docPartPr>
      <w:docPartBody>
        <w:p w:rsidR="0035494A" w:rsidRDefault="00CF1265" w:rsidP="00CF1265">
          <w:pPr>
            <w:pStyle w:val="11C11F7704F446748A64E3E8DCD6F99E"/>
          </w:pPr>
          <w:r>
            <w:rPr>
              <w:rStyle w:val="Heading5Char"/>
            </w:rPr>
            <w:t>Click here to enter text</w:t>
          </w:r>
        </w:p>
      </w:docPartBody>
    </w:docPart>
    <w:docPart>
      <w:docPartPr>
        <w:name w:val="3FE480EFA11E42839FB1EA68E0BF6304"/>
        <w:category>
          <w:name w:val="General"/>
          <w:gallery w:val="placeholder"/>
        </w:category>
        <w:types>
          <w:type w:val="bbPlcHdr"/>
        </w:types>
        <w:behaviors>
          <w:behavior w:val="content"/>
        </w:behaviors>
        <w:guid w:val="{5993E4FE-E589-4772-B177-5B55713F82D4}"/>
      </w:docPartPr>
      <w:docPartBody>
        <w:p w:rsidR="00032922" w:rsidRDefault="003229B5" w:rsidP="003229B5">
          <w:pPr>
            <w:pStyle w:val="3FE480EFA11E42839FB1EA68E0BF6304"/>
          </w:pPr>
          <w:r>
            <w:rPr>
              <w:rStyle w:val="Heading5Char"/>
            </w:rPr>
            <w:t>Click here to enter text</w:t>
          </w:r>
        </w:p>
      </w:docPartBody>
    </w:docPart>
    <w:docPart>
      <w:docPartPr>
        <w:name w:val="1DC490EA47514D7CA1C57191057E9441"/>
        <w:category>
          <w:name w:val="General"/>
          <w:gallery w:val="placeholder"/>
        </w:category>
        <w:types>
          <w:type w:val="bbPlcHdr"/>
        </w:types>
        <w:behaviors>
          <w:behavior w:val="content"/>
        </w:behaviors>
        <w:guid w:val="{091B6999-4C72-4A51-8550-475B3D148D22}"/>
      </w:docPartPr>
      <w:docPartBody>
        <w:p w:rsidR="002466B8" w:rsidRDefault="002466B8" w:rsidP="002466B8">
          <w:pPr>
            <w:pStyle w:val="1DC490EA47514D7CA1C57191057E9441"/>
          </w:pPr>
          <w:r>
            <w:rPr>
              <w:rStyle w:val="Heading5Char"/>
            </w:rPr>
            <w:t>Click here to enter text</w:t>
          </w:r>
        </w:p>
      </w:docPartBody>
    </w:docPart>
    <w:docPart>
      <w:docPartPr>
        <w:name w:val="10564D4A878D432187E5EDE1B646756A"/>
        <w:category>
          <w:name w:val="General"/>
          <w:gallery w:val="placeholder"/>
        </w:category>
        <w:types>
          <w:type w:val="bbPlcHdr"/>
        </w:types>
        <w:behaviors>
          <w:behavior w:val="content"/>
        </w:behaviors>
        <w:guid w:val="{70C150AC-9FDA-44FB-8FE6-E60AF3186BBB}"/>
      </w:docPartPr>
      <w:docPartBody>
        <w:p w:rsidR="002466B8" w:rsidRDefault="002466B8" w:rsidP="002466B8">
          <w:pPr>
            <w:pStyle w:val="10564D4A878D432187E5EDE1B646756A"/>
          </w:pPr>
          <w:r>
            <w:rPr>
              <w:rStyle w:val="Heading5Char"/>
            </w:rPr>
            <w:t>Click here to enter text</w:t>
          </w:r>
        </w:p>
      </w:docPartBody>
    </w:docPart>
    <w:docPart>
      <w:docPartPr>
        <w:name w:val="AA4EBF77F8294BBD823D083EF7DBA242"/>
        <w:category>
          <w:name w:val="General"/>
          <w:gallery w:val="placeholder"/>
        </w:category>
        <w:types>
          <w:type w:val="bbPlcHdr"/>
        </w:types>
        <w:behaviors>
          <w:behavior w:val="content"/>
        </w:behaviors>
        <w:guid w:val="{342F90FB-8CB4-4BB2-AC0B-B68368819A60}"/>
      </w:docPartPr>
      <w:docPartBody>
        <w:p w:rsidR="00AA1B43" w:rsidRDefault="00DF1EA4" w:rsidP="00DF1EA4">
          <w:pPr>
            <w:pStyle w:val="AA4EBF77F8294BBD823D083EF7DBA242"/>
          </w:pPr>
          <w:r>
            <w:rPr>
              <w:rStyle w:val="Heading5Char"/>
            </w:rPr>
            <w:t>Click here to enter text</w:t>
          </w:r>
        </w:p>
      </w:docPartBody>
    </w:docPart>
    <w:docPart>
      <w:docPartPr>
        <w:name w:val="AF16CAB87A02449C816C186CE2BFFC70"/>
        <w:category>
          <w:name w:val="General"/>
          <w:gallery w:val="placeholder"/>
        </w:category>
        <w:types>
          <w:type w:val="bbPlcHdr"/>
        </w:types>
        <w:behaviors>
          <w:behavior w:val="content"/>
        </w:behaviors>
        <w:guid w:val="{9C26AC03-B80F-4E77-822A-BAA5A17B2460}"/>
      </w:docPartPr>
      <w:docPartBody>
        <w:p w:rsidR="00AA1B43" w:rsidRDefault="00DF1EA4" w:rsidP="00DF1EA4">
          <w:pPr>
            <w:pStyle w:val="AF16CAB87A02449C816C186CE2BFFC70"/>
          </w:pPr>
          <w:r>
            <w:rPr>
              <w:rStyle w:val="Heading5Char"/>
            </w:rPr>
            <w:t>Click here to enter text</w:t>
          </w:r>
        </w:p>
      </w:docPartBody>
    </w:docPart>
    <w:docPart>
      <w:docPartPr>
        <w:name w:val="6C95E310899D4DDAA06B3711B51A3817"/>
        <w:category>
          <w:name w:val="General"/>
          <w:gallery w:val="placeholder"/>
        </w:category>
        <w:types>
          <w:type w:val="bbPlcHdr"/>
        </w:types>
        <w:behaviors>
          <w:behavior w:val="content"/>
        </w:behaviors>
        <w:guid w:val="{DAE2F243-332B-4C4D-B543-74760381B45F}"/>
      </w:docPartPr>
      <w:docPartBody>
        <w:p w:rsidR="00DB5552" w:rsidRDefault="00AB73DD" w:rsidP="00AB73DD">
          <w:pPr>
            <w:pStyle w:val="6C95E310899D4DDAA06B3711B51A3817"/>
          </w:pPr>
          <w:r>
            <w:rPr>
              <w:rStyle w:val="Heading5Char"/>
            </w:rPr>
            <w:t>Click here to enter text</w:t>
          </w:r>
        </w:p>
      </w:docPartBody>
    </w:docPart>
    <w:docPart>
      <w:docPartPr>
        <w:name w:val="385D0A65BF654D89B3F59376D430C740"/>
        <w:category>
          <w:name w:val="General"/>
          <w:gallery w:val="placeholder"/>
        </w:category>
        <w:types>
          <w:type w:val="bbPlcHdr"/>
        </w:types>
        <w:behaviors>
          <w:behavior w:val="content"/>
        </w:behaviors>
        <w:guid w:val="{E89D6781-867A-469E-BF69-661A7EB15E59}"/>
      </w:docPartPr>
      <w:docPartBody>
        <w:p w:rsidR="00FD7676" w:rsidRDefault="00DB5552" w:rsidP="00DB5552">
          <w:pPr>
            <w:pStyle w:val="385D0A65BF654D89B3F59376D430C740"/>
          </w:pPr>
          <w:r>
            <w:rPr>
              <w:rStyle w:val="Heading5Char"/>
            </w:rPr>
            <w:t>Click here to enter text</w:t>
          </w:r>
        </w:p>
      </w:docPartBody>
    </w:docPart>
    <w:docPart>
      <w:docPartPr>
        <w:name w:val="DD5870379C20424088CF0B777D291C27"/>
        <w:category>
          <w:name w:val="General"/>
          <w:gallery w:val="placeholder"/>
        </w:category>
        <w:types>
          <w:type w:val="bbPlcHdr"/>
        </w:types>
        <w:behaviors>
          <w:behavior w:val="content"/>
        </w:behaviors>
        <w:guid w:val="{18A38583-C11D-4AC0-96F3-E5DA1E06C90F}"/>
      </w:docPartPr>
      <w:docPartBody>
        <w:p w:rsidR="00FD7676" w:rsidRDefault="00DB5552" w:rsidP="00DB5552">
          <w:pPr>
            <w:pStyle w:val="DD5870379C20424088CF0B777D291C27"/>
          </w:pPr>
          <w:r>
            <w:rPr>
              <w:rStyle w:val="Heading5Char"/>
            </w:rPr>
            <w:t>Click here to enter text</w:t>
          </w:r>
        </w:p>
      </w:docPartBody>
    </w:docPart>
    <w:docPart>
      <w:docPartPr>
        <w:name w:val="B364F6E556F24EA3A445C8433C197570"/>
        <w:category>
          <w:name w:val="General"/>
          <w:gallery w:val="placeholder"/>
        </w:category>
        <w:types>
          <w:type w:val="bbPlcHdr"/>
        </w:types>
        <w:behaviors>
          <w:behavior w:val="content"/>
        </w:behaviors>
        <w:guid w:val="{999F98FF-2772-4703-8BBC-2E766DFFE266}"/>
      </w:docPartPr>
      <w:docPartBody>
        <w:p w:rsidR="00F26656" w:rsidRDefault="00FD7676" w:rsidP="00FD7676">
          <w:pPr>
            <w:pStyle w:val="B364F6E556F24EA3A445C8433C197570"/>
          </w:pPr>
          <w:r w:rsidRPr="002D0250">
            <w:rPr>
              <w:rStyle w:val="PlaceholderText"/>
            </w:rPr>
            <w:t>Click here to enter text.</w:t>
          </w:r>
        </w:p>
      </w:docPartBody>
    </w:docPart>
    <w:docPart>
      <w:docPartPr>
        <w:name w:val="E385EEA19CBD48A6AE52C3E06EDC73E4"/>
        <w:category>
          <w:name w:val="General"/>
          <w:gallery w:val="placeholder"/>
        </w:category>
        <w:types>
          <w:type w:val="bbPlcHdr"/>
        </w:types>
        <w:behaviors>
          <w:behavior w:val="content"/>
        </w:behaviors>
        <w:guid w:val="{1276DD6C-CC0F-4303-B6AE-6343C1B40CD5}"/>
      </w:docPartPr>
      <w:docPartBody>
        <w:p w:rsidR="00F26656" w:rsidRDefault="00FD7676" w:rsidP="00FD7676">
          <w:pPr>
            <w:pStyle w:val="E385EEA19CBD48A6AE52C3E06EDC73E4"/>
          </w:pPr>
          <w:r w:rsidRPr="002D0250">
            <w:rPr>
              <w:rStyle w:val="PlaceholderText"/>
            </w:rPr>
            <w:t>Click here to enter text.</w:t>
          </w:r>
        </w:p>
      </w:docPartBody>
    </w:docPart>
    <w:docPart>
      <w:docPartPr>
        <w:name w:val="6345C4DC8315441F84D285D0027F41C4"/>
        <w:category>
          <w:name w:val="General"/>
          <w:gallery w:val="placeholder"/>
        </w:category>
        <w:types>
          <w:type w:val="bbPlcHdr"/>
        </w:types>
        <w:behaviors>
          <w:behavior w:val="content"/>
        </w:behaviors>
        <w:guid w:val="{AC70BA33-548D-41F7-97FB-F7BC1937F45F}"/>
      </w:docPartPr>
      <w:docPartBody>
        <w:p w:rsidR="0078691F" w:rsidRDefault="00FA15DA" w:rsidP="00FA15DA">
          <w:pPr>
            <w:pStyle w:val="6345C4DC8315441F84D285D0027F41C4"/>
          </w:pPr>
          <w:r>
            <w:rPr>
              <w:rStyle w:val="Heading5Char"/>
            </w:rPr>
            <w:t>Click here to enter text</w:t>
          </w:r>
        </w:p>
      </w:docPartBody>
    </w:docPart>
    <w:docPart>
      <w:docPartPr>
        <w:name w:val="5C26492306CC4009B761490D749EA6A5"/>
        <w:category>
          <w:name w:val="General"/>
          <w:gallery w:val="placeholder"/>
        </w:category>
        <w:types>
          <w:type w:val="bbPlcHdr"/>
        </w:types>
        <w:behaviors>
          <w:behavior w:val="content"/>
        </w:behaviors>
        <w:guid w:val="{3AD65AD1-AE01-472D-98C7-5A5D6770270C}"/>
      </w:docPartPr>
      <w:docPartBody>
        <w:p w:rsidR="0078691F" w:rsidRDefault="00FA15DA" w:rsidP="00FA15DA">
          <w:pPr>
            <w:pStyle w:val="5C26492306CC4009B761490D749EA6A5"/>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27110"/>
    <w:rsid w:val="00030FD0"/>
    <w:rsid w:val="00031A6D"/>
    <w:rsid w:val="00032922"/>
    <w:rsid w:val="00040B3B"/>
    <w:rsid w:val="00052264"/>
    <w:rsid w:val="000931CA"/>
    <w:rsid w:val="000A7B7D"/>
    <w:rsid w:val="000B014C"/>
    <w:rsid w:val="000B5821"/>
    <w:rsid w:val="000C56C6"/>
    <w:rsid w:val="000C6953"/>
    <w:rsid w:val="000E3E61"/>
    <w:rsid w:val="000F3BFD"/>
    <w:rsid w:val="000F71DC"/>
    <w:rsid w:val="00100D6B"/>
    <w:rsid w:val="00127F04"/>
    <w:rsid w:val="0017305B"/>
    <w:rsid w:val="001825E0"/>
    <w:rsid w:val="0019149E"/>
    <w:rsid w:val="001945A2"/>
    <w:rsid w:val="0019522F"/>
    <w:rsid w:val="001A564A"/>
    <w:rsid w:val="001B20A9"/>
    <w:rsid w:val="001B7076"/>
    <w:rsid w:val="001C5026"/>
    <w:rsid w:val="001D7FEE"/>
    <w:rsid w:val="001F25A6"/>
    <w:rsid w:val="0023382D"/>
    <w:rsid w:val="002466B8"/>
    <w:rsid w:val="00251902"/>
    <w:rsid w:val="002C100B"/>
    <w:rsid w:val="002D53AF"/>
    <w:rsid w:val="002F6705"/>
    <w:rsid w:val="002F6FDC"/>
    <w:rsid w:val="00314B3E"/>
    <w:rsid w:val="003229B5"/>
    <w:rsid w:val="00334CA1"/>
    <w:rsid w:val="00335515"/>
    <w:rsid w:val="0033793B"/>
    <w:rsid w:val="0035494A"/>
    <w:rsid w:val="00356D0B"/>
    <w:rsid w:val="00362907"/>
    <w:rsid w:val="003637AF"/>
    <w:rsid w:val="00365D8B"/>
    <w:rsid w:val="00376392"/>
    <w:rsid w:val="0037656A"/>
    <w:rsid w:val="003852B8"/>
    <w:rsid w:val="0039016F"/>
    <w:rsid w:val="00394C62"/>
    <w:rsid w:val="003B73A6"/>
    <w:rsid w:val="003D42F2"/>
    <w:rsid w:val="003E625F"/>
    <w:rsid w:val="00400635"/>
    <w:rsid w:val="00411CAD"/>
    <w:rsid w:val="00420A5A"/>
    <w:rsid w:val="0042254E"/>
    <w:rsid w:val="00427F0E"/>
    <w:rsid w:val="004310EE"/>
    <w:rsid w:val="004618D8"/>
    <w:rsid w:val="00495753"/>
    <w:rsid w:val="004A22C7"/>
    <w:rsid w:val="004B7074"/>
    <w:rsid w:val="004C25F1"/>
    <w:rsid w:val="004E0657"/>
    <w:rsid w:val="004F52BC"/>
    <w:rsid w:val="00523D2C"/>
    <w:rsid w:val="00537DF0"/>
    <w:rsid w:val="00545C46"/>
    <w:rsid w:val="00546617"/>
    <w:rsid w:val="00546B0A"/>
    <w:rsid w:val="00547EFB"/>
    <w:rsid w:val="00556112"/>
    <w:rsid w:val="00556F8E"/>
    <w:rsid w:val="005711EC"/>
    <w:rsid w:val="00573B20"/>
    <w:rsid w:val="00575B12"/>
    <w:rsid w:val="00590A86"/>
    <w:rsid w:val="005B2BA7"/>
    <w:rsid w:val="005C74E4"/>
    <w:rsid w:val="005D4526"/>
    <w:rsid w:val="005D477B"/>
    <w:rsid w:val="005E57BE"/>
    <w:rsid w:val="00602A6B"/>
    <w:rsid w:val="006158E5"/>
    <w:rsid w:val="0061630A"/>
    <w:rsid w:val="00624EE7"/>
    <w:rsid w:val="0063591F"/>
    <w:rsid w:val="006503F4"/>
    <w:rsid w:val="0066530E"/>
    <w:rsid w:val="00673A6C"/>
    <w:rsid w:val="006851E5"/>
    <w:rsid w:val="006A428B"/>
    <w:rsid w:val="006E2057"/>
    <w:rsid w:val="006F243E"/>
    <w:rsid w:val="006F4FBC"/>
    <w:rsid w:val="006F58D6"/>
    <w:rsid w:val="006F5F29"/>
    <w:rsid w:val="007075B5"/>
    <w:rsid w:val="00720E61"/>
    <w:rsid w:val="00721CB6"/>
    <w:rsid w:val="00775537"/>
    <w:rsid w:val="00781F30"/>
    <w:rsid w:val="0078691F"/>
    <w:rsid w:val="00796AC0"/>
    <w:rsid w:val="007A324F"/>
    <w:rsid w:val="007B3E62"/>
    <w:rsid w:val="00815849"/>
    <w:rsid w:val="0082029E"/>
    <w:rsid w:val="008362F2"/>
    <w:rsid w:val="0084497C"/>
    <w:rsid w:val="00867895"/>
    <w:rsid w:val="0087790B"/>
    <w:rsid w:val="008F6EBF"/>
    <w:rsid w:val="009339D8"/>
    <w:rsid w:val="00946BBE"/>
    <w:rsid w:val="00950C0E"/>
    <w:rsid w:val="009727D1"/>
    <w:rsid w:val="009C006F"/>
    <w:rsid w:val="009C0AE2"/>
    <w:rsid w:val="009C11BD"/>
    <w:rsid w:val="009F1519"/>
    <w:rsid w:val="00A02D82"/>
    <w:rsid w:val="00A05C49"/>
    <w:rsid w:val="00A308E4"/>
    <w:rsid w:val="00A353A1"/>
    <w:rsid w:val="00A41072"/>
    <w:rsid w:val="00A5480E"/>
    <w:rsid w:val="00A866D3"/>
    <w:rsid w:val="00AA1B43"/>
    <w:rsid w:val="00AB23A0"/>
    <w:rsid w:val="00AB73DD"/>
    <w:rsid w:val="00B03A99"/>
    <w:rsid w:val="00B12EE1"/>
    <w:rsid w:val="00B155FF"/>
    <w:rsid w:val="00B37F67"/>
    <w:rsid w:val="00B55AE1"/>
    <w:rsid w:val="00B81D75"/>
    <w:rsid w:val="00BC3020"/>
    <w:rsid w:val="00BC51CD"/>
    <w:rsid w:val="00BD5845"/>
    <w:rsid w:val="00C00283"/>
    <w:rsid w:val="00C167FB"/>
    <w:rsid w:val="00C40A4B"/>
    <w:rsid w:val="00C43FF8"/>
    <w:rsid w:val="00C771C2"/>
    <w:rsid w:val="00CA1B7C"/>
    <w:rsid w:val="00CA368B"/>
    <w:rsid w:val="00CA62ED"/>
    <w:rsid w:val="00CB4283"/>
    <w:rsid w:val="00CD1F48"/>
    <w:rsid w:val="00CD6835"/>
    <w:rsid w:val="00CD7A5E"/>
    <w:rsid w:val="00CF1265"/>
    <w:rsid w:val="00CF239E"/>
    <w:rsid w:val="00D01693"/>
    <w:rsid w:val="00D10B1C"/>
    <w:rsid w:val="00D31B91"/>
    <w:rsid w:val="00D34F2D"/>
    <w:rsid w:val="00D5502E"/>
    <w:rsid w:val="00D646CD"/>
    <w:rsid w:val="00D811EE"/>
    <w:rsid w:val="00D9048A"/>
    <w:rsid w:val="00DA4D92"/>
    <w:rsid w:val="00DA6069"/>
    <w:rsid w:val="00DB5552"/>
    <w:rsid w:val="00DC304F"/>
    <w:rsid w:val="00DF1EA4"/>
    <w:rsid w:val="00DF6187"/>
    <w:rsid w:val="00E17A9D"/>
    <w:rsid w:val="00E25757"/>
    <w:rsid w:val="00E316FD"/>
    <w:rsid w:val="00E46285"/>
    <w:rsid w:val="00E623A0"/>
    <w:rsid w:val="00E66D08"/>
    <w:rsid w:val="00E8773A"/>
    <w:rsid w:val="00E96DA2"/>
    <w:rsid w:val="00EB05C6"/>
    <w:rsid w:val="00EB44D7"/>
    <w:rsid w:val="00EE17B1"/>
    <w:rsid w:val="00EE5D35"/>
    <w:rsid w:val="00EE641F"/>
    <w:rsid w:val="00F13485"/>
    <w:rsid w:val="00F26656"/>
    <w:rsid w:val="00F533E1"/>
    <w:rsid w:val="00F56EAC"/>
    <w:rsid w:val="00F75345"/>
    <w:rsid w:val="00F94F86"/>
    <w:rsid w:val="00F95067"/>
    <w:rsid w:val="00FA15DA"/>
    <w:rsid w:val="00FA534E"/>
    <w:rsid w:val="00FD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A15DA"/>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7676"/>
    <w:rPr>
      <w:color w:val="808080"/>
    </w:rPr>
  </w:style>
  <w:style w:type="character" w:customStyle="1" w:styleId="Heading5Char">
    <w:name w:val="Heading 5 Char"/>
    <w:basedOn w:val="DefaultParagraphFont"/>
    <w:link w:val="Heading5"/>
    <w:uiPriority w:val="9"/>
    <w:rsid w:val="00FA15DA"/>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 w:type="paragraph" w:customStyle="1" w:styleId="79DC0E683CB5472886FFBF76771A5558">
    <w:name w:val="79DC0E683CB5472886FFBF76771A5558"/>
    <w:rsid w:val="00547EFB"/>
    <w:pPr>
      <w:spacing w:after="160" w:line="278" w:lineRule="auto"/>
    </w:pPr>
    <w:rPr>
      <w:kern w:val="2"/>
      <w14:ligatures w14:val="standardContextual"/>
    </w:rPr>
  </w:style>
  <w:style w:type="paragraph" w:customStyle="1" w:styleId="D331D669DAC44EA3AEF5EE446C1CBA76">
    <w:name w:val="D331D669DAC44EA3AEF5EE446C1CBA76"/>
    <w:rsid w:val="00547EFB"/>
    <w:pPr>
      <w:spacing w:after="160" w:line="278" w:lineRule="auto"/>
    </w:pPr>
    <w:rPr>
      <w:kern w:val="2"/>
      <w14:ligatures w14:val="standardContextual"/>
    </w:rPr>
  </w:style>
  <w:style w:type="paragraph" w:customStyle="1" w:styleId="E0D5A0C7072640EEA3B842D40C5B2F6F">
    <w:name w:val="E0D5A0C7072640EEA3B842D40C5B2F6F"/>
    <w:rsid w:val="00547EFB"/>
    <w:pPr>
      <w:spacing w:after="160" w:line="278" w:lineRule="auto"/>
    </w:pPr>
    <w:rPr>
      <w:kern w:val="2"/>
      <w14:ligatures w14:val="standardContextual"/>
    </w:rPr>
  </w:style>
  <w:style w:type="paragraph" w:customStyle="1" w:styleId="4D7497FDE4EA4411A688C8B8F042EBBF">
    <w:name w:val="4D7497FDE4EA4411A688C8B8F042EBBF"/>
    <w:rsid w:val="00547EFB"/>
    <w:pPr>
      <w:spacing w:after="160" w:line="278" w:lineRule="auto"/>
    </w:pPr>
    <w:rPr>
      <w:kern w:val="2"/>
      <w14:ligatures w14:val="standardContextual"/>
    </w:rPr>
  </w:style>
  <w:style w:type="paragraph" w:customStyle="1" w:styleId="FB2C307CC30A406EB097B6998339E4D9">
    <w:name w:val="FB2C307CC30A406EB097B6998339E4D9"/>
    <w:rsid w:val="00547EFB"/>
    <w:pPr>
      <w:spacing w:after="160" w:line="278" w:lineRule="auto"/>
    </w:pPr>
    <w:rPr>
      <w:kern w:val="2"/>
      <w14:ligatures w14:val="standardContextual"/>
    </w:rPr>
  </w:style>
  <w:style w:type="paragraph" w:customStyle="1" w:styleId="D2DF702D41E8441399B633A56AABB301">
    <w:name w:val="D2DF702D41E8441399B633A56AABB301"/>
    <w:rsid w:val="00547EFB"/>
    <w:pPr>
      <w:spacing w:after="160" w:line="278" w:lineRule="auto"/>
    </w:pPr>
    <w:rPr>
      <w:kern w:val="2"/>
      <w14:ligatures w14:val="standardContextual"/>
    </w:rPr>
  </w:style>
  <w:style w:type="paragraph" w:customStyle="1" w:styleId="CA3937B2B38349BD9A595A637B2AC7F3">
    <w:name w:val="CA3937B2B38349BD9A595A637B2AC7F3"/>
    <w:rsid w:val="00537DF0"/>
    <w:pPr>
      <w:spacing w:after="160" w:line="278" w:lineRule="auto"/>
    </w:pPr>
    <w:rPr>
      <w:kern w:val="2"/>
      <w14:ligatures w14:val="standardContextual"/>
    </w:rPr>
  </w:style>
  <w:style w:type="paragraph" w:customStyle="1" w:styleId="9B517DECC9294FD089848E7593C4A2B7">
    <w:name w:val="9B517DECC9294FD089848E7593C4A2B7"/>
    <w:rsid w:val="00E96DA2"/>
    <w:pPr>
      <w:spacing w:after="160" w:line="278" w:lineRule="auto"/>
    </w:pPr>
    <w:rPr>
      <w:kern w:val="2"/>
      <w14:ligatures w14:val="standardContextual"/>
    </w:rPr>
  </w:style>
  <w:style w:type="paragraph" w:customStyle="1" w:styleId="58726D96876F4E6EA1B3144276B2DE4A">
    <w:name w:val="58726D96876F4E6EA1B3144276B2DE4A"/>
    <w:rsid w:val="009C006F"/>
    <w:pPr>
      <w:spacing w:after="160" w:line="278" w:lineRule="auto"/>
    </w:pPr>
    <w:rPr>
      <w:kern w:val="2"/>
      <w14:ligatures w14:val="standardContextual"/>
    </w:rPr>
  </w:style>
  <w:style w:type="paragraph" w:customStyle="1" w:styleId="CDAB146D69DB4387A59BBC9FB8C20352">
    <w:name w:val="CDAB146D69DB4387A59BBC9FB8C20352"/>
    <w:rsid w:val="009C006F"/>
    <w:pPr>
      <w:spacing w:after="160" w:line="278" w:lineRule="auto"/>
    </w:pPr>
    <w:rPr>
      <w:kern w:val="2"/>
      <w14:ligatures w14:val="standardContextual"/>
    </w:rPr>
  </w:style>
  <w:style w:type="paragraph" w:customStyle="1" w:styleId="11C11F7704F446748A64E3E8DCD6F99E">
    <w:name w:val="11C11F7704F446748A64E3E8DCD6F99E"/>
    <w:rsid w:val="00CF1265"/>
    <w:pPr>
      <w:spacing w:after="160" w:line="278" w:lineRule="auto"/>
    </w:pPr>
    <w:rPr>
      <w:kern w:val="2"/>
      <w14:ligatures w14:val="standardContextual"/>
    </w:rPr>
  </w:style>
  <w:style w:type="paragraph" w:customStyle="1" w:styleId="3FE480EFA11E42839FB1EA68E0BF6304">
    <w:name w:val="3FE480EFA11E42839FB1EA68E0BF6304"/>
    <w:rsid w:val="003229B5"/>
    <w:pPr>
      <w:spacing w:after="160" w:line="278" w:lineRule="auto"/>
    </w:pPr>
    <w:rPr>
      <w:kern w:val="2"/>
      <w14:ligatures w14:val="standardContextual"/>
    </w:rPr>
  </w:style>
  <w:style w:type="paragraph" w:customStyle="1" w:styleId="1DC490EA47514D7CA1C57191057E9441">
    <w:name w:val="1DC490EA47514D7CA1C57191057E9441"/>
    <w:rsid w:val="002466B8"/>
    <w:pPr>
      <w:spacing w:after="160" w:line="278" w:lineRule="auto"/>
    </w:pPr>
    <w:rPr>
      <w:kern w:val="2"/>
      <w14:ligatures w14:val="standardContextual"/>
    </w:rPr>
  </w:style>
  <w:style w:type="paragraph" w:customStyle="1" w:styleId="10564D4A878D432187E5EDE1B646756A">
    <w:name w:val="10564D4A878D432187E5EDE1B646756A"/>
    <w:rsid w:val="002466B8"/>
    <w:pPr>
      <w:spacing w:after="160" w:line="278" w:lineRule="auto"/>
    </w:pPr>
    <w:rPr>
      <w:kern w:val="2"/>
      <w14:ligatures w14:val="standardContextual"/>
    </w:rPr>
  </w:style>
  <w:style w:type="paragraph" w:customStyle="1" w:styleId="AA4EBF77F8294BBD823D083EF7DBA242">
    <w:name w:val="AA4EBF77F8294BBD823D083EF7DBA242"/>
    <w:rsid w:val="00DF1EA4"/>
    <w:pPr>
      <w:spacing w:after="160" w:line="278" w:lineRule="auto"/>
    </w:pPr>
    <w:rPr>
      <w:kern w:val="2"/>
      <w14:ligatures w14:val="standardContextual"/>
    </w:rPr>
  </w:style>
  <w:style w:type="paragraph" w:customStyle="1" w:styleId="AF16CAB87A02449C816C186CE2BFFC70">
    <w:name w:val="AF16CAB87A02449C816C186CE2BFFC70"/>
    <w:rsid w:val="00DF1EA4"/>
    <w:pPr>
      <w:spacing w:after="160" w:line="278" w:lineRule="auto"/>
    </w:pPr>
    <w:rPr>
      <w:kern w:val="2"/>
      <w14:ligatures w14:val="standardContextual"/>
    </w:rPr>
  </w:style>
  <w:style w:type="paragraph" w:customStyle="1" w:styleId="6C95E310899D4DDAA06B3711B51A3817">
    <w:name w:val="6C95E310899D4DDAA06B3711B51A3817"/>
    <w:rsid w:val="00AB73DD"/>
    <w:pPr>
      <w:spacing w:after="160" w:line="278" w:lineRule="auto"/>
    </w:pPr>
    <w:rPr>
      <w:kern w:val="2"/>
      <w14:ligatures w14:val="standardContextual"/>
    </w:rPr>
  </w:style>
  <w:style w:type="paragraph" w:customStyle="1" w:styleId="385D0A65BF654D89B3F59376D430C740">
    <w:name w:val="385D0A65BF654D89B3F59376D430C740"/>
    <w:rsid w:val="00DB5552"/>
    <w:pPr>
      <w:spacing w:after="160" w:line="278" w:lineRule="auto"/>
    </w:pPr>
    <w:rPr>
      <w:kern w:val="2"/>
      <w14:ligatures w14:val="standardContextual"/>
    </w:rPr>
  </w:style>
  <w:style w:type="paragraph" w:customStyle="1" w:styleId="DD5870379C20424088CF0B777D291C27">
    <w:name w:val="DD5870379C20424088CF0B777D291C27"/>
    <w:rsid w:val="00DB5552"/>
    <w:pPr>
      <w:spacing w:after="160" w:line="278" w:lineRule="auto"/>
    </w:pPr>
    <w:rPr>
      <w:kern w:val="2"/>
      <w14:ligatures w14:val="standardContextual"/>
    </w:rPr>
  </w:style>
  <w:style w:type="paragraph" w:customStyle="1" w:styleId="B364F6E556F24EA3A445C8433C197570">
    <w:name w:val="B364F6E556F24EA3A445C8433C197570"/>
    <w:rsid w:val="00FD7676"/>
    <w:pPr>
      <w:spacing w:after="160" w:line="278" w:lineRule="auto"/>
    </w:pPr>
    <w:rPr>
      <w:kern w:val="2"/>
      <w14:ligatures w14:val="standardContextual"/>
    </w:rPr>
  </w:style>
  <w:style w:type="paragraph" w:customStyle="1" w:styleId="E385EEA19CBD48A6AE52C3E06EDC73E4">
    <w:name w:val="E385EEA19CBD48A6AE52C3E06EDC73E4"/>
    <w:rsid w:val="00FD7676"/>
    <w:pPr>
      <w:spacing w:after="160" w:line="278" w:lineRule="auto"/>
    </w:pPr>
    <w:rPr>
      <w:kern w:val="2"/>
      <w14:ligatures w14:val="standardContextual"/>
    </w:rPr>
  </w:style>
  <w:style w:type="paragraph" w:customStyle="1" w:styleId="6345C4DC8315441F84D285D0027F41C4">
    <w:name w:val="6345C4DC8315441F84D285D0027F41C4"/>
    <w:rsid w:val="00FA15DA"/>
    <w:pPr>
      <w:spacing w:after="160" w:line="278" w:lineRule="auto"/>
    </w:pPr>
    <w:rPr>
      <w:kern w:val="2"/>
      <w14:ligatures w14:val="standardContextual"/>
    </w:rPr>
  </w:style>
  <w:style w:type="paragraph" w:customStyle="1" w:styleId="5C26492306CC4009B761490D749EA6A5">
    <w:name w:val="5C26492306CC4009B761490D749EA6A5"/>
    <w:rsid w:val="00FA15DA"/>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2.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840</Words>
  <Characters>56092</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6-01-29T17:59:00Z</dcterms:created>
  <dcterms:modified xsi:type="dcterms:W3CDTF">2026-01-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